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0CAB" w:rsidRPr="00137364" w:rsidRDefault="008E45CD">
      <w:pPr>
        <w:spacing w:after="100"/>
        <w:jc w:val="right"/>
      </w:pPr>
      <w:r w:rsidRPr="00137364">
        <w:rPr>
          <w:b/>
        </w:rPr>
        <w:t>FMTH0301/Rev.5.</w:t>
      </w:r>
      <w:r w:rsidR="00557597" w:rsidRPr="00137364">
        <w:rPr>
          <w:b/>
        </w:rPr>
        <w:t>3</w:t>
      </w:r>
    </w:p>
    <w:p w:rsidR="00DE0CAB" w:rsidRPr="00137364" w:rsidRDefault="008E45CD">
      <w:pPr>
        <w:spacing w:after="100"/>
        <w:jc w:val="center"/>
      </w:pPr>
      <w:r w:rsidRPr="00137364">
        <w:rPr>
          <w:b/>
        </w:rPr>
        <w:t>Course Plan</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5993"/>
        <w:gridCol w:w="3237"/>
      </w:tblGrid>
      <w:tr w:rsidR="00DE0CAB" w:rsidRPr="00137364" w:rsidTr="00D73EAF">
        <w:tc>
          <w:tcPr>
            <w:tcW w:w="9000" w:type="dxa"/>
            <w:tcBorders>
              <w:top w:val="single" w:sz="10" w:space="0" w:color="FFFFFF"/>
              <w:left w:val="single" w:sz="10" w:space="0" w:color="FFFFFF"/>
              <w:bottom w:val="single" w:sz="10" w:space="0" w:color="FFFFFF"/>
              <w:right w:val="single" w:sz="10" w:space="0" w:color="FFFFFF"/>
            </w:tcBorders>
          </w:tcPr>
          <w:p w:rsidR="00DE0CAB" w:rsidRPr="00137364" w:rsidRDefault="008E45CD" w:rsidP="000D3052">
            <w:pPr>
              <w:spacing w:after="0"/>
            </w:pPr>
            <w:r w:rsidRPr="00137364">
              <w:t xml:space="preserve">Semester: </w:t>
            </w:r>
            <w:r w:rsidR="000D3052" w:rsidRPr="00137364">
              <w:rPr>
                <w:b/>
              </w:rPr>
              <w:t>V</w:t>
            </w:r>
          </w:p>
        </w:tc>
        <w:tc>
          <w:tcPr>
            <w:tcW w:w="3000" w:type="dxa"/>
            <w:tcBorders>
              <w:top w:val="single" w:sz="10" w:space="0" w:color="FFFFFF"/>
              <w:left w:val="single" w:sz="10" w:space="0" w:color="FFFFFF"/>
              <w:bottom w:val="single" w:sz="10" w:space="0" w:color="FFFFFF"/>
              <w:right w:val="single" w:sz="10" w:space="0" w:color="FFFFFF"/>
            </w:tcBorders>
          </w:tcPr>
          <w:p w:rsidR="00DE0CAB" w:rsidRPr="00137364" w:rsidRDefault="008E45CD" w:rsidP="00D73EAF">
            <w:pPr>
              <w:spacing w:after="0"/>
            </w:pPr>
            <w:r w:rsidRPr="00137364">
              <w:t>Year:</w:t>
            </w:r>
            <w:r w:rsidR="00366B96" w:rsidRPr="00137364">
              <w:t>202</w:t>
            </w:r>
            <w:r w:rsidR="00812A1D" w:rsidRPr="00137364">
              <w:t>3</w:t>
            </w:r>
            <w:r w:rsidR="00C10C31" w:rsidRPr="00137364">
              <w:t>-20</w:t>
            </w:r>
            <w:r w:rsidR="00366B96" w:rsidRPr="00137364">
              <w:t>2</w:t>
            </w:r>
            <w:r w:rsidR="00812A1D" w:rsidRPr="00137364">
              <w:t>4</w:t>
            </w:r>
          </w:p>
        </w:tc>
      </w:tr>
      <w:tr w:rsidR="00DE0CAB" w:rsidRPr="00137364" w:rsidTr="00D73EAF">
        <w:tc>
          <w:tcPr>
            <w:tcW w:w="75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Title: </w:t>
            </w:r>
            <w:r w:rsidRPr="00137364">
              <w:rPr>
                <w:b/>
              </w:rPr>
              <w:t>Software Engineering</w:t>
            </w:r>
          </w:p>
        </w:tc>
        <w:tc>
          <w:tcPr>
            <w:tcW w:w="45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w:t>
            </w:r>
            <w:r w:rsidR="00D233E3" w:rsidRPr="00137364">
              <w:t>22ECSC301</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Total Contact Credits: </w:t>
            </w:r>
            <w:r w:rsidRPr="00137364">
              <w:rPr>
                <w:b/>
              </w:rPr>
              <w:t>40</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534930">
            <w:pPr>
              <w:spacing w:after="0"/>
            </w:pPr>
            <w:r w:rsidRPr="00137364">
              <w:t xml:space="preserve">Duration of </w:t>
            </w:r>
            <w:r w:rsidR="00534930" w:rsidRPr="00137364">
              <w:t>ESA</w:t>
            </w:r>
            <w:r w:rsidRPr="00137364">
              <w:t xml:space="preserve">: 3 Hours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534930" w:rsidP="00D73EAF">
            <w:pPr>
              <w:spacing w:after="0"/>
            </w:pPr>
            <w:r w:rsidRPr="00137364">
              <w:t>ISA</w:t>
            </w:r>
            <w:r w:rsidR="008E45CD" w:rsidRPr="00137364">
              <w:t xml:space="preserve"> Marks: </w:t>
            </w:r>
            <w:r w:rsidR="008E45CD" w:rsidRPr="00137364">
              <w:rPr>
                <w:b/>
              </w:rPr>
              <w:t>50</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534930" w:rsidP="00D73EAF">
            <w:pPr>
              <w:spacing w:after="0"/>
            </w:pPr>
            <w:r w:rsidRPr="00137364">
              <w:t>E</w:t>
            </w:r>
            <w:r w:rsidR="00455CFD" w:rsidRPr="00137364">
              <w:t>SA</w:t>
            </w:r>
            <w:r w:rsidR="008E45CD" w:rsidRPr="00137364">
              <w:t xml:space="preserve"> Marks: </w:t>
            </w:r>
            <w:r w:rsidR="008E45CD" w:rsidRPr="00137364">
              <w:rPr>
                <w:b/>
              </w:rPr>
              <w:t>50</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233E3">
            <w:pPr>
              <w:spacing w:after="0"/>
            </w:pPr>
            <w:r w:rsidRPr="00137364">
              <w:t xml:space="preserve">Lesson Plan Author: </w:t>
            </w:r>
            <w:r w:rsidR="009E4F5E" w:rsidRPr="00137364">
              <w:t>Dr</w:t>
            </w:r>
            <w:r w:rsidR="00AA3D6D" w:rsidRPr="00137364">
              <w:t>. Padmashree Desai,</w:t>
            </w:r>
            <w:r w:rsidR="00D233E3" w:rsidRPr="00137364">
              <w:t xml:space="preserve">Dr. </w:t>
            </w:r>
            <w:r w:rsidR="001A5CF5" w:rsidRPr="00137364">
              <w:t>P.G. Sunitha Hiremath</w:t>
            </w:r>
            <w:r w:rsidR="005227B5" w:rsidRPr="00137364">
              <w:t>, Prof</w:t>
            </w:r>
            <w:r w:rsidR="005C21A0" w:rsidRPr="00137364">
              <w:t>.</w:t>
            </w:r>
            <w:r w:rsidR="00240E52">
              <w:t xml:space="preserve"> Prashant</w:t>
            </w:r>
            <w:r w:rsidR="005227B5" w:rsidRPr="00137364">
              <w:t xml:space="preserve"> Narayankar, </w:t>
            </w:r>
            <w:r w:rsidR="00537757" w:rsidRPr="00137364">
              <w:t xml:space="preserve">Miss. </w:t>
            </w:r>
            <w:r w:rsidR="005227B5" w:rsidRPr="00137364">
              <w:t>Uma Hiremath</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024D72" w:rsidP="00D73EAF">
            <w:pPr>
              <w:spacing w:after="0"/>
            </w:pPr>
            <w:r w:rsidRPr="00137364">
              <w:t xml:space="preserve">Date: </w:t>
            </w:r>
            <w:r w:rsidR="00D233E3" w:rsidRPr="00137364">
              <w:t>1</w:t>
            </w:r>
            <w:r w:rsidR="00812A1D" w:rsidRPr="00137364">
              <w:t>6</w:t>
            </w:r>
            <w:r w:rsidR="00AA3D6D" w:rsidRPr="00137364">
              <w:t>-0</w:t>
            </w:r>
            <w:r w:rsidR="0048771F">
              <w:t>9</w:t>
            </w:r>
            <w:r w:rsidR="00AA3D6D" w:rsidRPr="00137364">
              <w:t>-202</w:t>
            </w:r>
            <w:r w:rsidR="00812A1D" w:rsidRPr="00137364">
              <w:t>3</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AA3D6D">
            <w:pPr>
              <w:spacing w:after="0"/>
            </w:pPr>
            <w:r w:rsidRPr="00137364">
              <w:t xml:space="preserve">Checked By: </w:t>
            </w:r>
            <w:r w:rsidR="005E23FE" w:rsidRPr="00137364">
              <w:t>Dr.</w:t>
            </w:r>
            <w:r w:rsidR="00AA3D6D" w:rsidRPr="00137364">
              <w:t xml:space="preserve"> Suvarna K</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024D72" w:rsidP="00D73EAF">
            <w:pPr>
              <w:spacing w:after="0"/>
            </w:pPr>
            <w:r w:rsidRPr="00137364">
              <w:t xml:space="preserve">Date: </w:t>
            </w:r>
            <w:r w:rsidR="00D233E3" w:rsidRPr="00137364">
              <w:t>2</w:t>
            </w:r>
            <w:r w:rsidR="00BF1E11" w:rsidRPr="00137364">
              <w:t>2</w:t>
            </w:r>
            <w:r w:rsidR="00AA3D6D" w:rsidRPr="00137364">
              <w:t>-0</w:t>
            </w:r>
            <w:r w:rsidR="0048771F">
              <w:t>9</w:t>
            </w:r>
            <w:r w:rsidR="00AA3D6D" w:rsidRPr="00137364">
              <w:t>-202</w:t>
            </w:r>
            <w:r w:rsidR="00812A1D" w:rsidRPr="00137364">
              <w:t>3</w:t>
            </w:r>
          </w:p>
        </w:tc>
      </w:tr>
    </w:tbl>
    <w:p w:rsidR="00DE0CAB" w:rsidRPr="00137364" w:rsidRDefault="00DE0CAB"/>
    <w:p w:rsidR="00E513C1" w:rsidRPr="00137364" w:rsidRDefault="00E513C1">
      <w:r w:rsidRPr="00137364">
        <w:rPr>
          <w:b/>
          <w:bCs/>
        </w:rPr>
        <w:t>Prerequisites:</w:t>
      </w:r>
      <w:r w:rsidRPr="00137364">
        <w:t xml:space="preserve"> Knowledge of problem solving with C </w:t>
      </w:r>
      <w:r w:rsidR="00BF6AF7" w:rsidRPr="00137364">
        <w:t>programming, Data</w:t>
      </w:r>
      <w:r w:rsidRPr="00137364">
        <w:t xml:space="preserve"> structures and </w:t>
      </w:r>
      <w:r w:rsidR="001204F6" w:rsidRPr="00137364">
        <w:t>algorithms</w:t>
      </w:r>
      <w:r w:rsidRPr="00137364">
        <w:t xml:space="preserve"> and </w:t>
      </w:r>
      <w:r w:rsidR="00BF6AF7" w:rsidRPr="00137364">
        <w:t>Object-oriented</w:t>
      </w:r>
      <w:r w:rsidRPr="00137364">
        <w:t xml:space="preserve"> programming is essential.</w:t>
      </w:r>
    </w:p>
    <w:p w:rsidR="00DE0CAB" w:rsidRPr="00137364" w:rsidRDefault="008E45CD">
      <w:pPr>
        <w:spacing w:after="100"/>
      </w:pPr>
      <w:r w:rsidRPr="00137364">
        <w:rPr>
          <w:b/>
        </w:rPr>
        <w:t xml:space="preserve">Course Outcomes (COs): </w:t>
      </w:r>
    </w:p>
    <w:p w:rsidR="00DE0CAB" w:rsidRPr="00137364" w:rsidRDefault="008E45CD">
      <w:r w:rsidRPr="00137364">
        <w:t xml:space="preserve">At the end of the course the student should be able to:  </w:t>
      </w:r>
    </w:p>
    <w:p w:rsidR="00E32B5B" w:rsidRPr="00137364" w:rsidRDefault="00E32B5B" w:rsidP="00C23514">
      <w:pPr>
        <w:pStyle w:val="ListParagraph"/>
        <w:numPr>
          <w:ilvl w:val="0"/>
          <w:numId w:val="10"/>
        </w:numPr>
        <w:spacing w:after="0"/>
        <w:jc w:val="both"/>
      </w:pPr>
      <w:r w:rsidRPr="00137364">
        <w:rPr>
          <w:b/>
        </w:rPr>
        <w:t xml:space="preserve">Identify </w:t>
      </w:r>
      <w:r w:rsidRPr="00137364">
        <w:rPr>
          <w:bCs/>
        </w:rPr>
        <w:t>the need to engineer a software system, software engineering principles and techniques to develop a solution</w:t>
      </w:r>
      <w:r w:rsidR="00FA45FD" w:rsidRPr="00137364">
        <w:rPr>
          <w:color w:val="FF0000"/>
        </w:rPr>
        <w:t>.</w:t>
      </w:r>
    </w:p>
    <w:p w:rsidR="00E32B5B" w:rsidRPr="00137364" w:rsidRDefault="00E32B5B" w:rsidP="00C23514">
      <w:pPr>
        <w:pStyle w:val="ListParagraph"/>
        <w:numPr>
          <w:ilvl w:val="0"/>
          <w:numId w:val="10"/>
        </w:numPr>
        <w:spacing w:after="0"/>
        <w:jc w:val="both"/>
      </w:pPr>
      <w:r w:rsidRPr="00137364">
        <w:rPr>
          <w:b/>
        </w:rPr>
        <w:t>Analyze</w:t>
      </w:r>
      <w:r w:rsidRPr="00137364">
        <w:t xml:space="preserve"> customer requirements and prepare Software Requirement Specifications (SRS). </w:t>
      </w:r>
    </w:p>
    <w:p w:rsidR="00E32B5B" w:rsidRPr="00137364" w:rsidRDefault="00E32B5B" w:rsidP="00C23514">
      <w:pPr>
        <w:pStyle w:val="ListParagraph"/>
        <w:numPr>
          <w:ilvl w:val="0"/>
          <w:numId w:val="10"/>
        </w:numPr>
        <w:spacing w:after="0"/>
        <w:jc w:val="both"/>
      </w:pPr>
      <w:r w:rsidRPr="00137364">
        <w:rPr>
          <w:b/>
        </w:rPr>
        <w:t xml:space="preserve">Design </w:t>
      </w:r>
      <w:r w:rsidRPr="00137364">
        <w:t xml:space="preserve">software system for the given SRS using appropriate design methodology. </w:t>
      </w:r>
    </w:p>
    <w:p w:rsidR="00E32B5B" w:rsidRPr="00137364" w:rsidRDefault="00E32B5B" w:rsidP="00C23514">
      <w:pPr>
        <w:pStyle w:val="ListParagraph"/>
        <w:numPr>
          <w:ilvl w:val="0"/>
          <w:numId w:val="10"/>
        </w:numPr>
        <w:spacing w:after="0"/>
        <w:jc w:val="both"/>
      </w:pPr>
      <w:r w:rsidRPr="00137364">
        <w:rPr>
          <w:b/>
        </w:rPr>
        <w:t>Perform</w:t>
      </w:r>
      <w:r w:rsidRPr="00137364">
        <w:t xml:space="preserve"> test planning and test execution for a given system using relevant techniques.</w:t>
      </w:r>
    </w:p>
    <w:p w:rsidR="00DE0CAB" w:rsidRPr="00137364" w:rsidRDefault="00E32B5B" w:rsidP="00C23514">
      <w:pPr>
        <w:pStyle w:val="ListParagraph"/>
        <w:numPr>
          <w:ilvl w:val="0"/>
          <w:numId w:val="10"/>
        </w:numPr>
        <w:spacing w:after="0"/>
        <w:jc w:val="both"/>
      </w:pPr>
      <w:r w:rsidRPr="00137364">
        <w:rPr>
          <w:b/>
        </w:rPr>
        <w:t>Use</w:t>
      </w:r>
      <w:r w:rsidRPr="00137364">
        <w:t xml:space="preserve"> tools to perform Software Development Life Cycle activities</w:t>
      </w:r>
      <w:r w:rsidR="00FA45FD" w:rsidRPr="00137364">
        <w:t>.</w:t>
      </w:r>
      <w:r w:rsidR="008E45CD" w:rsidRPr="00137364">
        <w:br w:type="page"/>
      </w:r>
    </w:p>
    <w:p w:rsidR="00DE0CAB" w:rsidRPr="00137364" w:rsidRDefault="008E45CD">
      <w:pPr>
        <w:spacing w:after="0"/>
        <w:jc w:val="center"/>
      </w:pPr>
      <w:r w:rsidRPr="00137364">
        <w:rPr>
          <w:b/>
        </w:rPr>
        <w:lastRenderedPageBreak/>
        <w:t xml:space="preserve"> Course Articulation Matrix: Mapping of Course Outcomes (COs) with Program Outcomes (POs)</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783"/>
        <w:gridCol w:w="2447"/>
      </w:tblGrid>
      <w:tr w:rsidR="00DE0CAB" w:rsidRPr="00137364" w:rsidTr="00D73EAF">
        <w:tc>
          <w:tcPr>
            <w:tcW w:w="90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Title: Software Engineering </w:t>
            </w:r>
          </w:p>
        </w:tc>
        <w:tc>
          <w:tcPr>
            <w:tcW w:w="3000" w:type="dxa"/>
            <w:tcBorders>
              <w:top w:val="single" w:sz="10" w:space="0" w:color="000000"/>
              <w:left w:val="single" w:sz="10" w:space="0" w:color="000000"/>
              <w:bottom w:val="single" w:sz="10" w:space="0" w:color="000000"/>
              <w:right w:val="single" w:sz="10" w:space="0" w:color="000000"/>
            </w:tcBorders>
          </w:tcPr>
          <w:p w:rsidR="00DE0CAB" w:rsidRPr="00137364" w:rsidRDefault="001E3341" w:rsidP="00D73EAF">
            <w:pPr>
              <w:spacing w:after="0"/>
            </w:pPr>
            <w:r w:rsidRPr="00137364">
              <w:t xml:space="preserve">Semester: 5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w:t>
            </w:r>
            <w:r w:rsidR="00F83778" w:rsidRPr="00137364">
              <w:t>22ECSC301</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068BB">
            <w:pPr>
              <w:spacing w:after="0"/>
            </w:pPr>
            <w:r w:rsidRPr="00137364">
              <w:t xml:space="preserve">Year: </w:t>
            </w:r>
            <w:r w:rsidR="00EA73D3" w:rsidRPr="00137364">
              <w:t>202</w:t>
            </w:r>
            <w:r w:rsidR="00DA5D22" w:rsidRPr="00137364">
              <w:t>3</w:t>
            </w:r>
            <w:r w:rsidR="00EA73D3" w:rsidRPr="00137364">
              <w:t>-2</w:t>
            </w:r>
            <w:r w:rsidR="00DA5D22" w:rsidRPr="00137364">
              <w:t>4</w:t>
            </w:r>
          </w:p>
        </w:tc>
      </w:tr>
    </w:tbl>
    <w:p w:rsidR="00DE0CAB" w:rsidRPr="00137364" w:rsidRDefault="00DE0CAB"/>
    <w:tbl>
      <w:tblPr>
        <w:tblStyle w:val="temptablestyle"/>
        <w:tblW w:w="0" w:type="auto"/>
        <w:tblInd w:w="0" w:type="dxa"/>
        <w:tblLayout w:type="fixed"/>
        <w:tblLook w:val="04A0"/>
      </w:tblPr>
      <w:tblGrid>
        <w:gridCol w:w="3368"/>
        <w:gridCol w:w="359"/>
        <w:gridCol w:w="313"/>
        <w:gridCol w:w="351"/>
        <w:gridCol w:w="319"/>
        <w:gridCol w:w="355"/>
        <w:gridCol w:w="301"/>
        <w:gridCol w:w="313"/>
        <w:gridCol w:w="313"/>
        <w:gridCol w:w="299"/>
        <w:gridCol w:w="500"/>
        <w:gridCol w:w="426"/>
        <w:gridCol w:w="521"/>
        <w:gridCol w:w="653"/>
        <w:gridCol w:w="653"/>
      </w:tblGrid>
      <w:tr w:rsidR="00CA101D" w:rsidRPr="00137364" w:rsidTr="006A1D8B">
        <w:tc>
          <w:tcPr>
            <w:tcW w:w="3368" w:type="dxa"/>
            <w:vMerge w:val="restart"/>
            <w:tcBorders>
              <w:top w:val="single" w:sz="10" w:space="0" w:color="000000"/>
              <w:left w:val="single" w:sz="10" w:space="0" w:color="000000"/>
              <w:right w:val="single" w:sz="10" w:space="0" w:color="000000"/>
            </w:tcBorders>
          </w:tcPr>
          <w:p w:rsidR="00CA101D" w:rsidRPr="00137364" w:rsidRDefault="00CA101D" w:rsidP="00C5285C">
            <w:pPr>
              <w:spacing w:after="0"/>
              <w:rPr>
                <w:b/>
              </w:rPr>
            </w:pPr>
            <w:r w:rsidRPr="00137364">
              <w:rPr>
                <w:b/>
                <w:bCs/>
              </w:rPr>
              <w:t>Course Outcomes (COs)/ Program Outcomes (POs)</w:t>
            </w:r>
          </w:p>
        </w:tc>
        <w:tc>
          <w:tcPr>
            <w:tcW w:w="3849" w:type="dxa"/>
            <w:gridSpan w:val="11"/>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b/>
                <w:bCs/>
              </w:rPr>
            </w:pPr>
            <w:r w:rsidRPr="00137364">
              <w:rPr>
                <w:b/>
                <w:bCs/>
              </w:rPr>
              <w:t>Program Outcome – PO*(General)</w:t>
            </w:r>
          </w:p>
        </w:tc>
        <w:tc>
          <w:tcPr>
            <w:tcW w:w="1827" w:type="dxa"/>
            <w:gridSpan w:val="3"/>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r w:rsidRPr="00137364">
              <w:rPr>
                <w:b/>
                <w:bCs/>
              </w:rPr>
              <w:t>Specific(Optional)</w:t>
            </w:r>
          </w:p>
        </w:tc>
      </w:tr>
      <w:tr w:rsidR="00CA101D" w:rsidRPr="00137364" w:rsidTr="006A1D8B">
        <w:tc>
          <w:tcPr>
            <w:tcW w:w="3368" w:type="dxa"/>
            <w:vMerge/>
            <w:tcBorders>
              <w:left w:val="single" w:sz="10" w:space="0" w:color="000000"/>
              <w:bottom w:val="single" w:sz="10" w:space="0" w:color="000000"/>
              <w:right w:val="single" w:sz="10" w:space="0" w:color="000000"/>
            </w:tcBorders>
          </w:tcPr>
          <w:p w:rsidR="00CA101D" w:rsidRPr="00137364" w:rsidRDefault="00CA101D" w:rsidP="00C5285C">
            <w:pPr>
              <w:spacing w:after="0"/>
            </w:pPr>
          </w:p>
        </w:tc>
        <w:tc>
          <w:tcPr>
            <w:tcW w:w="35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1</w:t>
            </w: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2</w:t>
            </w:r>
          </w:p>
        </w:tc>
        <w:tc>
          <w:tcPr>
            <w:tcW w:w="35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3</w:t>
            </w:r>
          </w:p>
        </w:tc>
        <w:tc>
          <w:tcPr>
            <w:tcW w:w="31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4</w:t>
            </w:r>
          </w:p>
        </w:tc>
        <w:tc>
          <w:tcPr>
            <w:tcW w:w="355"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5</w:t>
            </w:r>
          </w:p>
        </w:tc>
        <w:tc>
          <w:tcPr>
            <w:tcW w:w="30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6</w:t>
            </w: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7</w:t>
            </w: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8</w:t>
            </w:r>
          </w:p>
        </w:tc>
        <w:tc>
          <w:tcPr>
            <w:tcW w:w="29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9</w:t>
            </w:r>
          </w:p>
        </w:tc>
        <w:tc>
          <w:tcPr>
            <w:tcW w:w="500"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10</w:t>
            </w:r>
          </w:p>
        </w:tc>
        <w:tc>
          <w:tcPr>
            <w:tcW w:w="426"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pPr>
            <w:r w:rsidRPr="00137364">
              <w:rPr>
                <w:b/>
              </w:rPr>
              <w:t>11</w:t>
            </w:r>
          </w:p>
        </w:tc>
        <w:tc>
          <w:tcPr>
            <w:tcW w:w="52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rPr>
                <w:b/>
              </w:rPr>
            </w:pPr>
            <w:r w:rsidRPr="00137364">
              <w:rPr>
                <w:b/>
              </w:rPr>
              <w:t>12</w:t>
            </w: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rPr>
                <w:b/>
              </w:rPr>
            </w:pPr>
            <w:r w:rsidRPr="00137364">
              <w:rPr>
                <w:b/>
              </w:rPr>
              <w:t>13</w:t>
            </w: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spacing w:after="0"/>
              <w:jc w:val="center"/>
              <w:rPr>
                <w:b/>
              </w:rPr>
            </w:pPr>
            <w:r w:rsidRPr="00137364">
              <w:rPr>
                <w:b/>
              </w:rPr>
              <w:t>14</w:t>
            </w:r>
          </w:p>
        </w:tc>
      </w:tr>
      <w:tr w:rsidR="00CA101D" w:rsidRPr="00137364" w:rsidTr="006A1D8B">
        <w:tc>
          <w:tcPr>
            <w:tcW w:w="3368"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23514">
            <w:pPr>
              <w:pStyle w:val="ListParagraph"/>
              <w:numPr>
                <w:ilvl w:val="0"/>
                <w:numId w:val="15"/>
              </w:numPr>
              <w:spacing w:after="0"/>
              <w:ind w:left="497" w:hanging="425"/>
              <w:jc w:val="both"/>
            </w:pPr>
            <w:r w:rsidRPr="00137364">
              <w:rPr>
                <w:b/>
              </w:rPr>
              <w:t>Identify</w:t>
            </w:r>
            <w:r w:rsidRPr="00137364">
              <w:rPr>
                <w:bCs/>
              </w:rPr>
              <w:t xml:space="preserve"> the need to engineer a software system, software engineering principles and techniques to develop a solution.</w:t>
            </w:r>
          </w:p>
        </w:tc>
        <w:tc>
          <w:tcPr>
            <w:tcW w:w="35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r w:rsidRPr="00137364">
              <w:rPr>
                <w:b/>
              </w:rPr>
              <w:t>M</w:t>
            </w: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5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1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55"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0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29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00"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426"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2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r>
      <w:tr w:rsidR="00CA101D" w:rsidRPr="00137364" w:rsidTr="006A1D8B">
        <w:tc>
          <w:tcPr>
            <w:tcW w:w="3368"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23514">
            <w:pPr>
              <w:pStyle w:val="ListParagraph"/>
              <w:numPr>
                <w:ilvl w:val="0"/>
                <w:numId w:val="15"/>
              </w:numPr>
              <w:spacing w:after="0"/>
              <w:ind w:left="497" w:hanging="425"/>
              <w:jc w:val="both"/>
            </w:pPr>
            <w:r w:rsidRPr="00137364">
              <w:rPr>
                <w:b/>
              </w:rPr>
              <w:t xml:space="preserve">Analyze </w:t>
            </w:r>
            <w:r w:rsidRPr="00137364">
              <w:rPr>
                <w:bCs/>
              </w:rPr>
              <w:t xml:space="preserve">customer requirements and prepare Software Requirement Specifications (SRS). </w:t>
            </w:r>
          </w:p>
        </w:tc>
        <w:tc>
          <w:tcPr>
            <w:tcW w:w="35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5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r w:rsidRPr="00137364">
              <w:rPr>
                <w:b/>
                <w:bCs/>
              </w:rPr>
              <w:t xml:space="preserve">H </w:t>
            </w:r>
          </w:p>
        </w:tc>
        <w:tc>
          <w:tcPr>
            <w:tcW w:w="31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55"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0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29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00"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426"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2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r>
      <w:tr w:rsidR="00CA101D" w:rsidRPr="00137364" w:rsidTr="006A1D8B">
        <w:tc>
          <w:tcPr>
            <w:tcW w:w="3368"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23514">
            <w:pPr>
              <w:pStyle w:val="ListParagraph"/>
              <w:numPr>
                <w:ilvl w:val="0"/>
                <w:numId w:val="15"/>
              </w:numPr>
              <w:spacing w:after="0"/>
              <w:ind w:left="497" w:hanging="425"/>
              <w:jc w:val="both"/>
            </w:pPr>
            <w:r w:rsidRPr="00137364">
              <w:rPr>
                <w:b/>
              </w:rPr>
              <w:t>Design</w:t>
            </w:r>
            <w:r w:rsidRPr="00137364">
              <w:rPr>
                <w:bCs/>
              </w:rPr>
              <w:t xml:space="preserve"> software system for the given SRS using appropriate design methodology. </w:t>
            </w:r>
          </w:p>
        </w:tc>
        <w:tc>
          <w:tcPr>
            <w:tcW w:w="35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5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r w:rsidRPr="00137364">
              <w:rPr>
                <w:b/>
              </w:rPr>
              <w:t>M</w:t>
            </w:r>
          </w:p>
        </w:tc>
        <w:tc>
          <w:tcPr>
            <w:tcW w:w="31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55"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0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29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00"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426"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2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r>
      <w:tr w:rsidR="00CA101D" w:rsidRPr="00137364" w:rsidTr="006A1D8B">
        <w:tc>
          <w:tcPr>
            <w:tcW w:w="3368"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23514">
            <w:pPr>
              <w:pStyle w:val="ListParagraph"/>
              <w:numPr>
                <w:ilvl w:val="0"/>
                <w:numId w:val="15"/>
              </w:numPr>
              <w:spacing w:after="0"/>
              <w:ind w:left="497" w:hanging="425"/>
              <w:jc w:val="both"/>
            </w:pPr>
            <w:r w:rsidRPr="00137364">
              <w:rPr>
                <w:b/>
              </w:rPr>
              <w:t>Perform</w:t>
            </w:r>
            <w:r w:rsidRPr="00137364">
              <w:t xml:space="preserve"> test planning and test execution for a given system using relevant techniques.</w:t>
            </w:r>
          </w:p>
        </w:tc>
        <w:tc>
          <w:tcPr>
            <w:tcW w:w="35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5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1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55"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0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29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00"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426"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2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r w:rsidRPr="00137364">
              <w:rPr>
                <w:b/>
              </w:rPr>
              <w:t>H</w:t>
            </w:r>
          </w:p>
        </w:tc>
      </w:tr>
      <w:tr w:rsidR="00CA101D" w:rsidRPr="00137364" w:rsidTr="006A1D8B">
        <w:tc>
          <w:tcPr>
            <w:tcW w:w="3368"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23514">
            <w:pPr>
              <w:pStyle w:val="ListParagraph"/>
              <w:numPr>
                <w:ilvl w:val="0"/>
                <w:numId w:val="15"/>
              </w:numPr>
              <w:spacing w:after="0"/>
              <w:ind w:left="497" w:hanging="425"/>
              <w:jc w:val="both"/>
            </w:pPr>
            <w:r w:rsidRPr="00137364">
              <w:rPr>
                <w:b/>
              </w:rPr>
              <w:t>Use</w:t>
            </w:r>
            <w:r w:rsidRPr="00137364">
              <w:t xml:space="preserve"> tools to perform Software Development Life Cycle activities.</w:t>
            </w:r>
          </w:p>
        </w:tc>
        <w:tc>
          <w:tcPr>
            <w:tcW w:w="35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5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tc>
        <w:tc>
          <w:tcPr>
            <w:tcW w:w="31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55"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r w:rsidRPr="00137364">
              <w:rPr>
                <w:b/>
              </w:rPr>
              <w:t>M</w:t>
            </w:r>
          </w:p>
        </w:tc>
        <w:tc>
          <w:tcPr>
            <w:tcW w:w="30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31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299"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00"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426"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521"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r w:rsidRPr="00137364">
              <w:rPr>
                <w:b/>
              </w:rPr>
              <w:t>M</w:t>
            </w: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c>
          <w:tcPr>
            <w:tcW w:w="653" w:type="dxa"/>
            <w:tcBorders>
              <w:top w:val="single" w:sz="10" w:space="0" w:color="000000"/>
              <w:left w:val="single" w:sz="10" w:space="0" w:color="000000"/>
              <w:bottom w:val="single" w:sz="10" w:space="0" w:color="000000"/>
              <w:right w:val="single" w:sz="10" w:space="0" w:color="000000"/>
            </w:tcBorders>
          </w:tcPr>
          <w:p w:rsidR="00CA101D" w:rsidRPr="00137364" w:rsidRDefault="00CA101D" w:rsidP="00C5285C">
            <w:pPr>
              <w:rPr>
                <w:color w:val="FF0000"/>
              </w:rPr>
            </w:pPr>
          </w:p>
        </w:tc>
      </w:tr>
    </w:tbl>
    <w:p w:rsidR="00DE0CAB" w:rsidRPr="00137364" w:rsidRDefault="00DE0CAB"/>
    <w:p w:rsidR="00DE0CAB" w:rsidRPr="00137364" w:rsidRDefault="008E45CD">
      <w:pPr>
        <w:spacing w:after="100"/>
      </w:pPr>
      <w:r w:rsidRPr="00137364">
        <w:t xml:space="preserve">Degree of compliance </w:t>
      </w:r>
      <w:r w:rsidRPr="00137364">
        <w:rPr>
          <w:b/>
        </w:rPr>
        <w:t>L</w:t>
      </w:r>
      <w:r w:rsidRPr="00137364">
        <w:t xml:space="preserve">: Low </w:t>
      </w:r>
      <w:r w:rsidRPr="00137364">
        <w:rPr>
          <w:b/>
        </w:rPr>
        <w:t>M</w:t>
      </w:r>
      <w:r w:rsidRPr="00137364">
        <w:t xml:space="preserve">: Medium </w:t>
      </w:r>
      <w:r w:rsidRPr="00137364">
        <w:rPr>
          <w:b/>
        </w:rPr>
        <w:t>H</w:t>
      </w:r>
      <w:r w:rsidRPr="00137364">
        <w:t>: High</w:t>
      </w:r>
    </w:p>
    <w:p w:rsidR="008A4D5B" w:rsidRPr="00137364" w:rsidRDefault="008A4D5B">
      <w:pPr>
        <w:spacing w:after="100"/>
      </w:pPr>
    </w:p>
    <w:p w:rsidR="00DE0CAB" w:rsidRPr="00137364" w:rsidRDefault="008E45CD">
      <w:r w:rsidRPr="00137364">
        <w:br w:type="page"/>
      </w:r>
    </w:p>
    <w:p w:rsidR="00DE0CAB" w:rsidRPr="00137364" w:rsidRDefault="008E45CD">
      <w:pPr>
        <w:spacing w:after="100"/>
        <w:jc w:val="center"/>
      </w:pPr>
      <w:r w:rsidRPr="00137364">
        <w:rPr>
          <w:b/>
        </w:rPr>
        <w:lastRenderedPageBreak/>
        <w:t xml:space="preserve">Competency addressed in the Course and corresponding Performance Indicator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4611"/>
        <w:gridCol w:w="4619"/>
      </w:tblGrid>
      <w:tr w:rsidR="002C40FC" w:rsidRPr="00137364" w:rsidTr="00C5285C">
        <w:trPr>
          <w:trHeight w:val="536"/>
        </w:trPr>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jc w:val="center"/>
            </w:pPr>
            <w:r w:rsidRPr="00137364">
              <w:rPr>
                <w:b/>
              </w:rPr>
              <w:t>Competency</w:t>
            </w:r>
          </w:p>
        </w:tc>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jc w:val="center"/>
            </w:pPr>
            <w:r w:rsidRPr="00137364">
              <w:rPr>
                <w:b/>
              </w:rPr>
              <w:t>Performance Indicators</w:t>
            </w:r>
          </w:p>
        </w:tc>
      </w:tr>
      <w:tr w:rsidR="002C40FC" w:rsidRPr="00137364" w:rsidTr="00C5285C">
        <w:trPr>
          <w:trHeight w:val="536"/>
        </w:trPr>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pPr>
            <w:r w:rsidRPr="00137364">
              <w:t>1.4: Demonstrate competence in computer science engineering knowledge.</w:t>
            </w:r>
          </w:p>
        </w:tc>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pPr>
            <w:r w:rsidRPr="00137364">
              <w:t xml:space="preserve">1.4.6. Apply fundamentals of software development life cycle. </w:t>
            </w:r>
          </w:p>
        </w:tc>
      </w:tr>
      <w:tr w:rsidR="002C40FC" w:rsidRPr="00137364" w:rsidTr="00C5285C">
        <w:trPr>
          <w:trHeight w:val="554"/>
        </w:trPr>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pPr>
            <w:r w:rsidRPr="00137364">
              <w:t xml:space="preserve">3.1: Demonstrate an ability to define a complex open-ended problem in engineering terms </w:t>
            </w:r>
          </w:p>
        </w:tc>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jc w:val="both"/>
            </w:pPr>
            <w:r w:rsidRPr="00137364">
              <w:t>3.1.</w:t>
            </w:r>
            <w:r w:rsidR="00DA5D22" w:rsidRPr="00137364">
              <w:t>2. Elicit</w:t>
            </w:r>
            <w:r w:rsidRPr="00137364">
              <w:t xml:space="preserve"> and document system requirements from stakeholders. </w:t>
            </w:r>
          </w:p>
        </w:tc>
      </w:tr>
      <w:tr w:rsidR="002C40FC" w:rsidRPr="00137364" w:rsidTr="00C5285C">
        <w:trPr>
          <w:trHeight w:val="536"/>
        </w:trPr>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pPr>
            <w:r w:rsidRPr="00137364">
              <w:t>3.2: Demonstrate an ability to generate a diverse set of alternative design solutions.</w:t>
            </w:r>
          </w:p>
        </w:tc>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jc w:val="both"/>
            </w:pPr>
            <w:r w:rsidRPr="00137364">
              <w:t xml:space="preserve">3.2.2. Generate diverse set of potential design solutions to meet system requirements by using design concepts, tools and techniques. </w:t>
            </w:r>
          </w:p>
        </w:tc>
      </w:tr>
      <w:tr w:rsidR="002C40FC" w:rsidRPr="00137364" w:rsidTr="00C5285C">
        <w:trPr>
          <w:trHeight w:val="536"/>
        </w:trPr>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pPr>
            <w:r w:rsidRPr="00137364">
              <w:t>3.4: Demonstrate an ability to advance an engineering design to defined end state.</w:t>
            </w:r>
          </w:p>
        </w:tc>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jc w:val="both"/>
            </w:pPr>
            <w:r w:rsidRPr="00137364">
              <w:t>3.4.1. Refine a conceptual design into a detailed design within the existing constraints (of the resources)</w:t>
            </w:r>
          </w:p>
        </w:tc>
      </w:tr>
      <w:tr w:rsidR="002C40FC" w:rsidRPr="00137364" w:rsidTr="00C5285C">
        <w:trPr>
          <w:trHeight w:val="554"/>
        </w:trPr>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pPr>
            <w:r w:rsidRPr="00137364">
              <w:t xml:space="preserve">5.1. Demonstrate an ability to identify/ create modern IT tools for engineering activities. </w:t>
            </w:r>
          </w:p>
        </w:tc>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spacing w:after="0"/>
              <w:jc w:val="both"/>
            </w:pPr>
            <w:r w:rsidRPr="00137364">
              <w:t>5.1.1. Identify modern IT tools for software development life cycle and system analysis activities.</w:t>
            </w:r>
          </w:p>
        </w:tc>
      </w:tr>
      <w:tr w:rsidR="002C40FC" w:rsidRPr="00137364" w:rsidTr="00C5285C">
        <w:trPr>
          <w:trHeight w:val="536"/>
        </w:trPr>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autoSpaceDE w:val="0"/>
              <w:autoSpaceDN w:val="0"/>
              <w:adjustRightInd w:val="0"/>
              <w:spacing w:after="0" w:line="240" w:lineRule="auto"/>
              <w:jc w:val="both"/>
            </w:pPr>
            <w:r w:rsidRPr="00137364">
              <w:t>12.1. Demonstrate an ability to identify gaps in knowledge and a strategy to</w:t>
            </w:r>
          </w:p>
          <w:p w:rsidR="002C40FC" w:rsidRPr="00137364" w:rsidRDefault="002C40FC" w:rsidP="00C5285C">
            <w:pPr>
              <w:spacing w:after="0"/>
            </w:pPr>
            <w:r w:rsidRPr="00137364">
              <w:t>close these gaps</w:t>
            </w:r>
          </w:p>
        </w:tc>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autoSpaceDE w:val="0"/>
              <w:autoSpaceDN w:val="0"/>
              <w:adjustRightInd w:val="0"/>
              <w:spacing w:after="0" w:line="240" w:lineRule="auto"/>
              <w:jc w:val="both"/>
            </w:pPr>
            <w:r w:rsidRPr="00137364">
              <w:t>12.1.2. Identify deficiencies or gaps in knowledge and demonstrate an ability to source information to close this gap</w:t>
            </w:r>
          </w:p>
        </w:tc>
      </w:tr>
      <w:tr w:rsidR="002C40FC" w:rsidRPr="00137364" w:rsidTr="00C5285C">
        <w:trPr>
          <w:trHeight w:val="536"/>
        </w:trPr>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autoSpaceDE w:val="0"/>
              <w:autoSpaceDN w:val="0"/>
              <w:adjustRightInd w:val="0"/>
              <w:spacing w:after="0" w:line="240" w:lineRule="auto"/>
              <w:jc w:val="both"/>
            </w:pPr>
            <w:r w:rsidRPr="00137364">
              <w:t xml:space="preserve">14.2: Demonstrate an ability to test a software system </w:t>
            </w:r>
          </w:p>
        </w:tc>
        <w:tc>
          <w:tcPr>
            <w:tcW w:w="6344" w:type="dxa"/>
            <w:tcBorders>
              <w:top w:val="single" w:sz="10" w:space="0" w:color="000000"/>
              <w:left w:val="single" w:sz="10" w:space="0" w:color="000000"/>
              <w:bottom w:val="single" w:sz="10" w:space="0" w:color="000000"/>
              <w:right w:val="single" w:sz="10" w:space="0" w:color="000000"/>
            </w:tcBorders>
          </w:tcPr>
          <w:p w:rsidR="002C40FC" w:rsidRPr="00137364" w:rsidRDefault="002C40FC" w:rsidP="00C5285C">
            <w:pPr>
              <w:autoSpaceDE w:val="0"/>
              <w:autoSpaceDN w:val="0"/>
              <w:adjustRightInd w:val="0"/>
              <w:spacing w:after="0" w:line="240" w:lineRule="auto"/>
              <w:jc w:val="both"/>
            </w:pPr>
            <w:r w:rsidRPr="00137364">
              <w:t xml:space="preserve">14.2.2 Plan and perform testing as per the specified test strategy. </w:t>
            </w:r>
          </w:p>
        </w:tc>
      </w:tr>
    </w:tbl>
    <w:p w:rsidR="00DE0CAB" w:rsidRPr="00137364" w:rsidRDefault="00DE0CAB"/>
    <w:p w:rsidR="00DE0CAB" w:rsidRPr="00137364" w:rsidRDefault="008E45CD">
      <w:pPr>
        <w:spacing w:after="100"/>
      </w:pPr>
      <w:r w:rsidRPr="00137364">
        <w:t xml:space="preserve">Eg: 1.2.3: Represents Program Outcome ‘1’, Competency ‘2’ and Performance Indicators ‘3’. </w:t>
      </w:r>
    </w:p>
    <w:p w:rsidR="00DE0CAB" w:rsidRPr="00137364" w:rsidRDefault="008E45CD" w:rsidP="00024254">
      <w:pPr>
        <w:jc w:val="center"/>
      </w:pPr>
      <w:r w:rsidRPr="00137364">
        <w:br w:type="page"/>
      </w:r>
      <w:r w:rsidRPr="00137364">
        <w:rPr>
          <w:b/>
        </w:rPr>
        <w:lastRenderedPageBreak/>
        <w:t>Course Content</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4530"/>
        <w:gridCol w:w="2331"/>
        <w:gridCol w:w="2150"/>
      </w:tblGrid>
      <w:tr w:rsidR="00DE0CAB" w:rsidRPr="00137364" w:rsidTr="00A766C0">
        <w:tc>
          <w:tcPr>
            <w:tcW w:w="453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w:t>
            </w:r>
            <w:r w:rsidR="00BA7770" w:rsidRPr="00137364">
              <w:t>22ECSC301</w:t>
            </w:r>
          </w:p>
        </w:tc>
        <w:tc>
          <w:tcPr>
            <w:tcW w:w="4481" w:type="dxa"/>
            <w:gridSpan w:val="2"/>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Course Title: Software Engineering</w:t>
            </w:r>
          </w:p>
        </w:tc>
      </w:tr>
      <w:tr w:rsidR="00DE0CAB" w:rsidRPr="00137364" w:rsidTr="00A766C0">
        <w:tc>
          <w:tcPr>
            <w:tcW w:w="4530" w:type="dxa"/>
            <w:tcBorders>
              <w:top w:val="single" w:sz="10" w:space="0" w:color="000000"/>
              <w:left w:val="single" w:sz="10" w:space="0" w:color="000000"/>
              <w:bottom w:val="single" w:sz="10" w:space="0" w:color="000000"/>
              <w:right w:val="single" w:sz="10" w:space="0" w:color="000000"/>
            </w:tcBorders>
          </w:tcPr>
          <w:p w:rsidR="00DE0CAB" w:rsidRPr="00137364" w:rsidRDefault="006E351D" w:rsidP="00D73EAF">
            <w:pPr>
              <w:spacing w:after="0"/>
            </w:pPr>
            <w:r w:rsidRPr="00137364">
              <w:t>L-T-P:</w:t>
            </w:r>
            <w:r w:rsidR="008E45CD" w:rsidRPr="00137364">
              <w:t xml:space="preserve"> 3-0-0</w:t>
            </w:r>
          </w:p>
        </w:tc>
        <w:tc>
          <w:tcPr>
            <w:tcW w:w="2331"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Credits: 3</w:t>
            </w:r>
          </w:p>
        </w:tc>
        <w:tc>
          <w:tcPr>
            <w:tcW w:w="215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Contact Hrs: 40</w:t>
            </w:r>
          </w:p>
        </w:tc>
      </w:tr>
      <w:tr w:rsidR="00DE0CAB" w:rsidRPr="00137364" w:rsidTr="00A766C0">
        <w:tc>
          <w:tcPr>
            <w:tcW w:w="4530" w:type="dxa"/>
            <w:tcBorders>
              <w:top w:val="single" w:sz="10" w:space="0" w:color="000000"/>
              <w:left w:val="single" w:sz="10" w:space="0" w:color="000000"/>
              <w:bottom w:val="single" w:sz="10" w:space="0" w:color="000000"/>
              <w:right w:val="single" w:sz="10" w:space="0" w:color="000000"/>
            </w:tcBorders>
          </w:tcPr>
          <w:p w:rsidR="00DE0CAB" w:rsidRPr="00137364" w:rsidRDefault="009F635F" w:rsidP="00D73EAF">
            <w:pPr>
              <w:spacing w:after="0"/>
            </w:pPr>
            <w:r w:rsidRPr="00137364">
              <w:t>ISA</w:t>
            </w:r>
            <w:r w:rsidR="008E45CD" w:rsidRPr="00137364">
              <w:t xml:space="preserve"> Marks: 50</w:t>
            </w:r>
          </w:p>
        </w:tc>
        <w:tc>
          <w:tcPr>
            <w:tcW w:w="2331" w:type="dxa"/>
            <w:tcBorders>
              <w:top w:val="single" w:sz="10" w:space="0" w:color="000000"/>
              <w:left w:val="single" w:sz="10" w:space="0" w:color="000000"/>
              <w:bottom w:val="single" w:sz="10" w:space="0" w:color="000000"/>
              <w:right w:val="single" w:sz="10" w:space="0" w:color="000000"/>
            </w:tcBorders>
          </w:tcPr>
          <w:p w:rsidR="00DE0CAB" w:rsidRPr="00137364" w:rsidRDefault="009F635F" w:rsidP="00D73EAF">
            <w:pPr>
              <w:spacing w:after="0"/>
            </w:pPr>
            <w:r w:rsidRPr="00137364">
              <w:t>ESA</w:t>
            </w:r>
            <w:r w:rsidR="008E45CD" w:rsidRPr="00137364">
              <w:t xml:space="preserve"> Marks: 50</w:t>
            </w:r>
          </w:p>
        </w:tc>
        <w:tc>
          <w:tcPr>
            <w:tcW w:w="215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Total Marks: 100</w:t>
            </w:r>
          </w:p>
        </w:tc>
      </w:tr>
      <w:tr w:rsidR="00DE0CAB" w:rsidRPr="00137364" w:rsidTr="00A766C0">
        <w:tc>
          <w:tcPr>
            <w:tcW w:w="453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Teaching Hrs: 40</w:t>
            </w:r>
          </w:p>
        </w:tc>
        <w:tc>
          <w:tcPr>
            <w:tcW w:w="2331" w:type="dxa"/>
            <w:tcBorders>
              <w:top w:val="single" w:sz="10" w:space="0" w:color="000000"/>
              <w:left w:val="single" w:sz="10" w:space="0" w:color="000000"/>
              <w:bottom w:val="single" w:sz="10" w:space="0" w:color="000000"/>
              <w:right w:val="single" w:sz="10" w:space="0" w:color="000000"/>
            </w:tcBorders>
          </w:tcPr>
          <w:p w:rsidR="00DE0CAB" w:rsidRPr="00137364" w:rsidRDefault="00DE0CAB" w:rsidP="00D73EAF">
            <w:pPr>
              <w:spacing w:after="0"/>
            </w:pPr>
          </w:p>
        </w:tc>
        <w:tc>
          <w:tcPr>
            <w:tcW w:w="215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Exam Duration: 3 hrs</w:t>
            </w:r>
          </w:p>
        </w:tc>
      </w:tr>
    </w:tbl>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8151"/>
        <w:gridCol w:w="893"/>
      </w:tblGrid>
      <w:tr w:rsidR="00DE0CAB"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rPr>
                <w:b/>
              </w:rPr>
              <w:t>Content</w:t>
            </w:r>
          </w:p>
        </w:tc>
        <w:tc>
          <w:tcPr>
            <w:tcW w:w="89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rPr>
                <w:b/>
              </w:rPr>
              <w:t>Hrs</w:t>
            </w:r>
          </w:p>
        </w:tc>
      </w:tr>
      <w:tr w:rsidR="00DE0CAB" w:rsidRPr="00137364" w:rsidTr="00C94194">
        <w:tc>
          <w:tcPr>
            <w:tcW w:w="8151" w:type="dxa"/>
            <w:tcBorders>
              <w:top w:val="single" w:sz="10" w:space="0" w:color="000000"/>
              <w:left w:val="single" w:sz="10" w:space="0" w:color="000000"/>
              <w:bottom w:val="single" w:sz="10" w:space="0" w:color="000000"/>
              <w:right w:val="single" w:sz="10" w:space="0" w:color="FFFFFF"/>
            </w:tcBorders>
          </w:tcPr>
          <w:p w:rsidR="00DE0CAB" w:rsidRPr="00137364" w:rsidRDefault="008E45CD" w:rsidP="00D73EAF">
            <w:pPr>
              <w:spacing w:after="0"/>
              <w:jc w:val="center"/>
            </w:pPr>
            <w:r w:rsidRPr="00137364">
              <w:rPr>
                <w:b/>
              </w:rPr>
              <w:t xml:space="preserve"> Unit - 1</w:t>
            </w:r>
          </w:p>
        </w:tc>
        <w:tc>
          <w:tcPr>
            <w:tcW w:w="893" w:type="dxa"/>
            <w:tcBorders>
              <w:top w:val="single" w:sz="10" w:space="0" w:color="000000"/>
              <w:left w:val="single" w:sz="10" w:space="0" w:color="FFFFFF"/>
              <w:bottom w:val="single" w:sz="10" w:space="0" w:color="000000"/>
              <w:right w:val="single" w:sz="10" w:space="0" w:color="000000"/>
            </w:tcBorders>
          </w:tcPr>
          <w:p w:rsidR="00DE0CAB" w:rsidRPr="00137364" w:rsidRDefault="00DE0CAB" w:rsidP="00D73EAF">
            <w:pPr>
              <w:spacing w:after="0"/>
            </w:pPr>
          </w:p>
        </w:tc>
      </w:tr>
      <w:tr w:rsidR="00C94194"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C94194" w:rsidRPr="00D455D5" w:rsidRDefault="00C94194" w:rsidP="00C94194">
            <w:pPr>
              <w:spacing w:after="0"/>
              <w:jc w:val="both"/>
              <w:rPr>
                <w:b/>
                <w:color w:val="FF0000"/>
              </w:rPr>
            </w:pPr>
            <w:r w:rsidRPr="00D455D5">
              <w:rPr>
                <w:b/>
                <w:color w:val="FF0000"/>
              </w:rPr>
              <w:t xml:space="preserve">Chapter No. 1. Software Engineering </w:t>
            </w:r>
            <w:r w:rsidR="0028686B" w:rsidRPr="00D455D5">
              <w:rPr>
                <w:b/>
                <w:color w:val="FF0000"/>
              </w:rPr>
              <w:t>Process</w:t>
            </w:r>
          </w:p>
          <w:p w:rsidR="00C94194" w:rsidRPr="00137364" w:rsidRDefault="00C94194" w:rsidP="00C94194">
            <w:pPr>
              <w:spacing w:after="0"/>
              <w:jc w:val="both"/>
            </w:pPr>
            <w:r w:rsidRPr="00137364">
              <w:t>Professional software development, Software engineering ethics, Case studies, Software processes: Software process models, Process activities and Coping with change.</w:t>
            </w:r>
          </w:p>
        </w:tc>
        <w:tc>
          <w:tcPr>
            <w:tcW w:w="893" w:type="dxa"/>
            <w:tcBorders>
              <w:top w:val="single" w:sz="10" w:space="0" w:color="000000"/>
              <w:left w:val="single" w:sz="10" w:space="0" w:color="000000"/>
              <w:bottom w:val="single" w:sz="10" w:space="0" w:color="000000"/>
              <w:right w:val="single" w:sz="10" w:space="0" w:color="000000"/>
            </w:tcBorders>
          </w:tcPr>
          <w:p w:rsidR="00C94194" w:rsidRPr="00137364" w:rsidRDefault="00C94194" w:rsidP="00C94194">
            <w:pPr>
              <w:spacing w:after="0"/>
              <w:jc w:val="center"/>
            </w:pPr>
            <w:r w:rsidRPr="00137364">
              <w:t xml:space="preserve"> 05 hrs </w:t>
            </w:r>
          </w:p>
        </w:tc>
      </w:tr>
      <w:tr w:rsidR="00C94194"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C94194" w:rsidRPr="00137364" w:rsidRDefault="00C94194" w:rsidP="00C94194">
            <w:pPr>
              <w:spacing w:after="0"/>
              <w:jc w:val="both"/>
            </w:pPr>
            <w:r w:rsidRPr="00137364">
              <w:rPr>
                <w:b/>
              </w:rPr>
              <w:t xml:space="preserve">Chapter No. 2. Agile Software Development </w:t>
            </w:r>
          </w:p>
          <w:p w:rsidR="00C94194" w:rsidRPr="00137364" w:rsidRDefault="00C94194" w:rsidP="00C94194">
            <w:pPr>
              <w:spacing w:after="0"/>
              <w:jc w:val="both"/>
            </w:pPr>
            <w:r w:rsidRPr="00137364">
              <w:t>Agile methods, Plan-driven and agile development, Extreme programming, Agile project management.</w:t>
            </w:r>
          </w:p>
        </w:tc>
        <w:tc>
          <w:tcPr>
            <w:tcW w:w="893" w:type="dxa"/>
            <w:tcBorders>
              <w:top w:val="single" w:sz="10" w:space="0" w:color="000000"/>
              <w:left w:val="single" w:sz="10" w:space="0" w:color="000000"/>
              <w:bottom w:val="single" w:sz="10" w:space="0" w:color="000000"/>
              <w:right w:val="single" w:sz="10" w:space="0" w:color="000000"/>
            </w:tcBorders>
          </w:tcPr>
          <w:p w:rsidR="00C94194" w:rsidRPr="00137364" w:rsidRDefault="00C94194" w:rsidP="00C94194">
            <w:pPr>
              <w:spacing w:after="0"/>
              <w:jc w:val="center"/>
            </w:pPr>
            <w:r w:rsidRPr="00137364">
              <w:t>04 hrs</w:t>
            </w:r>
          </w:p>
        </w:tc>
      </w:tr>
      <w:tr w:rsidR="00C94194"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C94194" w:rsidRPr="00137364" w:rsidRDefault="00C94194" w:rsidP="00C94194">
            <w:pPr>
              <w:spacing w:after="0"/>
              <w:jc w:val="both"/>
            </w:pPr>
            <w:r w:rsidRPr="00137364">
              <w:rPr>
                <w:b/>
              </w:rPr>
              <w:t xml:space="preserve">Chapter No. 3. Requirement Engineering </w:t>
            </w:r>
          </w:p>
          <w:p w:rsidR="00C94194" w:rsidRPr="00137364" w:rsidRDefault="00C94194" w:rsidP="00C94194">
            <w:pPr>
              <w:spacing w:after="0"/>
              <w:jc w:val="both"/>
            </w:pPr>
            <w:r w:rsidRPr="00137364">
              <w:t xml:space="preserve">Functional and Non-functional requirements; The software requirements Document, Requirement specification, Requirements Engineering Processes, Requirements elicitation and analysis; Requirements validation; Requirements management, Source Control Management, </w:t>
            </w:r>
            <w:r w:rsidR="00137364" w:rsidRPr="00137364">
              <w:t xml:space="preserve">and </w:t>
            </w:r>
            <w:r w:rsidRPr="00137364">
              <w:t>Collaboration tools</w:t>
            </w:r>
            <w:r w:rsidRPr="00137364">
              <w:rPr>
                <w:color w:val="0066FF"/>
              </w:rPr>
              <w:t>.</w:t>
            </w:r>
          </w:p>
        </w:tc>
        <w:tc>
          <w:tcPr>
            <w:tcW w:w="893" w:type="dxa"/>
            <w:tcBorders>
              <w:top w:val="single" w:sz="10" w:space="0" w:color="000000"/>
              <w:left w:val="single" w:sz="10" w:space="0" w:color="000000"/>
              <w:bottom w:val="single" w:sz="10" w:space="0" w:color="000000"/>
              <w:right w:val="single" w:sz="10" w:space="0" w:color="000000"/>
            </w:tcBorders>
          </w:tcPr>
          <w:p w:rsidR="00C94194" w:rsidRPr="00137364" w:rsidRDefault="00C94194" w:rsidP="00C94194">
            <w:pPr>
              <w:spacing w:after="0"/>
              <w:jc w:val="center"/>
            </w:pPr>
            <w:r w:rsidRPr="00137364">
              <w:t>07 hrs</w:t>
            </w:r>
          </w:p>
        </w:tc>
      </w:tr>
      <w:tr w:rsidR="00DE0CAB" w:rsidRPr="00137364" w:rsidTr="00C94194">
        <w:tc>
          <w:tcPr>
            <w:tcW w:w="8151" w:type="dxa"/>
            <w:tcBorders>
              <w:top w:val="single" w:sz="10" w:space="0" w:color="000000"/>
              <w:left w:val="single" w:sz="10" w:space="0" w:color="000000"/>
              <w:bottom w:val="single" w:sz="10" w:space="0" w:color="000000"/>
              <w:right w:val="single" w:sz="10" w:space="0" w:color="FFFFFF"/>
            </w:tcBorders>
          </w:tcPr>
          <w:p w:rsidR="00DE0CAB" w:rsidRPr="00137364" w:rsidRDefault="008E45CD" w:rsidP="007B313F">
            <w:pPr>
              <w:spacing w:after="0"/>
              <w:jc w:val="center"/>
            </w:pPr>
            <w:r w:rsidRPr="00137364">
              <w:rPr>
                <w:b/>
              </w:rPr>
              <w:t>Unit - 2</w:t>
            </w:r>
          </w:p>
        </w:tc>
        <w:tc>
          <w:tcPr>
            <w:tcW w:w="893" w:type="dxa"/>
            <w:tcBorders>
              <w:top w:val="single" w:sz="10" w:space="0" w:color="000000"/>
              <w:left w:val="single" w:sz="10" w:space="0" w:color="FFFFFF"/>
              <w:bottom w:val="single" w:sz="10" w:space="0" w:color="000000"/>
              <w:right w:val="single" w:sz="10" w:space="0" w:color="000000"/>
            </w:tcBorders>
          </w:tcPr>
          <w:p w:rsidR="00DE0CAB" w:rsidRPr="00137364" w:rsidRDefault="00DE0CAB" w:rsidP="00D73EAF">
            <w:pPr>
              <w:spacing w:after="0"/>
            </w:pPr>
          </w:p>
        </w:tc>
      </w:tr>
      <w:tr w:rsidR="002F296A"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2F296A" w:rsidRPr="00137364" w:rsidRDefault="002F296A" w:rsidP="002F296A">
            <w:pPr>
              <w:spacing w:after="0"/>
              <w:jc w:val="both"/>
            </w:pPr>
            <w:r w:rsidRPr="00137364">
              <w:rPr>
                <w:b/>
              </w:rPr>
              <w:t xml:space="preserve">Chapter No. 4. System Modeling </w:t>
            </w:r>
          </w:p>
          <w:p w:rsidR="002F296A" w:rsidRPr="00137364" w:rsidRDefault="002F296A" w:rsidP="002F296A">
            <w:pPr>
              <w:spacing w:after="0"/>
              <w:jc w:val="both"/>
            </w:pPr>
            <w:r w:rsidRPr="00137364">
              <w:t xml:space="preserve">Context models, Interaction Models, Structural models, Behavioral models.Design Tools. </w:t>
            </w:r>
          </w:p>
        </w:tc>
        <w:tc>
          <w:tcPr>
            <w:tcW w:w="893" w:type="dxa"/>
            <w:tcBorders>
              <w:top w:val="single" w:sz="10" w:space="0" w:color="000000"/>
              <w:left w:val="single" w:sz="10" w:space="0" w:color="000000"/>
              <w:bottom w:val="single" w:sz="10" w:space="0" w:color="000000"/>
              <w:right w:val="single" w:sz="10" w:space="0" w:color="000000"/>
            </w:tcBorders>
          </w:tcPr>
          <w:p w:rsidR="002F296A" w:rsidRPr="00137364" w:rsidRDefault="002F296A" w:rsidP="002F296A">
            <w:pPr>
              <w:spacing w:after="0"/>
              <w:jc w:val="center"/>
            </w:pPr>
            <w:r w:rsidRPr="00137364">
              <w:t xml:space="preserve">05 hrs </w:t>
            </w:r>
          </w:p>
        </w:tc>
      </w:tr>
      <w:tr w:rsidR="002F296A"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2F296A" w:rsidRPr="00137364" w:rsidRDefault="002F296A" w:rsidP="002F296A">
            <w:pPr>
              <w:spacing w:after="0"/>
              <w:jc w:val="both"/>
            </w:pPr>
            <w:r w:rsidRPr="00137364">
              <w:rPr>
                <w:b/>
              </w:rPr>
              <w:t xml:space="preserve">Chapter No. 5. Architectural Design </w:t>
            </w:r>
          </w:p>
          <w:p w:rsidR="002F296A" w:rsidRPr="00137364" w:rsidRDefault="002F296A" w:rsidP="002F296A">
            <w:pPr>
              <w:spacing w:after="0"/>
              <w:jc w:val="both"/>
            </w:pPr>
            <w:r w:rsidRPr="00137364">
              <w:t>Architectural Design Decision, Architectural views, Architectural patterns, Application Architectures.</w:t>
            </w:r>
          </w:p>
        </w:tc>
        <w:tc>
          <w:tcPr>
            <w:tcW w:w="893" w:type="dxa"/>
            <w:tcBorders>
              <w:top w:val="single" w:sz="10" w:space="0" w:color="000000"/>
              <w:left w:val="single" w:sz="10" w:space="0" w:color="000000"/>
              <w:bottom w:val="single" w:sz="10" w:space="0" w:color="000000"/>
              <w:right w:val="single" w:sz="10" w:space="0" w:color="000000"/>
            </w:tcBorders>
          </w:tcPr>
          <w:p w:rsidR="002F296A" w:rsidRPr="00137364" w:rsidRDefault="002F296A" w:rsidP="002F296A">
            <w:pPr>
              <w:spacing w:after="0"/>
              <w:jc w:val="center"/>
            </w:pPr>
            <w:r w:rsidRPr="00137364">
              <w:t xml:space="preserve">05 hrs </w:t>
            </w:r>
          </w:p>
        </w:tc>
      </w:tr>
      <w:tr w:rsidR="002F296A"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2F296A" w:rsidRPr="00137364" w:rsidRDefault="002F296A" w:rsidP="002F296A">
            <w:pPr>
              <w:spacing w:after="0"/>
              <w:jc w:val="both"/>
            </w:pPr>
            <w:r w:rsidRPr="00137364">
              <w:rPr>
                <w:b/>
              </w:rPr>
              <w:t xml:space="preserve">Chapter No. 6. Software Testing </w:t>
            </w:r>
          </w:p>
          <w:p w:rsidR="002F296A" w:rsidRPr="00137364" w:rsidRDefault="002F296A" w:rsidP="002F296A">
            <w:pPr>
              <w:spacing w:after="0"/>
              <w:jc w:val="both"/>
            </w:pPr>
            <w:r w:rsidRPr="00137364">
              <w:t>Development Testing, Test Driven Development, Release Testing, User Testing and Testing Tools.</w:t>
            </w:r>
          </w:p>
        </w:tc>
        <w:tc>
          <w:tcPr>
            <w:tcW w:w="893" w:type="dxa"/>
            <w:tcBorders>
              <w:top w:val="single" w:sz="10" w:space="0" w:color="000000"/>
              <w:left w:val="single" w:sz="10" w:space="0" w:color="000000"/>
              <w:bottom w:val="single" w:sz="10" w:space="0" w:color="000000"/>
              <w:right w:val="single" w:sz="10" w:space="0" w:color="000000"/>
            </w:tcBorders>
          </w:tcPr>
          <w:p w:rsidR="002F296A" w:rsidRPr="00137364" w:rsidRDefault="002F296A" w:rsidP="002F296A">
            <w:pPr>
              <w:spacing w:after="0"/>
              <w:jc w:val="center"/>
            </w:pPr>
            <w:r w:rsidRPr="00137364">
              <w:t xml:space="preserve">06 hrs </w:t>
            </w:r>
          </w:p>
        </w:tc>
      </w:tr>
      <w:tr w:rsidR="00DE0CAB" w:rsidRPr="00137364" w:rsidTr="00C94194">
        <w:tc>
          <w:tcPr>
            <w:tcW w:w="8151" w:type="dxa"/>
            <w:tcBorders>
              <w:top w:val="single" w:sz="10" w:space="0" w:color="000000"/>
              <w:left w:val="single" w:sz="10" w:space="0" w:color="000000"/>
              <w:bottom w:val="single" w:sz="10" w:space="0" w:color="000000"/>
              <w:right w:val="single" w:sz="10" w:space="0" w:color="FFFFFF"/>
            </w:tcBorders>
          </w:tcPr>
          <w:p w:rsidR="00DE0CAB" w:rsidRPr="00137364" w:rsidRDefault="008E45CD" w:rsidP="00D73EAF">
            <w:pPr>
              <w:spacing w:after="0"/>
              <w:jc w:val="center"/>
            </w:pPr>
            <w:r w:rsidRPr="00137364">
              <w:rPr>
                <w:b/>
              </w:rPr>
              <w:t xml:space="preserve"> Unit - 3</w:t>
            </w:r>
          </w:p>
        </w:tc>
        <w:tc>
          <w:tcPr>
            <w:tcW w:w="893" w:type="dxa"/>
            <w:tcBorders>
              <w:top w:val="single" w:sz="10" w:space="0" w:color="000000"/>
              <w:left w:val="single" w:sz="10" w:space="0" w:color="FFFFFF"/>
              <w:bottom w:val="single" w:sz="10" w:space="0" w:color="000000"/>
              <w:right w:val="single" w:sz="10" w:space="0" w:color="000000"/>
            </w:tcBorders>
          </w:tcPr>
          <w:p w:rsidR="00DE0CAB" w:rsidRPr="00137364" w:rsidRDefault="00DE0CAB" w:rsidP="00D73EAF">
            <w:pPr>
              <w:spacing w:after="0"/>
            </w:pPr>
          </w:p>
        </w:tc>
      </w:tr>
      <w:tr w:rsidR="00913DD6"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913DD6" w:rsidRPr="00137364" w:rsidRDefault="00913DD6" w:rsidP="00913DD6">
            <w:pPr>
              <w:spacing w:after="0"/>
              <w:jc w:val="both"/>
              <w:rPr>
                <w:b/>
              </w:rPr>
            </w:pPr>
            <w:r w:rsidRPr="00137364">
              <w:rPr>
                <w:b/>
              </w:rPr>
              <w:t xml:space="preserve">Chapter No. 7. Introduction to DevOps </w:t>
            </w:r>
          </w:p>
          <w:p w:rsidR="00913DD6" w:rsidRPr="00137364" w:rsidRDefault="00913DD6" w:rsidP="00913DD6">
            <w:pPr>
              <w:spacing w:after="0"/>
            </w:pPr>
            <w:r w:rsidRPr="00137364">
              <w:rPr>
                <w:bCs/>
              </w:rPr>
              <w:t xml:space="preserve">DevOps Principles, Benefits of working in a DevOps environment, Lifecycle, stages, Delivery pipeline ,  Technical challenges  and  DevOps Tools </w:t>
            </w:r>
          </w:p>
        </w:tc>
        <w:tc>
          <w:tcPr>
            <w:tcW w:w="893" w:type="dxa"/>
            <w:tcBorders>
              <w:top w:val="single" w:sz="10" w:space="0" w:color="000000"/>
              <w:left w:val="single" w:sz="10" w:space="0" w:color="000000"/>
              <w:bottom w:val="single" w:sz="10" w:space="0" w:color="000000"/>
              <w:right w:val="single" w:sz="10" w:space="0" w:color="000000"/>
            </w:tcBorders>
          </w:tcPr>
          <w:p w:rsidR="00913DD6" w:rsidRPr="00137364" w:rsidRDefault="00913DD6" w:rsidP="00913DD6">
            <w:pPr>
              <w:spacing w:after="0"/>
              <w:jc w:val="center"/>
            </w:pPr>
            <w:r w:rsidRPr="00137364">
              <w:t xml:space="preserve">04 hrs </w:t>
            </w:r>
          </w:p>
        </w:tc>
      </w:tr>
      <w:tr w:rsidR="00913DD6" w:rsidRPr="00137364" w:rsidTr="00C94194">
        <w:tc>
          <w:tcPr>
            <w:tcW w:w="8151" w:type="dxa"/>
            <w:tcBorders>
              <w:top w:val="single" w:sz="10" w:space="0" w:color="000000"/>
              <w:left w:val="single" w:sz="10" w:space="0" w:color="000000"/>
              <w:bottom w:val="single" w:sz="10" w:space="0" w:color="000000"/>
              <w:right w:val="single" w:sz="10" w:space="0" w:color="000000"/>
            </w:tcBorders>
          </w:tcPr>
          <w:p w:rsidR="00913DD6" w:rsidRPr="00137364" w:rsidRDefault="00913DD6" w:rsidP="00913DD6">
            <w:pPr>
              <w:spacing w:after="0"/>
              <w:jc w:val="both"/>
              <w:rPr>
                <w:b/>
              </w:rPr>
            </w:pPr>
            <w:r w:rsidRPr="00137364">
              <w:rPr>
                <w:b/>
              </w:rPr>
              <w:t>Chapter No. 8. Continuous integration and continuous delivery (CI/CD)</w:t>
            </w:r>
          </w:p>
          <w:p w:rsidR="00913DD6" w:rsidRPr="00137364" w:rsidRDefault="00913DD6" w:rsidP="00913DD6">
            <w:pPr>
              <w:spacing w:after="0"/>
            </w:pPr>
            <w:r w:rsidRPr="00137364">
              <w:rPr>
                <w:bCs/>
              </w:rPr>
              <w:t>Essentials of continuous integration, Jenkins architecture, Jenkins  security management, Jekins master-slave architecture, Jenkins delivery pipeline and  authentication.</w:t>
            </w:r>
          </w:p>
        </w:tc>
        <w:tc>
          <w:tcPr>
            <w:tcW w:w="893" w:type="dxa"/>
            <w:tcBorders>
              <w:top w:val="single" w:sz="10" w:space="0" w:color="000000"/>
              <w:left w:val="single" w:sz="10" w:space="0" w:color="000000"/>
              <w:bottom w:val="single" w:sz="10" w:space="0" w:color="000000"/>
              <w:right w:val="single" w:sz="10" w:space="0" w:color="000000"/>
            </w:tcBorders>
          </w:tcPr>
          <w:p w:rsidR="00913DD6" w:rsidRPr="00137364" w:rsidRDefault="00913DD6" w:rsidP="00913DD6">
            <w:pPr>
              <w:spacing w:after="0"/>
              <w:jc w:val="center"/>
            </w:pPr>
            <w:r w:rsidRPr="00137364">
              <w:t xml:space="preserve">04 hrs </w:t>
            </w:r>
          </w:p>
        </w:tc>
      </w:tr>
    </w:tbl>
    <w:p w:rsidR="00A1391C" w:rsidRPr="00137364" w:rsidRDefault="00A1391C" w:rsidP="00C72F66">
      <w:pPr>
        <w:spacing w:after="0"/>
        <w:jc w:val="both"/>
        <w:rPr>
          <w:b/>
        </w:rPr>
      </w:pPr>
    </w:p>
    <w:p w:rsidR="005C21A0" w:rsidRPr="00137364" w:rsidRDefault="005C21A0" w:rsidP="00C72F66">
      <w:pPr>
        <w:spacing w:after="0"/>
        <w:jc w:val="both"/>
        <w:rPr>
          <w:b/>
        </w:rPr>
      </w:pPr>
    </w:p>
    <w:p w:rsidR="005C21A0" w:rsidRPr="00137364" w:rsidRDefault="005C21A0" w:rsidP="00C72F66">
      <w:pPr>
        <w:spacing w:after="0"/>
        <w:jc w:val="both"/>
        <w:rPr>
          <w:b/>
        </w:rPr>
      </w:pPr>
    </w:p>
    <w:p w:rsidR="005C21A0" w:rsidRPr="00137364" w:rsidRDefault="005C21A0" w:rsidP="00C72F66">
      <w:pPr>
        <w:spacing w:after="0"/>
        <w:jc w:val="both"/>
        <w:rPr>
          <w:b/>
        </w:rPr>
      </w:pPr>
    </w:p>
    <w:p w:rsidR="00C72F66" w:rsidRPr="00137364" w:rsidRDefault="00C72F66" w:rsidP="00C72F66">
      <w:pPr>
        <w:spacing w:after="0"/>
        <w:jc w:val="both"/>
      </w:pPr>
      <w:r w:rsidRPr="00137364">
        <w:rPr>
          <w:b/>
        </w:rPr>
        <w:lastRenderedPageBreak/>
        <w:t xml:space="preserve">Text Books (List of books as mentioned in the approved syllabus) </w:t>
      </w:r>
    </w:p>
    <w:p w:rsidR="00C72F66" w:rsidRPr="00D455D5" w:rsidRDefault="00C72F66" w:rsidP="00C23514">
      <w:pPr>
        <w:pStyle w:val="ListParagraph"/>
        <w:numPr>
          <w:ilvl w:val="0"/>
          <w:numId w:val="9"/>
        </w:numPr>
        <w:spacing w:after="0"/>
        <w:jc w:val="both"/>
        <w:rPr>
          <w:b/>
        </w:rPr>
      </w:pPr>
      <w:r w:rsidRPr="00D455D5">
        <w:rPr>
          <w:b/>
        </w:rPr>
        <w:t>Software Engineering  by Ian Sommerville , 10</w:t>
      </w:r>
      <w:r w:rsidRPr="00D455D5">
        <w:rPr>
          <w:b/>
          <w:vertAlign w:val="superscript"/>
        </w:rPr>
        <w:t>th</w:t>
      </w:r>
      <w:r w:rsidRPr="00D455D5">
        <w:rPr>
          <w:b/>
        </w:rPr>
        <w:t xml:space="preserve">   edition, Pearson publication-</w:t>
      </w:r>
      <w:r w:rsidRPr="00D455D5">
        <w:rPr>
          <w:rFonts w:eastAsia="Times New Roman"/>
          <w:b/>
          <w:lang w:eastAsia="en-IN"/>
        </w:rPr>
        <w:t>24 May 2017</w:t>
      </w:r>
    </w:p>
    <w:p w:rsidR="00C72F66" w:rsidRPr="00137364" w:rsidRDefault="00C72F66" w:rsidP="00C23514">
      <w:pPr>
        <w:pStyle w:val="ListParagraph"/>
        <w:numPr>
          <w:ilvl w:val="0"/>
          <w:numId w:val="9"/>
        </w:numPr>
        <w:spacing w:after="0"/>
        <w:jc w:val="both"/>
      </w:pPr>
      <w:r w:rsidRPr="00137364">
        <w:rPr>
          <w:bCs/>
        </w:rPr>
        <w:t>Continuous Delivery: Reliable Software Releases through Build, Test, and Deployment Automation by Jennifer Davis &amp; Ryn Daniels, 1st Edition, Addison-Wesley Signature Series (Fowler), 27 July 2010</w:t>
      </w:r>
    </w:p>
    <w:p w:rsidR="00C72F66" w:rsidRPr="00137364" w:rsidRDefault="00C72F66" w:rsidP="00C72F66">
      <w:pPr>
        <w:spacing w:after="0"/>
        <w:jc w:val="both"/>
        <w:rPr>
          <w:bCs/>
        </w:rPr>
      </w:pPr>
    </w:p>
    <w:p w:rsidR="00C72F66" w:rsidRPr="00137364" w:rsidRDefault="00C72F66" w:rsidP="00C72F66">
      <w:pPr>
        <w:spacing w:before="200" w:after="0"/>
      </w:pPr>
      <w:r w:rsidRPr="00137364">
        <w:rPr>
          <w:b/>
        </w:rPr>
        <w:t>References</w:t>
      </w:r>
    </w:p>
    <w:p w:rsidR="00C72F66" w:rsidRPr="00D455D5" w:rsidRDefault="00C72F66" w:rsidP="00D455D5">
      <w:pPr>
        <w:pStyle w:val="ListParagraph"/>
        <w:numPr>
          <w:ilvl w:val="0"/>
          <w:numId w:val="16"/>
        </w:numPr>
        <w:spacing w:after="0"/>
        <w:jc w:val="both"/>
        <w:rPr>
          <w:b/>
        </w:rPr>
      </w:pPr>
      <w:r w:rsidRPr="00D455D5">
        <w:rPr>
          <w:b/>
        </w:rPr>
        <w:t>Software Engineering: A Practitioner’s Approach, 8/e</w:t>
      </w:r>
    </w:p>
    <w:p w:rsidR="00C72F66" w:rsidRPr="00D455D5" w:rsidRDefault="00C72F66" w:rsidP="00D455D5">
      <w:pPr>
        <w:pStyle w:val="ListParagraph"/>
        <w:spacing w:after="0"/>
        <w:jc w:val="both"/>
        <w:rPr>
          <w:b/>
          <w:color w:val="0F1111"/>
          <w:shd w:val="clear" w:color="auto" w:fill="FFFFFF"/>
        </w:rPr>
      </w:pPr>
      <w:r w:rsidRPr="00D455D5">
        <w:rPr>
          <w:b/>
        </w:rPr>
        <w:t xml:space="preserve">by Bruce R. Maxim, Roger S. Pressman , </w:t>
      </w:r>
      <w:r w:rsidRPr="00D455D5">
        <w:rPr>
          <w:b/>
          <w:color w:val="0F1111"/>
          <w:shd w:val="clear" w:color="auto" w:fill="FFFFFF"/>
        </w:rPr>
        <w:t>McGraw Hill Education; 19 March 2019</w:t>
      </w:r>
    </w:p>
    <w:p w:rsidR="00C72F66" w:rsidRPr="00D455D5" w:rsidRDefault="00C72F66" w:rsidP="00C23514">
      <w:pPr>
        <w:pStyle w:val="ListParagraph"/>
        <w:numPr>
          <w:ilvl w:val="0"/>
          <w:numId w:val="16"/>
        </w:numPr>
        <w:spacing w:after="0"/>
        <w:jc w:val="both"/>
        <w:rPr>
          <w:b/>
        </w:rPr>
      </w:pPr>
      <w:r w:rsidRPr="00D455D5">
        <w:rPr>
          <w:b/>
        </w:rPr>
        <w:t>Software Engineering at Google: Lessons Learned from Programming Over Time by Titus Winters , Tom Manshreck &amp; Hyrum Wright, 1st edition , O'Reilly Media - 28 February 2020</w:t>
      </w:r>
    </w:p>
    <w:p w:rsidR="00DE0CAB" w:rsidRPr="00137364" w:rsidRDefault="008E45CD">
      <w:pPr>
        <w:spacing w:before="600" w:after="100"/>
        <w:jc w:val="center"/>
      </w:pPr>
      <w:r w:rsidRPr="00137364">
        <w:rPr>
          <w:b/>
        </w:rPr>
        <w:t xml:space="preserve">Evaluation Scheme </w:t>
      </w:r>
    </w:p>
    <w:p w:rsidR="00DE0CAB" w:rsidRPr="00137364" w:rsidRDefault="00371AB1" w:rsidP="00B56ACE">
      <w:pPr>
        <w:spacing w:after="100"/>
        <w:ind w:left="3540" w:firstLine="708"/>
      </w:pPr>
      <w:r w:rsidRPr="00137364">
        <w:rPr>
          <w:b/>
        </w:rPr>
        <w:t xml:space="preserve"> ISA</w:t>
      </w:r>
      <w:r w:rsidR="008E45CD" w:rsidRPr="00137364">
        <w:rPr>
          <w:b/>
        </w:rPr>
        <w:t xml:space="preserve"> Scheme </w:t>
      </w:r>
    </w:p>
    <w:tbl>
      <w:tblPr>
        <w:tblW w:w="0" w:type="auto"/>
        <w:jc w:val="cente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224"/>
        <w:gridCol w:w="2304"/>
      </w:tblGrid>
      <w:tr w:rsidR="00D1684D" w:rsidRPr="00137364" w:rsidTr="00A766C0">
        <w:trPr>
          <w:jc w:val="center"/>
        </w:trPr>
        <w:tc>
          <w:tcPr>
            <w:tcW w:w="6224" w:type="dxa"/>
            <w:tcBorders>
              <w:top w:val="single" w:sz="10" w:space="0" w:color="000000"/>
              <w:left w:val="single" w:sz="10" w:space="0" w:color="000000"/>
              <w:bottom w:val="single" w:sz="10" w:space="0" w:color="000000"/>
              <w:right w:val="single" w:sz="10" w:space="0" w:color="000000"/>
            </w:tcBorders>
          </w:tcPr>
          <w:p w:rsidR="00D1684D" w:rsidRPr="00137364" w:rsidRDefault="008E45CD" w:rsidP="00C5285C">
            <w:pPr>
              <w:spacing w:after="0"/>
              <w:jc w:val="center"/>
            </w:pPr>
            <w:r w:rsidRPr="00137364">
              <w:br w:type="page"/>
            </w:r>
            <w:r w:rsidR="00D1684D" w:rsidRPr="00137364">
              <w:rPr>
                <w:b/>
              </w:rPr>
              <w:t>Assessment</w:t>
            </w:r>
          </w:p>
        </w:tc>
        <w:tc>
          <w:tcPr>
            <w:tcW w:w="2304" w:type="dxa"/>
            <w:tcBorders>
              <w:top w:val="single" w:sz="10" w:space="0" w:color="000000"/>
              <w:left w:val="single" w:sz="10" w:space="0" w:color="000000"/>
              <w:bottom w:val="single" w:sz="10" w:space="0" w:color="000000"/>
              <w:right w:val="single" w:sz="10" w:space="0" w:color="000000"/>
            </w:tcBorders>
          </w:tcPr>
          <w:p w:rsidR="00D1684D" w:rsidRPr="00137364" w:rsidRDefault="00D1684D" w:rsidP="00C5285C">
            <w:pPr>
              <w:spacing w:after="0"/>
              <w:jc w:val="center"/>
            </w:pPr>
            <w:r w:rsidRPr="00137364">
              <w:rPr>
                <w:b/>
              </w:rPr>
              <w:t>Weightage in Marks</w:t>
            </w:r>
          </w:p>
        </w:tc>
      </w:tr>
      <w:tr w:rsidR="00D1684D" w:rsidRPr="00137364" w:rsidTr="00A766C0">
        <w:trPr>
          <w:jc w:val="center"/>
        </w:trPr>
        <w:tc>
          <w:tcPr>
            <w:tcW w:w="6224" w:type="dxa"/>
            <w:tcBorders>
              <w:top w:val="single" w:sz="10" w:space="0" w:color="000000"/>
              <w:left w:val="single" w:sz="10" w:space="0" w:color="000000"/>
              <w:bottom w:val="single" w:sz="10" w:space="0" w:color="000000"/>
              <w:right w:val="single" w:sz="10" w:space="0" w:color="000000"/>
            </w:tcBorders>
          </w:tcPr>
          <w:p w:rsidR="00D1684D" w:rsidRPr="00137364" w:rsidRDefault="00D1684D" w:rsidP="00C5285C">
            <w:pPr>
              <w:spacing w:after="0"/>
              <w:jc w:val="center"/>
            </w:pPr>
            <w:r w:rsidRPr="00137364">
              <w:t>ISA 1</w:t>
            </w:r>
          </w:p>
        </w:tc>
        <w:tc>
          <w:tcPr>
            <w:tcW w:w="2304" w:type="dxa"/>
            <w:tcBorders>
              <w:top w:val="single" w:sz="10" w:space="0" w:color="000000"/>
              <w:left w:val="single" w:sz="10" w:space="0" w:color="000000"/>
              <w:bottom w:val="single" w:sz="10" w:space="0" w:color="000000"/>
              <w:right w:val="single" w:sz="10" w:space="0" w:color="000000"/>
            </w:tcBorders>
          </w:tcPr>
          <w:p w:rsidR="00D1684D" w:rsidRPr="00137364" w:rsidRDefault="00D1684D" w:rsidP="00C5285C">
            <w:pPr>
              <w:spacing w:after="0"/>
              <w:jc w:val="center"/>
            </w:pPr>
            <w:r w:rsidRPr="00137364">
              <w:t>15</w:t>
            </w:r>
          </w:p>
        </w:tc>
      </w:tr>
      <w:tr w:rsidR="00D1684D" w:rsidRPr="00137364" w:rsidTr="00A766C0">
        <w:trPr>
          <w:jc w:val="center"/>
        </w:trPr>
        <w:tc>
          <w:tcPr>
            <w:tcW w:w="6224" w:type="dxa"/>
            <w:tcBorders>
              <w:top w:val="single" w:sz="10" w:space="0" w:color="000000"/>
              <w:left w:val="single" w:sz="10" w:space="0" w:color="000000"/>
              <w:bottom w:val="single" w:sz="10" w:space="0" w:color="000000"/>
              <w:right w:val="single" w:sz="10" w:space="0" w:color="000000"/>
            </w:tcBorders>
          </w:tcPr>
          <w:p w:rsidR="00D1684D" w:rsidRPr="00137364" w:rsidRDefault="00D1684D" w:rsidP="00C5285C">
            <w:pPr>
              <w:spacing w:after="0"/>
              <w:jc w:val="center"/>
            </w:pPr>
            <w:r w:rsidRPr="00137364">
              <w:t>ISA 2</w:t>
            </w:r>
          </w:p>
        </w:tc>
        <w:tc>
          <w:tcPr>
            <w:tcW w:w="2304" w:type="dxa"/>
            <w:tcBorders>
              <w:top w:val="single" w:sz="10" w:space="0" w:color="000000"/>
              <w:left w:val="single" w:sz="10" w:space="0" w:color="000000"/>
              <w:bottom w:val="single" w:sz="10" w:space="0" w:color="000000"/>
              <w:right w:val="single" w:sz="10" w:space="0" w:color="000000"/>
            </w:tcBorders>
          </w:tcPr>
          <w:p w:rsidR="00D1684D" w:rsidRPr="00137364" w:rsidRDefault="00D1684D" w:rsidP="00C5285C">
            <w:pPr>
              <w:spacing w:after="0"/>
              <w:jc w:val="center"/>
            </w:pPr>
            <w:r w:rsidRPr="00137364">
              <w:t>15</w:t>
            </w:r>
          </w:p>
        </w:tc>
      </w:tr>
      <w:tr w:rsidR="00D1684D" w:rsidRPr="00137364" w:rsidTr="00A766C0">
        <w:trPr>
          <w:trHeight w:val="1346"/>
          <w:jc w:val="center"/>
        </w:trPr>
        <w:tc>
          <w:tcPr>
            <w:tcW w:w="6224" w:type="dxa"/>
            <w:tcBorders>
              <w:top w:val="single" w:sz="10" w:space="0" w:color="000000"/>
              <w:left w:val="single" w:sz="10" w:space="0" w:color="000000"/>
              <w:bottom w:val="single" w:sz="10" w:space="0" w:color="000000"/>
              <w:right w:val="single" w:sz="10" w:space="0" w:color="000000"/>
            </w:tcBorders>
          </w:tcPr>
          <w:p w:rsidR="008E27B8" w:rsidRPr="00137364" w:rsidRDefault="004778BE" w:rsidP="008E27B8">
            <w:pPr>
              <w:spacing w:after="0"/>
            </w:pPr>
            <w:r w:rsidRPr="00137364">
              <w:t>Course project I</w:t>
            </w:r>
            <w:r w:rsidR="00020D48" w:rsidRPr="00137364">
              <w:t>ntegrated</w:t>
            </w:r>
            <w:r w:rsidR="00D1684D" w:rsidRPr="00137364">
              <w:t xml:space="preserve"> with Web technology course </w:t>
            </w:r>
          </w:p>
          <w:p w:rsidR="00D1684D" w:rsidRPr="00137364" w:rsidRDefault="008E27B8" w:rsidP="00C23514">
            <w:pPr>
              <w:pStyle w:val="ListParagraph"/>
              <w:numPr>
                <w:ilvl w:val="0"/>
                <w:numId w:val="22"/>
              </w:numPr>
              <w:spacing w:after="0"/>
            </w:pPr>
            <w:r w:rsidRPr="00137364">
              <w:t>D</w:t>
            </w:r>
            <w:r w:rsidR="00D1684D" w:rsidRPr="00137364">
              <w:t xml:space="preserve">emonstration </w:t>
            </w:r>
            <w:r w:rsidR="004778BE" w:rsidRPr="00137364">
              <w:t>of web application using</w:t>
            </w:r>
            <w:r w:rsidR="00D1684D" w:rsidRPr="00137364">
              <w:t xml:space="preserve"> software testing tool</w:t>
            </w:r>
            <w:r w:rsidR="004778BE" w:rsidRPr="00137364">
              <w:t>.</w:t>
            </w:r>
          </w:p>
          <w:p w:rsidR="00D1684D" w:rsidRPr="00137364" w:rsidRDefault="00D1684D" w:rsidP="00C23514">
            <w:pPr>
              <w:pStyle w:val="ListParagraph"/>
              <w:numPr>
                <w:ilvl w:val="0"/>
                <w:numId w:val="22"/>
              </w:numPr>
              <w:spacing w:after="0"/>
            </w:pPr>
            <w:r w:rsidRPr="00137364">
              <w:t xml:space="preserve">Continuation integration and </w:t>
            </w:r>
            <w:r w:rsidR="00020D48" w:rsidRPr="00137364">
              <w:t>delivery</w:t>
            </w:r>
            <w:r w:rsidRPr="00137364">
              <w:t xml:space="preserve"> for web </w:t>
            </w:r>
            <w:r w:rsidR="00137364" w:rsidRPr="00137364">
              <w:t xml:space="preserve">application </w:t>
            </w:r>
            <w:r w:rsidR="008469F6" w:rsidRPr="00137364">
              <w:t>using</w:t>
            </w:r>
            <w:r w:rsidRPr="00137364">
              <w:t xml:space="preserve"> Jenkins tool      </w:t>
            </w:r>
          </w:p>
        </w:tc>
        <w:tc>
          <w:tcPr>
            <w:tcW w:w="2304" w:type="dxa"/>
            <w:tcBorders>
              <w:top w:val="single" w:sz="10" w:space="0" w:color="000000"/>
              <w:left w:val="single" w:sz="10" w:space="0" w:color="000000"/>
              <w:bottom w:val="single" w:sz="10" w:space="0" w:color="000000"/>
              <w:right w:val="single" w:sz="10" w:space="0" w:color="000000"/>
            </w:tcBorders>
          </w:tcPr>
          <w:p w:rsidR="008E27B8" w:rsidRPr="00137364" w:rsidRDefault="008E27B8" w:rsidP="00A766C0">
            <w:pPr>
              <w:spacing w:after="0"/>
              <w:jc w:val="center"/>
            </w:pPr>
          </w:p>
          <w:p w:rsidR="00D1684D" w:rsidRPr="00137364" w:rsidRDefault="00D1684D" w:rsidP="00A766C0">
            <w:pPr>
              <w:spacing w:after="0"/>
              <w:jc w:val="center"/>
            </w:pPr>
            <w:r w:rsidRPr="00137364">
              <w:t>1</w:t>
            </w:r>
            <w:r w:rsidR="004778BE" w:rsidRPr="00137364">
              <w:t>5</w:t>
            </w:r>
          </w:p>
          <w:p w:rsidR="00D1684D" w:rsidRPr="00137364" w:rsidRDefault="00D1684D" w:rsidP="00A766C0">
            <w:pPr>
              <w:spacing w:after="0"/>
              <w:jc w:val="center"/>
            </w:pPr>
          </w:p>
          <w:p w:rsidR="00020D48" w:rsidRPr="00137364" w:rsidRDefault="00020D48" w:rsidP="00A766C0">
            <w:pPr>
              <w:spacing w:after="0"/>
              <w:jc w:val="center"/>
            </w:pPr>
          </w:p>
          <w:p w:rsidR="00D1684D" w:rsidRPr="00137364" w:rsidRDefault="004778BE" w:rsidP="00A766C0">
            <w:pPr>
              <w:spacing w:after="0"/>
              <w:jc w:val="center"/>
            </w:pPr>
            <w:r w:rsidRPr="00137364">
              <w:t>05</w:t>
            </w:r>
          </w:p>
        </w:tc>
      </w:tr>
      <w:tr w:rsidR="00D1684D" w:rsidRPr="00137364" w:rsidTr="00A766C0">
        <w:trPr>
          <w:jc w:val="center"/>
        </w:trPr>
        <w:tc>
          <w:tcPr>
            <w:tcW w:w="6224" w:type="dxa"/>
            <w:tcBorders>
              <w:top w:val="single" w:sz="10" w:space="0" w:color="000000"/>
              <w:left w:val="single" w:sz="10" w:space="0" w:color="000000"/>
              <w:bottom w:val="single" w:sz="10" w:space="0" w:color="000000"/>
              <w:right w:val="single" w:sz="10" w:space="0" w:color="000000"/>
            </w:tcBorders>
          </w:tcPr>
          <w:p w:rsidR="00D1684D" w:rsidRPr="00137364" w:rsidRDefault="00D1684D" w:rsidP="00C5285C">
            <w:pPr>
              <w:spacing w:after="0"/>
              <w:jc w:val="center"/>
            </w:pPr>
            <w:r w:rsidRPr="00137364">
              <w:rPr>
                <w:b/>
              </w:rPr>
              <w:t xml:space="preserve"> Total </w:t>
            </w:r>
          </w:p>
        </w:tc>
        <w:tc>
          <w:tcPr>
            <w:tcW w:w="2304" w:type="dxa"/>
            <w:tcBorders>
              <w:top w:val="single" w:sz="10" w:space="0" w:color="000000"/>
              <w:left w:val="single" w:sz="10" w:space="0" w:color="000000"/>
              <w:bottom w:val="single" w:sz="10" w:space="0" w:color="000000"/>
              <w:right w:val="single" w:sz="10" w:space="0" w:color="000000"/>
            </w:tcBorders>
          </w:tcPr>
          <w:p w:rsidR="00D1684D" w:rsidRPr="00137364" w:rsidRDefault="00D1684D" w:rsidP="00C5285C">
            <w:pPr>
              <w:spacing w:after="0"/>
              <w:jc w:val="center"/>
            </w:pPr>
            <w:r w:rsidRPr="00137364">
              <w:rPr>
                <w:b/>
              </w:rPr>
              <w:t>50</w:t>
            </w:r>
          </w:p>
        </w:tc>
      </w:tr>
    </w:tbl>
    <w:p w:rsidR="00DE0CAB" w:rsidRPr="00137364" w:rsidRDefault="00DE0CAB"/>
    <w:p w:rsidR="00B4273A" w:rsidRPr="00137364" w:rsidRDefault="00B4273A"/>
    <w:p w:rsidR="00B4273A" w:rsidRPr="00137364" w:rsidRDefault="00B4273A"/>
    <w:p w:rsidR="00B4273A" w:rsidRPr="00137364" w:rsidRDefault="00B4273A"/>
    <w:p w:rsidR="00B4273A" w:rsidRPr="00137364" w:rsidRDefault="00B4273A"/>
    <w:p w:rsidR="00B4273A" w:rsidRPr="00137364" w:rsidRDefault="00B4273A"/>
    <w:p w:rsidR="007F3CC3" w:rsidRPr="00137364" w:rsidRDefault="007F3CC3">
      <w:pPr>
        <w:spacing w:after="100"/>
        <w:jc w:val="center"/>
        <w:rPr>
          <w:b/>
        </w:rPr>
      </w:pPr>
    </w:p>
    <w:p w:rsidR="007F3CC3" w:rsidRPr="00137364" w:rsidRDefault="007F3CC3">
      <w:pPr>
        <w:spacing w:after="100"/>
        <w:jc w:val="center"/>
        <w:rPr>
          <w:b/>
        </w:rPr>
      </w:pPr>
    </w:p>
    <w:p w:rsidR="00CD3E67" w:rsidRPr="00137364" w:rsidRDefault="00CD3E67">
      <w:pPr>
        <w:spacing w:after="100"/>
        <w:jc w:val="center"/>
        <w:rPr>
          <w:b/>
        </w:rPr>
      </w:pPr>
    </w:p>
    <w:p w:rsidR="00CD3E67" w:rsidRPr="00137364" w:rsidRDefault="00CD3E67">
      <w:pPr>
        <w:spacing w:after="100"/>
        <w:jc w:val="center"/>
        <w:rPr>
          <w:b/>
        </w:rPr>
      </w:pPr>
    </w:p>
    <w:p w:rsidR="00CD3E67" w:rsidRPr="00137364" w:rsidRDefault="00CD3E67">
      <w:pPr>
        <w:spacing w:after="100"/>
        <w:jc w:val="center"/>
        <w:rPr>
          <w:b/>
        </w:rPr>
      </w:pPr>
    </w:p>
    <w:p w:rsidR="00CD3E67" w:rsidRPr="00137364" w:rsidRDefault="00CD3E67">
      <w:pPr>
        <w:spacing w:after="100"/>
        <w:jc w:val="center"/>
        <w:rPr>
          <w:b/>
        </w:rPr>
      </w:pPr>
    </w:p>
    <w:p w:rsidR="00CD3E67" w:rsidRPr="00137364" w:rsidRDefault="00CD3E67">
      <w:pPr>
        <w:spacing w:after="100"/>
        <w:jc w:val="center"/>
        <w:rPr>
          <w:b/>
        </w:rPr>
      </w:pPr>
    </w:p>
    <w:p w:rsidR="00DE0CAB" w:rsidRPr="00137364" w:rsidRDefault="008E45CD">
      <w:pPr>
        <w:spacing w:after="100"/>
        <w:jc w:val="center"/>
      </w:pPr>
      <w:r w:rsidRPr="00137364">
        <w:rPr>
          <w:b/>
        </w:rPr>
        <w:t xml:space="preserve"> Course Unitization for </w:t>
      </w:r>
      <w:r w:rsidR="00BF5820" w:rsidRPr="00137364">
        <w:rPr>
          <w:b/>
        </w:rPr>
        <w:t>ISA and ESA</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3640"/>
        <w:gridCol w:w="1038"/>
        <w:gridCol w:w="1138"/>
        <w:gridCol w:w="1138"/>
        <w:gridCol w:w="1138"/>
        <w:gridCol w:w="1138"/>
      </w:tblGrid>
      <w:tr w:rsidR="00C825C7" w:rsidRPr="00137364" w:rsidTr="00BE779A">
        <w:tc>
          <w:tcPr>
            <w:tcW w:w="3640" w:type="dxa"/>
            <w:tcBorders>
              <w:top w:val="single" w:sz="10" w:space="0" w:color="000000"/>
              <w:left w:val="single" w:sz="10" w:space="0" w:color="000000"/>
              <w:bottom w:val="single" w:sz="10" w:space="0" w:color="000000"/>
              <w:right w:val="single" w:sz="10" w:space="0" w:color="000000"/>
            </w:tcBorders>
          </w:tcPr>
          <w:p w:rsidR="00C825C7" w:rsidRPr="00137364" w:rsidRDefault="00C825C7" w:rsidP="00D73EAF">
            <w:pPr>
              <w:spacing w:before="200" w:after="0"/>
              <w:jc w:val="center"/>
            </w:pPr>
            <w:r w:rsidRPr="00137364">
              <w:rPr>
                <w:b/>
              </w:rPr>
              <w:t>Topics / Chapters</w:t>
            </w:r>
          </w:p>
        </w:tc>
        <w:tc>
          <w:tcPr>
            <w:tcW w:w="1038" w:type="dxa"/>
            <w:tcBorders>
              <w:top w:val="single" w:sz="10" w:space="0" w:color="000000"/>
              <w:left w:val="single" w:sz="10" w:space="0" w:color="000000"/>
              <w:bottom w:val="single" w:sz="10" w:space="0" w:color="000000"/>
              <w:right w:val="single" w:sz="10" w:space="0" w:color="000000"/>
            </w:tcBorders>
          </w:tcPr>
          <w:p w:rsidR="00C825C7" w:rsidRPr="00137364" w:rsidRDefault="00C825C7" w:rsidP="00D73EAF">
            <w:pPr>
              <w:spacing w:before="200" w:after="0"/>
              <w:jc w:val="center"/>
            </w:pPr>
            <w:r w:rsidRPr="00137364">
              <w:rPr>
                <w:b/>
              </w:rPr>
              <w:t>Teaching Credits</w:t>
            </w:r>
          </w:p>
        </w:tc>
        <w:tc>
          <w:tcPr>
            <w:tcW w:w="1138" w:type="dxa"/>
            <w:tcBorders>
              <w:top w:val="single" w:sz="10" w:space="0" w:color="000000"/>
              <w:left w:val="single" w:sz="10" w:space="0" w:color="000000"/>
              <w:bottom w:val="single" w:sz="10" w:space="0" w:color="000000"/>
              <w:right w:val="single" w:sz="10" w:space="0" w:color="000000"/>
            </w:tcBorders>
          </w:tcPr>
          <w:p w:rsidR="00C825C7" w:rsidRPr="00137364" w:rsidRDefault="00C825C7" w:rsidP="000914AF">
            <w:pPr>
              <w:spacing w:after="0"/>
              <w:jc w:val="center"/>
            </w:pPr>
            <w:r w:rsidRPr="00137364">
              <w:rPr>
                <w:b/>
              </w:rPr>
              <w:t>No. of Questions in ISA 1</w:t>
            </w:r>
          </w:p>
        </w:tc>
        <w:tc>
          <w:tcPr>
            <w:tcW w:w="1138" w:type="dxa"/>
            <w:tcBorders>
              <w:top w:val="single" w:sz="10" w:space="0" w:color="000000"/>
              <w:left w:val="single" w:sz="10" w:space="0" w:color="000000"/>
              <w:bottom w:val="single" w:sz="10" w:space="0" w:color="000000"/>
              <w:right w:val="single" w:sz="10" w:space="0" w:color="000000"/>
            </w:tcBorders>
          </w:tcPr>
          <w:p w:rsidR="00C825C7" w:rsidRPr="00137364" w:rsidRDefault="00C825C7" w:rsidP="000914AF">
            <w:pPr>
              <w:spacing w:after="0"/>
              <w:jc w:val="center"/>
            </w:pPr>
            <w:r w:rsidRPr="00137364">
              <w:rPr>
                <w:b/>
              </w:rPr>
              <w:t>No. of Questions in ISA 2</w:t>
            </w:r>
          </w:p>
        </w:tc>
        <w:tc>
          <w:tcPr>
            <w:tcW w:w="1138" w:type="dxa"/>
            <w:tcBorders>
              <w:top w:val="single" w:sz="10" w:space="0" w:color="000000"/>
              <w:left w:val="single" w:sz="10" w:space="0" w:color="000000"/>
              <w:bottom w:val="single" w:sz="10" w:space="0" w:color="000000"/>
              <w:right w:val="single" w:sz="10" w:space="0" w:color="000000"/>
            </w:tcBorders>
          </w:tcPr>
          <w:p w:rsidR="00C825C7" w:rsidRPr="00137364" w:rsidRDefault="00C825C7" w:rsidP="00D73EAF">
            <w:pPr>
              <w:spacing w:after="0"/>
              <w:jc w:val="center"/>
            </w:pPr>
            <w:r w:rsidRPr="00137364">
              <w:rPr>
                <w:b/>
              </w:rPr>
              <w:t>No. of Questions in Activity</w:t>
            </w:r>
          </w:p>
        </w:tc>
        <w:tc>
          <w:tcPr>
            <w:tcW w:w="1138" w:type="dxa"/>
            <w:tcBorders>
              <w:top w:val="single" w:sz="10" w:space="0" w:color="000000"/>
              <w:left w:val="single" w:sz="10" w:space="0" w:color="000000"/>
              <w:bottom w:val="single" w:sz="10" w:space="0" w:color="000000"/>
              <w:right w:val="single" w:sz="10" w:space="0" w:color="000000"/>
            </w:tcBorders>
          </w:tcPr>
          <w:p w:rsidR="00C825C7" w:rsidRPr="00137364" w:rsidRDefault="00C825C7" w:rsidP="00C825C7">
            <w:pPr>
              <w:spacing w:after="0"/>
              <w:jc w:val="center"/>
              <w:rPr>
                <w:b/>
              </w:rPr>
            </w:pPr>
            <w:r w:rsidRPr="00137364">
              <w:rPr>
                <w:b/>
              </w:rPr>
              <w:t>No. of</w:t>
            </w:r>
          </w:p>
          <w:p w:rsidR="00C825C7" w:rsidRPr="00137364" w:rsidRDefault="00C825C7" w:rsidP="00C825C7">
            <w:pPr>
              <w:spacing w:after="0"/>
              <w:jc w:val="center"/>
              <w:rPr>
                <w:b/>
              </w:rPr>
            </w:pPr>
            <w:r w:rsidRPr="00137364">
              <w:rPr>
                <w:b/>
              </w:rPr>
              <w:t>Questions</w:t>
            </w:r>
          </w:p>
          <w:p w:rsidR="00C825C7" w:rsidRPr="00137364" w:rsidRDefault="00C825C7" w:rsidP="00C825C7">
            <w:pPr>
              <w:spacing w:after="0"/>
              <w:jc w:val="center"/>
              <w:rPr>
                <w:b/>
              </w:rPr>
            </w:pPr>
            <w:r w:rsidRPr="00137364">
              <w:rPr>
                <w:b/>
              </w:rPr>
              <w:t>in ESA</w:t>
            </w:r>
          </w:p>
        </w:tc>
      </w:tr>
      <w:tr w:rsidR="00C825C7" w:rsidRPr="00137364" w:rsidTr="00BE779A">
        <w:tc>
          <w:tcPr>
            <w:tcW w:w="8092" w:type="dxa"/>
            <w:gridSpan w:val="5"/>
            <w:tcBorders>
              <w:top w:val="single" w:sz="10" w:space="0" w:color="000000"/>
              <w:left w:val="single" w:sz="10" w:space="0" w:color="000000"/>
              <w:bottom w:val="single" w:sz="10" w:space="0" w:color="000000"/>
              <w:right w:val="single" w:sz="10" w:space="0" w:color="000000"/>
            </w:tcBorders>
          </w:tcPr>
          <w:p w:rsidR="00C825C7" w:rsidRPr="00137364" w:rsidRDefault="00C825C7" w:rsidP="00D73EAF">
            <w:pPr>
              <w:spacing w:after="0"/>
              <w:jc w:val="center"/>
            </w:pPr>
            <w:r w:rsidRPr="00137364">
              <w:rPr>
                <w:b/>
              </w:rPr>
              <w:t>Unit I</w:t>
            </w:r>
          </w:p>
        </w:tc>
        <w:tc>
          <w:tcPr>
            <w:tcW w:w="1138" w:type="dxa"/>
            <w:tcBorders>
              <w:top w:val="single" w:sz="10" w:space="0" w:color="000000"/>
              <w:left w:val="single" w:sz="10" w:space="0" w:color="000000"/>
              <w:bottom w:val="single" w:sz="10" w:space="0" w:color="000000"/>
              <w:right w:val="single" w:sz="10" w:space="0" w:color="000000"/>
            </w:tcBorders>
          </w:tcPr>
          <w:p w:rsidR="00C825C7" w:rsidRPr="00137364" w:rsidRDefault="00C825C7" w:rsidP="00D73EAF">
            <w:pPr>
              <w:spacing w:after="0"/>
              <w:jc w:val="center"/>
              <w:rPr>
                <w:b/>
              </w:rPr>
            </w:pPr>
          </w:p>
        </w:tc>
      </w:tr>
      <w:tr w:rsidR="00BE779A" w:rsidRPr="00137364" w:rsidTr="00BE779A">
        <w:tc>
          <w:tcPr>
            <w:tcW w:w="3640"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pPr>
            <w:r w:rsidRPr="00137364">
              <w:t>1 Software Engineering process</w:t>
            </w:r>
          </w:p>
        </w:tc>
        <w:tc>
          <w:tcPr>
            <w:tcW w:w="1038" w:type="dxa"/>
            <w:tcBorders>
              <w:top w:val="single" w:sz="10" w:space="0" w:color="000000"/>
              <w:left w:val="single" w:sz="10" w:space="0" w:color="000000"/>
              <w:bottom w:val="single" w:sz="10" w:space="0" w:color="000000"/>
              <w:right w:val="single" w:sz="10" w:space="0" w:color="000000"/>
            </w:tcBorders>
          </w:tcPr>
          <w:p w:rsidR="00BE779A" w:rsidRPr="00137364" w:rsidRDefault="00880532" w:rsidP="00D73EAF">
            <w:pPr>
              <w:spacing w:after="0"/>
              <w:jc w:val="center"/>
            </w:pPr>
            <w:r w:rsidRPr="00137364">
              <w:t>5</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1.00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456F31">
            <w:pPr>
              <w:spacing w:after="0"/>
              <w:jc w:val="center"/>
            </w:pPr>
            <w:r w:rsidRPr="00137364">
              <w:t xml:space="preserve"> 1.00 </w:t>
            </w:r>
          </w:p>
        </w:tc>
      </w:tr>
      <w:tr w:rsidR="00BE779A" w:rsidRPr="00137364" w:rsidTr="00BE779A">
        <w:tc>
          <w:tcPr>
            <w:tcW w:w="3640"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pPr>
            <w:r w:rsidRPr="00137364">
              <w:t>2 Agile Software Development</w:t>
            </w:r>
          </w:p>
        </w:tc>
        <w:tc>
          <w:tcPr>
            <w:tcW w:w="1038" w:type="dxa"/>
            <w:tcBorders>
              <w:top w:val="single" w:sz="10" w:space="0" w:color="000000"/>
              <w:left w:val="single" w:sz="10" w:space="0" w:color="000000"/>
              <w:bottom w:val="single" w:sz="10" w:space="0" w:color="000000"/>
              <w:right w:val="single" w:sz="10" w:space="0" w:color="000000"/>
            </w:tcBorders>
          </w:tcPr>
          <w:p w:rsidR="00BE779A" w:rsidRPr="00137364" w:rsidRDefault="00880532" w:rsidP="00D73EAF">
            <w:pPr>
              <w:spacing w:after="0"/>
              <w:jc w:val="center"/>
            </w:pPr>
            <w:r w:rsidRPr="00137364">
              <w:t>4</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1.00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456F31">
            <w:pPr>
              <w:spacing w:after="0"/>
              <w:jc w:val="center"/>
            </w:pPr>
            <w:r w:rsidRPr="00137364">
              <w:t xml:space="preserve"> 0.75 </w:t>
            </w:r>
          </w:p>
        </w:tc>
      </w:tr>
      <w:tr w:rsidR="00BE779A" w:rsidRPr="00137364" w:rsidTr="00BE779A">
        <w:tc>
          <w:tcPr>
            <w:tcW w:w="3640"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pPr>
            <w:r w:rsidRPr="00137364">
              <w:t xml:space="preserve">3 Requirement Engineering </w:t>
            </w:r>
          </w:p>
        </w:tc>
        <w:tc>
          <w:tcPr>
            <w:tcW w:w="1038" w:type="dxa"/>
            <w:tcBorders>
              <w:top w:val="single" w:sz="10" w:space="0" w:color="000000"/>
              <w:left w:val="single" w:sz="10" w:space="0" w:color="000000"/>
              <w:bottom w:val="single" w:sz="10" w:space="0" w:color="000000"/>
              <w:right w:val="single" w:sz="10" w:space="0" w:color="000000"/>
            </w:tcBorders>
          </w:tcPr>
          <w:p w:rsidR="00BE779A" w:rsidRPr="00137364" w:rsidRDefault="00880532" w:rsidP="00D73EAF">
            <w:pPr>
              <w:spacing w:after="0"/>
              <w:jc w:val="center"/>
            </w:pPr>
            <w:r w:rsidRPr="00137364">
              <w:t>7</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1.00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456F31">
            <w:pPr>
              <w:spacing w:after="0"/>
              <w:jc w:val="center"/>
            </w:pPr>
            <w:r w:rsidRPr="00137364">
              <w:t xml:space="preserve"> 1.25 </w:t>
            </w:r>
          </w:p>
        </w:tc>
      </w:tr>
      <w:tr w:rsidR="00BE779A" w:rsidRPr="00137364" w:rsidTr="00456F31">
        <w:tc>
          <w:tcPr>
            <w:tcW w:w="9230" w:type="dxa"/>
            <w:gridSpan w:val="6"/>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rPr>
                <w:b/>
              </w:rPr>
            </w:pPr>
            <w:r w:rsidRPr="00137364">
              <w:rPr>
                <w:b/>
              </w:rPr>
              <w:t>Unit II</w:t>
            </w:r>
          </w:p>
        </w:tc>
      </w:tr>
      <w:tr w:rsidR="00BE779A" w:rsidRPr="00137364" w:rsidTr="00BE779A">
        <w:tc>
          <w:tcPr>
            <w:tcW w:w="3640"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pPr>
            <w:r w:rsidRPr="00137364">
              <w:t xml:space="preserve">4. System Modeling </w:t>
            </w:r>
          </w:p>
        </w:tc>
        <w:tc>
          <w:tcPr>
            <w:tcW w:w="1038" w:type="dxa"/>
            <w:tcBorders>
              <w:top w:val="single" w:sz="10" w:space="0" w:color="000000"/>
              <w:left w:val="single" w:sz="10" w:space="0" w:color="000000"/>
              <w:bottom w:val="single" w:sz="10" w:space="0" w:color="000000"/>
              <w:right w:val="single" w:sz="10" w:space="0" w:color="000000"/>
            </w:tcBorders>
          </w:tcPr>
          <w:p w:rsidR="00BE779A" w:rsidRPr="00137364" w:rsidRDefault="00CC256B" w:rsidP="00D73EAF">
            <w:pPr>
              <w:spacing w:after="0"/>
              <w:jc w:val="center"/>
            </w:pPr>
            <w:r w:rsidRPr="00137364">
              <w:t>5</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1.00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456F31">
            <w:pPr>
              <w:spacing w:after="0"/>
              <w:jc w:val="center"/>
            </w:pPr>
            <w:r w:rsidRPr="00137364">
              <w:t xml:space="preserve"> 1.00 </w:t>
            </w:r>
          </w:p>
        </w:tc>
      </w:tr>
      <w:tr w:rsidR="00BE779A" w:rsidRPr="00137364" w:rsidTr="00BE779A">
        <w:tc>
          <w:tcPr>
            <w:tcW w:w="3640"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pPr>
            <w:r w:rsidRPr="00137364">
              <w:t xml:space="preserve">5. Architectural Design </w:t>
            </w:r>
          </w:p>
        </w:tc>
        <w:tc>
          <w:tcPr>
            <w:tcW w:w="1038" w:type="dxa"/>
            <w:tcBorders>
              <w:top w:val="single" w:sz="10" w:space="0" w:color="000000"/>
              <w:left w:val="single" w:sz="10" w:space="0" w:color="000000"/>
              <w:bottom w:val="single" w:sz="10" w:space="0" w:color="000000"/>
              <w:right w:val="single" w:sz="10" w:space="0" w:color="000000"/>
            </w:tcBorders>
          </w:tcPr>
          <w:p w:rsidR="00BE779A" w:rsidRPr="00137364" w:rsidRDefault="00CC256B" w:rsidP="00D73EAF">
            <w:pPr>
              <w:spacing w:after="0"/>
              <w:jc w:val="center"/>
            </w:pPr>
            <w:r w:rsidRPr="00137364">
              <w:t>5</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1.00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456F31">
            <w:pPr>
              <w:spacing w:after="0"/>
              <w:jc w:val="center"/>
            </w:pPr>
            <w:r w:rsidRPr="00137364">
              <w:t xml:space="preserve"> 1.00 </w:t>
            </w:r>
          </w:p>
        </w:tc>
      </w:tr>
      <w:tr w:rsidR="00BE779A" w:rsidRPr="00137364" w:rsidTr="00BE779A">
        <w:tc>
          <w:tcPr>
            <w:tcW w:w="3640"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pPr>
            <w:r w:rsidRPr="00137364">
              <w:t xml:space="preserve">6. </w:t>
            </w:r>
            <w:r w:rsidR="008469F6" w:rsidRPr="00137364">
              <w:t>Software Testing</w:t>
            </w:r>
          </w:p>
        </w:tc>
        <w:tc>
          <w:tcPr>
            <w:tcW w:w="1038" w:type="dxa"/>
            <w:tcBorders>
              <w:top w:val="single" w:sz="10" w:space="0" w:color="000000"/>
              <w:left w:val="single" w:sz="10" w:space="0" w:color="000000"/>
              <w:bottom w:val="single" w:sz="10" w:space="0" w:color="000000"/>
              <w:right w:val="single" w:sz="10" w:space="0" w:color="000000"/>
            </w:tcBorders>
          </w:tcPr>
          <w:p w:rsidR="00BE779A" w:rsidRPr="00137364" w:rsidRDefault="00CC256B" w:rsidP="00D73EAF">
            <w:pPr>
              <w:spacing w:after="0"/>
              <w:jc w:val="center"/>
            </w:pPr>
            <w:r w:rsidRPr="00137364">
              <w:t>6</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 xml:space="preserve"> 1.00 </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9A7C9C" w:rsidP="00D73EAF">
            <w:pPr>
              <w:spacing w:after="0"/>
              <w:jc w:val="center"/>
            </w:pPr>
            <w:r w:rsidRPr="00137364">
              <w:t>1.00</w:t>
            </w:r>
          </w:p>
        </w:tc>
        <w:tc>
          <w:tcPr>
            <w:tcW w:w="1138" w:type="dxa"/>
            <w:tcBorders>
              <w:top w:val="single" w:sz="10" w:space="0" w:color="000000"/>
              <w:left w:val="single" w:sz="10" w:space="0" w:color="000000"/>
              <w:bottom w:val="single" w:sz="10" w:space="0" w:color="000000"/>
              <w:right w:val="single" w:sz="10" w:space="0" w:color="000000"/>
            </w:tcBorders>
          </w:tcPr>
          <w:p w:rsidR="00BE779A" w:rsidRPr="00137364" w:rsidRDefault="00BE779A" w:rsidP="00456F31">
            <w:pPr>
              <w:spacing w:after="0"/>
              <w:jc w:val="center"/>
            </w:pPr>
            <w:r w:rsidRPr="00137364">
              <w:t xml:space="preserve"> 1.00 </w:t>
            </w:r>
          </w:p>
        </w:tc>
      </w:tr>
      <w:tr w:rsidR="00BE779A" w:rsidRPr="00137364" w:rsidTr="00456F31">
        <w:tc>
          <w:tcPr>
            <w:tcW w:w="9230" w:type="dxa"/>
            <w:gridSpan w:val="6"/>
            <w:tcBorders>
              <w:top w:val="single" w:sz="10" w:space="0" w:color="000000"/>
              <w:left w:val="single" w:sz="10" w:space="0" w:color="000000"/>
              <w:bottom w:val="single" w:sz="10" w:space="0" w:color="000000"/>
              <w:right w:val="single" w:sz="10" w:space="0" w:color="000000"/>
            </w:tcBorders>
          </w:tcPr>
          <w:p w:rsidR="00BE779A" w:rsidRPr="00137364" w:rsidRDefault="00BE779A" w:rsidP="00D73EAF">
            <w:pPr>
              <w:spacing w:after="0"/>
              <w:jc w:val="center"/>
            </w:pPr>
            <w:r w:rsidRPr="00137364">
              <w:t>Unit III</w:t>
            </w:r>
          </w:p>
        </w:tc>
      </w:tr>
      <w:tr w:rsidR="00B867F0" w:rsidRPr="00137364" w:rsidTr="00F45644">
        <w:tc>
          <w:tcPr>
            <w:tcW w:w="3640"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D73EAF">
            <w:pPr>
              <w:spacing w:after="0"/>
            </w:pPr>
            <w:r w:rsidRPr="00137364">
              <w:t xml:space="preserve">7 </w:t>
            </w:r>
            <w:r w:rsidR="008469F6" w:rsidRPr="00137364">
              <w:t>Introduction to DevOps</w:t>
            </w:r>
          </w:p>
        </w:tc>
        <w:tc>
          <w:tcPr>
            <w:tcW w:w="1038"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D73EAF">
            <w:pPr>
              <w:spacing w:after="0"/>
              <w:jc w:val="center"/>
            </w:pPr>
            <w:r w:rsidRPr="00137364">
              <w:t>4</w:t>
            </w:r>
          </w:p>
        </w:tc>
        <w:tc>
          <w:tcPr>
            <w:tcW w:w="1138"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D73EAF">
            <w:pPr>
              <w:spacing w:after="0"/>
              <w:jc w:val="center"/>
            </w:pPr>
            <w:r w:rsidRPr="00137364">
              <w:t xml:space="preserve"> -- </w:t>
            </w:r>
          </w:p>
        </w:tc>
        <w:tc>
          <w:tcPr>
            <w:tcW w:w="1138"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D73EAF">
            <w:pPr>
              <w:spacing w:after="0"/>
              <w:jc w:val="center"/>
            </w:pPr>
            <w:r w:rsidRPr="00137364">
              <w:t xml:space="preserve"> -- </w:t>
            </w:r>
          </w:p>
        </w:tc>
        <w:tc>
          <w:tcPr>
            <w:tcW w:w="1138" w:type="dxa"/>
            <w:tcBorders>
              <w:top w:val="single" w:sz="10" w:space="0" w:color="000000"/>
              <w:left w:val="single" w:sz="10" w:space="0" w:color="000000"/>
              <w:right w:val="single" w:sz="10" w:space="0" w:color="000000"/>
            </w:tcBorders>
          </w:tcPr>
          <w:p w:rsidR="00B867F0" w:rsidRPr="00137364" w:rsidRDefault="00B867F0" w:rsidP="00D73EAF">
            <w:pPr>
              <w:spacing w:after="0"/>
              <w:jc w:val="center"/>
            </w:pPr>
          </w:p>
        </w:tc>
        <w:tc>
          <w:tcPr>
            <w:tcW w:w="1138"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456F31">
            <w:pPr>
              <w:spacing w:after="0"/>
              <w:jc w:val="center"/>
            </w:pPr>
            <w:r w:rsidRPr="00137364">
              <w:t xml:space="preserve"> 1.00 </w:t>
            </w:r>
          </w:p>
        </w:tc>
      </w:tr>
      <w:tr w:rsidR="00B867F0" w:rsidRPr="00137364" w:rsidTr="00F45644">
        <w:tc>
          <w:tcPr>
            <w:tcW w:w="3640"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D73EAF">
            <w:pPr>
              <w:spacing w:after="0"/>
            </w:pPr>
            <w:r w:rsidRPr="00137364">
              <w:t xml:space="preserve">8 </w:t>
            </w:r>
            <w:r w:rsidR="0061146F" w:rsidRPr="00137364">
              <w:t>Continuous integration and continuous delivery (CI/CD)</w:t>
            </w:r>
          </w:p>
        </w:tc>
        <w:tc>
          <w:tcPr>
            <w:tcW w:w="1038"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D73EAF">
            <w:pPr>
              <w:spacing w:after="0"/>
              <w:jc w:val="center"/>
            </w:pPr>
            <w:r w:rsidRPr="00137364">
              <w:t>4</w:t>
            </w:r>
          </w:p>
        </w:tc>
        <w:tc>
          <w:tcPr>
            <w:tcW w:w="1138"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D73EAF">
            <w:pPr>
              <w:spacing w:after="0"/>
              <w:jc w:val="center"/>
            </w:pPr>
            <w:r w:rsidRPr="00137364">
              <w:t xml:space="preserve"> -- </w:t>
            </w:r>
          </w:p>
        </w:tc>
        <w:tc>
          <w:tcPr>
            <w:tcW w:w="1138"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D73EAF">
            <w:pPr>
              <w:spacing w:after="0"/>
              <w:jc w:val="center"/>
            </w:pPr>
            <w:r w:rsidRPr="00137364">
              <w:t xml:space="preserve"> -- </w:t>
            </w:r>
          </w:p>
        </w:tc>
        <w:tc>
          <w:tcPr>
            <w:tcW w:w="1138" w:type="dxa"/>
            <w:tcBorders>
              <w:left w:val="single" w:sz="10" w:space="0" w:color="000000"/>
              <w:bottom w:val="single" w:sz="10" w:space="0" w:color="000000"/>
              <w:right w:val="single" w:sz="10" w:space="0" w:color="000000"/>
            </w:tcBorders>
          </w:tcPr>
          <w:p w:rsidR="00B867F0" w:rsidRPr="00137364" w:rsidRDefault="009A7C9C" w:rsidP="00D73EAF">
            <w:pPr>
              <w:spacing w:after="0"/>
              <w:jc w:val="center"/>
            </w:pPr>
            <w:r w:rsidRPr="00137364">
              <w:t>1.00</w:t>
            </w:r>
          </w:p>
        </w:tc>
        <w:tc>
          <w:tcPr>
            <w:tcW w:w="1138" w:type="dxa"/>
            <w:tcBorders>
              <w:top w:val="single" w:sz="10" w:space="0" w:color="000000"/>
              <w:left w:val="single" w:sz="10" w:space="0" w:color="000000"/>
              <w:bottom w:val="single" w:sz="10" w:space="0" w:color="000000"/>
              <w:right w:val="single" w:sz="10" w:space="0" w:color="000000"/>
            </w:tcBorders>
          </w:tcPr>
          <w:p w:rsidR="00B867F0" w:rsidRPr="00137364" w:rsidRDefault="00B867F0" w:rsidP="00456F31">
            <w:pPr>
              <w:spacing w:after="0"/>
              <w:jc w:val="center"/>
            </w:pPr>
            <w:r w:rsidRPr="00137364">
              <w:t xml:space="preserve"> 1.00 </w:t>
            </w:r>
          </w:p>
        </w:tc>
      </w:tr>
    </w:tbl>
    <w:p w:rsidR="00DE0CAB" w:rsidRPr="00137364" w:rsidRDefault="00DE0CAB"/>
    <w:p w:rsidR="00DE0CAB" w:rsidRPr="00137364" w:rsidRDefault="008E45CD">
      <w:pPr>
        <w:spacing w:after="100"/>
      </w:pPr>
      <w:r w:rsidRPr="00137364">
        <w:rPr>
          <w:b/>
        </w:rPr>
        <w:t xml:space="preserve">Note </w:t>
      </w:r>
    </w:p>
    <w:p w:rsidR="00DE0CAB" w:rsidRPr="00137364" w:rsidRDefault="008E45CD" w:rsidP="00C23514">
      <w:pPr>
        <w:pStyle w:val="ListParagraph"/>
        <w:numPr>
          <w:ilvl w:val="0"/>
          <w:numId w:val="17"/>
        </w:numPr>
        <w:spacing w:after="0"/>
      </w:pPr>
      <w:r w:rsidRPr="00137364">
        <w:t>Each Question carries 20 marks and may consists of sub-questions.</w:t>
      </w:r>
    </w:p>
    <w:p w:rsidR="00A42D1C" w:rsidRPr="00137364" w:rsidRDefault="008E45CD" w:rsidP="00C23514">
      <w:pPr>
        <w:pStyle w:val="ListParagraph"/>
        <w:numPr>
          <w:ilvl w:val="0"/>
          <w:numId w:val="17"/>
        </w:numPr>
        <w:spacing w:after="0"/>
      </w:pPr>
      <w:r w:rsidRPr="00137364">
        <w:t>Mixing of sub-questions from different chapters within a unit (only for Unit I and Unit II) i</w:t>
      </w:r>
      <w:r w:rsidR="005C5280" w:rsidRPr="00137364">
        <w:t xml:space="preserve">s allowed in </w:t>
      </w:r>
      <w:r w:rsidR="00D12750" w:rsidRPr="00137364">
        <w:t>ISA</w:t>
      </w:r>
      <w:r w:rsidR="005C5280" w:rsidRPr="00137364">
        <w:t xml:space="preserve"> I, II and ESA</w:t>
      </w:r>
      <w:r w:rsidRPr="00137364">
        <w:t xml:space="preserve">. </w:t>
      </w:r>
    </w:p>
    <w:p w:rsidR="00DE0CAB" w:rsidRPr="00137364" w:rsidRDefault="008E45CD" w:rsidP="00C23514">
      <w:pPr>
        <w:pStyle w:val="ListParagraph"/>
        <w:numPr>
          <w:ilvl w:val="0"/>
          <w:numId w:val="17"/>
        </w:numPr>
        <w:spacing w:after="0"/>
      </w:pPr>
      <w:r w:rsidRPr="00137364">
        <w:t>Answer 5 full questions of 20 marks each (two full questions from Unit I, II and one full questions from Uni</w:t>
      </w:r>
      <w:r w:rsidR="005C5280" w:rsidRPr="00137364">
        <w:t>t III) out of 8 questions in ESA</w:t>
      </w:r>
      <w:r w:rsidRPr="00137364">
        <w:t>.</w:t>
      </w:r>
    </w:p>
    <w:p w:rsidR="003D76E4" w:rsidRPr="00137364" w:rsidRDefault="003D76E4"/>
    <w:p w:rsidR="003D76E4" w:rsidRPr="00137364" w:rsidRDefault="003D76E4"/>
    <w:p w:rsidR="005C21A0" w:rsidRPr="00137364" w:rsidRDefault="005C21A0"/>
    <w:p w:rsidR="005C21A0" w:rsidRPr="00137364" w:rsidRDefault="005C21A0"/>
    <w:p w:rsidR="00E61A6D" w:rsidRPr="00137364" w:rsidRDefault="00E61A6D"/>
    <w:p w:rsidR="00E61A6D" w:rsidRPr="00137364" w:rsidRDefault="0048771F">
      <w:r>
        <w:t>Date:22-09</w:t>
      </w:r>
      <w:r w:rsidR="00B4273A" w:rsidRPr="00137364">
        <w:t xml:space="preserve">-23                                   </w:t>
      </w:r>
      <w:r w:rsidR="00B4273A" w:rsidRPr="00137364">
        <w:tab/>
      </w:r>
      <w:r w:rsidR="00B4273A" w:rsidRPr="00137364">
        <w:tab/>
      </w:r>
      <w:r w:rsidR="00B4273A" w:rsidRPr="00137364">
        <w:tab/>
      </w:r>
      <w:r w:rsidR="00B4273A" w:rsidRPr="00137364">
        <w:tab/>
      </w:r>
      <w:r w:rsidR="00B4273A" w:rsidRPr="00137364">
        <w:tab/>
        <w:t>Head,</w:t>
      </w:r>
      <w:r w:rsidR="00A766C0">
        <w:t xml:space="preserve"> </w:t>
      </w:r>
      <w:r w:rsidR="00B4273A" w:rsidRPr="00137364">
        <w:t>SoCSE</w:t>
      </w:r>
    </w:p>
    <w:p w:rsidR="00E61A6D" w:rsidRPr="00137364" w:rsidRDefault="00E61A6D"/>
    <w:p w:rsidR="00E61A6D" w:rsidRPr="00137364" w:rsidRDefault="00E61A6D"/>
    <w:p w:rsidR="00E61A6D" w:rsidRPr="00137364" w:rsidRDefault="00E61A6D"/>
    <w:p w:rsidR="00B4273A" w:rsidRPr="00137364" w:rsidRDefault="00B4273A"/>
    <w:p w:rsidR="000861E2" w:rsidRPr="00137364" w:rsidRDefault="000861E2" w:rsidP="000861E2">
      <w:pPr>
        <w:rPr>
          <w:b/>
        </w:rPr>
      </w:pPr>
      <w:r w:rsidRPr="00137364">
        <w:rPr>
          <w:b/>
        </w:rPr>
        <w:t xml:space="preserve">Course Assessment Plan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540"/>
        <w:gridCol w:w="1345"/>
        <w:gridCol w:w="880"/>
        <w:gridCol w:w="880"/>
        <w:gridCol w:w="880"/>
        <w:gridCol w:w="880"/>
      </w:tblGrid>
      <w:tr w:rsidR="002F736E" w:rsidRPr="00137364" w:rsidTr="00E61A6D">
        <w:trPr>
          <w:jc w:val="center"/>
        </w:trPr>
        <w:tc>
          <w:tcPr>
            <w:tcW w:w="8405" w:type="dxa"/>
            <w:gridSpan w:val="6"/>
          </w:tcPr>
          <w:p w:rsidR="00B867F0" w:rsidRPr="00137364" w:rsidRDefault="00B867F0" w:rsidP="000861E2">
            <w:r w:rsidRPr="00137364">
              <w:t xml:space="preserve">Course Title: Software Engineering                                                            Code: </w:t>
            </w:r>
            <w:r w:rsidR="0015042B" w:rsidRPr="00137364">
              <w:t>22</w:t>
            </w:r>
            <w:r w:rsidRPr="00137364">
              <w:t>ECSC301</w:t>
            </w:r>
          </w:p>
        </w:tc>
      </w:tr>
      <w:tr w:rsidR="002F736E" w:rsidRPr="00137364" w:rsidTr="00E61A6D">
        <w:trPr>
          <w:trHeight w:val="294"/>
          <w:jc w:val="center"/>
        </w:trPr>
        <w:tc>
          <w:tcPr>
            <w:tcW w:w="3540" w:type="dxa"/>
            <w:vMerge w:val="restart"/>
          </w:tcPr>
          <w:p w:rsidR="00B867F0" w:rsidRPr="00137364" w:rsidRDefault="00B867F0" w:rsidP="00456F31">
            <w:pPr>
              <w:jc w:val="center"/>
            </w:pPr>
            <w:r w:rsidRPr="00137364">
              <w:t>Course outcomes (COs)</w:t>
            </w:r>
          </w:p>
        </w:tc>
        <w:tc>
          <w:tcPr>
            <w:tcW w:w="1345" w:type="dxa"/>
            <w:vMerge w:val="restart"/>
          </w:tcPr>
          <w:p w:rsidR="00B867F0" w:rsidRPr="00137364" w:rsidRDefault="00B867F0" w:rsidP="00456F31">
            <w:pPr>
              <w:jc w:val="center"/>
            </w:pPr>
            <w:r w:rsidRPr="00137364">
              <w:t>Weightage in assessment</w:t>
            </w:r>
          </w:p>
        </w:tc>
        <w:tc>
          <w:tcPr>
            <w:tcW w:w="3520" w:type="dxa"/>
            <w:gridSpan w:val="4"/>
          </w:tcPr>
          <w:p w:rsidR="00B867F0" w:rsidRPr="00137364" w:rsidRDefault="00B867F0" w:rsidP="00456F31">
            <w:pPr>
              <w:jc w:val="center"/>
            </w:pPr>
            <w:r w:rsidRPr="00137364">
              <w:t>Assessment Methods</w:t>
            </w:r>
          </w:p>
        </w:tc>
      </w:tr>
      <w:tr w:rsidR="002F736E" w:rsidRPr="00137364" w:rsidTr="00E61A6D">
        <w:trPr>
          <w:trHeight w:val="293"/>
          <w:jc w:val="center"/>
        </w:trPr>
        <w:tc>
          <w:tcPr>
            <w:tcW w:w="3540" w:type="dxa"/>
            <w:vMerge/>
          </w:tcPr>
          <w:p w:rsidR="00B867F0" w:rsidRPr="00137364" w:rsidRDefault="00B867F0" w:rsidP="00456F31">
            <w:pPr>
              <w:jc w:val="center"/>
            </w:pPr>
          </w:p>
        </w:tc>
        <w:tc>
          <w:tcPr>
            <w:tcW w:w="1345" w:type="dxa"/>
            <w:vMerge/>
          </w:tcPr>
          <w:p w:rsidR="00B867F0" w:rsidRPr="00137364" w:rsidRDefault="00B867F0" w:rsidP="00456F31">
            <w:pPr>
              <w:jc w:val="center"/>
            </w:pPr>
          </w:p>
        </w:tc>
        <w:tc>
          <w:tcPr>
            <w:tcW w:w="880" w:type="dxa"/>
          </w:tcPr>
          <w:p w:rsidR="00B867F0" w:rsidRPr="00137364" w:rsidRDefault="00B867F0" w:rsidP="00456F31">
            <w:r w:rsidRPr="00137364">
              <w:t>ISA-1</w:t>
            </w:r>
          </w:p>
        </w:tc>
        <w:tc>
          <w:tcPr>
            <w:tcW w:w="880" w:type="dxa"/>
          </w:tcPr>
          <w:p w:rsidR="00B867F0" w:rsidRPr="00137364" w:rsidRDefault="00B867F0" w:rsidP="00456F31">
            <w:r w:rsidRPr="00137364">
              <w:t>ISA-II</w:t>
            </w:r>
          </w:p>
        </w:tc>
        <w:tc>
          <w:tcPr>
            <w:tcW w:w="880" w:type="dxa"/>
          </w:tcPr>
          <w:p w:rsidR="00B867F0" w:rsidRPr="00137364" w:rsidRDefault="00B867F0" w:rsidP="00456F31">
            <w:r w:rsidRPr="00137364">
              <w:t>Activity</w:t>
            </w:r>
          </w:p>
        </w:tc>
        <w:tc>
          <w:tcPr>
            <w:tcW w:w="880" w:type="dxa"/>
          </w:tcPr>
          <w:p w:rsidR="00B867F0" w:rsidRPr="00137364" w:rsidRDefault="00B867F0" w:rsidP="00456F31">
            <w:r w:rsidRPr="00137364">
              <w:t>ESA</w:t>
            </w:r>
          </w:p>
        </w:tc>
      </w:tr>
      <w:tr w:rsidR="002F736E" w:rsidRPr="00137364" w:rsidTr="00E61A6D">
        <w:trPr>
          <w:jc w:val="center"/>
        </w:trPr>
        <w:tc>
          <w:tcPr>
            <w:tcW w:w="3540" w:type="dxa"/>
          </w:tcPr>
          <w:p w:rsidR="00B867F0" w:rsidRPr="00137364" w:rsidRDefault="00207568" w:rsidP="00C23514">
            <w:pPr>
              <w:pStyle w:val="ListParagraph"/>
              <w:numPr>
                <w:ilvl w:val="0"/>
                <w:numId w:val="14"/>
              </w:numPr>
              <w:spacing w:after="0"/>
              <w:jc w:val="both"/>
            </w:pPr>
            <w:r w:rsidRPr="00137364">
              <w:rPr>
                <w:b/>
              </w:rPr>
              <w:t>Identify</w:t>
            </w:r>
            <w:r w:rsidRPr="00137364">
              <w:rPr>
                <w:bCs/>
              </w:rPr>
              <w:t xml:space="preserve"> the need to engineer a software system, software engineering principles and techniques to develop a solution.</w:t>
            </w:r>
            <w:r w:rsidR="00B867F0" w:rsidRPr="00137364">
              <w:t xml:space="preserve">. </w:t>
            </w:r>
          </w:p>
        </w:tc>
        <w:tc>
          <w:tcPr>
            <w:tcW w:w="1345" w:type="dxa"/>
          </w:tcPr>
          <w:p w:rsidR="00B867F0" w:rsidRPr="00137364" w:rsidRDefault="00B867F0" w:rsidP="00456F31">
            <w:pPr>
              <w:spacing w:line="360" w:lineRule="auto"/>
              <w:jc w:val="center"/>
            </w:pPr>
            <w:r w:rsidRPr="00137364">
              <w:t>10%</w:t>
            </w:r>
          </w:p>
        </w:tc>
        <w:tc>
          <w:tcPr>
            <w:tcW w:w="880" w:type="dxa"/>
          </w:tcPr>
          <w:p w:rsidR="00B867F0" w:rsidRPr="00137364" w:rsidRDefault="00B867F0" w:rsidP="00456F31">
            <w:pPr>
              <w:spacing w:line="360" w:lineRule="auto"/>
              <w:rPr>
                <w:rFonts w:eastAsia="Times New Roman"/>
                <w:bCs/>
                <w:kern w:val="32"/>
              </w:rPr>
            </w:pPr>
            <w:r w:rsidRPr="00137364">
              <w:rPr>
                <w:rFonts w:ascii="Segoe UI Symbol" w:eastAsia="MS Gothic" w:hAnsi="Segoe UI Symbol" w:cs="Segoe UI Symbol"/>
                <w:b/>
                <w:bCs/>
                <w:kern w:val="32"/>
                <w:lang w:val="en-IN"/>
              </w:rPr>
              <w:t>✓</w:t>
            </w:r>
          </w:p>
        </w:tc>
        <w:tc>
          <w:tcPr>
            <w:tcW w:w="880" w:type="dxa"/>
          </w:tcPr>
          <w:p w:rsidR="00B867F0" w:rsidRPr="00137364" w:rsidRDefault="00B867F0" w:rsidP="00456F31">
            <w:pPr>
              <w:spacing w:line="360" w:lineRule="auto"/>
            </w:pPr>
          </w:p>
        </w:tc>
        <w:tc>
          <w:tcPr>
            <w:tcW w:w="880" w:type="dxa"/>
          </w:tcPr>
          <w:p w:rsidR="00B867F0" w:rsidRPr="00137364" w:rsidRDefault="00B867F0" w:rsidP="00456F31">
            <w:pPr>
              <w:spacing w:line="360" w:lineRule="auto"/>
            </w:pPr>
          </w:p>
        </w:tc>
        <w:tc>
          <w:tcPr>
            <w:tcW w:w="880" w:type="dxa"/>
          </w:tcPr>
          <w:p w:rsidR="00B867F0" w:rsidRPr="00137364" w:rsidRDefault="00B867F0">
            <w:r w:rsidRPr="00137364">
              <w:rPr>
                <w:rFonts w:ascii="Segoe UI Symbol" w:eastAsia="MS Gothic" w:hAnsi="Segoe UI Symbol" w:cs="Segoe UI Symbol"/>
                <w:b/>
                <w:bCs/>
                <w:kern w:val="32"/>
                <w:lang w:val="en-IN"/>
              </w:rPr>
              <w:t>✓</w:t>
            </w:r>
          </w:p>
        </w:tc>
      </w:tr>
      <w:tr w:rsidR="002F736E" w:rsidRPr="00137364" w:rsidTr="00E61A6D">
        <w:trPr>
          <w:jc w:val="center"/>
        </w:trPr>
        <w:tc>
          <w:tcPr>
            <w:tcW w:w="3540" w:type="dxa"/>
          </w:tcPr>
          <w:p w:rsidR="00B867F0" w:rsidRPr="00137364" w:rsidRDefault="00B867F0" w:rsidP="00C23514">
            <w:pPr>
              <w:pStyle w:val="ListParagraph"/>
              <w:numPr>
                <w:ilvl w:val="0"/>
                <w:numId w:val="14"/>
              </w:numPr>
              <w:spacing w:after="0"/>
              <w:jc w:val="both"/>
            </w:pPr>
            <w:r w:rsidRPr="00137364">
              <w:rPr>
                <w:b/>
                <w:bCs/>
              </w:rPr>
              <w:t>Analyze</w:t>
            </w:r>
            <w:r w:rsidRPr="00137364">
              <w:t xml:space="preserve"> customer requirements and prepare Software Requirement Specifications (SRS). </w:t>
            </w:r>
          </w:p>
        </w:tc>
        <w:tc>
          <w:tcPr>
            <w:tcW w:w="1345" w:type="dxa"/>
          </w:tcPr>
          <w:p w:rsidR="00B867F0" w:rsidRPr="00137364" w:rsidRDefault="00016FD2" w:rsidP="00456F31">
            <w:pPr>
              <w:spacing w:line="360" w:lineRule="auto"/>
              <w:jc w:val="center"/>
            </w:pPr>
            <w:r w:rsidRPr="00137364">
              <w:t>3</w:t>
            </w:r>
            <w:r w:rsidR="00132DA4" w:rsidRPr="00137364">
              <w:t>0</w:t>
            </w:r>
            <w:r w:rsidR="00B867F0" w:rsidRPr="00137364">
              <w:t>%</w:t>
            </w:r>
          </w:p>
        </w:tc>
        <w:tc>
          <w:tcPr>
            <w:tcW w:w="880" w:type="dxa"/>
          </w:tcPr>
          <w:p w:rsidR="00B867F0" w:rsidRPr="00137364" w:rsidRDefault="00B867F0" w:rsidP="00456F31">
            <w:pPr>
              <w:spacing w:line="360" w:lineRule="auto"/>
              <w:rPr>
                <w:rFonts w:eastAsia="Times New Roman"/>
                <w:bCs/>
                <w:kern w:val="32"/>
              </w:rPr>
            </w:pPr>
            <w:r w:rsidRPr="00137364">
              <w:rPr>
                <w:rFonts w:ascii="Segoe UI Symbol" w:eastAsia="MS Gothic" w:hAnsi="Segoe UI Symbol" w:cs="Segoe UI Symbol"/>
                <w:b/>
                <w:bCs/>
                <w:kern w:val="32"/>
                <w:lang w:val="en-IN"/>
              </w:rPr>
              <w:t>✓</w:t>
            </w:r>
          </w:p>
        </w:tc>
        <w:tc>
          <w:tcPr>
            <w:tcW w:w="880" w:type="dxa"/>
          </w:tcPr>
          <w:p w:rsidR="00B867F0" w:rsidRPr="00137364" w:rsidRDefault="00B867F0" w:rsidP="00456F31">
            <w:pPr>
              <w:spacing w:line="360" w:lineRule="auto"/>
            </w:pPr>
          </w:p>
        </w:tc>
        <w:tc>
          <w:tcPr>
            <w:tcW w:w="880" w:type="dxa"/>
          </w:tcPr>
          <w:p w:rsidR="00B867F0" w:rsidRPr="00137364" w:rsidRDefault="00B867F0" w:rsidP="00456F31">
            <w:pPr>
              <w:spacing w:line="360" w:lineRule="auto"/>
            </w:pPr>
          </w:p>
        </w:tc>
        <w:tc>
          <w:tcPr>
            <w:tcW w:w="880" w:type="dxa"/>
          </w:tcPr>
          <w:p w:rsidR="00B867F0" w:rsidRPr="00137364" w:rsidRDefault="00B867F0">
            <w:r w:rsidRPr="00137364">
              <w:rPr>
                <w:rFonts w:ascii="Segoe UI Symbol" w:eastAsia="MS Gothic" w:hAnsi="Segoe UI Symbol" w:cs="Segoe UI Symbol"/>
                <w:b/>
                <w:bCs/>
                <w:kern w:val="32"/>
                <w:lang w:val="en-IN"/>
              </w:rPr>
              <w:t>✓</w:t>
            </w:r>
          </w:p>
        </w:tc>
      </w:tr>
      <w:tr w:rsidR="002F736E" w:rsidRPr="00137364" w:rsidTr="00E61A6D">
        <w:trPr>
          <w:jc w:val="center"/>
        </w:trPr>
        <w:tc>
          <w:tcPr>
            <w:tcW w:w="3540" w:type="dxa"/>
          </w:tcPr>
          <w:p w:rsidR="00B867F0" w:rsidRPr="00137364" w:rsidRDefault="00B867F0" w:rsidP="00C23514">
            <w:pPr>
              <w:pStyle w:val="ListParagraph"/>
              <w:numPr>
                <w:ilvl w:val="0"/>
                <w:numId w:val="14"/>
              </w:numPr>
              <w:spacing w:after="0"/>
              <w:jc w:val="both"/>
            </w:pPr>
            <w:r w:rsidRPr="00137364">
              <w:rPr>
                <w:b/>
                <w:bCs/>
              </w:rPr>
              <w:t xml:space="preserve">Design </w:t>
            </w:r>
            <w:r w:rsidRPr="00137364">
              <w:t xml:space="preserve">software system for the given SRS using appropriate design methodology. </w:t>
            </w:r>
          </w:p>
        </w:tc>
        <w:tc>
          <w:tcPr>
            <w:tcW w:w="1345" w:type="dxa"/>
          </w:tcPr>
          <w:p w:rsidR="00B867F0" w:rsidRPr="00137364" w:rsidRDefault="00132DA4" w:rsidP="00456F31">
            <w:pPr>
              <w:spacing w:line="360" w:lineRule="auto"/>
              <w:jc w:val="center"/>
            </w:pPr>
            <w:r w:rsidRPr="00137364">
              <w:t>30</w:t>
            </w:r>
            <w:r w:rsidR="00B867F0" w:rsidRPr="00137364">
              <w:t>%</w:t>
            </w:r>
          </w:p>
        </w:tc>
        <w:tc>
          <w:tcPr>
            <w:tcW w:w="880" w:type="dxa"/>
          </w:tcPr>
          <w:p w:rsidR="00B867F0" w:rsidRPr="00137364" w:rsidRDefault="00B867F0" w:rsidP="00456F31">
            <w:pPr>
              <w:spacing w:line="360" w:lineRule="auto"/>
            </w:pPr>
          </w:p>
        </w:tc>
        <w:tc>
          <w:tcPr>
            <w:tcW w:w="880" w:type="dxa"/>
          </w:tcPr>
          <w:p w:rsidR="00B867F0" w:rsidRPr="00137364" w:rsidRDefault="00B867F0" w:rsidP="00456F31">
            <w:pPr>
              <w:spacing w:line="360" w:lineRule="auto"/>
              <w:rPr>
                <w:rFonts w:eastAsia="Times New Roman"/>
                <w:bCs/>
                <w:kern w:val="32"/>
              </w:rPr>
            </w:pPr>
            <w:r w:rsidRPr="00137364">
              <w:rPr>
                <w:rFonts w:ascii="Segoe UI Symbol" w:eastAsia="MS Gothic" w:hAnsi="Segoe UI Symbol" w:cs="Segoe UI Symbol"/>
                <w:b/>
                <w:bCs/>
                <w:kern w:val="32"/>
                <w:lang w:val="en-IN"/>
              </w:rPr>
              <w:t>✓</w:t>
            </w:r>
          </w:p>
        </w:tc>
        <w:tc>
          <w:tcPr>
            <w:tcW w:w="880" w:type="dxa"/>
          </w:tcPr>
          <w:p w:rsidR="00B867F0" w:rsidRPr="00137364" w:rsidRDefault="00B867F0" w:rsidP="00456F31">
            <w:pPr>
              <w:spacing w:line="360" w:lineRule="auto"/>
            </w:pPr>
          </w:p>
        </w:tc>
        <w:tc>
          <w:tcPr>
            <w:tcW w:w="880" w:type="dxa"/>
          </w:tcPr>
          <w:p w:rsidR="00B867F0" w:rsidRPr="00137364" w:rsidRDefault="00B867F0">
            <w:r w:rsidRPr="00137364">
              <w:rPr>
                <w:rFonts w:ascii="Segoe UI Symbol" w:eastAsia="MS Gothic" w:hAnsi="Segoe UI Symbol" w:cs="Segoe UI Symbol"/>
                <w:b/>
                <w:bCs/>
                <w:kern w:val="32"/>
                <w:lang w:val="en-IN"/>
              </w:rPr>
              <w:t>✓</w:t>
            </w:r>
          </w:p>
        </w:tc>
      </w:tr>
      <w:tr w:rsidR="002F736E" w:rsidRPr="00137364" w:rsidTr="00E61A6D">
        <w:trPr>
          <w:jc w:val="center"/>
        </w:trPr>
        <w:tc>
          <w:tcPr>
            <w:tcW w:w="3540" w:type="dxa"/>
          </w:tcPr>
          <w:p w:rsidR="00B867F0" w:rsidRPr="00137364" w:rsidRDefault="00B867F0" w:rsidP="00C23514">
            <w:pPr>
              <w:pStyle w:val="ListParagraph"/>
              <w:numPr>
                <w:ilvl w:val="0"/>
                <w:numId w:val="14"/>
              </w:numPr>
              <w:spacing w:after="0"/>
              <w:jc w:val="both"/>
            </w:pPr>
            <w:r w:rsidRPr="00137364">
              <w:rPr>
                <w:b/>
                <w:bCs/>
              </w:rPr>
              <w:t>Perform</w:t>
            </w:r>
            <w:r w:rsidRPr="00137364">
              <w:t xml:space="preserve"> test planning and test execution for a given system using relevant techniques.</w:t>
            </w:r>
          </w:p>
        </w:tc>
        <w:tc>
          <w:tcPr>
            <w:tcW w:w="1345" w:type="dxa"/>
          </w:tcPr>
          <w:p w:rsidR="00B867F0" w:rsidRPr="00137364" w:rsidRDefault="00016FD2" w:rsidP="00456F31">
            <w:pPr>
              <w:spacing w:line="360" w:lineRule="auto"/>
              <w:jc w:val="center"/>
            </w:pPr>
            <w:r w:rsidRPr="00137364">
              <w:t>20</w:t>
            </w:r>
            <w:r w:rsidR="00B867F0" w:rsidRPr="00137364">
              <w:t>%</w:t>
            </w:r>
          </w:p>
        </w:tc>
        <w:tc>
          <w:tcPr>
            <w:tcW w:w="880" w:type="dxa"/>
          </w:tcPr>
          <w:p w:rsidR="00B867F0" w:rsidRPr="00137364" w:rsidRDefault="00B867F0" w:rsidP="00456F31">
            <w:pPr>
              <w:spacing w:line="360" w:lineRule="auto"/>
            </w:pPr>
          </w:p>
        </w:tc>
        <w:tc>
          <w:tcPr>
            <w:tcW w:w="880" w:type="dxa"/>
          </w:tcPr>
          <w:p w:rsidR="00B867F0" w:rsidRPr="00137364" w:rsidRDefault="00B867F0" w:rsidP="00456F31">
            <w:pPr>
              <w:spacing w:line="360" w:lineRule="auto"/>
            </w:pPr>
          </w:p>
        </w:tc>
        <w:tc>
          <w:tcPr>
            <w:tcW w:w="880" w:type="dxa"/>
          </w:tcPr>
          <w:p w:rsidR="00B867F0" w:rsidRPr="00137364" w:rsidRDefault="00B867F0" w:rsidP="00456F31">
            <w:pPr>
              <w:spacing w:line="360" w:lineRule="auto"/>
              <w:rPr>
                <w:rFonts w:eastAsia="Times New Roman"/>
                <w:bCs/>
                <w:kern w:val="32"/>
              </w:rPr>
            </w:pPr>
            <w:r w:rsidRPr="00137364">
              <w:rPr>
                <w:rFonts w:ascii="Segoe UI Symbol" w:eastAsia="MS Gothic" w:hAnsi="Segoe UI Symbol" w:cs="Segoe UI Symbol"/>
                <w:b/>
                <w:bCs/>
                <w:kern w:val="32"/>
                <w:lang w:val="en-IN"/>
              </w:rPr>
              <w:t>✓</w:t>
            </w:r>
          </w:p>
        </w:tc>
        <w:tc>
          <w:tcPr>
            <w:tcW w:w="880" w:type="dxa"/>
          </w:tcPr>
          <w:p w:rsidR="00B867F0" w:rsidRPr="00137364" w:rsidRDefault="00B867F0">
            <w:r w:rsidRPr="00137364">
              <w:rPr>
                <w:rFonts w:ascii="Segoe UI Symbol" w:eastAsia="MS Gothic" w:hAnsi="Segoe UI Symbol" w:cs="Segoe UI Symbol"/>
                <w:b/>
                <w:bCs/>
                <w:kern w:val="32"/>
                <w:lang w:val="en-IN"/>
              </w:rPr>
              <w:t>✓</w:t>
            </w:r>
          </w:p>
        </w:tc>
      </w:tr>
      <w:tr w:rsidR="002F736E" w:rsidRPr="00137364" w:rsidTr="00E61A6D">
        <w:trPr>
          <w:jc w:val="center"/>
        </w:trPr>
        <w:tc>
          <w:tcPr>
            <w:tcW w:w="3540" w:type="dxa"/>
          </w:tcPr>
          <w:p w:rsidR="00B867F0" w:rsidRPr="00137364" w:rsidRDefault="00B867F0" w:rsidP="00C23514">
            <w:pPr>
              <w:numPr>
                <w:ilvl w:val="0"/>
                <w:numId w:val="14"/>
              </w:numPr>
            </w:pPr>
            <w:r w:rsidRPr="00137364">
              <w:rPr>
                <w:b/>
                <w:bCs/>
              </w:rPr>
              <w:t>Use tools</w:t>
            </w:r>
            <w:r w:rsidRPr="00137364">
              <w:t xml:space="preserve"> to perform Software Development Life Cycle activities</w:t>
            </w:r>
          </w:p>
        </w:tc>
        <w:tc>
          <w:tcPr>
            <w:tcW w:w="1345" w:type="dxa"/>
          </w:tcPr>
          <w:p w:rsidR="00B867F0" w:rsidRPr="00137364" w:rsidRDefault="00016FD2" w:rsidP="00456F31">
            <w:pPr>
              <w:spacing w:line="360" w:lineRule="auto"/>
              <w:jc w:val="center"/>
            </w:pPr>
            <w:r w:rsidRPr="00137364">
              <w:t>10</w:t>
            </w:r>
            <w:r w:rsidR="00B867F0" w:rsidRPr="00137364">
              <w:t>%</w:t>
            </w:r>
          </w:p>
        </w:tc>
        <w:tc>
          <w:tcPr>
            <w:tcW w:w="880" w:type="dxa"/>
          </w:tcPr>
          <w:p w:rsidR="00B867F0" w:rsidRPr="00137364" w:rsidRDefault="00B867F0" w:rsidP="00456F31">
            <w:pPr>
              <w:spacing w:line="360" w:lineRule="auto"/>
            </w:pPr>
          </w:p>
        </w:tc>
        <w:tc>
          <w:tcPr>
            <w:tcW w:w="880" w:type="dxa"/>
          </w:tcPr>
          <w:p w:rsidR="00B867F0" w:rsidRPr="00137364" w:rsidRDefault="00B867F0" w:rsidP="00456F31">
            <w:pPr>
              <w:spacing w:line="360" w:lineRule="auto"/>
            </w:pPr>
          </w:p>
        </w:tc>
        <w:tc>
          <w:tcPr>
            <w:tcW w:w="880" w:type="dxa"/>
          </w:tcPr>
          <w:p w:rsidR="00B867F0" w:rsidRPr="00137364" w:rsidRDefault="00B867F0" w:rsidP="00456F31">
            <w:pPr>
              <w:spacing w:line="360" w:lineRule="auto"/>
              <w:rPr>
                <w:rFonts w:eastAsia="Times New Roman"/>
                <w:bCs/>
                <w:kern w:val="32"/>
              </w:rPr>
            </w:pPr>
            <w:r w:rsidRPr="00137364">
              <w:rPr>
                <w:rFonts w:ascii="Segoe UI Symbol" w:eastAsia="MS Gothic" w:hAnsi="Segoe UI Symbol" w:cs="Segoe UI Symbol"/>
                <w:b/>
                <w:bCs/>
                <w:kern w:val="32"/>
                <w:lang w:val="en-IN"/>
              </w:rPr>
              <w:t>✓</w:t>
            </w:r>
          </w:p>
        </w:tc>
        <w:tc>
          <w:tcPr>
            <w:tcW w:w="880" w:type="dxa"/>
          </w:tcPr>
          <w:p w:rsidR="00B867F0" w:rsidRPr="00137364" w:rsidRDefault="00B867F0">
            <w:r w:rsidRPr="00137364">
              <w:rPr>
                <w:rFonts w:ascii="Segoe UI Symbol" w:eastAsia="MS Gothic" w:hAnsi="Segoe UI Symbol" w:cs="Segoe UI Symbol"/>
                <w:b/>
                <w:bCs/>
                <w:kern w:val="32"/>
                <w:lang w:val="en-IN"/>
              </w:rPr>
              <w:t>✓</w:t>
            </w:r>
          </w:p>
        </w:tc>
      </w:tr>
      <w:tr w:rsidR="002F736E" w:rsidRPr="00137364" w:rsidTr="00E61A6D">
        <w:trPr>
          <w:jc w:val="center"/>
        </w:trPr>
        <w:tc>
          <w:tcPr>
            <w:tcW w:w="4885" w:type="dxa"/>
            <w:gridSpan w:val="2"/>
          </w:tcPr>
          <w:p w:rsidR="00B867F0" w:rsidRPr="00137364" w:rsidRDefault="00B867F0" w:rsidP="00456F31">
            <w:pPr>
              <w:jc w:val="center"/>
            </w:pPr>
            <w:r w:rsidRPr="00137364">
              <w:t xml:space="preserve">Weightage </w:t>
            </w:r>
          </w:p>
        </w:tc>
        <w:tc>
          <w:tcPr>
            <w:tcW w:w="880" w:type="dxa"/>
          </w:tcPr>
          <w:p w:rsidR="00B867F0" w:rsidRPr="00137364" w:rsidRDefault="00B867F0" w:rsidP="00456F31">
            <w:pPr>
              <w:spacing w:line="360" w:lineRule="auto"/>
            </w:pPr>
            <w:r w:rsidRPr="00137364">
              <w:t>30%</w:t>
            </w:r>
          </w:p>
        </w:tc>
        <w:tc>
          <w:tcPr>
            <w:tcW w:w="880" w:type="dxa"/>
          </w:tcPr>
          <w:p w:rsidR="00B867F0" w:rsidRPr="00137364" w:rsidRDefault="00B867F0" w:rsidP="00456F31">
            <w:pPr>
              <w:spacing w:line="360" w:lineRule="auto"/>
            </w:pPr>
            <w:r w:rsidRPr="00137364">
              <w:t>30%</w:t>
            </w:r>
          </w:p>
        </w:tc>
        <w:tc>
          <w:tcPr>
            <w:tcW w:w="880" w:type="dxa"/>
          </w:tcPr>
          <w:p w:rsidR="00B867F0" w:rsidRPr="00137364" w:rsidRDefault="00B867F0" w:rsidP="00456F31">
            <w:pPr>
              <w:spacing w:line="360" w:lineRule="auto"/>
            </w:pPr>
            <w:r w:rsidRPr="00137364">
              <w:t>40%</w:t>
            </w:r>
          </w:p>
        </w:tc>
        <w:tc>
          <w:tcPr>
            <w:tcW w:w="880" w:type="dxa"/>
          </w:tcPr>
          <w:p w:rsidR="00B867F0" w:rsidRPr="00137364" w:rsidRDefault="00B867F0" w:rsidP="00456F31">
            <w:pPr>
              <w:spacing w:line="360" w:lineRule="auto"/>
            </w:pPr>
            <w:r w:rsidRPr="00137364">
              <w:t>100%</w:t>
            </w:r>
          </w:p>
        </w:tc>
      </w:tr>
    </w:tbl>
    <w:p w:rsidR="000861E2" w:rsidRPr="00137364" w:rsidRDefault="000861E2" w:rsidP="000861E2">
      <w:pPr>
        <w:ind w:left="2832" w:firstLine="708"/>
      </w:pPr>
    </w:p>
    <w:p w:rsidR="000861E2" w:rsidRPr="00137364" w:rsidRDefault="000861E2" w:rsidP="000861E2">
      <w:pPr>
        <w:ind w:left="2832" w:firstLine="708"/>
      </w:pPr>
    </w:p>
    <w:p w:rsidR="003D76E4" w:rsidRPr="00137364" w:rsidRDefault="003D76E4"/>
    <w:p w:rsidR="003D76E4" w:rsidRPr="00137364" w:rsidRDefault="003D76E4"/>
    <w:p w:rsidR="0050240F" w:rsidRPr="00137364" w:rsidRDefault="0050240F"/>
    <w:p w:rsidR="009A70F7" w:rsidRPr="00137364" w:rsidRDefault="009A70F7"/>
    <w:p w:rsidR="009A70F7" w:rsidRPr="00137364" w:rsidRDefault="009A70F7"/>
    <w:p w:rsidR="0050240F" w:rsidRPr="00137364" w:rsidRDefault="0050240F"/>
    <w:p w:rsidR="0050240F" w:rsidRPr="00137364" w:rsidRDefault="0050240F"/>
    <w:p w:rsidR="00987584" w:rsidRPr="00137364" w:rsidRDefault="00987584"/>
    <w:p w:rsidR="0050240F" w:rsidRPr="00137364" w:rsidRDefault="0050240F"/>
    <w:p w:rsidR="003E7C3B" w:rsidRPr="00137364" w:rsidRDefault="003E7C3B"/>
    <w:p w:rsidR="001730A8" w:rsidRPr="00137364" w:rsidRDefault="00CD4C36" w:rsidP="00C21EEC">
      <w:pPr>
        <w:spacing w:after="0"/>
        <w:rPr>
          <w:b/>
        </w:rPr>
      </w:pPr>
      <w:r w:rsidRPr="00137364">
        <w:t>Course project Integrated with Web technology course  and demonstration of web application using software testing tool.</w:t>
      </w:r>
      <w:r w:rsidR="00594E74" w:rsidRPr="00137364">
        <w:rPr>
          <w:b/>
        </w:rPr>
        <w:t>(</w:t>
      </w:r>
      <w:r w:rsidR="005E23FE" w:rsidRPr="00137364">
        <w:rPr>
          <w:b/>
        </w:rPr>
        <w:t>1</w:t>
      </w:r>
      <w:r w:rsidRPr="00137364">
        <w:rPr>
          <w:b/>
        </w:rPr>
        <w:t>5</w:t>
      </w:r>
      <w:r w:rsidR="002D1CA3" w:rsidRPr="00137364">
        <w:rPr>
          <w:b/>
        </w:rPr>
        <w:t xml:space="preserve"> marks</w:t>
      </w:r>
      <w:r w:rsidR="0015731D" w:rsidRPr="00137364">
        <w:rPr>
          <w:b/>
        </w:rPr>
        <w:t>)</w:t>
      </w:r>
    </w:p>
    <w:p w:rsidR="00A928BF" w:rsidRPr="00137364" w:rsidRDefault="00C21EEC" w:rsidP="002D1CA3">
      <w:pPr>
        <w:rPr>
          <w:b/>
        </w:rPr>
      </w:pPr>
      <w:r w:rsidRPr="00137364">
        <w:rPr>
          <w:b/>
        </w:rPr>
        <w:t xml:space="preserve">Rubrics: </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2542"/>
        <w:gridCol w:w="1973"/>
        <w:gridCol w:w="2257"/>
        <w:gridCol w:w="2257"/>
      </w:tblGrid>
      <w:tr w:rsidR="00C21EEC" w:rsidRPr="00137364" w:rsidTr="003F7ECF">
        <w:trPr>
          <w:trHeight w:val="303"/>
        </w:trPr>
        <w:tc>
          <w:tcPr>
            <w:tcW w:w="2542" w:type="dxa"/>
            <w:shd w:val="clear" w:color="auto" w:fill="auto"/>
            <w:tcMar>
              <w:top w:w="100" w:type="dxa"/>
              <w:left w:w="100" w:type="dxa"/>
              <w:bottom w:w="100" w:type="dxa"/>
              <w:right w:w="100" w:type="dxa"/>
            </w:tcMar>
          </w:tcPr>
          <w:p w:rsidR="001730A8" w:rsidRPr="00137364" w:rsidRDefault="001730A8" w:rsidP="003F7ECF">
            <w:pPr>
              <w:widowControl w:val="0"/>
              <w:pBdr>
                <w:top w:val="nil"/>
                <w:left w:val="nil"/>
                <w:bottom w:val="nil"/>
                <w:right w:val="nil"/>
                <w:between w:val="nil"/>
              </w:pBdr>
              <w:spacing w:line="240" w:lineRule="auto"/>
              <w:rPr>
                <w:b/>
              </w:rPr>
            </w:pPr>
            <w:r w:rsidRPr="00137364">
              <w:rPr>
                <w:b/>
              </w:rPr>
              <w:t>Parameter-Marks and PI</w:t>
            </w:r>
          </w:p>
        </w:tc>
        <w:tc>
          <w:tcPr>
            <w:tcW w:w="1973" w:type="dxa"/>
            <w:shd w:val="clear" w:color="auto" w:fill="auto"/>
            <w:tcMar>
              <w:top w:w="100" w:type="dxa"/>
              <w:left w:w="100" w:type="dxa"/>
              <w:bottom w:w="100" w:type="dxa"/>
              <w:right w:w="100" w:type="dxa"/>
            </w:tcMar>
          </w:tcPr>
          <w:p w:rsidR="001730A8" w:rsidRPr="00137364" w:rsidRDefault="001730A8" w:rsidP="0097737B">
            <w:pPr>
              <w:widowControl w:val="0"/>
              <w:pBdr>
                <w:top w:val="nil"/>
                <w:left w:val="nil"/>
                <w:bottom w:val="nil"/>
                <w:right w:val="nil"/>
                <w:between w:val="nil"/>
              </w:pBdr>
              <w:spacing w:line="240" w:lineRule="auto"/>
              <w:rPr>
                <w:b/>
              </w:rPr>
            </w:pPr>
            <w:r w:rsidRPr="00137364">
              <w:rPr>
                <w:b/>
              </w:rPr>
              <w:t>Good- 100%</w:t>
            </w:r>
          </w:p>
        </w:tc>
        <w:tc>
          <w:tcPr>
            <w:tcW w:w="2257" w:type="dxa"/>
            <w:shd w:val="clear" w:color="auto" w:fill="auto"/>
            <w:tcMar>
              <w:top w:w="100" w:type="dxa"/>
              <w:left w:w="100" w:type="dxa"/>
              <w:bottom w:w="100" w:type="dxa"/>
              <w:right w:w="100" w:type="dxa"/>
            </w:tcMar>
          </w:tcPr>
          <w:p w:rsidR="001730A8" w:rsidRPr="00137364" w:rsidRDefault="001730A8" w:rsidP="0097737B">
            <w:pPr>
              <w:widowControl w:val="0"/>
              <w:pBdr>
                <w:top w:val="nil"/>
                <w:left w:val="nil"/>
                <w:bottom w:val="nil"/>
                <w:right w:val="nil"/>
                <w:between w:val="nil"/>
              </w:pBdr>
              <w:spacing w:line="240" w:lineRule="auto"/>
              <w:rPr>
                <w:b/>
              </w:rPr>
            </w:pPr>
            <w:r w:rsidRPr="00137364">
              <w:rPr>
                <w:b/>
              </w:rPr>
              <w:t>Average-80%</w:t>
            </w:r>
          </w:p>
        </w:tc>
        <w:tc>
          <w:tcPr>
            <w:tcW w:w="2257" w:type="dxa"/>
            <w:shd w:val="clear" w:color="auto" w:fill="auto"/>
            <w:tcMar>
              <w:top w:w="100" w:type="dxa"/>
              <w:left w:w="100" w:type="dxa"/>
              <w:bottom w:w="100" w:type="dxa"/>
              <w:right w:w="100" w:type="dxa"/>
            </w:tcMar>
          </w:tcPr>
          <w:p w:rsidR="001730A8" w:rsidRPr="00137364" w:rsidRDefault="001730A8" w:rsidP="0097737B">
            <w:pPr>
              <w:widowControl w:val="0"/>
              <w:pBdr>
                <w:top w:val="nil"/>
                <w:left w:val="nil"/>
                <w:bottom w:val="nil"/>
                <w:right w:val="nil"/>
                <w:between w:val="nil"/>
              </w:pBdr>
              <w:spacing w:line="240" w:lineRule="auto"/>
              <w:rPr>
                <w:b/>
              </w:rPr>
            </w:pPr>
            <w:r w:rsidRPr="00137364">
              <w:rPr>
                <w:b/>
              </w:rPr>
              <w:t>Poor-40%</w:t>
            </w:r>
          </w:p>
        </w:tc>
      </w:tr>
      <w:tr w:rsidR="00C21EEC" w:rsidRPr="00137364" w:rsidTr="0015731D">
        <w:tc>
          <w:tcPr>
            <w:tcW w:w="2542" w:type="dxa"/>
            <w:shd w:val="clear" w:color="auto" w:fill="auto"/>
            <w:tcMar>
              <w:top w:w="100" w:type="dxa"/>
              <w:left w:w="100" w:type="dxa"/>
              <w:bottom w:w="100" w:type="dxa"/>
              <w:right w:w="100" w:type="dxa"/>
            </w:tcMar>
          </w:tcPr>
          <w:p w:rsidR="001730A8" w:rsidRPr="00137364" w:rsidRDefault="00854DA3" w:rsidP="0097737B">
            <w:pPr>
              <w:widowControl w:val="0"/>
              <w:pBdr>
                <w:top w:val="nil"/>
                <w:left w:val="nil"/>
                <w:bottom w:val="nil"/>
                <w:right w:val="nil"/>
                <w:between w:val="nil"/>
              </w:pBdr>
              <w:spacing w:line="240" w:lineRule="auto"/>
            </w:pPr>
            <w:r w:rsidRPr="00137364">
              <w:t>Test plan</w:t>
            </w:r>
            <w:r w:rsidR="0015731D" w:rsidRPr="00137364">
              <w:t xml:space="preserve">and test cases </w:t>
            </w:r>
            <w:r w:rsidR="00A90559" w:rsidRPr="00137364">
              <w:t>for identified requirements &amp;</w:t>
            </w:r>
            <w:r w:rsidR="0015731D" w:rsidRPr="00137364">
              <w:t xml:space="preserve">implementation </w:t>
            </w:r>
          </w:p>
          <w:p w:rsidR="00854DA3" w:rsidRPr="00137364" w:rsidRDefault="00854DA3" w:rsidP="0015731D">
            <w:pPr>
              <w:spacing w:after="160" w:line="259" w:lineRule="auto"/>
              <w:jc w:val="both"/>
            </w:pPr>
            <w:r w:rsidRPr="00137364">
              <w:t>5 Marks</w:t>
            </w:r>
          </w:p>
          <w:p w:rsidR="006813FA" w:rsidRPr="00137364" w:rsidRDefault="00854DA3" w:rsidP="0015731D">
            <w:pPr>
              <w:spacing w:after="160" w:line="259" w:lineRule="auto"/>
              <w:jc w:val="both"/>
            </w:pPr>
            <w:r w:rsidRPr="00137364">
              <w:t>CO</w:t>
            </w:r>
            <w:r w:rsidR="0015731D" w:rsidRPr="00137364">
              <w:t>4</w:t>
            </w:r>
          </w:p>
          <w:p w:rsidR="006813FA" w:rsidRPr="00137364" w:rsidRDefault="006813FA" w:rsidP="0015731D">
            <w:pPr>
              <w:spacing w:after="160" w:line="259" w:lineRule="auto"/>
              <w:jc w:val="both"/>
            </w:pPr>
            <w:r w:rsidRPr="00137364">
              <w:t>PI 14.2.2</w:t>
            </w:r>
          </w:p>
          <w:p w:rsidR="001730A8" w:rsidRPr="00137364" w:rsidRDefault="00854DA3" w:rsidP="0015731D">
            <w:pPr>
              <w:widowControl w:val="0"/>
              <w:pBdr>
                <w:top w:val="nil"/>
                <w:left w:val="nil"/>
                <w:bottom w:val="nil"/>
                <w:right w:val="nil"/>
                <w:between w:val="nil"/>
              </w:pBdr>
              <w:spacing w:line="240" w:lineRule="auto"/>
              <w:jc w:val="both"/>
            </w:pPr>
            <w:r w:rsidRPr="00137364">
              <w:t>BL- L</w:t>
            </w:r>
            <w:r w:rsidR="00CD4C36" w:rsidRPr="00137364">
              <w:t>4</w:t>
            </w:r>
          </w:p>
        </w:tc>
        <w:tc>
          <w:tcPr>
            <w:tcW w:w="1973" w:type="dxa"/>
            <w:shd w:val="clear" w:color="auto" w:fill="auto"/>
            <w:tcMar>
              <w:top w:w="100" w:type="dxa"/>
              <w:left w:w="100" w:type="dxa"/>
              <w:bottom w:w="100" w:type="dxa"/>
              <w:right w:w="100" w:type="dxa"/>
            </w:tcMar>
          </w:tcPr>
          <w:p w:rsidR="001730A8" w:rsidRPr="00137364" w:rsidRDefault="006813FA" w:rsidP="00C23514">
            <w:pPr>
              <w:widowControl w:val="0"/>
              <w:numPr>
                <w:ilvl w:val="0"/>
                <w:numId w:val="13"/>
              </w:numPr>
              <w:pBdr>
                <w:top w:val="nil"/>
                <w:left w:val="nil"/>
                <w:bottom w:val="nil"/>
                <w:right w:val="nil"/>
                <w:between w:val="nil"/>
              </w:pBdr>
              <w:spacing w:after="0" w:line="240" w:lineRule="auto"/>
              <w:ind w:left="141" w:hanging="141"/>
              <w:jc w:val="both"/>
            </w:pPr>
            <w:r w:rsidRPr="00137364">
              <w:t>All t</w:t>
            </w:r>
            <w:r w:rsidR="001730A8" w:rsidRPr="00137364">
              <w:t>est case</w:t>
            </w:r>
            <w:r w:rsidR="000A630D" w:rsidRPr="00137364">
              <w:t>s</w:t>
            </w:r>
            <w:r w:rsidR="001730A8" w:rsidRPr="00137364">
              <w:t xml:space="preserve"> are identified for each Functional</w:t>
            </w:r>
            <w:r w:rsidR="00854DA3" w:rsidRPr="00137364">
              <w:t>/non-functional</w:t>
            </w:r>
            <w:r w:rsidR="001730A8" w:rsidRPr="00137364">
              <w:t xml:space="preserve"> requirement.</w:t>
            </w:r>
          </w:p>
          <w:p w:rsidR="001730A8" w:rsidRPr="00137364" w:rsidRDefault="001730A8" w:rsidP="006813FA">
            <w:pPr>
              <w:widowControl w:val="0"/>
              <w:pBdr>
                <w:top w:val="nil"/>
                <w:left w:val="nil"/>
                <w:bottom w:val="nil"/>
                <w:right w:val="nil"/>
                <w:between w:val="nil"/>
              </w:pBdr>
              <w:spacing w:after="0" w:line="240" w:lineRule="auto"/>
              <w:ind w:left="141"/>
              <w:jc w:val="both"/>
            </w:pPr>
          </w:p>
          <w:p w:rsidR="001730A8" w:rsidRPr="00137364" w:rsidRDefault="001730A8" w:rsidP="00C23514">
            <w:pPr>
              <w:widowControl w:val="0"/>
              <w:numPr>
                <w:ilvl w:val="0"/>
                <w:numId w:val="13"/>
              </w:numPr>
              <w:pBdr>
                <w:top w:val="nil"/>
                <w:left w:val="nil"/>
                <w:bottom w:val="nil"/>
                <w:right w:val="nil"/>
                <w:between w:val="nil"/>
              </w:pBdr>
              <w:spacing w:after="0" w:line="240" w:lineRule="auto"/>
              <w:ind w:left="141" w:hanging="141"/>
              <w:jc w:val="both"/>
            </w:pPr>
            <w:r w:rsidRPr="00137364">
              <w:t>Test cases are written as per template.</w:t>
            </w:r>
          </w:p>
          <w:p w:rsidR="001730A8" w:rsidRPr="00137364" w:rsidRDefault="001730A8" w:rsidP="006813FA">
            <w:pPr>
              <w:widowControl w:val="0"/>
              <w:pBdr>
                <w:top w:val="nil"/>
                <w:left w:val="nil"/>
                <w:bottom w:val="nil"/>
                <w:right w:val="nil"/>
                <w:between w:val="nil"/>
              </w:pBdr>
              <w:spacing w:after="0" w:line="240" w:lineRule="auto"/>
              <w:ind w:left="141"/>
              <w:jc w:val="both"/>
            </w:pPr>
          </w:p>
        </w:tc>
        <w:tc>
          <w:tcPr>
            <w:tcW w:w="2257" w:type="dxa"/>
            <w:shd w:val="clear" w:color="auto" w:fill="auto"/>
            <w:tcMar>
              <w:top w:w="100" w:type="dxa"/>
              <w:left w:w="100" w:type="dxa"/>
              <w:bottom w:w="100" w:type="dxa"/>
              <w:right w:w="100" w:type="dxa"/>
            </w:tcMar>
          </w:tcPr>
          <w:p w:rsidR="001730A8" w:rsidRPr="00137364" w:rsidRDefault="001730A8" w:rsidP="00C23514">
            <w:pPr>
              <w:widowControl w:val="0"/>
              <w:numPr>
                <w:ilvl w:val="0"/>
                <w:numId w:val="13"/>
              </w:numPr>
              <w:pBdr>
                <w:top w:val="nil"/>
                <w:left w:val="nil"/>
                <w:bottom w:val="nil"/>
                <w:right w:val="nil"/>
                <w:between w:val="nil"/>
              </w:pBdr>
              <w:spacing w:after="0" w:line="240" w:lineRule="auto"/>
              <w:ind w:left="141" w:hanging="141"/>
              <w:jc w:val="both"/>
            </w:pPr>
            <w:r w:rsidRPr="00137364">
              <w:t xml:space="preserve">Test </w:t>
            </w:r>
            <w:r w:rsidR="00854DA3" w:rsidRPr="00137364">
              <w:t>cases are</w:t>
            </w:r>
            <w:r w:rsidR="006813FA" w:rsidRPr="00137364">
              <w:t xml:space="preserve">identified for 80% of functional and </w:t>
            </w:r>
            <w:r w:rsidR="00137364">
              <w:t>Nonfunctional</w:t>
            </w:r>
            <w:r w:rsidR="006813FA" w:rsidRPr="00137364">
              <w:t xml:space="preserve"> requirement</w:t>
            </w:r>
          </w:p>
          <w:p w:rsidR="005C50FA" w:rsidRPr="00137364" w:rsidRDefault="005C50FA" w:rsidP="0015731D">
            <w:pPr>
              <w:widowControl w:val="0"/>
              <w:pBdr>
                <w:top w:val="nil"/>
                <w:left w:val="nil"/>
                <w:bottom w:val="nil"/>
                <w:right w:val="nil"/>
                <w:between w:val="nil"/>
              </w:pBdr>
              <w:spacing w:after="0" w:line="240" w:lineRule="auto"/>
              <w:ind w:left="141"/>
              <w:jc w:val="both"/>
            </w:pPr>
          </w:p>
          <w:p w:rsidR="001730A8" w:rsidRPr="00137364" w:rsidRDefault="001730A8" w:rsidP="00C23514">
            <w:pPr>
              <w:widowControl w:val="0"/>
              <w:numPr>
                <w:ilvl w:val="0"/>
                <w:numId w:val="13"/>
              </w:numPr>
              <w:pBdr>
                <w:top w:val="nil"/>
                <w:left w:val="nil"/>
                <w:bottom w:val="nil"/>
                <w:right w:val="nil"/>
                <w:between w:val="nil"/>
              </w:pBdr>
              <w:spacing w:after="0" w:line="240" w:lineRule="auto"/>
              <w:ind w:left="141" w:hanging="141"/>
              <w:jc w:val="both"/>
            </w:pPr>
            <w:r w:rsidRPr="00137364">
              <w:t>Test cases are written as per template.</w:t>
            </w:r>
          </w:p>
          <w:p w:rsidR="001730A8" w:rsidRPr="00137364" w:rsidRDefault="001730A8" w:rsidP="006813FA">
            <w:pPr>
              <w:widowControl w:val="0"/>
              <w:pBdr>
                <w:top w:val="nil"/>
                <w:left w:val="nil"/>
                <w:bottom w:val="nil"/>
                <w:right w:val="nil"/>
                <w:between w:val="nil"/>
              </w:pBdr>
              <w:spacing w:after="0" w:line="240" w:lineRule="auto"/>
              <w:ind w:left="141"/>
              <w:jc w:val="both"/>
            </w:pPr>
          </w:p>
        </w:tc>
        <w:tc>
          <w:tcPr>
            <w:tcW w:w="2257" w:type="dxa"/>
            <w:shd w:val="clear" w:color="auto" w:fill="auto"/>
            <w:tcMar>
              <w:top w:w="100" w:type="dxa"/>
              <w:left w:w="100" w:type="dxa"/>
              <w:bottom w:w="100" w:type="dxa"/>
              <w:right w:w="100" w:type="dxa"/>
            </w:tcMar>
          </w:tcPr>
          <w:p w:rsidR="001730A8" w:rsidRPr="00137364" w:rsidRDefault="005C50FA" w:rsidP="00F046A2">
            <w:pPr>
              <w:widowControl w:val="0"/>
              <w:spacing w:line="240" w:lineRule="auto"/>
              <w:jc w:val="both"/>
            </w:pPr>
            <w:r w:rsidRPr="00137364">
              <w:t>Test cases are identified for 50% of functional and Non functional requirements</w:t>
            </w:r>
            <w:r w:rsidR="001730A8" w:rsidRPr="00137364">
              <w:t>.</w:t>
            </w:r>
          </w:p>
          <w:p w:rsidR="001730A8" w:rsidRPr="00137364" w:rsidRDefault="001730A8" w:rsidP="00C23514">
            <w:pPr>
              <w:widowControl w:val="0"/>
              <w:numPr>
                <w:ilvl w:val="0"/>
                <w:numId w:val="13"/>
              </w:numPr>
              <w:pBdr>
                <w:top w:val="nil"/>
                <w:left w:val="nil"/>
                <w:bottom w:val="nil"/>
                <w:right w:val="nil"/>
                <w:between w:val="nil"/>
              </w:pBdr>
              <w:spacing w:after="0" w:line="240" w:lineRule="auto"/>
              <w:ind w:left="141" w:hanging="141"/>
              <w:jc w:val="both"/>
            </w:pPr>
            <w:r w:rsidRPr="00137364">
              <w:t>Test cases are written as per template.</w:t>
            </w:r>
          </w:p>
          <w:p w:rsidR="001730A8" w:rsidRPr="00137364" w:rsidRDefault="001730A8" w:rsidP="005C50FA">
            <w:pPr>
              <w:widowControl w:val="0"/>
              <w:spacing w:after="0" w:line="240" w:lineRule="auto"/>
              <w:ind w:left="141"/>
              <w:jc w:val="both"/>
            </w:pPr>
          </w:p>
        </w:tc>
      </w:tr>
      <w:tr w:rsidR="00C21EEC" w:rsidRPr="00137364" w:rsidTr="00326A60">
        <w:trPr>
          <w:trHeight w:val="2086"/>
        </w:trPr>
        <w:tc>
          <w:tcPr>
            <w:tcW w:w="2542" w:type="dxa"/>
            <w:shd w:val="clear" w:color="auto" w:fill="auto"/>
            <w:tcMar>
              <w:top w:w="100" w:type="dxa"/>
              <w:left w:w="100" w:type="dxa"/>
              <w:bottom w:w="100" w:type="dxa"/>
              <w:right w:w="100" w:type="dxa"/>
            </w:tcMar>
          </w:tcPr>
          <w:p w:rsidR="003F7ECF" w:rsidRPr="00137364" w:rsidRDefault="00D27D2F" w:rsidP="0097737B">
            <w:pPr>
              <w:widowControl w:val="0"/>
              <w:pBdr>
                <w:top w:val="nil"/>
                <w:left w:val="nil"/>
                <w:bottom w:val="nil"/>
                <w:right w:val="nil"/>
                <w:between w:val="nil"/>
              </w:pBdr>
              <w:spacing w:line="240" w:lineRule="auto"/>
            </w:pPr>
            <w:r w:rsidRPr="00137364">
              <w:t>Tool usage</w:t>
            </w:r>
          </w:p>
          <w:p w:rsidR="0015731D" w:rsidRPr="00137364" w:rsidRDefault="0015731D" w:rsidP="0097737B">
            <w:pPr>
              <w:widowControl w:val="0"/>
              <w:pBdr>
                <w:top w:val="nil"/>
                <w:left w:val="nil"/>
                <w:bottom w:val="nil"/>
                <w:right w:val="nil"/>
                <w:between w:val="nil"/>
              </w:pBdr>
              <w:spacing w:line="240" w:lineRule="auto"/>
            </w:pPr>
            <w:r w:rsidRPr="00137364">
              <w:t xml:space="preserve">Marks </w:t>
            </w:r>
            <w:r w:rsidR="00D27D2F" w:rsidRPr="00137364">
              <w:t>10</w:t>
            </w:r>
          </w:p>
          <w:p w:rsidR="0015731D" w:rsidRPr="00137364" w:rsidRDefault="0015731D" w:rsidP="0097737B">
            <w:pPr>
              <w:widowControl w:val="0"/>
              <w:pBdr>
                <w:top w:val="nil"/>
                <w:left w:val="nil"/>
                <w:bottom w:val="nil"/>
                <w:right w:val="nil"/>
                <w:between w:val="nil"/>
              </w:pBdr>
              <w:spacing w:line="240" w:lineRule="auto"/>
            </w:pPr>
            <w:r w:rsidRPr="00137364">
              <w:t>CO 5</w:t>
            </w:r>
          </w:p>
          <w:p w:rsidR="0015731D" w:rsidRPr="00137364" w:rsidRDefault="0015731D" w:rsidP="0097737B">
            <w:pPr>
              <w:widowControl w:val="0"/>
              <w:pBdr>
                <w:top w:val="nil"/>
                <w:left w:val="nil"/>
                <w:bottom w:val="nil"/>
                <w:right w:val="nil"/>
                <w:between w:val="nil"/>
              </w:pBdr>
              <w:spacing w:line="240" w:lineRule="auto"/>
            </w:pPr>
            <w:r w:rsidRPr="00137364">
              <w:t>PI 5.1.1</w:t>
            </w:r>
          </w:p>
          <w:p w:rsidR="0015731D" w:rsidRPr="00137364" w:rsidRDefault="0015731D" w:rsidP="0097737B">
            <w:pPr>
              <w:widowControl w:val="0"/>
              <w:pBdr>
                <w:top w:val="nil"/>
                <w:left w:val="nil"/>
                <w:bottom w:val="nil"/>
                <w:right w:val="nil"/>
                <w:between w:val="nil"/>
              </w:pBdr>
              <w:spacing w:line="240" w:lineRule="auto"/>
            </w:pPr>
            <w:r w:rsidRPr="00137364">
              <w:t>BL L</w:t>
            </w:r>
            <w:r w:rsidR="00CD4C36" w:rsidRPr="00137364">
              <w:t>4</w:t>
            </w:r>
          </w:p>
        </w:tc>
        <w:tc>
          <w:tcPr>
            <w:tcW w:w="1973" w:type="dxa"/>
            <w:shd w:val="clear" w:color="auto" w:fill="auto"/>
            <w:tcMar>
              <w:top w:w="100" w:type="dxa"/>
              <w:left w:w="100" w:type="dxa"/>
              <w:bottom w:w="100" w:type="dxa"/>
              <w:right w:w="100" w:type="dxa"/>
            </w:tcMar>
          </w:tcPr>
          <w:p w:rsidR="0015731D" w:rsidRPr="00137364" w:rsidRDefault="0015731D" w:rsidP="00C23514">
            <w:pPr>
              <w:widowControl w:val="0"/>
              <w:numPr>
                <w:ilvl w:val="0"/>
                <w:numId w:val="13"/>
              </w:numPr>
              <w:pBdr>
                <w:top w:val="nil"/>
                <w:left w:val="nil"/>
                <w:bottom w:val="nil"/>
                <w:right w:val="nil"/>
                <w:between w:val="nil"/>
              </w:pBdr>
              <w:spacing w:after="0" w:line="240" w:lineRule="auto"/>
              <w:ind w:left="141" w:hanging="141"/>
              <w:jc w:val="both"/>
            </w:pPr>
            <w:r w:rsidRPr="00137364">
              <w:t>Appropriate testing tool used and tested all test cases</w:t>
            </w:r>
          </w:p>
          <w:p w:rsidR="00D27D2F" w:rsidRPr="00137364" w:rsidRDefault="00D27D2F" w:rsidP="00D27D2F">
            <w:pPr>
              <w:widowControl w:val="0"/>
              <w:pBdr>
                <w:top w:val="nil"/>
                <w:left w:val="nil"/>
                <w:bottom w:val="nil"/>
                <w:right w:val="nil"/>
                <w:between w:val="nil"/>
              </w:pBdr>
              <w:spacing w:after="0" w:line="240" w:lineRule="auto"/>
              <w:ind w:left="141"/>
              <w:jc w:val="both"/>
            </w:pPr>
          </w:p>
        </w:tc>
        <w:tc>
          <w:tcPr>
            <w:tcW w:w="2257" w:type="dxa"/>
            <w:shd w:val="clear" w:color="auto" w:fill="auto"/>
            <w:tcMar>
              <w:top w:w="100" w:type="dxa"/>
              <w:left w:w="100" w:type="dxa"/>
              <w:bottom w:w="100" w:type="dxa"/>
              <w:right w:w="100" w:type="dxa"/>
            </w:tcMar>
          </w:tcPr>
          <w:p w:rsidR="0015731D" w:rsidRPr="00137364" w:rsidRDefault="0015731D" w:rsidP="00C23514">
            <w:pPr>
              <w:widowControl w:val="0"/>
              <w:numPr>
                <w:ilvl w:val="0"/>
                <w:numId w:val="13"/>
              </w:numPr>
              <w:pBdr>
                <w:top w:val="nil"/>
                <w:left w:val="nil"/>
                <w:bottom w:val="nil"/>
                <w:right w:val="nil"/>
                <w:between w:val="nil"/>
              </w:pBdr>
              <w:spacing w:after="0" w:line="240" w:lineRule="auto"/>
              <w:ind w:left="141" w:hanging="141"/>
              <w:jc w:val="both"/>
            </w:pPr>
            <w:r w:rsidRPr="00137364">
              <w:t>80% of the test cases are automated</w:t>
            </w:r>
          </w:p>
        </w:tc>
        <w:tc>
          <w:tcPr>
            <w:tcW w:w="2257" w:type="dxa"/>
            <w:shd w:val="clear" w:color="auto" w:fill="auto"/>
            <w:tcMar>
              <w:top w:w="100" w:type="dxa"/>
              <w:left w:w="100" w:type="dxa"/>
              <w:bottom w:w="100" w:type="dxa"/>
              <w:right w:w="100" w:type="dxa"/>
            </w:tcMar>
          </w:tcPr>
          <w:p w:rsidR="0015731D" w:rsidRPr="00137364" w:rsidRDefault="0015731D" w:rsidP="00F046A2">
            <w:pPr>
              <w:widowControl w:val="0"/>
              <w:spacing w:line="240" w:lineRule="auto"/>
              <w:jc w:val="both"/>
            </w:pPr>
            <w:r w:rsidRPr="00137364">
              <w:t>50% of the test cases are automated</w:t>
            </w:r>
          </w:p>
        </w:tc>
      </w:tr>
    </w:tbl>
    <w:p w:rsidR="001730A8" w:rsidRPr="00137364" w:rsidRDefault="001730A8" w:rsidP="001730A8"/>
    <w:p w:rsidR="007B5A09" w:rsidRPr="00137364" w:rsidRDefault="007B5A09" w:rsidP="007B5A09">
      <w:pPr>
        <w:spacing w:after="0"/>
        <w:rPr>
          <w:b/>
          <w:bCs/>
        </w:rPr>
      </w:pPr>
      <w:r w:rsidRPr="00137364">
        <w:rPr>
          <w:b/>
          <w:bCs/>
        </w:rPr>
        <w:t>Continuation integration and delivery for web application using Jenkins tool   (</w:t>
      </w:r>
      <w:r w:rsidR="007E48FE" w:rsidRPr="00137364">
        <w:rPr>
          <w:b/>
          <w:bCs/>
        </w:rPr>
        <w:t xml:space="preserve">05 </w:t>
      </w:r>
      <w:r w:rsidRPr="00137364">
        <w:rPr>
          <w:b/>
          <w:bCs/>
        </w:rPr>
        <w:t>marks)</w:t>
      </w:r>
    </w:p>
    <w:p w:rsidR="005E2FAE" w:rsidRPr="00137364" w:rsidRDefault="007B5A09" w:rsidP="007B5A09">
      <w:pPr>
        <w:rPr>
          <w:b/>
        </w:rPr>
      </w:pPr>
      <w:r w:rsidRPr="00137364">
        <w:rPr>
          <w:b/>
        </w:rPr>
        <w:t>Rubrics:</w:t>
      </w:r>
    </w:p>
    <w:tbl>
      <w:tblPr>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2542"/>
        <w:gridCol w:w="1973"/>
        <w:gridCol w:w="2257"/>
        <w:gridCol w:w="2257"/>
      </w:tblGrid>
      <w:tr w:rsidR="007A3B73" w:rsidRPr="00137364" w:rsidTr="00EC74DC">
        <w:trPr>
          <w:trHeight w:val="303"/>
        </w:trPr>
        <w:tc>
          <w:tcPr>
            <w:tcW w:w="2542" w:type="dxa"/>
            <w:shd w:val="clear" w:color="auto" w:fill="auto"/>
            <w:tcMar>
              <w:top w:w="100" w:type="dxa"/>
              <w:left w:w="100" w:type="dxa"/>
              <w:bottom w:w="100" w:type="dxa"/>
              <w:right w:w="100" w:type="dxa"/>
            </w:tcMar>
          </w:tcPr>
          <w:p w:rsidR="007A3B73" w:rsidRPr="00137364" w:rsidRDefault="007A3B73" w:rsidP="00EC74DC">
            <w:pPr>
              <w:widowControl w:val="0"/>
              <w:pBdr>
                <w:top w:val="nil"/>
                <w:left w:val="nil"/>
                <w:bottom w:val="nil"/>
                <w:right w:val="nil"/>
                <w:between w:val="nil"/>
              </w:pBdr>
              <w:spacing w:line="240" w:lineRule="auto"/>
              <w:rPr>
                <w:b/>
              </w:rPr>
            </w:pPr>
            <w:r w:rsidRPr="00137364">
              <w:rPr>
                <w:b/>
              </w:rPr>
              <w:t>Parameter-Marks and PI</w:t>
            </w:r>
          </w:p>
        </w:tc>
        <w:tc>
          <w:tcPr>
            <w:tcW w:w="1973" w:type="dxa"/>
            <w:shd w:val="clear" w:color="auto" w:fill="auto"/>
            <w:tcMar>
              <w:top w:w="100" w:type="dxa"/>
              <w:left w:w="100" w:type="dxa"/>
              <w:bottom w:w="100" w:type="dxa"/>
              <w:right w:w="100" w:type="dxa"/>
            </w:tcMar>
          </w:tcPr>
          <w:p w:rsidR="007A3B73" w:rsidRPr="00137364" w:rsidRDefault="007A3B73" w:rsidP="00EC74DC">
            <w:pPr>
              <w:widowControl w:val="0"/>
              <w:pBdr>
                <w:top w:val="nil"/>
                <w:left w:val="nil"/>
                <w:bottom w:val="nil"/>
                <w:right w:val="nil"/>
                <w:between w:val="nil"/>
              </w:pBdr>
              <w:spacing w:line="240" w:lineRule="auto"/>
              <w:rPr>
                <w:b/>
              </w:rPr>
            </w:pPr>
            <w:r w:rsidRPr="00137364">
              <w:rPr>
                <w:b/>
              </w:rPr>
              <w:t>Good- 100%</w:t>
            </w:r>
          </w:p>
        </w:tc>
        <w:tc>
          <w:tcPr>
            <w:tcW w:w="2257" w:type="dxa"/>
            <w:shd w:val="clear" w:color="auto" w:fill="auto"/>
            <w:tcMar>
              <w:top w:w="100" w:type="dxa"/>
              <w:left w:w="100" w:type="dxa"/>
              <w:bottom w:w="100" w:type="dxa"/>
              <w:right w:w="100" w:type="dxa"/>
            </w:tcMar>
          </w:tcPr>
          <w:p w:rsidR="007A3B73" w:rsidRPr="00137364" w:rsidRDefault="007A3B73" w:rsidP="00EC74DC">
            <w:pPr>
              <w:widowControl w:val="0"/>
              <w:pBdr>
                <w:top w:val="nil"/>
                <w:left w:val="nil"/>
                <w:bottom w:val="nil"/>
                <w:right w:val="nil"/>
                <w:between w:val="nil"/>
              </w:pBdr>
              <w:spacing w:line="240" w:lineRule="auto"/>
              <w:rPr>
                <w:b/>
              </w:rPr>
            </w:pPr>
            <w:r w:rsidRPr="00137364">
              <w:rPr>
                <w:b/>
              </w:rPr>
              <w:t>Average-80%</w:t>
            </w:r>
          </w:p>
        </w:tc>
        <w:tc>
          <w:tcPr>
            <w:tcW w:w="2257" w:type="dxa"/>
            <w:shd w:val="clear" w:color="auto" w:fill="auto"/>
            <w:tcMar>
              <w:top w:w="100" w:type="dxa"/>
              <w:left w:w="100" w:type="dxa"/>
              <w:bottom w:w="100" w:type="dxa"/>
              <w:right w:w="100" w:type="dxa"/>
            </w:tcMar>
          </w:tcPr>
          <w:p w:rsidR="007A3B73" w:rsidRPr="00137364" w:rsidRDefault="007A3B73" w:rsidP="00EC74DC">
            <w:pPr>
              <w:widowControl w:val="0"/>
              <w:pBdr>
                <w:top w:val="nil"/>
                <w:left w:val="nil"/>
                <w:bottom w:val="nil"/>
                <w:right w:val="nil"/>
                <w:between w:val="nil"/>
              </w:pBdr>
              <w:spacing w:line="240" w:lineRule="auto"/>
              <w:rPr>
                <w:b/>
              </w:rPr>
            </w:pPr>
            <w:r w:rsidRPr="00137364">
              <w:rPr>
                <w:b/>
              </w:rPr>
              <w:t>Poor-40%</w:t>
            </w:r>
          </w:p>
        </w:tc>
      </w:tr>
      <w:tr w:rsidR="007A3B73" w:rsidRPr="00137364" w:rsidTr="00EC74DC">
        <w:trPr>
          <w:trHeight w:val="2086"/>
        </w:trPr>
        <w:tc>
          <w:tcPr>
            <w:tcW w:w="2542" w:type="dxa"/>
            <w:shd w:val="clear" w:color="auto" w:fill="auto"/>
            <w:tcMar>
              <w:top w:w="100" w:type="dxa"/>
              <w:left w:w="100" w:type="dxa"/>
              <w:bottom w:w="100" w:type="dxa"/>
              <w:right w:w="100" w:type="dxa"/>
            </w:tcMar>
          </w:tcPr>
          <w:p w:rsidR="007A3B73" w:rsidRPr="00137364" w:rsidRDefault="007A3B73" w:rsidP="00EC74DC">
            <w:pPr>
              <w:widowControl w:val="0"/>
              <w:pBdr>
                <w:top w:val="nil"/>
                <w:left w:val="nil"/>
                <w:bottom w:val="nil"/>
                <w:right w:val="nil"/>
                <w:between w:val="nil"/>
              </w:pBdr>
              <w:spacing w:line="240" w:lineRule="auto"/>
            </w:pPr>
            <w:r w:rsidRPr="00137364">
              <w:t>Usage of tool</w:t>
            </w:r>
          </w:p>
          <w:p w:rsidR="007A3B73" w:rsidRPr="00137364" w:rsidRDefault="007A3B73" w:rsidP="00EC74DC">
            <w:pPr>
              <w:widowControl w:val="0"/>
              <w:pBdr>
                <w:top w:val="nil"/>
                <w:left w:val="nil"/>
                <w:bottom w:val="nil"/>
                <w:right w:val="nil"/>
                <w:between w:val="nil"/>
              </w:pBdr>
              <w:spacing w:line="240" w:lineRule="auto"/>
            </w:pPr>
            <w:r w:rsidRPr="00137364">
              <w:t xml:space="preserve">Marks </w:t>
            </w:r>
            <w:r w:rsidR="007E48FE" w:rsidRPr="00137364">
              <w:t>05</w:t>
            </w:r>
          </w:p>
          <w:p w:rsidR="007A3B73" w:rsidRPr="00137364" w:rsidRDefault="007A3B73" w:rsidP="00EC74DC">
            <w:pPr>
              <w:widowControl w:val="0"/>
              <w:pBdr>
                <w:top w:val="nil"/>
                <w:left w:val="nil"/>
                <w:bottom w:val="nil"/>
                <w:right w:val="nil"/>
                <w:between w:val="nil"/>
              </w:pBdr>
              <w:spacing w:line="240" w:lineRule="auto"/>
            </w:pPr>
            <w:r w:rsidRPr="00137364">
              <w:t xml:space="preserve">CO </w:t>
            </w:r>
            <w:r w:rsidR="00297437" w:rsidRPr="00137364">
              <w:t>5</w:t>
            </w:r>
          </w:p>
          <w:p w:rsidR="007A3B73" w:rsidRPr="00137364" w:rsidRDefault="007A3B73" w:rsidP="00EC74DC">
            <w:pPr>
              <w:widowControl w:val="0"/>
              <w:pBdr>
                <w:top w:val="nil"/>
                <w:left w:val="nil"/>
                <w:bottom w:val="nil"/>
                <w:right w:val="nil"/>
                <w:between w:val="nil"/>
              </w:pBdr>
              <w:spacing w:line="240" w:lineRule="auto"/>
            </w:pPr>
            <w:r w:rsidRPr="00137364">
              <w:t xml:space="preserve">PI </w:t>
            </w:r>
            <w:r w:rsidR="009278BC" w:rsidRPr="00137364">
              <w:t>12</w:t>
            </w:r>
            <w:r w:rsidRPr="00137364">
              <w:t>.1.</w:t>
            </w:r>
            <w:r w:rsidR="009278BC" w:rsidRPr="00137364">
              <w:t>2</w:t>
            </w:r>
          </w:p>
          <w:p w:rsidR="00D27D2F" w:rsidRPr="00137364" w:rsidRDefault="007A3B73" w:rsidP="00AF58E6">
            <w:pPr>
              <w:widowControl w:val="0"/>
              <w:pBdr>
                <w:top w:val="nil"/>
                <w:left w:val="nil"/>
                <w:bottom w:val="nil"/>
                <w:right w:val="nil"/>
                <w:between w:val="nil"/>
              </w:pBdr>
              <w:spacing w:line="240" w:lineRule="auto"/>
            </w:pPr>
            <w:r w:rsidRPr="00137364">
              <w:t>BL L3</w:t>
            </w:r>
          </w:p>
        </w:tc>
        <w:tc>
          <w:tcPr>
            <w:tcW w:w="1973" w:type="dxa"/>
            <w:shd w:val="clear" w:color="auto" w:fill="auto"/>
            <w:tcMar>
              <w:top w:w="100" w:type="dxa"/>
              <w:left w:w="100" w:type="dxa"/>
              <w:bottom w:w="100" w:type="dxa"/>
              <w:right w:w="100" w:type="dxa"/>
            </w:tcMar>
          </w:tcPr>
          <w:p w:rsidR="007A3B73" w:rsidRPr="00137364" w:rsidRDefault="007A3B73" w:rsidP="00C23514">
            <w:pPr>
              <w:widowControl w:val="0"/>
              <w:numPr>
                <w:ilvl w:val="0"/>
                <w:numId w:val="13"/>
              </w:numPr>
              <w:pBdr>
                <w:top w:val="nil"/>
                <w:left w:val="nil"/>
                <w:bottom w:val="nil"/>
                <w:right w:val="nil"/>
                <w:between w:val="nil"/>
              </w:pBdr>
              <w:spacing w:after="0" w:line="240" w:lineRule="auto"/>
              <w:ind w:left="141" w:hanging="141"/>
              <w:jc w:val="both"/>
            </w:pPr>
            <w:r w:rsidRPr="00137364">
              <w:t>Jenkins tool used f</w:t>
            </w:r>
            <w:r w:rsidR="0047302D" w:rsidRPr="00137364">
              <w:t>or integrating all modules</w:t>
            </w:r>
            <w:r w:rsidR="009278BC" w:rsidRPr="00137364">
              <w:t>.</w:t>
            </w:r>
          </w:p>
        </w:tc>
        <w:tc>
          <w:tcPr>
            <w:tcW w:w="2257" w:type="dxa"/>
            <w:shd w:val="clear" w:color="auto" w:fill="auto"/>
            <w:tcMar>
              <w:top w:w="100" w:type="dxa"/>
              <w:left w:w="100" w:type="dxa"/>
              <w:bottom w:w="100" w:type="dxa"/>
              <w:right w:w="100" w:type="dxa"/>
            </w:tcMar>
          </w:tcPr>
          <w:p w:rsidR="007A3B73" w:rsidRPr="00137364" w:rsidRDefault="0047302D" w:rsidP="00C23514">
            <w:pPr>
              <w:widowControl w:val="0"/>
              <w:numPr>
                <w:ilvl w:val="0"/>
                <w:numId w:val="13"/>
              </w:numPr>
              <w:pBdr>
                <w:top w:val="nil"/>
                <w:left w:val="nil"/>
                <w:bottom w:val="nil"/>
                <w:right w:val="nil"/>
                <w:between w:val="nil"/>
              </w:pBdr>
              <w:spacing w:after="0" w:line="240" w:lineRule="auto"/>
              <w:ind w:left="141" w:hanging="141"/>
              <w:jc w:val="both"/>
            </w:pPr>
            <w:r w:rsidRPr="00137364">
              <w:t>60</w:t>
            </w:r>
            <w:r w:rsidR="007A3B73" w:rsidRPr="00137364">
              <w:t>% of the test cases are automated</w:t>
            </w:r>
          </w:p>
        </w:tc>
        <w:tc>
          <w:tcPr>
            <w:tcW w:w="2257" w:type="dxa"/>
            <w:shd w:val="clear" w:color="auto" w:fill="auto"/>
            <w:tcMar>
              <w:top w:w="100" w:type="dxa"/>
              <w:left w:w="100" w:type="dxa"/>
              <w:bottom w:w="100" w:type="dxa"/>
              <w:right w:w="100" w:type="dxa"/>
            </w:tcMar>
          </w:tcPr>
          <w:p w:rsidR="007A3B73" w:rsidRPr="00137364" w:rsidRDefault="0047302D" w:rsidP="00EC74DC">
            <w:pPr>
              <w:widowControl w:val="0"/>
              <w:spacing w:line="240" w:lineRule="auto"/>
              <w:jc w:val="both"/>
            </w:pPr>
            <w:r w:rsidRPr="00137364">
              <w:t>40</w:t>
            </w:r>
            <w:r w:rsidR="007A3B73" w:rsidRPr="00137364">
              <w:t>% of the test cases are automated</w:t>
            </w:r>
          </w:p>
        </w:tc>
      </w:tr>
    </w:tbl>
    <w:p w:rsidR="007A3B73" w:rsidRPr="00137364" w:rsidRDefault="007A3B73" w:rsidP="007B5A09"/>
    <w:p w:rsidR="00DE0CAB" w:rsidRPr="00137364" w:rsidRDefault="008E45CD" w:rsidP="003611D7">
      <w:pPr>
        <w:ind w:left="2832" w:firstLine="708"/>
      </w:pPr>
      <w:r w:rsidRPr="00137364">
        <w:br w:type="page"/>
      </w:r>
      <w:r w:rsidR="00CF3632" w:rsidRPr="00137364">
        <w:rPr>
          <w:b/>
        </w:rPr>
        <w:lastRenderedPageBreak/>
        <w:t>Chapter wise</w:t>
      </w:r>
      <w:r w:rsidRPr="00137364">
        <w:rPr>
          <w:b/>
        </w:rPr>
        <w:t xml:space="preserve"> Plan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508"/>
        <w:gridCol w:w="2536"/>
      </w:tblGrid>
      <w:tr w:rsidR="00DE0CAB" w:rsidRPr="00137364" w:rsidTr="009B26C4">
        <w:tc>
          <w:tcPr>
            <w:tcW w:w="9044" w:type="dxa"/>
            <w:gridSpan w:val="2"/>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and Title: </w:t>
            </w:r>
            <w:r w:rsidR="000B7D10" w:rsidRPr="00137364">
              <w:rPr>
                <w:b/>
              </w:rPr>
              <w:t>22ECSC301</w:t>
            </w:r>
            <w:r w:rsidRPr="00137364">
              <w:rPr>
                <w:b/>
              </w:rPr>
              <w:t xml:space="preserve"> / Software Engineering</w:t>
            </w:r>
          </w:p>
        </w:tc>
      </w:tr>
      <w:tr w:rsidR="00DE0CAB" w:rsidRPr="00137364" w:rsidTr="009B26C4">
        <w:tc>
          <w:tcPr>
            <w:tcW w:w="650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hapter Number and Title: </w:t>
            </w:r>
            <w:r w:rsidRPr="00137364">
              <w:rPr>
                <w:b/>
              </w:rPr>
              <w:t xml:space="preserve"> 1</w:t>
            </w:r>
            <w:r w:rsidR="00A07AAA" w:rsidRPr="00137364">
              <w:rPr>
                <w:b/>
              </w:rPr>
              <w:t>.</w:t>
            </w:r>
            <w:r w:rsidRPr="00137364">
              <w:rPr>
                <w:b/>
              </w:rPr>
              <w:t xml:space="preserve"> Software Engineering process</w:t>
            </w:r>
          </w:p>
        </w:tc>
        <w:tc>
          <w:tcPr>
            <w:tcW w:w="253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9B26C4">
            <w:pPr>
              <w:spacing w:after="0"/>
            </w:pPr>
            <w:r w:rsidRPr="00137364">
              <w:t xml:space="preserve">Planned Hours: </w:t>
            </w:r>
            <w:r w:rsidR="009B26C4" w:rsidRPr="00137364">
              <w:rPr>
                <w:b/>
                <w:bCs/>
              </w:rPr>
              <w:t>05</w:t>
            </w:r>
            <w:r w:rsidRPr="00137364">
              <w:rPr>
                <w:b/>
              </w:rPr>
              <w:t xml:space="preserve"> hrs </w:t>
            </w:r>
          </w:p>
        </w:tc>
      </w:tr>
    </w:tbl>
    <w:p w:rsidR="00DE0CAB" w:rsidRPr="00137364" w:rsidRDefault="00DE0CAB"/>
    <w:p w:rsidR="00DE0CAB" w:rsidRPr="00137364" w:rsidRDefault="008E45CD">
      <w:pPr>
        <w:spacing w:after="100"/>
      </w:pPr>
      <w:r w:rsidRPr="00137364">
        <w:rPr>
          <w:b/>
        </w:rPr>
        <w:t xml:space="preserve">Learning Outcomes:- </w:t>
      </w:r>
    </w:p>
    <w:p w:rsidR="00DE0CAB" w:rsidRPr="00137364" w:rsidRDefault="008E45CD">
      <w:pPr>
        <w:spacing w:after="100"/>
      </w:pPr>
      <w:r w:rsidRPr="00137364">
        <w:rPr>
          <w:b/>
        </w:rPr>
        <w:t>At the end of the topic the student should be able to:</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706"/>
        <w:gridCol w:w="683"/>
        <w:gridCol w:w="597"/>
        <w:gridCol w:w="1058"/>
      </w:tblGrid>
      <w:tr w:rsidR="00DE0CAB" w:rsidRPr="00137364" w:rsidTr="00A36B55">
        <w:tc>
          <w:tcPr>
            <w:tcW w:w="670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opic Learning Outcomes</w:t>
            </w:r>
          </w:p>
        </w:tc>
        <w:tc>
          <w:tcPr>
            <w:tcW w:w="68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Os </w:t>
            </w:r>
          </w:p>
        </w:tc>
        <w:tc>
          <w:tcPr>
            <w:tcW w:w="59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BL</w:t>
            </w:r>
          </w:p>
        </w:tc>
        <w:tc>
          <w:tcPr>
            <w:tcW w:w="105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A Code </w:t>
            </w:r>
          </w:p>
        </w:tc>
      </w:tr>
      <w:tr w:rsidR="00DE0CAB" w:rsidRPr="00137364" w:rsidTr="00A36B55">
        <w:tc>
          <w:tcPr>
            <w:tcW w:w="670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23514">
            <w:pPr>
              <w:pStyle w:val="ListParagraph"/>
              <w:numPr>
                <w:ilvl w:val="0"/>
                <w:numId w:val="1"/>
              </w:numPr>
              <w:spacing w:after="0"/>
            </w:pPr>
            <w:r w:rsidRPr="00137364">
              <w:t xml:space="preserve">Explain the role of software Engineering in the software development </w:t>
            </w:r>
          </w:p>
        </w:tc>
        <w:tc>
          <w:tcPr>
            <w:tcW w:w="68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1</w:t>
            </w:r>
          </w:p>
        </w:tc>
        <w:tc>
          <w:tcPr>
            <w:tcW w:w="59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2</w:t>
            </w:r>
          </w:p>
        </w:tc>
        <w:tc>
          <w:tcPr>
            <w:tcW w:w="105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w:t>
            </w:r>
          </w:p>
        </w:tc>
      </w:tr>
      <w:tr w:rsidR="00DE0CAB" w:rsidRPr="00137364" w:rsidTr="00A36B55">
        <w:tc>
          <w:tcPr>
            <w:tcW w:w="6706" w:type="dxa"/>
            <w:tcBorders>
              <w:top w:val="single" w:sz="10" w:space="0" w:color="000000"/>
              <w:left w:val="single" w:sz="10" w:space="0" w:color="000000"/>
              <w:bottom w:val="single" w:sz="10" w:space="0" w:color="000000"/>
              <w:right w:val="single" w:sz="10" w:space="0" w:color="000000"/>
            </w:tcBorders>
          </w:tcPr>
          <w:p w:rsidR="00DE0CAB" w:rsidRPr="00137364" w:rsidRDefault="00CF5867" w:rsidP="00C23514">
            <w:pPr>
              <w:pStyle w:val="ListParagraph"/>
              <w:numPr>
                <w:ilvl w:val="0"/>
                <w:numId w:val="1"/>
              </w:numPr>
              <w:spacing w:after="0"/>
            </w:pPr>
            <w:r w:rsidRPr="00137364">
              <w:t xml:space="preserve">Identify </w:t>
            </w:r>
            <w:r w:rsidR="008E45CD" w:rsidRPr="00137364">
              <w:t xml:space="preserve"> ethical and professional issues important for software engineers </w:t>
            </w:r>
          </w:p>
        </w:tc>
        <w:tc>
          <w:tcPr>
            <w:tcW w:w="68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1</w:t>
            </w:r>
          </w:p>
        </w:tc>
        <w:tc>
          <w:tcPr>
            <w:tcW w:w="59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CF5867" w:rsidRPr="00137364">
              <w:t>3</w:t>
            </w:r>
          </w:p>
        </w:tc>
        <w:tc>
          <w:tcPr>
            <w:tcW w:w="105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w:t>
            </w:r>
          </w:p>
        </w:tc>
      </w:tr>
      <w:tr w:rsidR="00DE0CAB" w:rsidRPr="00137364" w:rsidTr="00A36B55">
        <w:tc>
          <w:tcPr>
            <w:tcW w:w="6706" w:type="dxa"/>
            <w:tcBorders>
              <w:top w:val="single" w:sz="10" w:space="0" w:color="000000"/>
              <w:left w:val="single" w:sz="10" w:space="0" w:color="000000"/>
              <w:bottom w:val="single" w:sz="10" w:space="0" w:color="000000"/>
              <w:right w:val="single" w:sz="10" w:space="0" w:color="000000"/>
            </w:tcBorders>
          </w:tcPr>
          <w:p w:rsidR="00DE0CAB" w:rsidRPr="00137364" w:rsidRDefault="00C127CE" w:rsidP="00C23514">
            <w:pPr>
              <w:pStyle w:val="ListParagraph"/>
              <w:numPr>
                <w:ilvl w:val="0"/>
                <w:numId w:val="1"/>
              </w:numPr>
              <w:spacing w:after="0"/>
            </w:pPr>
            <w:r w:rsidRPr="00137364">
              <w:t xml:space="preserve">Select </w:t>
            </w:r>
            <w:r w:rsidR="008E45CD" w:rsidRPr="00137364">
              <w:t xml:space="preserve">an appropriate process model for a software system being built </w:t>
            </w:r>
          </w:p>
        </w:tc>
        <w:tc>
          <w:tcPr>
            <w:tcW w:w="68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A36B55" w:rsidRPr="00137364">
              <w:t>1</w:t>
            </w:r>
          </w:p>
        </w:tc>
        <w:tc>
          <w:tcPr>
            <w:tcW w:w="59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C127CE" w:rsidRPr="00137364">
              <w:t>3</w:t>
            </w:r>
          </w:p>
        </w:tc>
        <w:tc>
          <w:tcPr>
            <w:tcW w:w="105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w:t>
            </w:r>
          </w:p>
        </w:tc>
      </w:tr>
    </w:tbl>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9044"/>
      </w:tblGrid>
      <w:tr w:rsidR="00DE0CAB" w:rsidRPr="00137364" w:rsidTr="009B26C4">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Lesson Schedule </w:t>
            </w:r>
          </w:p>
          <w:p w:rsidR="00DE0CAB" w:rsidRPr="00137364" w:rsidRDefault="008E45CD" w:rsidP="00D73EAF">
            <w:pPr>
              <w:spacing w:after="0"/>
            </w:pPr>
            <w:r w:rsidRPr="00137364">
              <w:t xml:space="preserve"> Class No. - Portion covered per hour / per Class </w:t>
            </w:r>
          </w:p>
        </w:tc>
      </w:tr>
      <w:tr w:rsidR="00DE0CAB" w:rsidRPr="00137364" w:rsidTr="009B26C4">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23514">
            <w:pPr>
              <w:pStyle w:val="ListParagraph"/>
              <w:numPr>
                <w:ilvl w:val="0"/>
                <w:numId w:val="18"/>
              </w:numPr>
              <w:spacing w:after="0"/>
              <w:ind w:left="336" w:hanging="284"/>
            </w:pPr>
            <w:r w:rsidRPr="00137364">
              <w:t>Professional software development, Software engineering ethics</w:t>
            </w:r>
            <w:r w:rsidR="00CA776F" w:rsidRPr="00137364">
              <w:t>.</w:t>
            </w:r>
          </w:p>
        </w:tc>
      </w:tr>
      <w:tr w:rsidR="00DE0CAB" w:rsidRPr="00137364" w:rsidTr="009B26C4">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2. Case studies </w:t>
            </w:r>
          </w:p>
        </w:tc>
      </w:tr>
      <w:tr w:rsidR="00DE0CAB" w:rsidRPr="00137364" w:rsidTr="009B26C4">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3. Software processes: Software process models </w:t>
            </w:r>
          </w:p>
        </w:tc>
      </w:tr>
      <w:tr w:rsidR="00DE0CAB" w:rsidRPr="00137364" w:rsidTr="009B26C4">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4. Process activities, Coping with change </w:t>
            </w:r>
          </w:p>
        </w:tc>
      </w:tr>
      <w:tr w:rsidR="00DE0CAB" w:rsidRPr="00137364" w:rsidTr="009B26C4">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5. </w:t>
            </w:r>
            <w:r w:rsidR="009B26C4" w:rsidRPr="00137364">
              <w:t>Coping with change</w:t>
            </w:r>
          </w:p>
        </w:tc>
      </w:tr>
    </w:tbl>
    <w:p w:rsidR="00DE0CAB" w:rsidRPr="00137364" w:rsidRDefault="00DE0CAB"/>
    <w:p w:rsidR="00DE0CAB" w:rsidRPr="00137364" w:rsidRDefault="008E45CD">
      <w:pPr>
        <w:spacing w:after="0"/>
      </w:pPr>
      <w:r w:rsidRPr="00137364">
        <w:rPr>
          <w:b/>
        </w:rPr>
        <w:t xml:space="preserve">Review Question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835"/>
        <w:gridCol w:w="730"/>
        <w:gridCol w:w="600"/>
        <w:gridCol w:w="1065"/>
      </w:tblGrid>
      <w:tr w:rsidR="00B84E8A" w:rsidRPr="00137364" w:rsidTr="00EC74DC">
        <w:tc>
          <w:tcPr>
            <w:tcW w:w="683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pPr>
            <w:r w:rsidRPr="00137364">
              <w:t xml:space="preserve">Sl.No. - Questions </w:t>
            </w:r>
          </w:p>
        </w:tc>
        <w:tc>
          <w:tcPr>
            <w:tcW w:w="73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TLOs</w:t>
            </w:r>
          </w:p>
        </w:tc>
        <w:tc>
          <w:tcPr>
            <w:tcW w:w="60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 xml:space="preserve">BL </w:t>
            </w:r>
          </w:p>
        </w:tc>
        <w:tc>
          <w:tcPr>
            <w:tcW w:w="106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 xml:space="preserve">PI Code </w:t>
            </w:r>
          </w:p>
        </w:tc>
      </w:tr>
      <w:tr w:rsidR="00B84E8A" w:rsidRPr="00137364" w:rsidTr="00EC74DC">
        <w:tc>
          <w:tcPr>
            <w:tcW w:w="683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both"/>
            </w:pPr>
            <w:r w:rsidRPr="00137364">
              <w:t>1. Explain ethical importance in software engineering</w:t>
            </w:r>
          </w:p>
        </w:tc>
        <w:tc>
          <w:tcPr>
            <w:tcW w:w="73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TLO2</w:t>
            </w:r>
          </w:p>
        </w:tc>
        <w:tc>
          <w:tcPr>
            <w:tcW w:w="60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L2</w:t>
            </w:r>
          </w:p>
        </w:tc>
        <w:tc>
          <w:tcPr>
            <w:tcW w:w="106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1.4.6</w:t>
            </w:r>
          </w:p>
        </w:tc>
      </w:tr>
      <w:tr w:rsidR="00B84E8A" w:rsidRPr="00137364" w:rsidTr="00EC74DC">
        <w:tc>
          <w:tcPr>
            <w:tcW w:w="683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both"/>
            </w:pPr>
            <w:r w:rsidRPr="00137364">
              <w:t>2.Explain the attributes of good software</w:t>
            </w:r>
          </w:p>
        </w:tc>
        <w:tc>
          <w:tcPr>
            <w:tcW w:w="73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TLO1</w:t>
            </w:r>
          </w:p>
        </w:tc>
        <w:tc>
          <w:tcPr>
            <w:tcW w:w="60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L2</w:t>
            </w:r>
          </w:p>
        </w:tc>
        <w:tc>
          <w:tcPr>
            <w:tcW w:w="106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1.4.6</w:t>
            </w:r>
          </w:p>
        </w:tc>
      </w:tr>
      <w:tr w:rsidR="00B84E8A" w:rsidRPr="00137364" w:rsidTr="00EC74DC">
        <w:tc>
          <w:tcPr>
            <w:tcW w:w="683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both"/>
            </w:pPr>
            <w:r w:rsidRPr="00137364">
              <w:t xml:space="preserve">3. Giving reasons for your answer based on the type of system being developed, suggest the most appropriate generic software process model that might be used as a basis for managing the development of the following systems. </w:t>
            </w:r>
          </w:p>
          <w:p w:rsidR="00B84E8A" w:rsidRPr="00137364" w:rsidRDefault="00B84E8A" w:rsidP="00C23514">
            <w:pPr>
              <w:pStyle w:val="ListParagraph"/>
              <w:numPr>
                <w:ilvl w:val="0"/>
                <w:numId w:val="3"/>
              </w:numPr>
              <w:spacing w:after="0"/>
              <w:jc w:val="both"/>
            </w:pPr>
            <w:r w:rsidRPr="00137364">
              <w:t>A system to control anti-lock braking in a car.</w:t>
            </w:r>
          </w:p>
          <w:p w:rsidR="00B84E8A" w:rsidRPr="00137364" w:rsidRDefault="00B84E8A" w:rsidP="00C23514">
            <w:pPr>
              <w:pStyle w:val="ListParagraph"/>
              <w:numPr>
                <w:ilvl w:val="0"/>
                <w:numId w:val="3"/>
              </w:numPr>
              <w:spacing w:after="0"/>
              <w:jc w:val="both"/>
            </w:pPr>
            <w:r w:rsidRPr="00137364">
              <w:t xml:space="preserve">A virtual reality system to support software maintenance. </w:t>
            </w:r>
          </w:p>
          <w:p w:rsidR="00B84E8A" w:rsidRPr="00137364" w:rsidRDefault="00B84E8A" w:rsidP="00C23514">
            <w:pPr>
              <w:pStyle w:val="ListParagraph"/>
              <w:numPr>
                <w:ilvl w:val="0"/>
                <w:numId w:val="3"/>
              </w:numPr>
              <w:spacing w:after="0"/>
              <w:jc w:val="both"/>
            </w:pPr>
            <w:r w:rsidRPr="00137364">
              <w:t>A university accounting system that replaces an existing system.</w:t>
            </w:r>
          </w:p>
          <w:p w:rsidR="00B84E8A" w:rsidRPr="00137364" w:rsidRDefault="00B84E8A" w:rsidP="00C23514">
            <w:pPr>
              <w:pStyle w:val="ListParagraph"/>
              <w:numPr>
                <w:ilvl w:val="0"/>
                <w:numId w:val="3"/>
              </w:numPr>
              <w:spacing w:after="0"/>
              <w:jc w:val="both"/>
            </w:pPr>
            <w:r w:rsidRPr="00137364">
              <w:t>An interactive travel planning system that helps users plan journeys with the lowest environmental impact</w:t>
            </w:r>
          </w:p>
        </w:tc>
        <w:tc>
          <w:tcPr>
            <w:tcW w:w="73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TLO3</w:t>
            </w:r>
          </w:p>
        </w:tc>
        <w:tc>
          <w:tcPr>
            <w:tcW w:w="60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L</w:t>
            </w:r>
            <w:r w:rsidR="00C127CE" w:rsidRPr="00137364">
              <w:t>3</w:t>
            </w:r>
          </w:p>
        </w:tc>
        <w:tc>
          <w:tcPr>
            <w:tcW w:w="106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1.4.6</w:t>
            </w:r>
          </w:p>
        </w:tc>
      </w:tr>
      <w:tr w:rsidR="00B84E8A" w:rsidRPr="00137364" w:rsidTr="00EC74DC">
        <w:tc>
          <w:tcPr>
            <w:tcW w:w="683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both"/>
            </w:pPr>
            <w:r w:rsidRPr="00137364">
              <w:t>4. Define Software Engineering. Write two reasons why it is important.</w:t>
            </w:r>
          </w:p>
        </w:tc>
        <w:tc>
          <w:tcPr>
            <w:tcW w:w="73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TLO1</w:t>
            </w:r>
          </w:p>
        </w:tc>
        <w:tc>
          <w:tcPr>
            <w:tcW w:w="60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L2</w:t>
            </w:r>
          </w:p>
        </w:tc>
        <w:tc>
          <w:tcPr>
            <w:tcW w:w="106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1.4.6</w:t>
            </w:r>
          </w:p>
        </w:tc>
      </w:tr>
      <w:tr w:rsidR="00B84E8A" w:rsidRPr="00137364" w:rsidTr="00EC74DC">
        <w:tc>
          <w:tcPr>
            <w:tcW w:w="683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both"/>
            </w:pPr>
            <w:r w:rsidRPr="00137364">
              <w:t>5. Compare strengths and weakness of Waterfall model with iterative model</w:t>
            </w:r>
          </w:p>
        </w:tc>
        <w:tc>
          <w:tcPr>
            <w:tcW w:w="73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TLO3</w:t>
            </w:r>
          </w:p>
        </w:tc>
        <w:tc>
          <w:tcPr>
            <w:tcW w:w="60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L2</w:t>
            </w:r>
          </w:p>
        </w:tc>
        <w:tc>
          <w:tcPr>
            <w:tcW w:w="106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1.4.6</w:t>
            </w:r>
          </w:p>
        </w:tc>
      </w:tr>
      <w:tr w:rsidR="00B84E8A" w:rsidRPr="00137364" w:rsidTr="00EC74DC">
        <w:tc>
          <w:tcPr>
            <w:tcW w:w="683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both"/>
            </w:pPr>
            <w:r w:rsidRPr="00137364">
              <w:lastRenderedPageBreak/>
              <w:t xml:space="preserve">6. Which of the development process models discussed would you follow for the following projects and justify your answers. </w:t>
            </w:r>
          </w:p>
          <w:p w:rsidR="00B84E8A" w:rsidRPr="00137364" w:rsidRDefault="00B84E8A" w:rsidP="00C23514">
            <w:pPr>
              <w:pStyle w:val="ListParagraph"/>
              <w:numPr>
                <w:ilvl w:val="0"/>
                <w:numId w:val="2"/>
              </w:numPr>
              <w:spacing w:after="0"/>
              <w:jc w:val="both"/>
            </w:pPr>
            <w:r w:rsidRPr="00137364">
              <w:t>An on-line store.</w:t>
            </w:r>
          </w:p>
          <w:p w:rsidR="00B84E8A" w:rsidRPr="00137364" w:rsidRDefault="00B84E8A" w:rsidP="00C23514">
            <w:pPr>
              <w:pStyle w:val="ListParagraph"/>
              <w:numPr>
                <w:ilvl w:val="0"/>
                <w:numId w:val="2"/>
              </w:numPr>
              <w:spacing w:after="0"/>
              <w:jc w:val="both"/>
            </w:pPr>
            <w:r w:rsidRPr="00137364">
              <w:t xml:space="preserve">A Toll Collection System for Highway Authorities to collect Toll at multiple entry points between PUNE and HUBLI. </w:t>
            </w:r>
          </w:p>
          <w:p w:rsidR="00B84E8A" w:rsidRPr="00137364" w:rsidRDefault="00B84E8A" w:rsidP="00C23514">
            <w:pPr>
              <w:pStyle w:val="ListParagraph"/>
              <w:numPr>
                <w:ilvl w:val="0"/>
                <w:numId w:val="2"/>
              </w:numPr>
              <w:spacing w:after="0"/>
              <w:jc w:val="both"/>
            </w:pPr>
            <w:r w:rsidRPr="00137364">
              <w:t>A new operating system for Mobile Devices to reach market in defined amount of time which is short</w:t>
            </w:r>
          </w:p>
        </w:tc>
        <w:tc>
          <w:tcPr>
            <w:tcW w:w="73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TLO3</w:t>
            </w:r>
          </w:p>
        </w:tc>
        <w:tc>
          <w:tcPr>
            <w:tcW w:w="600"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L</w:t>
            </w:r>
            <w:r w:rsidR="00C127CE" w:rsidRPr="00137364">
              <w:t>3</w:t>
            </w:r>
          </w:p>
        </w:tc>
        <w:tc>
          <w:tcPr>
            <w:tcW w:w="1065" w:type="dxa"/>
            <w:tcBorders>
              <w:top w:val="single" w:sz="10" w:space="0" w:color="000000"/>
              <w:left w:val="single" w:sz="10" w:space="0" w:color="000000"/>
              <w:bottom w:val="single" w:sz="10" w:space="0" w:color="000000"/>
              <w:right w:val="single" w:sz="10" w:space="0" w:color="000000"/>
            </w:tcBorders>
          </w:tcPr>
          <w:p w:rsidR="00B84E8A" w:rsidRPr="00137364" w:rsidRDefault="00B84E8A" w:rsidP="00EC74DC">
            <w:pPr>
              <w:spacing w:after="0"/>
              <w:jc w:val="center"/>
            </w:pPr>
            <w:r w:rsidRPr="00137364">
              <w:t>1.4.6</w:t>
            </w:r>
          </w:p>
        </w:tc>
      </w:tr>
    </w:tbl>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7034"/>
        <w:gridCol w:w="2196"/>
      </w:tblGrid>
      <w:tr w:rsidR="00DE0CAB" w:rsidRPr="00137364" w:rsidTr="00D73EAF">
        <w:tc>
          <w:tcPr>
            <w:tcW w:w="13500" w:type="dxa"/>
            <w:gridSpan w:val="2"/>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and Title: </w:t>
            </w:r>
            <w:r w:rsidR="000B7D10" w:rsidRPr="00137364">
              <w:rPr>
                <w:b/>
              </w:rPr>
              <w:t>22ECSC301</w:t>
            </w:r>
            <w:r w:rsidRPr="00137364">
              <w:rPr>
                <w:b/>
              </w:rPr>
              <w:t xml:space="preserve"> / Software Engineering</w:t>
            </w:r>
          </w:p>
        </w:tc>
      </w:tr>
      <w:tr w:rsidR="00DE0CAB" w:rsidRPr="00137364" w:rsidTr="00D73EAF">
        <w:tc>
          <w:tcPr>
            <w:tcW w:w="105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hapter Number and Title: </w:t>
            </w:r>
            <w:r w:rsidRPr="00137364">
              <w:rPr>
                <w:b/>
              </w:rPr>
              <w:t xml:space="preserve"> 2 Agile Software Development</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lanned Hours: </w:t>
            </w:r>
            <w:r w:rsidRPr="00137364">
              <w:rPr>
                <w:b/>
              </w:rPr>
              <w:t xml:space="preserve">4 hrs </w:t>
            </w:r>
          </w:p>
        </w:tc>
      </w:tr>
    </w:tbl>
    <w:p w:rsidR="00DE0CAB" w:rsidRPr="00137364" w:rsidRDefault="00DE0CAB"/>
    <w:p w:rsidR="00DE0CAB" w:rsidRPr="00137364" w:rsidRDefault="008E45CD">
      <w:pPr>
        <w:spacing w:after="100"/>
      </w:pPr>
      <w:r w:rsidRPr="00137364">
        <w:rPr>
          <w:b/>
        </w:rPr>
        <w:t xml:space="preserve">Learning Outcomes:- </w:t>
      </w:r>
    </w:p>
    <w:p w:rsidR="00DE0CAB" w:rsidRPr="00137364" w:rsidRDefault="008E45CD">
      <w:pPr>
        <w:spacing w:after="100"/>
      </w:pPr>
      <w:r w:rsidRPr="00137364">
        <w:rPr>
          <w:b/>
        </w:rPr>
        <w:t>At the end of the topic the student should be able to:</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863"/>
        <w:gridCol w:w="687"/>
        <w:gridCol w:w="605"/>
        <w:gridCol w:w="1075"/>
      </w:tblGrid>
      <w:tr w:rsidR="00DE0CAB" w:rsidRPr="00137364" w:rsidTr="00D73EAF">
        <w:tc>
          <w:tcPr>
            <w:tcW w:w="120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opic Learning Outcomes</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Os </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BL</w:t>
            </w:r>
          </w:p>
        </w:tc>
        <w:tc>
          <w:tcPr>
            <w:tcW w:w="15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A Code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E2034E" w:rsidP="00C23514">
            <w:pPr>
              <w:pStyle w:val="ListParagraph"/>
              <w:numPr>
                <w:ilvl w:val="0"/>
                <w:numId w:val="4"/>
              </w:numPr>
              <w:spacing w:after="0"/>
            </w:pPr>
            <w:r w:rsidRPr="00137364">
              <w:t>Explain</w:t>
            </w:r>
            <w:r w:rsidR="008E45CD" w:rsidRPr="00137364">
              <w:t xml:space="preserve"> the rationale for agile software development methods</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AF7BB5" w:rsidRPr="00137364">
              <w:t>1</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E2034E" w:rsidRPr="00137364">
              <w:t>2</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w:t>
            </w:r>
          </w:p>
        </w:tc>
      </w:tr>
      <w:tr w:rsidR="00E2034E"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E2034E" w:rsidRPr="00137364" w:rsidRDefault="00E2034E" w:rsidP="00C23514">
            <w:pPr>
              <w:pStyle w:val="ListParagraph"/>
              <w:numPr>
                <w:ilvl w:val="0"/>
                <w:numId w:val="4"/>
              </w:numPr>
              <w:spacing w:after="0"/>
            </w:pPr>
            <w:r w:rsidRPr="00137364">
              <w:t>Differentiate  between</w:t>
            </w:r>
            <w:r w:rsidR="008B58B4" w:rsidRPr="00137364">
              <w:t xml:space="preserve"> test</w:t>
            </w:r>
            <w:r w:rsidRPr="00137364">
              <w:t xml:space="preserve"> and plan-driven development</w:t>
            </w:r>
          </w:p>
        </w:tc>
        <w:tc>
          <w:tcPr>
            <w:tcW w:w="800" w:type="dxa"/>
            <w:tcBorders>
              <w:top w:val="single" w:sz="10" w:space="0" w:color="000000"/>
              <w:left w:val="single" w:sz="10" w:space="0" w:color="000000"/>
              <w:bottom w:val="single" w:sz="10" w:space="0" w:color="000000"/>
              <w:right w:val="single" w:sz="10" w:space="0" w:color="000000"/>
            </w:tcBorders>
          </w:tcPr>
          <w:p w:rsidR="00E2034E" w:rsidRPr="00137364" w:rsidRDefault="007C6E95" w:rsidP="00D73EAF">
            <w:pPr>
              <w:spacing w:after="0"/>
              <w:jc w:val="center"/>
            </w:pPr>
            <w:r w:rsidRPr="00137364">
              <w:t>CO</w:t>
            </w:r>
            <w:r w:rsidR="00AF7BB5" w:rsidRPr="00137364">
              <w:t>1</w:t>
            </w:r>
          </w:p>
        </w:tc>
        <w:tc>
          <w:tcPr>
            <w:tcW w:w="800" w:type="dxa"/>
            <w:tcBorders>
              <w:top w:val="single" w:sz="10" w:space="0" w:color="000000"/>
              <w:left w:val="single" w:sz="10" w:space="0" w:color="000000"/>
              <w:bottom w:val="single" w:sz="10" w:space="0" w:color="000000"/>
              <w:right w:val="single" w:sz="10" w:space="0" w:color="000000"/>
            </w:tcBorders>
          </w:tcPr>
          <w:p w:rsidR="00E2034E" w:rsidRPr="00137364" w:rsidRDefault="00E2034E" w:rsidP="00D73EAF">
            <w:pPr>
              <w:spacing w:after="0"/>
              <w:jc w:val="center"/>
            </w:pPr>
            <w:r w:rsidRPr="00137364">
              <w:t>L2</w:t>
            </w:r>
          </w:p>
        </w:tc>
        <w:tc>
          <w:tcPr>
            <w:tcW w:w="800" w:type="dxa"/>
            <w:tcBorders>
              <w:top w:val="single" w:sz="10" w:space="0" w:color="000000"/>
              <w:left w:val="single" w:sz="10" w:space="0" w:color="000000"/>
              <w:bottom w:val="single" w:sz="10" w:space="0" w:color="000000"/>
              <w:right w:val="single" w:sz="10" w:space="0" w:color="000000"/>
            </w:tcBorders>
          </w:tcPr>
          <w:p w:rsidR="00E2034E" w:rsidRPr="00137364" w:rsidRDefault="008B58B4" w:rsidP="00D73EAF">
            <w:pPr>
              <w:spacing w:after="0"/>
              <w:jc w:val="center"/>
            </w:pPr>
            <w:r w:rsidRPr="00137364">
              <w:t>1.4</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23514">
            <w:pPr>
              <w:pStyle w:val="ListParagraph"/>
              <w:numPr>
                <w:ilvl w:val="0"/>
                <w:numId w:val="4"/>
              </w:numPr>
              <w:spacing w:after="0"/>
            </w:pPr>
            <w:r w:rsidRPr="00137364">
              <w:t xml:space="preserve">Explain extreme programming and scrum model used in agile software development </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AF7BB5" w:rsidRPr="00137364">
              <w:t>1</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2</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w:t>
            </w:r>
          </w:p>
        </w:tc>
      </w:tr>
      <w:tr w:rsidR="00247C53"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247C53" w:rsidRPr="00137364" w:rsidRDefault="00247C53" w:rsidP="00C23514">
            <w:pPr>
              <w:pStyle w:val="ListParagraph"/>
              <w:numPr>
                <w:ilvl w:val="0"/>
                <w:numId w:val="4"/>
              </w:numPr>
              <w:spacing w:after="0"/>
            </w:pPr>
            <w:r w:rsidRPr="00137364">
              <w:t>Apply extreme programming practices for a given project or scenario</w:t>
            </w:r>
          </w:p>
        </w:tc>
        <w:tc>
          <w:tcPr>
            <w:tcW w:w="800" w:type="dxa"/>
            <w:tcBorders>
              <w:top w:val="single" w:sz="10" w:space="0" w:color="000000"/>
              <w:left w:val="single" w:sz="10" w:space="0" w:color="000000"/>
              <w:bottom w:val="single" w:sz="10" w:space="0" w:color="000000"/>
              <w:right w:val="single" w:sz="10" w:space="0" w:color="000000"/>
            </w:tcBorders>
          </w:tcPr>
          <w:p w:rsidR="00247C53" w:rsidRPr="00137364" w:rsidRDefault="007C6E95" w:rsidP="00D73EAF">
            <w:pPr>
              <w:spacing w:after="0"/>
              <w:jc w:val="center"/>
            </w:pPr>
            <w:r w:rsidRPr="00137364">
              <w:t>CO</w:t>
            </w:r>
            <w:r w:rsidR="00AF7BB5" w:rsidRPr="00137364">
              <w:t>1</w:t>
            </w:r>
          </w:p>
        </w:tc>
        <w:tc>
          <w:tcPr>
            <w:tcW w:w="800" w:type="dxa"/>
            <w:tcBorders>
              <w:top w:val="single" w:sz="10" w:space="0" w:color="000000"/>
              <w:left w:val="single" w:sz="10" w:space="0" w:color="000000"/>
              <w:bottom w:val="single" w:sz="10" w:space="0" w:color="000000"/>
              <w:right w:val="single" w:sz="10" w:space="0" w:color="000000"/>
            </w:tcBorders>
          </w:tcPr>
          <w:p w:rsidR="00247C53" w:rsidRPr="00137364" w:rsidRDefault="00247C53" w:rsidP="00D73EAF">
            <w:pPr>
              <w:spacing w:after="0"/>
              <w:jc w:val="center"/>
            </w:pPr>
            <w:r w:rsidRPr="00137364">
              <w:t>L3</w:t>
            </w:r>
          </w:p>
        </w:tc>
        <w:tc>
          <w:tcPr>
            <w:tcW w:w="800" w:type="dxa"/>
            <w:tcBorders>
              <w:top w:val="single" w:sz="10" w:space="0" w:color="000000"/>
              <w:left w:val="single" w:sz="10" w:space="0" w:color="000000"/>
              <w:bottom w:val="single" w:sz="10" w:space="0" w:color="000000"/>
              <w:right w:val="single" w:sz="10" w:space="0" w:color="000000"/>
            </w:tcBorders>
          </w:tcPr>
          <w:p w:rsidR="00247C53" w:rsidRPr="00137364" w:rsidRDefault="007C6E95" w:rsidP="00D73EAF">
            <w:pPr>
              <w:spacing w:after="0"/>
              <w:jc w:val="center"/>
            </w:pPr>
            <w:r w:rsidRPr="00137364">
              <w:t>1.4</w:t>
            </w:r>
          </w:p>
        </w:tc>
      </w:tr>
    </w:tbl>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9230"/>
      </w:tblGrid>
      <w:tr w:rsidR="00DE0CAB" w:rsidRPr="00137364" w:rsidTr="00D73EAF">
        <w:tc>
          <w:tcPr>
            <w:tcW w:w="120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Lesson Schedule </w:t>
            </w:r>
          </w:p>
          <w:p w:rsidR="00DE0CAB" w:rsidRPr="00137364" w:rsidRDefault="008E45CD" w:rsidP="00D73EAF">
            <w:pPr>
              <w:spacing w:after="0"/>
            </w:pPr>
            <w:r w:rsidRPr="00137364">
              <w:t xml:space="preserve"> Class No. - Portion covered per hour / per Class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1. Agile methods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2. Plan-driven and agile development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3. Extreme programming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4. Agile project management(scrum) </w:t>
            </w:r>
          </w:p>
        </w:tc>
      </w:tr>
    </w:tbl>
    <w:p w:rsidR="00DE0CAB" w:rsidRPr="00137364" w:rsidRDefault="00DE0CAB"/>
    <w:p w:rsidR="00DE0CAB" w:rsidRPr="00137364" w:rsidRDefault="008E45CD">
      <w:pPr>
        <w:spacing w:after="0"/>
      </w:pPr>
      <w:r w:rsidRPr="00137364">
        <w:rPr>
          <w:b/>
        </w:rPr>
        <w:t xml:space="preserve">Review Question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815"/>
        <w:gridCol w:w="732"/>
        <w:gridCol w:w="606"/>
        <w:gridCol w:w="1077"/>
      </w:tblGrid>
      <w:tr w:rsidR="00DE0CAB" w:rsidRPr="00137364" w:rsidTr="000A630D">
        <w:tc>
          <w:tcPr>
            <w:tcW w:w="6815"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Sl.No. - Questions </w:t>
            </w:r>
          </w:p>
        </w:tc>
        <w:tc>
          <w:tcPr>
            <w:tcW w:w="73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s</w:t>
            </w:r>
          </w:p>
        </w:tc>
        <w:tc>
          <w:tcPr>
            <w:tcW w:w="60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BL </w:t>
            </w:r>
          </w:p>
        </w:tc>
        <w:tc>
          <w:tcPr>
            <w:tcW w:w="107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I Code </w:t>
            </w:r>
          </w:p>
        </w:tc>
      </w:tr>
      <w:tr w:rsidR="000A630D" w:rsidRPr="00137364" w:rsidTr="000A630D">
        <w:tc>
          <w:tcPr>
            <w:tcW w:w="6815"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8686B">
            <w:pPr>
              <w:pStyle w:val="ListParagraph"/>
              <w:numPr>
                <w:ilvl w:val="0"/>
                <w:numId w:val="24"/>
              </w:numPr>
              <w:spacing w:after="0"/>
              <w:ind w:left="473"/>
              <w:jc w:val="both"/>
            </w:pPr>
            <w:r w:rsidRPr="00137364">
              <w:t>Apply scrum for building a chat application.</w:t>
            </w:r>
          </w:p>
        </w:tc>
        <w:tc>
          <w:tcPr>
            <w:tcW w:w="732"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TLO2</w:t>
            </w:r>
          </w:p>
        </w:tc>
        <w:tc>
          <w:tcPr>
            <w:tcW w:w="606"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L3</w:t>
            </w:r>
          </w:p>
        </w:tc>
        <w:tc>
          <w:tcPr>
            <w:tcW w:w="1077"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1.4.6</w:t>
            </w:r>
          </w:p>
        </w:tc>
      </w:tr>
      <w:tr w:rsidR="000A630D" w:rsidRPr="00137364" w:rsidTr="000A630D">
        <w:tc>
          <w:tcPr>
            <w:tcW w:w="6815"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8686B">
            <w:pPr>
              <w:pStyle w:val="ListParagraph"/>
              <w:numPr>
                <w:ilvl w:val="0"/>
                <w:numId w:val="24"/>
              </w:numPr>
              <w:spacing w:after="0"/>
              <w:ind w:left="473"/>
              <w:jc w:val="both"/>
            </w:pPr>
            <w:r w:rsidRPr="00137364">
              <w:t xml:space="preserve">Draw </w:t>
            </w:r>
            <w:r w:rsidR="009C757C" w:rsidRPr="00137364">
              <w:t>t</w:t>
            </w:r>
            <w:r w:rsidRPr="00137364">
              <w:t>he Scrum process and list the Key characteristics of this process.</w:t>
            </w:r>
          </w:p>
        </w:tc>
        <w:tc>
          <w:tcPr>
            <w:tcW w:w="732"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TLO3</w:t>
            </w:r>
          </w:p>
        </w:tc>
        <w:tc>
          <w:tcPr>
            <w:tcW w:w="606"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L2</w:t>
            </w:r>
          </w:p>
        </w:tc>
        <w:tc>
          <w:tcPr>
            <w:tcW w:w="1077"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1.4.6</w:t>
            </w:r>
          </w:p>
        </w:tc>
      </w:tr>
      <w:tr w:rsidR="000A630D" w:rsidRPr="00137364" w:rsidTr="000A630D">
        <w:tc>
          <w:tcPr>
            <w:tcW w:w="6815"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8686B">
            <w:pPr>
              <w:pStyle w:val="ListParagraph"/>
              <w:numPr>
                <w:ilvl w:val="0"/>
                <w:numId w:val="24"/>
              </w:numPr>
              <w:spacing w:after="0"/>
              <w:ind w:left="473"/>
              <w:jc w:val="both"/>
            </w:pPr>
            <w:r w:rsidRPr="00137364">
              <w:t>Explain why test-first development helps the programmer to develop a better understanding of the system requirements. What are the potential difficulties with test-first development?</w:t>
            </w:r>
          </w:p>
        </w:tc>
        <w:tc>
          <w:tcPr>
            <w:tcW w:w="732"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TLO2</w:t>
            </w:r>
          </w:p>
        </w:tc>
        <w:tc>
          <w:tcPr>
            <w:tcW w:w="606"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L3</w:t>
            </w:r>
          </w:p>
        </w:tc>
        <w:tc>
          <w:tcPr>
            <w:tcW w:w="1077"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1.4.6</w:t>
            </w:r>
          </w:p>
        </w:tc>
      </w:tr>
      <w:tr w:rsidR="000A630D" w:rsidRPr="00137364" w:rsidTr="000A630D">
        <w:tc>
          <w:tcPr>
            <w:tcW w:w="6815"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8686B">
            <w:pPr>
              <w:pStyle w:val="ListParagraph"/>
              <w:numPr>
                <w:ilvl w:val="0"/>
                <w:numId w:val="24"/>
              </w:numPr>
              <w:spacing w:after="0"/>
              <w:ind w:left="473"/>
              <w:jc w:val="both"/>
            </w:pPr>
            <w:r w:rsidRPr="00137364">
              <w:t>What are the principles of agile methods</w:t>
            </w:r>
          </w:p>
        </w:tc>
        <w:tc>
          <w:tcPr>
            <w:tcW w:w="732"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TLO1</w:t>
            </w:r>
          </w:p>
        </w:tc>
        <w:tc>
          <w:tcPr>
            <w:tcW w:w="606"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L2</w:t>
            </w:r>
          </w:p>
        </w:tc>
        <w:tc>
          <w:tcPr>
            <w:tcW w:w="1077"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46B0A">
            <w:pPr>
              <w:spacing w:after="0"/>
              <w:jc w:val="center"/>
            </w:pPr>
            <w:r w:rsidRPr="00137364">
              <w:t>1.4.6</w:t>
            </w:r>
          </w:p>
        </w:tc>
      </w:tr>
      <w:tr w:rsidR="000A630D" w:rsidRPr="00137364" w:rsidTr="000A630D">
        <w:tc>
          <w:tcPr>
            <w:tcW w:w="6815"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28686B">
            <w:pPr>
              <w:pStyle w:val="ListParagraph"/>
              <w:numPr>
                <w:ilvl w:val="0"/>
                <w:numId w:val="24"/>
              </w:numPr>
              <w:spacing w:after="0"/>
              <w:ind w:left="473"/>
              <w:jc w:val="both"/>
            </w:pPr>
            <w:r w:rsidRPr="00137364">
              <w:lastRenderedPageBreak/>
              <w:t>Differentiate between Plan driven and agile method of software development.</w:t>
            </w:r>
          </w:p>
        </w:tc>
        <w:tc>
          <w:tcPr>
            <w:tcW w:w="732"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D73EAF">
            <w:pPr>
              <w:spacing w:after="0"/>
              <w:jc w:val="center"/>
            </w:pPr>
            <w:r w:rsidRPr="00137364">
              <w:t>TLO2</w:t>
            </w:r>
          </w:p>
        </w:tc>
        <w:tc>
          <w:tcPr>
            <w:tcW w:w="606"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D73EAF">
            <w:pPr>
              <w:spacing w:after="0"/>
              <w:jc w:val="center"/>
            </w:pPr>
            <w:r w:rsidRPr="00137364">
              <w:t>L2</w:t>
            </w:r>
          </w:p>
        </w:tc>
        <w:tc>
          <w:tcPr>
            <w:tcW w:w="1077" w:type="dxa"/>
            <w:tcBorders>
              <w:top w:val="single" w:sz="10" w:space="0" w:color="000000"/>
              <w:left w:val="single" w:sz="10" w:space="0" w:color="000000"/>
              <w:bottom w:val="single" w:sz="10" w:space="0" w:color="000000"/>
              <w:right w:val="single" w:sz="10" w:space="0" w:color="000000"/>
            </w:tcBorders>
          </w:tcPr>
          <w:p w:rsidR="000A630D" w:rsidRPr="00137364" w:rsidRDefault="000A630D" w:rsidP="00D73EAF">
            <w:pPr>
              <w:spacing w:after="0"/>
              <w:jc w:val="center"/>
            </w:pPr>
            <w:r w:rsidRPr="00137364">
              <w:t>1.4.6</w:t>
            </w:r>
          </w:p>
        </w:tc>
      </w:tr>
    </w:tbl>
    <w:p w:rsidR="00E40E43" w:rsidRPr="00137364" w:rsidRDefault="00E40E43" w:rsidP="00F1552C"/>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7031"/>
        <w:gridCol w:w="2199"/>
      </w:tblGrid>
      <w:tr w:rsidR="00DE0CAB" w:rsidRPr="00137364" w:rsidTr="00E40E43">
        <w:tc>
          <w:tcPr>
            <w:tcW w:w="9230" w:type="dxa"/>
            <w:gridSpan w:val="2"/>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and Title: </w:t>
            </w:r>
            <w:r w:rsidR="000B7D10" w:rsidRPr="00137364">
              <w:rPr>
                <w:b/>
              </w:rPr>
              <w:t>22ECSC301</w:t>
            </w:r>
            <w:r w:rsidRPr="00137364">
              <w:rPr>
                <w:b/>
              </w:rPr>
              <w:t xml:space="preserve"> / Software Engineering</w:t>
            </w:r>
          </w:p>
        </w:tc>
      </w:tr>
      <w:tr w:rsidR="00DE0CAB" w:rsidRPr="00137364" w:rsidTr="00E40E43">
        <w:tc>
          <w:tcPr>
            <w:tcW w:w="7031"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hapter Number and Title: </w:t>
            </w:r>
            <w:r w:rsidRPr="00137364">
              <w:rPr>
                <w:b/>
              </w:rPr>
              <w:t xml:space="preserve"> 3 Requirement Engineering </w:t>
            </w:r>
          </w:p>
        </w:tc>
        <w:tc>
          <w:tcPr>
            <w:tcW w:w="219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lanned Hours: </w:t>
            </w:r>
            <w:r w:rsidR="00046B1F" w:rsidRPr="00137364">
              <w:rPr>
                <w:b/>
                <w:bCs/>
              </w:rPr>
              <w:t>7</w:t>
            </w:r>
            <w:r w:rsidRPr="00137364">
              <w:rPr>
                <w:b/>
              </w:rPr>
              <w:t xml:space="preserve"> hrs </w:t>
            </w:r>
          </w:p>
        </w:tc>
      </w:tr>
    </w:tbl>
    <w:p w:rsidR="00DE0CAB" w:rsidRPr="00137364" w:rsidRDefault="00DE0CAB"/>
    <w:p w:rsidR="00DE0CAB" w:rsidRPr="00137364" w:rsidRDefault="008E45CD">
      <w:pPr>
        <w:spacing w:after="100"/>
      </w:pPr>
      <w:r w:rsidRPr="00137364">
        <w:rPr>
          <w:b/>
        </w:rPr>
        <w:t xml:space="preserve">Learning Outcomes:- </w:t>
      </w:r>
    </w:p>
    <w:p w:rsidR="00DE0CAB" w:rsidRPr="00137364" w:rsidRDefault="008E45CD">
      <w:pPr>
        <w:spacing w:after="100"/>
      </w:pPr>
      <w:r w:rsidRPr="00137364">
        <w:rPr>
          <w:b/>
        </w:rPr>
        <w:t>At the end of the topic the student should be able to:</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911"/>
        <w:gridCol w:w="680"/>
        <w:gridCol w:w="592"/>
        <w:gridCol w:w="1047"/>
      </w:tblGrid>
      <w:tr w:rsidR="00B24DE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opic Learning Outcomes</w:t>
            </w:r>
          </w:p>
        </w:tc>
        <w:tc>
          <w:tcPr>
            <w:tcW w:w="68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Os </w:t>
            </w:r>
          </w:p>
        </w:tc>
        <w:tc>
          <w:tcPr>
            <w:tcW w:w="59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BL</w:t>
            </w:r>
          </w:p>
        </w:tc>
        <w:tc>
          <w:tcPr>
            <w:tcW w:w="104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A Code </w:t>
            </w:r>
          </w:p>
        </w:tc>
      </w:tr>
      <w:tr w:rsidR="00B24DE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DE0CAB" w:rsidRPr="00137364" w:rsidRDefault="00FF6B83" w:rsidP="00C23514">
            <w:pPr>
              <w:pStyle w:val="ListParagraph"/>
              <w:numPr>
                <w:ilvl w:val="0"/>
                <w:numId w:val="5"/>
              </w:numPr>
              <w:spacing w:after="0"/>
            </w:pPr>
            <w:r w:rsidRPr="00137364">
              <w:t xml:space="preserve">Differentiate </w:t>
            </w:r>
            <w:r w:rsidR="00DA04F0" w:rsidRPr="00137364">
              <w:t>between functional</w:t>
            </w:r>
            <w:r w:rsidRPr="00137364">
              <w:t xml:space="preserve"> and non-functional of  </w:t>
            </w:r>
            <w:r w:rsidR="008E45CD" w:rsidRPr="00137364">
              <w:t xml:space="preserve"> a system under consideration</w:t>
            </w:r>
            <w:r w:rsidRPr="00137364">
              <w:t>.</w:t>
            </w:r>
          </w:p>
        </w:tc>
        <w:tc>
          <w:tcPr>
            <w:tcW w:w="68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AF7BB5" w:rsidRPr="00137364">
              <w:t>2</w:t>
            </w:r>
          </w:p>
        </w:tc>
        <w:tc>
          <w:tcPr>
            <w:tcW w:w="59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FF6B83" w:rsidRPr="00137364">
              <w:t>2</w:t>
            </w:r>
          </w:p>
        </w:tc>
        <w:tc>
          <w:tcPr>
            <w:tcW w:w="104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1</w:t>
            </w:r>
          </w:p>
        </w:tc>
      </w:tr>
      <w:tr w:rsidR="00B24DE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DE0CAB" w:rsidRPr="00137364" w:rsidRDefault="00B24DEB" w:rsidP="00C23514">
            <w:pPr>
              <w:pStyle w:val="ListParagraph"/>
              <w:numPr>
                <w:ilvl w:val="0"/>
                <w:numId w:val="5"/>
              </w:numPr>
              <w:spacing w:after="0"/>
            </w:pPr>
            <w:r w:rsidRPr="00137364">
              <w:t xml:space="preserve">Apply </w:t>
            </w:r>
            <w:r w:rsidR="00FF6B83" w:rsidRPr="00137364">
              <w:t xml:space="preserve">requirements engineering </w:t>
            </w:r>
            <w:r w:rsidRPr="00137364">
              <w:t>activities:</w:t>
            </w:r>
            <w:r w:rsidR="00FF6B83" w:rsidRPr="00137364">
              <w:t xml:space="preserve"> elicitation, analysis and validation</w:t>
            </w:r>
            <w:r w:rsidRPr="00137364">
              <w:t xml:space="preserve"> for collecting requirements from a customer</w:t>
            </w:r>
          </w:p>
        </w:tc>
        <w:tc>
          <w:tcPr>
            <w:tcW w:w="68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AF7BB5" w:rsidRPr="00137364">
              <w:t>2</w:t>
            </w:r>
          </w:p>
        </w:tc>
        <w:tc>
          <w:tcPr>
            <w:tcW w:w="59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24DEB" w:rsidRPr="00137364">
              <w:t>3</w:t>
            </w:r>
          </w:p>
        </w:tc>
        <w:tc>
          <w:tcPr>
            <w:tcW w:w="104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1</w:t>
            </w:r>
          </w:p>
        </w:tc>
      </w:tr>
      <w:tr w:rsidR="00B24DE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FF6B83" w:rsidRPr="00137364" w:rsidRDefault="00B24DEB" w:rsidP="00C23514">
            <w:pPr>
              <w:pStyle w:val="ListParagraph"/>
              <w:numPr>
                <w:ilvl w:val="0"/>
                <w:numId w:val="5"/>
              </w:numPr>
              <w:spacing w:after="0"/>
            </w:pPr>
            <w:r w:rsidRPr="00137364">
              <w:t>Analyze the problem statement and Write functional and Nonfunctional requirements.</w:t>
            </w:r>
          </w:p>
        </w:tc>
        <w:tc>
          <w:tcPr>
            <w:tcW w:w="680" w:type="dxa"/>
            <w:tcBorders>
              <w:top w:val="single" w:sz="10" w:space="0" w:color="000000"/>
              <w:left w:val="single" w:sz="10" w:space="0" w:color="000000"/>
              <w:bottom w:val="single" w:sz="10" w:space="0" w:color="000000"/>
              <w:right w:val="single" w:sz="10" w:space="0" w:color="000000"/>
            </w:tcBorders>
          </w:tcPr>
          <w:p w:rsidR="00FF6B83" w:rsidRPr="00137364" w:rsidRDefault="00FF6B83" w:rsidP="00D73EAF">
            <w:pPr>
              <w:spacing w:after="0"/>
              <w:jc w:val="center"/>
            </w:pPr>
            <w:r w:rsidRPr="00137364">
              <w:t>CO</w:t>
            </w:r>
            <w:r w:rsidR="00AF7BB5" w:rsidRPr="00137364">
              <w:t>2</w:t>
            </w:r>
          </w:p>
        </w:tc>
        <w:tc>
          <w:tcPr>
            <w:tcW w:w="592" w:type="dxa"/>
            <w:tcBorders>
              <w:top w:val="single" w:sz="10" w:space="0" w:color="000000"/>
              <w:left w:val="single" w:sz="10" w:space="0" w:color="000000"/>
              <w:bottom w:val="single" w:sz="10" w:space="0" w:color="000000"/>
              <w:right w:val="single" w:sz="10" w:space="0" w:color="000000"/>
            </w:tcBorders>
          </w:tcPr>
          <w:p w:rsidR="00FF6B83" w:rsidRPr="00137364" w:rsidRDefault="00FF6B83" w:rsidP="00D73EAF">
            <w:pPr>
              <w:spacing w:after="0"/>
              <w:jc w:val="center"/>
            </w:pPr>
            <w:r w:rsidRPr="00137364">
              <w:t>L</w:t>
            </w:r>
            <w:r w:rsidR="0058214D" w:rsidRPr="00137364">
              <w:t>4</w:t>
            </w:r>
          </w:p>
        </w:tc>
        <w:tc>
          <w:tcPr>
            <w:tcW w:w="1047" w:type="dxa"/>
            <w:tcBorders>
              <w:top w:val="single" w:sz="10" w:space="0" w:color="000000"/>
              <w:left w:val="single" w:sz="10" w:space="0" w:color="000000"/>
              <w:bottom w:val="single" w:sz="10" w:space="0" w:color="000000"/>
              <w:right w:val="single" w:sz="10" w:space="0" w:color="000000"/>
            </w:tcBorders>
          </w:tcPr>
          <w:p w:rsidR="00FF6B83" w:rsidRPr="00137364" w:rsidRDefault="00FF6B83" w:rsidP="00D73EAF">
            <w:pPr>
              <w:spacing w:after="0"/>
              <w:jc w:val="center"/>
            </w:pPr>
            <w:r w:rsidRPr="00137364">
              <w:t>3.1</w:t>
            </w:r>
          </w:p>
        </w:tc>
      </w:tr>
      <w:tr w:rsidR="00B24DE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FF6B83" w:rsidRPr="00137364" w:rsidRDefault="00FF6B83" w:rsidP="00C23514">
            <w:pPr>
              <w:pStyle w:val="ListParagraph"/>
              <w:numPr>
                <w:ilvl w:val="0"/>
                <w:numId w:val="5"/>
              </w:numPr>
              <w:spacing w:after="0"/>
            </w:pPr>
            <w:r w:rsidRPr="00137364">
              <w:t>Organize requirements of a system in SRS</w:t>
            </w:r>
          </w:p>
        </w:tc>
        <w:tc>
          <w:tcPr>
            <w:tcW w:w="680" w:type="dxa"/>
            <w:tcBorders>
              <w:top w:val="single" w:sz="10" w:space="0" w:color="000000"/>
              <w:left w:val="single" w:sz="10" w:space="0" w:color="000000"/>
              <w:bottom w:val="single" w:sz="10" w:space="0" w:color="000000"/>
              <w:right w:val="single" w:sz="10" w:space="0" w:color="000000"/>
            </w:tcBorders>
          </w:tcPr>
          <w:p w:rsidR="00FF6B83" w:rsidRPr="00137364" w:rsidRDefault="00FF6B83" w:rsidP="00D73EAF">
            <w:pPr>
              <w:spacing w:after="0"/>
              <w:jc w:val="center"/>
            </w:pPr>
            <w:r w:rsidRPr="00137364">
              <w:t>CO</w:t>
            </w:r>
            <w:r w:rsidR="00AF7BB5" w:rsidRPr="00137364">
              <w:t>2</w:t>
            </w:r>
          </w:p>
        </w:tc>
        <w:tc>
          <w:tcPr>
            <w:tcW w:w="592" w:type="dxa"/>
            <w:tcBorders>
              <w:top w:val="single" w:sz="10" w:space="0" w:color="000000"/>
              <w:left w:val="single" w:sz="10" w:space="0" w:color="000000"/>
              <w:bottom w:val="single" w:sz="10" w:space="0" w:color="000000"/>
              <w:right w:val="single" w:sz="10" w:space="0" w:color="000000"/>
            </w:tcBorders>
          </w:tcPr>
          <w:p w:rsidR="00FF6B83" w:rsidRPr="00137364" w:rsidRDefault="00FF6B83" w:rsidP="00D73EAF">
            <w:pPr>
              <w:spacing w:after="0"/>
              <w:jc w:val="center"/>
            </w:pPr>
            <w:r w:rsidRPr="00137364">
              <w:t>L</w:t>
            </w:r>
            <w:r w:rsidR="00B24DEB" w:rsidRPr="00137364">
              <w:t>3</w:t>
            </w:r>
          </w:p>
        </w:tc>
        <w:tc>
          <w:tcPr>
            <w:tcW w:w="1047" w:type="dxa"/>
            <w:tcBorders>
              <w:top w:val="single" w:sz="10" w:space="0" w:color="000000"/>
              <w:left w:val="single" w:sz="10" w:space="0" w:color="000000"/>
              <w:bottom w:val="single" w:sz="10" w:space="0" w:color="000000"/>
              <w:right w:val="single" w:sz="10" w:space="0" w:color="000000"/>
            </w:tcBorders>
          </w:tcPr>
          <w:p w:rsidR="00FF6B83" w:rsidRPr="00137364" w:rsidRDefault="00FF6B83" w:rsidP="00D73EAF">
            <w:pPr>
              <w:spacing w:after="0"/>
              <w:jc w:val="center"/>
            </w:pPr>
            <w:r w:rsidRPr="00137364">
              <w:t>3.1</w:t>
            </w:r>
          </w:p>
        </w:tc>
      </w:tr>
      <w:tr w:rsidR="00B24DE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7C50DD" w:rsidRPr="00137364" w:rsidRDefault="007C50DD" w:rsidP="00C23514">
            <w:pPr>
              <w:pStyle w:val="ListParagraph"/>
              <w:numPr>
                <w:ilvl w:val="0"/>
                <w:numId w:val="5"/>
              </w:numPr>
              <w:spacing w:after="0"/>
            </w:pPr>
            <w:r w:rsidRPr="00137364">
              <w:t>Explain requirement management.</w:t>
            </w:r>
          </w:p>
        </w:tc>
        <w:tc>
          <w:tcPr>
            <w:tcW w:w="680" w:type="dxa"/>
            <w:tcBorders>
              <w:top w:val="single" w:sz="10" w:space="0" w:color="000000"/>
              <w:left w:val="single" w:sz="10" w:space="0" w:color="000000"/>
              <w:bottom w:val="single" w:sz="10" w:space="0" w:color="000000"/>
              <w:right w:val="single" w:sz="10" w:space="0" w:color="000000"/>
            </w:tcBorders>
          </w:tcPr>
          <w:p w:rsidR="007C50DD" w:rsidRPr="00137364" w:rsidRDefault="007C50DD" w:rsidP="00D73EAF">
            <w:pPr>
              <w:spacing w:after="0"/>
              <w:jc w:val="center"/>
            </w:pPr>
            <w:r w:rsidRPr="00137364">
              <w:t>CO</w:t>
            </w:r>
            <w:r w:rsidR="00AF7BB5" w:rsidRPr="00137364">
              <w:t>2</w:t>
            </w:r>
          </w:p>
        </w:tc>
        <w:tc>
          <w:tcPr>
            <w:tcW w:w="592" w:type="dxa"/>
            <w:tcBorders>
              <w:top w:val="single" w:sz="10" w:space="0" w:color="000000"/>
              <w:left w:val="single" w:sz="10" w:space="0" w:color="000000"/>
              <w:bottom w:val="single" w:sz="10" w:space="0" w:color="000000"/>
              <w:right w:val="single" w:sz="10" w:space="0" w:color="000000"/>
            </w:tcBorders>
          </w:tcPr>
          <w:p w:rsidR="007C50DD" w:rsidRPr="00137364" w:rsidRDefault="007C50DD" w:rsidP="00D73EAF">
            <w:pPr>
              <w:spacing w:after="0"/>
              <w:jc w:val="center"/>
            </w:pPr>
            <w:r w:rsidRPr="00137364">
              <w:t>L2</w:t>
            </w:r>
          </w:p>
        </w:tc>
        <w:tc>
          <w:tcPr>
            <w:tcW w:w="1047" w:type="dxa"/>
            <w:tcBorders>
              <w:top w:val="single" w:sz="10" w:space="0" w:color="000000"/>
              <w:left w:val="single" w:sz="10" w:space="0" w:color="000000"/>
              <w:bottom w:val="single" w:sz="10" w:space="0" w:color="000000"/>
              <w:right w:val="single" w:sz="10" w:space="0" w:color="000000"/>
            </w:tcBorders>
          </w:tcPr>
          <w:p w:rsidR="007C50DD" w:rsidRPr="00137364" w:rsidRDefault="007C50DD" w:rsidP="00D73EAF">
            <w:pPr>
              <w:spacing w:after="0"/>
              <w:jc w:val="center"/>
            </w:pPr>
            <w:r w:rsidRPr="00137364">
              <w:t>3.1</w:t>
            </w:r>
          </w:p>
        </w:tc>
      </w:tr>
    </w:tbl>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9230"/>
      </w:tblGrid>
      <w:tr w:rsidR="00DE0CAB" w:rsidRPr="00137364" w:rsidTr="00D73EAF">
        <w:tc>
          <w:tcPr>
            <w:tcW w:w="120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Lesson Schedule </w:t>
            </w:r>
          </w:p>
          <w:p w:rsidR="00DE0CAB" w:rsidRPr="00137364" w:rsidRDefault="008E45CD" w:rsidP="00D73EAF">
            <w:pPr>
              <w:spacing w:after="0"/>
            </w:pPr>
            <w:r w:rsidRPr="00137364">
              <w:t xml:space="preserve"> Class No. - Portion covered per hour / per Class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1. Functional and Non-functional requirements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2. The software requirements Document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3. Requirement specification, Requirements Engineering Processes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4. Requirements elicitation and analysis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5. Requirements validation </w:t>
            </w:r>
          </w:p>
        </w:tc>
      </w:tr>
      <w:tr w:rsidR="00DE0CAB" w:rsidRPr="00137364" w:rsidTr="00D73EAF">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6. Requirements management </w:t>
            </w:r>
          </w:p>
        </w:tc>
      </w:tr>
    </w:tbl>
    <w:p w:rsidR="009D2AEA" w:rsidRPr="00137364" w:rsidRDefault="009D2AEA">
      <w:pPr>
        <w:spacing w:after="0"/>
        <w:rPr>
          <w:b/>
        </w:rPr>
      </w:pPr>
    </w:p>
    <w:p w:rsidR="00DE0CAB" w:rsidRPr="00137364" w:rsidRDefault="008E45CD">
      <w:pPr>
        <w:spacing w:after="0"/>
      </w:pPr>
      <w:r w:rsidRPr="00137364">
        <w:rPr>
          <w:b/>
        </w:rPr>
        <w:t xml:space="preserve">Review Question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813"/>
        <w:gridCol w:w="732"/>
        <w:gridCol w:w="607"/>
        <w:gridCol w:w="1078"/>
      </w:tblGrid>
      <w:tr w:rsidR="00DE0CAB" w:rsidRPr="00137364" w:rsidTr="00904FDB">
        <w:tc>
          <w:tcPr>
            <w:tcW w:w="681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Sl.No. - Questions </w:t>
            </w:r>
          </w:p>
        </w:tc>
        <w:tc>
          <w:tcPr>
            <w:tcW w:w="73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s</w:t>
            </w:r>
          </w:p>
        </w:tc>
        <w:tc>
          <w:tcPr>
            <w:tcW w:w="60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BL </w:t>
            </w:r>
          </w:p>
        </w:tc>
        <w:tc>
          <w:tcPr>
            <w:tcW w:w="107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I Code </w:t>
            </w:r>
          </w:p>
        </w:tc>
      </w:tr>
      <w:tr w:rsidR="00904FDB" w:rsidRPr="00137364" w:rsidTr="00904FDB">
        <w:tc>
          <w:tcPr>
            <w:tcW w:w="6813" w:type="dxa"/>
            <w:tcBorders>
              <w:top w:val="single" w:sz="10" w:space="0" w:color="000000"/>
              <w:left w:val="single" w:sz="10" w:space="0" w:color="000000"/>
              <w:bottom w:val="single" w:sz="10" w:space="0" w:color="000000"/>
              <w:right w:val="single" w:sz="10" w:space="0" w:color="000000"/>
            </w:tcBorders>
          </w:tcPr>
          <w:p w:rsidR="00904FDB" w:rsidRPr="00137364" w:rsidRDefault="00904FDB" w:rsidP="006D7123">
            <w:pPr>
              <w:pStyle w:val="ListParagraph"/>
              <w:numPr>
                <w:ilvl w:val="0"/>
                <w:numId w:val="25"/>
              </w:numPr>
              <w:spacing w:after="0"/>
              <w:ind w:left="473"/>
              <w:jc w:val="both"/>
            </w:pPr>
            <w:r w:rsidRPr="00137364">
              <w:t xml:space="preserve">List and explain the </w:t>
            </w:r>
            <w:r w:rsidR="009233EA" w:rsidRPr="00137364">
              <w:t>structure of</w:t>
            </w:r>
            <w:r w:rsidRPr="00137364">
              <w:t xml:space="preserve"> SRS</w:t>
            </w:r>
          </w:p>
        </w:tc>
        <w:tc>
          <w:tcPr>
            <w:tcW w:w="732" w:type="dxa"/>
            <w:tcBorders>
              <w:top w:val="single" w:sz="10" w:space="0" w:color="000000"/>
              <w:left w:val="single" w:sz="10" w:space="0" w:color="000000"/>
              <w:bottom w:val="single" w:sz="10" w:space="0" w:color="000000"/>
              <w:right w:val="single" w:sz="10" w:space="0" w:color="000000"/>
            </w:tcBorders>
          </w:tcPr>
          <w:p w:rsidR="00904FDB" w:rsidRPr="00137364" w:rsidRDefault="00904FDB" w:rsidP="00246B0A">
            <w:pPr>
              <w:spacing w:after="0"/>
              <w:jc w:val="center"/>
            </w:pPr>
            <w:r w:rsidRPr="00137364">
              <w:t>TLO4</w:t>
            </w:r>
          </w:p>
        </w:tc>
        <w:tc>
          <w:tcPr>
            <w:tcW w:w="607" w:type="dxa"/>
            <w:tcBorders>
              <w:top w:val="single" w:sz="10" w:space="0" w:color="000000"/>
              <w:left w:val="single" w:sz="10" w:space="0" w:color="000000"/>
              <w:bottom w:val="single" w:sz="10" w:space="0" w:color="000000"/>
              <w:right w:val="single" w:sz="10" w:space="0" w:color="000000"/>
            </w:tcBorders>
          </w:tcPr>
          <w:p w:rsidR="00904FDB" w:rsidRPr="00137364" w:rsidRDefault="00904FDB" w:rsidP="00246B0A">
            <w:pPr>
              <w:spacing w:after="0"/>
              <w:jc w:val="center"/>
            </w:pPr>
            <w:r w:rsidRPr="00137364">
              <w:t>L2</w:t>
            </w:r>
          </w:p>
        </w:tc>
        <w:tc>
          <w:tcPr>
            <w:tcW w:w="1078" w:type="dxa"/>
            <w:tcBorders>
              <w:top w:val="single" w:sz="10" w:space="0" w:color="000000"/>
              <w:left w:val="single" w:sz="10" w:space="0" w:color="000000"/>
              <w:bottom w:val="single" w:sz="10" w:space="0" w:color="000000"/>
              <w:right w:val="single" w:sz="10" w:space="0" w:color="000000"/>
            </w:tcBorders>
          </w:tcPr>
          <w:p w:rsidR="00904FDB" w:rsidRPr="00137364" w:rsidRDefault="00904FDB" w:rsidP="00246B0A">
            <w:pPr>
              <w:spacing w:after="0"/>
              <w:jc w:val="center"/>
            </w:pPr>
            <w:r w:rsidRPr="00137364">
              <w:t>3.1.2</w:t>
            </w:r>
          </w:p>
        </w:tc>
      </w:tr>
      <w:tr w:rsidR="00904FDB" w:rsidRPr="00137364" w:rsidTr="00904FDB">
        <w:tc>
          <w:tcPr>
            <w:tcW w:w="6813" w:type="dxa"/>
            <w:tcBorders>
              <w:top w:val="single" w:sz="10" w:space="0" w:color="000000"/>
              <w:left w:val="single" w:sz="10" w:space="0" w:color="000000"/>
              <w:bottom w:val="single" w:sz="10" w:space="0" w:color="000000"/>
              <w:right w:val="single" w:sz="10" w:space="0" w:color="000000"/>
            </w:tcBorders>
          </w:tcPr>
          <w:p w:rsidR="00904FDB" w:rsidRPr="00137364" w:rsidRDefault="00904FDB" w:rsidP="006D7123">
            <w:pPr>
              <w:pStyle w:val="ListParagraph"/>
              <w:numPr>
                <w:ilvl w:val="0"/>
                <w:numId w:val="25"/>
              </w:numPr>
              <w:spacing w:after="0"/>
              <w:ind w:left="473"/>
              <w:jc w:val="both"/>
            </w:pPr>
            <w:r w:rsidRPr="00137364">
              <w:t>List at least five use cases of a</w:t>
            </w:r>
            <w:r w:rsidR="009233EA" w:rsidRPr="00137364">
              <w:t xml:space="preserve"> satellite road detection system.</w:t>
            </w:r>
          </w:p>
        </w:tc>
        <w:tc>
          <w:tcPr>
            <w:tcW w:w="732" w:type="dxa"/>
            <w:tcBorders>
              <w:top w:val="single" w:sz="10" w:space="0" w:color="000000"/>
              <w:left w:val="single" w:sz="10" w:space="0" w:color="000000"/>
              <w:bottom w:val="single" w:sz="10" w:space="0" w:color="000000"/>
              <w:right w:val="single" w:sz="10" w:space="0" w:color="000000"/>
            </w:tcBorders>
          </w:tcPr>
          <w:p w:rsidR="00904FDB" w:rsidRPr="00137364" w:rsidRDefault="00904FDB" w:rsidP="00246B0A">
            <w:pPr>
              <w:spacing w:after="0"/>
              <w:jc w:val="center"/>
            </w:pPr>
            <w:r w:rsidRPr="00137364">
              <w:t>TLO3</w:t>
            </w:r>
          </w:p>
        </w:tc>
        <w:tc>
          <w:tcPr>
            <w:tcW w:w="607" w:type="dxa"/>
            <w:tcBorders>
              <w:top w:val="single" w:sz="10" w:space="0" w:color="000000"/>
              <w:left w:val="single" w:sz="10" w:space="0" w:color="000000"/>
              <w:bottom w:val="single" w:sz="10" w:space="0" w:color="000000"/>
              <w:right w:val="single" w:sz="10" w:space="0" w:color="000000"/>
            </w:tcBorders>
          </w:tcPr>
          <w:p w:rsidR="00904FDB" w:rsidRPr="00137364" w:rsidRDefault="00904FDB" w:rsidP="00246B0A">
            <w:pPr>
              <w:spacing w:after="0"/>
              <w:jc w:val="center"/>
            </w:pPr>
            <w:r w:rsidRPr="00137364">
              <w:t>L</w:t>
            </w:r>
            <w:r w:rsidR="0058214D" w:rsidRPr="00137364">
              <w:t>4</w:t>
            </w:r>
          </w:p>
        </w:tc>
        <w:tc>
          <w:tcPr>
            <w:tcW w:w="1078" w:type="dxa"/>
            <w:tcBorders>
              <w:top w:val="single" w:sz="10" w:space="0" w:color="000000"/>
              <w:left w:val="single" w:sz="10" w:space="0" w:color="000000"/>
              <w:bottom w:val="single" w:sz="10" w:space="0" w:color="000000"/>
              <w:right w:val="single" w:sz="10" w:space="0" w:color="000000"/>
            </w:tcBorders>
          </w:tcPr>
          <w:p w:rsidR="00904FDB" w:rsidRPr="00137364" w:rsidRDefault="00904FDB" w:rsidP="00246B0A">
            <w:pPr>
              <w:spacing w:after="0"/>
              <w:jc w:val="center"/>
            </w:pPr>
            <w:r w:rsidRPr="00137364">
              <w:t>3.1.2</w:t>
            </w:r>
          </w:p>
        </w:tc>
      </w:tr>
      <w:tr w:rsidR="00A766C0" w:rsidRPr="00137364" w:rsidTr="00904FDB">
        <w:tc>
          <w:tcPr>
            <w:tcW w:w="6813"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6D7123">
            <w:pPr>
              <w:pStyle w:val="ListParagraph"/>
              <w:numPr>
                <w:ilvl w:val="0"/>
                <w:numId w:val="25"/>
              </w:numPr>
              <w:spacing w:after="0"/>
              <w:ind w:left="473"/>
              <w:jc w:val="both"/>
            </w:pPr>
            <w:r>
              <w:t>Deepak has to make a payment through an UPI payment App. With respect to the transaction processing time and list, describe any two metrics for specifying the non functional requirement- “speed of transaction”</w:t>
            </w:r>
          </w:p>
        </w:tc>
        <w:tc>
          <w:tcPr>
            <w:tcW w:w="732"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0F5642">
            <w:pPr>
              <w:spacing w:after="0"/>
              <w:jc w:val="center"/>
            </w:pPr>
            <w:r w:rsidRPr="00137364">
              <w:t>TLO3</w:t>
            </w:r>
          </w:p>
        </w:tc>
        <w:tc>
          <w:tcPr>
            <w:tcW w:w="607"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0F5642">
            <w:pPr>
              <w:spacing w:after="0"/>
              <w:jc w:val="center"/>
            </w:pPr>
            <w:r w:rsidRPr="00137364">
              <w:t>L4</w:t>
            </w:r>
          </w:p>
        </w:tc>
        <w:tc>
          <w:tcPr>
            <w:tcW w:w="1078"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0F5642">
            <w:pPr>
              <w:spacing w:after="0"/>
              <w:jc w:val="center"/>
            </w:pPr>
            <w:r w:rsidRPr="00137364">
              <w:t>3.1.2</w:t>
            </w:r>
          </w:p>
        </w:tc>
      </w:tr>
      <w:tr w:rsidR="00A766C0" w:rsidRPr="00137364" w:rsidTr="00904FDB">
        <w:tc>
          <w:tcPr>
            <w:tcW w:w="6813"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6D7123">
            <w:pPr>
              <w:pStyle w:val="ListParagraph"/>
              <w:numPr>
                <w:ilvl w:val="0"/>
                <w:numId w:val="25"/>
              </w:numPr>
              <w:spacing w:after="0"/>
              <w:ind w:left="473"/>
              <w:jc w:val="both"/>
            </w:pPr>
            <w:r w:rsidRPr="00137364">
              <w:lastRenderedPageBreak/>
              <w:t>List and explain the important components of SRS</w:t>
            </w:r>
          </w:p>
        </w:tc>
        <w:tc>
          <w:tcPr>
            <w:tcW w:w="732"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D73EAF">
            <w:pPr>
              <w:spacing w:after="0"/>
              <w:jc w:val="center"/>
            </w:pPr>
            <w:r w:rsidRPr="00137364">
              <w:t>TLO4</w:t>
            </w:r>
          </w:p>
        </w:tc>
        <w:tc>
          <w:tcPr>
            <w:tcW w:w="607"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D73EAF">
            <w:pPr>
              <w:spacing w:after="0"/>
              <w:jc w:val="center"/>
            </w:pPr>
            <w:r w:rsidRPr="00137364">
              <w:t>L2</w:t>
            </w:r>
          </w:p>
        </w:tc>
        <w:tc>
          <w:tcPr>
            <w:tcW w:w="1078"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D73EAF">
            <w:pPr>
              <w:spacing w:after="0"/>
              <w:jc w:val="center"/>
            </w:pPr>
            <w:r w:rsidRPr="00137364">
              <w:t>3.1.2</w:t>
            </w:r>
          </w:p>
        </w:tc>
      </w:tr>
      <w:tr w:rsidR="00A766C0" w:rsidRPr="00137364" w:rsidTr="00904FDB">
        <w:tc>
          <w:tcPr>
            <w:tcW w:w="6813"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6D7123">
            <w:pPr>
              <w:pStyle w:val="ListParagraph"/>
              <w:numPr>
                <w:ilvl w:val="0"/>
                <w:numId w:val="25"/>
              </w:numPr>
              <w:spacing w:after="0"/>
              <w:ind w:left="473"/>
              <w:jc w:val="both"/>
            </w:pPr>
            <w:r w:rsidRPr="00137364">
              <w:t>Write five Functional Requirements and two Non – functional requirements for a Toll Collection System established by State Highway Authority to collect toll at multiple entry points on all Highways in the state. The system should be able to generate intelligent reports doing data analysis.</w:t>
            </w:r>
          </w:p>
        </w:tc>
        <w:tc>
          <w:tcPr>
            <w:tcW w:w="732"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D73EAF">
            <w:pPr>
              <w:spacing w:after="0"/>
              <w:jc w:val="center"/>
            </w:pPr>
            <w:r w:rsidRPr="00137364">
              <w:t>TLO1</w:t>
            </w:r>
          </w:p>
        </w:tc>
        <w:tc>
          <w:tcPr>
            <w:tcW w:w="607"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D73EAF">
            <w:pPr>
              <w:spacing w:after="0"/>
              <w:jc w:val="center"/>
            </w:pPr>
            <w:r w:rsidRPr="00137364">
              <w:t>L4</w:t>
            </w:r>
          </w:p>
        </w:tc>
        <w:tc>
          <w:tcPr>
            <w:tcW w:w="1078" w:type="dxa"/>
            <w:tcBorders>
              <w:top w:val="single" w:sz="10" w:space="0" w:color="000000"/>
              <w:left w:val="single" w:sz="10" w:space="0" w:color="000000"/>
              <w:bottom w:val="single" w:sz="10" w:space="0" w:color="000000"/>
              <w:right w:val="single" w:sz="10" w:space="0" w:color="000000"/>
            </w:tcBorders>
          </w:tcPr>
          <w:p w:rsidR="00A766C0" w:rsidRPr="00137364" w:rsidRDefault="00A766C0" w:rsidP="00D73EAF">
            <w:pPr>
              <w:spacing w:after="0"/>
              <w:jc w:val="center"/>
            </w:pPr>
            <w:r w:rsidRPr="00137364">
              <w:t>3.1.2</w:t>
            </w:r>
          </w:p>
        </w:tc>
      </w:tr>
    </w:tbl>
    <w:p w:rsidR="00DE0CAB" w:rsidRDefault="00DE0CAB"/>
    <w:p w:rsidR="00A766C0" w:rsidRPr="00137364" w:rsidRDefault="00A766C0"/>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7007"/>
        <w:gridCol w:w="2223"/>
      </w:tblGrid>
      <w:tr w:rsidR="00DE0CAB" w:rsidRPr="00137364" w:rsidTr="00D73EAF">
        <w:tc>
          <w:tcPr>
            <w:tcW w:w="13500" w:type="dxa"/>
            <w:gridSpan w:val="2"/>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and Title: </w:t>
            </w:r>
            <w:r w:rsidR="000B7D10" w:rsidRPr="00137364">
              <w:rPr>
                <w:b/>
              </w:rPr>
              <w:t>22ECSC301</w:t>
            </w:r>
            <w:r w:rsidRPr="00137364">
              <w:rPr>
                <w:b/>
              </w:rPr>
              <w:t xml:space="preserve"> / Software Engineering</w:t>
            </w:r>
          </w:p>
        </w:tc>
      </w:tr>
      <w:tr w:rsidR="00DE0CAB" w:rsidRPr="00137364" w:rsidTr="00D73EAF">
        <w:tc>
          <w:tcPr>
            <w:tcW w:w="105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hapter Number and Title: </w:t>
            </w:r>
            <w:r w:rsidRPr="00137364">
              <w:rPr>
                <w:b/>
              </w:rPr>
              <w:t xml:space="preserve"> 4. System Modeling </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lanned Hours: </w:t>
            </w:r>
            <w:r w:rsidR="00046B1F" w:rsidRPr="00137364">
              <w:rPr>
                <w:b/>
                <w:bCs/>
              </w:rPr>
              <w:t>5</w:t>
            </w:r>
            <w:r w:rsidRPr="00137364">
              <w:rPr>
                <w:b/>
              </w:rPr>
              <w:t xml:space="preserve">hrs </w:t>
            </w:r>
          </w:p>
        </w:tc>
      </w:tr>
    </w:tbl>
    <w:p w:rsidR="00DE0CAB" w:rsidRPr="00137364" w:rsidRDefault="008E45CD">
      <w:pPr>
        <w:spacing w:after="100"/>
      </w:pPr>
      <w:r w:rsidRPr="00137364">
        <w:rPr>
          <w:b/>
        </w:rPr>
        <w:t xml:space="preserve">Learning Outcomes:- </w:t>
      </w:r>
    </w:p>
    <w:p w:rsidR="00DE0CAB" w:rsidRPr="00137364" w:rsidRDefault="008E45CD">
      <w:pPr>
        <w:spacing w:after="100"/>
      </w:pPr>
      <w:r w:rsidRPr="00137364">
        <w:rPr>
          <w:b/>
        </w:rPr>
        <w:t>At the end of the topic the student should be able to:</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882"/>
        <w:gridCol w:w="684"/>
        <w:gridCol w:w="600"/>
        <w:gridCol w:w="986"/>
      </w:tblGrid>
      <w:tr w:rsidR="00DE0CAB" w:rsidRPr="00137364" w:rsidTr="00A766C0">
        <w:tc>
          <w:tcPr>
            <w:tcW w:w="688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opic Learning Outcomes</w:t>
            </w:r>
          </w:p>
        </w:tc>
        <w:tc>
          <w:tcPr>
            <w:tcW w:w="68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Os </w:t>
            </w:r>
          </w:p>
        </w:tc>
        <w:tc>
          <w:tcPr>
            <w:tcW w:w="6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BL</w:t>
            </w:r>
          </w:p>
        </w:tc>
        <w:tc>
          <w:tcPr>
            <w:tcW w:w="98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A Code </w:t>
            </w:r>
          </w:p>
        </w:tc>
      </w:tr>
      <w:tr w:rsidR="00DE0CAB" w:rsidRPr="00137364" w:rsidTr="00A766C0">
        <w:tc>
          <w:tcPr>
            <w:tcW w:w="6882" w:type="dxa"/>
            <w:tcBorders>
              <w:top w:val="single" w:sz="10" w:space="0" w:color="000000"/>
              <w:left w:val="single" w:sz="10" w:space="0" w:color="000000"/>
              <w:bottom w:val="single" w:sz="10" w:space="0" w:color="000000"/>
              <w:right w:val="single" w:sz="10" w:space="0" w:color="000000"/>
            </w:tcBorders>
          </w:tcPr>
          <w:p w:rsidR="00DE0CAB" w:rsidRPr="00137364" w:rsidRDefault="004073AF" w:rsidP="00C23514">
            <w:pPr>
              <w:pStyle w:val="ListParagraph"/>
              <w:numPr>
                <w:ilvl w:val="0"/>
                <w:numId w:val="6"/>
              </w:numPr>
              <w:spacing w:after="0"/>
            </w:pPr>
            <w:r w:rsidRPr="00137364">
              <w:t xml:space="preserve">Explain the use  of </w:t>
            </w:r>
            <w:r w:rsidR="00F6703D" w:rsidRPr="00137364">
              <w:t xml:space="preserve">different </w:t>
            </w:r>
            <w:r w:rsidRPr="00137364">
              <w:t>models to represent software system</w:t>
            </w:r>
          </w:p>
        </w:tc>
        <w:tc>
          <w:tcPr>
            <w:tcW w:w="68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046B1F" w:rsidRPr="00137364">
              <w:t>3</w:t>
            </w:r>
          </w:p>
        </w:tc>
        <w:tc>
          <w:tcPr>
            <w:tcW w:w="6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210D47" w:rsidRPr="00137364">
              <w:t>2</w:t>
            </w:r>
          </w:p>
        </w:tc>
        <w:tc>
          <w:tcPr>
            <w:tcW w:w="98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w:t>
            </w:r>
          </w:p>
        </w:tc>
      </w:tr>
      <w:tr w:rsidR="00210D47" w:rsidRPr="00137364" w:rsidTr="00A766C0">
        <w:tc>
          <w:tcPr>
            <w:tcW w:w="6882" w:type="dxa"/>
            <w:tcBorders>
              <w:top w:val="single" w:sz="10" w:space="0" w:color="000000"/>
              <w:left w:val="single" w:sz="10" w:space="0" w:color="000000"/>
              <w:bottom w:val="single" w:sz="10" w:space="0" w:color="000000"/>
              <w:right w:val="single" w:sz="10" w:space="0" w:color="000000"/>
            </w:tcBorders>
          </w:tcPr>
          <w:p w:rsidR="00210D47" w:rsidRPr="00137364" w:rsidRDefault="006F3CE9" w:rsidP="00C23514">
            <w:pPr>
              <w:pStyle w:val="ListParagraph"/>
              <w:numPr>
                <w:ilvl w:val="0"/>
                <w:numId w:val="6"/>
              </w:numPr>
              <w:spacing w:after="0"/>
            </w:pPr>
            <w:r w:rsidRPr="00137364">
              <w:t xml:space="preserve">Discuss </w:t>
            </w:r>
            <w:r w:rsidR="00210D47" w:rsidRPr="00137364">
              <w:t>the need for different types of models viz. context, interaction, structure and behavior.</w:t>
            </w:r>
          </w:p>
        </w:tc>
        <w:tc>
          <w:tcPr>
            <w:tcW w:w="684" w:type="dxa"/>
            <w:tcBorders>
              <w:top w:val="single" w:sz="10" w:space="0" w:color="000000"/>
              <w:left w:val="single" w:sz="10" w:space="0" w:color="000000"/>
              <w:bottom w:val="single" w:sz="10" w:space="0" w:color="000000"/>
              <w:right w:val="single" w:sz="10" w:space="0" w:color="000000"/>
            </w:tcBorders>
          </w:tcPr>
          <w:p w:rsidR="00210D47" w:rsidRPr="00137364" w:rsidRDefault="00210D47" w:rsidP="00D73EAF">
            <w:pPr>
              <w:spacing w:after="0"/>
              <w:jc w:val="center"/>
            </w:pPr>
            <w:r w:rsidRPr="00137364">
              <w:t>CO</w:t>
            </w:r>
            <w:r w:rsidR="00046B1F" w:rsidRPr="00137364">
              <w:t>3</w:t>
            </w:r>
          </w:p>
        </w:tc>
        <w:tc>
          <w:tcPr>
            <w:tcW w:w="600" w:type="dxa"/>
            <w:tcBorders>
              <w:top w:val="single" w:sz="10" w:space="0" w:color="000000"/>
              <w:left w:val="single" w:sz="10" w:space="0" w:color="000000"/>
              <w:bottom w:val="single" w:sz="10" w:space="0" w:color="000000"/>
              <w:right w:val="single" w:sz="10" w:space="0" w:color="000000"/>
            </w:tcBorders>
          </w:tcPr>
          <w:p w:rsidR="00210D47" w:rsidRPr="00137364" w:rsidRDefault="00210D47" w:rsidP="00D73EAF">
            <w:pPr>
              <w:spacing w:after="0"/>
              <w:jc w:val="center"/>
            </w:pPr>
            <w:r w:rsidRPr="00137364">
              <w:t>L</w:t>
            </w:r>
            <w:r w:rsidR="006F3CE9" w:rsidRPr="00137364">
              <w:t>3</w:t>
            </w:r>
          </w:p>
        </w:tc>
        <w:tc>
          <w:tcPr>
            <w:tcW w:w="986" w:type="dxa"/>
            <w:tcBorders>
              <w:top w:val="single" w:sz="10" w:space="0" w:color="000000"/>
              <w:left w:val="single" w:sz="10" w:space="0" w:color="000000"/>
              <w:bottom w:val="single" w:sz="10" w:space="0" w:color="000000"/>
              <w:right w:val="single" w:sz="10" w:space="0" w:color="000000"/>
            </w:tcBorders>
          </w:tcPr>
          <w:p w:rsidR="00210D47" w:rsidRPr="00137364" w:rsidRDefault="00210D47" w:rsidP="00D73EAF">
            <w:pPr>
              <w:spacing w:after="0"/>
              <w:jc w:val="center"/>
            </w:pPr>
            <w:r w:rsidRPr="00137364">
              <w:t>3.2</w:t>
            </w:r>
          </w:p>
        </w:tc>
      </w:tr>
      <w:tr w:rsidR="00210D47" w:rsidRPr="00137364" w:rsidTr="00A766C0">
        <w:tc>
          <w:tcPr>
            <w:tcW w:w="6882" w:type="dxa"/>
            <w:tcBorders>
              <w:top w:val="single" w:sz="10" w:space="0" w:color="000000"/>
              <w:left w:val="single" w:sz="10" w:space="0" w:color="000000"/>
              <w:bottom w:val="single" w:sz="10" w:space="0" w:color="000000"/>
              <w:right w:val="single" w:sz="10" w:space="0" w:color="000000"/>
            </w:tcBorders>
          </w:tcPr>
          <w:p w:rsidR="00210D47" w:rsidRPr="00137364" w:rsidRDefault="00F6703D" w:rsidP="00C23514">
            <w:pPr>
              <w:pStyle w:val="ListParagraph"/>
              <w:numPr>
                <w:ilvl w:val="0"/>
                <w:numId w:val="6"/>
              </w:numPr>
              <w:spacing w:after="0"/>
            </w:pPr>
            <w:r w:rsidRPr="00137364">
              <w:t xml:space="preserve">Analyze the system with different </w:t>
            </w:r>
            <w:r w:rsidR="00210D47" w:rsidRPr="00137364">
              <w:t xml:space="preserve"> UML diagrams in modeling systems: </w:t>
            </w:r>
            <w:r w:rsidR="004D23CF" w:rsidRPr="00137364">
              <w:t>activity diagrams</w:t>
            </w:r>
            <w:r w:rsidR="00210D47" w:rsidRPr="00137364">
              <w:t xml:space="preserve">, Usecase diagrams, Sequence </w:t>
            </w:r>
            <w:r w:rsidR="004D23CF" w:rsidRPr="00137364">
              <w:t>diagram, class</w:t>
            </w:r>
            <w:r w:rsidR="00210D47" w:rsidRPr="00137364">
              <w:t xml:space="preserve"> diagrams and state diagrams.</w:t>
            </w:r>
            <w:r w:rsidR="00046B1F" w:rsidRPr="00137364">
              <w:t xml:space="preserve"> Usage of tools in design.</w:t>
            </w:r>
          </w:p>
        </w:tc>
        <w:tc>
          <w:tcPr>
            <w:tcW w:w="684" w:type="dxa"/>
            <w:tcBorders>
              <w:top w:val="single" w:sz="10" w:space="0" w:color="000000"/>
              <w:left w:val="single" w:sz="10" w:space="0" w:color="000000"/>
              <w:bottom w:val="single" w:sz="10" w:space="0" w:color="000000"/>
              <w:right w:val="single" w:sz="10" w:space="0" w:color="000000"/>
            </w:tcBorders>
          </w:tcPr>
          <w:p w:rsidR="00210D47" w:rsidRPr="00137364" w:rsidRDefault="00210D47" w:rsidP="00D73EAF">
            <w:pPr>
              <w:spacing w:after="0"/>
              <w:jc w:val="center"/>
            </w:pPr>
            <w:r w:rsidRPr="00137364">
              <w:t>CO</w:t>
            </w:r>
            <w:r w:rsidR="00046B1F" w:rsidRPr="00137364">
              <w:t>3</w:t>
            </w:r>
          </w:p>
        </w:tc>
        <w:tc>
          <w:tcPr>
            <w:tcW w:w="600" w:type="dxa"/>
            <w:tcBorders>
              <w:top w:val="single" w:sz="10" w:space="0" w:color="000000"/>
              <w:left w:val="single" w:sz="10" w:space="0" w:color="000000"/>
              <w:bottom w:val="single" w:sz="10" w:space="0" w:color="000000"/>
              <w:right w:val="single" w:sz="10" w:space="0" w:color="000000"/>
            </w:tcBorders>
          </w:tcPr>
          <w:p w:rsidR="00210D47" w:rsidRPr="00137364" w:rsidRDefault="00210D47" w:rsidP="00D73EAF">
            <w:pPr>
              <w:spacing w:after="0"/>
              <w:jc w:val="center"/>
            </w:pPr>
            <w:r w:rsidRPr="00137364">
              <w:t>L</w:t>
            </w:r>
            <w:r w:rsidR="00EB65B9">
              <w:t>4</w:t>
            </w:r>
          </w:p>
        </w:tc>
        <w:tc>
          <w:tcPr>
            <w:tcW w:w="986" w:type="dxa"/>
            <w:tcBorders>
              <w:top w:val="single" w:sz="10" w:space="0" w:color="000000"/>
              <w:left w:val="single" w:sz="10" w:space="0" w:color="000000"/>
              <w:bottom w:val="single" w:sz="10" w:space="0" w:color="000000"/>
              <w:right w:val="single" w:sz="10" w:space="0" w:color="000000"/>
            </w:tcBorders>
          </w:tcPr>
          <w:p w:rsidR="00210D47" w:rsidRPr="00137364" w:rsidRDefault="00210D47" w:rsidP="00D73EAF">
            <w:pPr>
              <w:spacing w:after="0"/>
              <w:jc w:val="center"/>
            </w:pPr>
            <w:r w:rsidRPr="00137364">
              <w:t>3.2</w:t>
            </w:r>
          </w:p>
        </w:tc>
      </w:tr>
    </w:tbl>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9044"/>
      </w:tblGrid>
      <w:tr w:rsidR="00DE0CAB" w:rsidRPr="00137364" w:rsidTr="00046B1F">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Lesson Schedule </w:t>
            </w:r>
          </w:p>
          <w:p w:rsidR="00DE0CAB" w:rsidRPr="00137364" w:rsidRDefault="008E45CD" w:rsidP="00D73EAF">
            <w:pPr>
              <w:spacing w:after="0"/>
            </w:pPr>
            <w:r w:rsidRPr="00137364">
              <w:t xml:space="preserve"> Class No. - Portion covered per hour / per Class </w:t>
            </w:r>
          </w:p>
        </w:tc>
      </w:tr>
      <w:tr w:rsidR="00DE0CAB" w:rsidRPr="00137364" w:rsidTr="00046B1F">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1. Context models </w:t>
            </w:r>
          </w:p>
        </w:tc>
      </w:tr>
      <w:tr w:rsidR="00DE0CAB" w:rsidRPr="00137364" w:rsidTr="00046B1F">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2. Interaction Models </w:t>
            </w:r>
          </w:p>
        </w:tc>
      </w:tr>
      <w:tr w:rsidR="00DE0CAB" w:rsidRPr="00137364" w:rsidTr="00046B1F">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3. Contd. Interaction models </w:t>
            </w:r>
          </w:p>
        </w:tc>
      </w:tr>
      <w:tr w:rsidR="00DE0CAB" w:rsidRPr="00137364" w:rsidTr="00046B1F">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4. Structural models </w:t>
            </w:r>
          </w:p>
        </w:tc>
      </w:tr>
      <w:tr w:rsidR="00DE0CAB" w:rsidRPr="00137364" w:rsidTr="00046B1F">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046B1F" w:rsidP="00D73EAF">
            <w:pPr>
              <w:spacing w:after="0"/>
            </w:pPr>
            <w:r w:rsidRPr="00137364">
              <w:t>5</w:t>
            </w:r>
            <w:r w:rsidR="008E45CD" w:rsidRPr="00137364">
              <w:t xml:space="preserve">. Behavioral models </w:t>
            </w:r>
          </w:p>
        </w:tc>
      </w:tr>
    </w:tbl>
    <w:p w:rsidR="00DE0CAB" w:rsidRPr="00137364" w:rsidRDefault="00DE0CAB"/>
    <w:p w:rsidR="00DE0CAB" w:rsidRPr="00137364" w:rsidRDefault="008E45CD">
      <w:pPr>
        <w:spacing w:after="0"/>
      </w:pPr>
      <w:r w:rsidRPr="00137364">
        <w:rPr>
          <w:b/>
        </w:rPr>
        <w:t xml:space="preserve">Review Question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636"/>
        <w:gridCol w:w="731"/>
        <w:gridCol w:w="604"/>
        <w:gridCol w:w="1073"/>
      </w:tblGrid>
      <w:tr w:rsidR="00DE0CAB"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Sl.No. - Questions </w:t>
            </w:r>
          </w:p>
        </w:tc>
        <w:tc>
          <w:tcPr>
            <w:tcW w:w="731"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s</w:t>
            </w:r>
          </w:p>
        </w:tc>
        <w:tc>
          <w:tcPr>
            <w:tcW w:w="60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BL </w:t>
            </w:r>
          </w:p>
        </w:tc>
        <w:tc>
          <w:tcPr>
            <w:tcW w:w="107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I Code </w:t>
            </w:r>
          </w:p>
        </w:tc>
      </w:tr>
      <w:tr w:rsidR="008D37CC"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8D37CC" w:rsidRPr="00137364" w:rsidRDefault="008D37CC" w:rsidP="007578E3">
            <w:pPr>
              <w:pStyle w:val="ListParagraph"/>
              <w:numPr>
                <w:ilvl w:val="0"/>
                <w:numId w:val="26"/>
              </w:numPr>
              <w:spacing w:after="0"/>
            </w:pPr>
            <w:r>
              <w:t>In the tiger monitoring project at Anshi National Park drones are used</w:t>
            </w:r>
            <w:r w:rsidR="00C55FE1">
              <w:t>.These</w:t>
            </w:r>
            <w:r>
              <w:t xml:space="preserve"> drones are operated by Forest Reserve Officers from the command center. They have unique IDs to validate their access to the drones. Drones have a communication module(to transmit and receive information) and </w:t>
            </w:r>
            <w:r w:rsidR="00C55FE1">
              <w:t xml:space="preserve">a </w:t>
            </w:r>
            <w:r>
              <w:t>rotary module( to control drone movement). Draw escribe sequence diagram for moving the drone i</w:t>
            </w:r>
            <w:r w:rsidR="00C55FE1">
              <w:t xml:space="preserve">n the </w:t>
            </w:r>
            <w:r>
              <w:t xml:space="preserve"> forward direction</w:t>
            </w:r>
          </w:p>
        </w:tc>
        <w:tc>
          <w:tcPr>
            <w:tcW w:w="731" w:type="dxa"/>
            <w:tcBorders>
              <w:top w:val="single" w:sz="10" w:space="0" w:color="000000"/>
              <w:left w:val="single" w:sz="10" w:space="0" w:color="000000"/>
              <w:bottom w:val="single" w:sz="10" w:space="0" w:color="000000"/>
              <w:right w:val="single" w:sz="10" w:space="0" w:color="000000"/>
            </w:tcBorders>
          </w:tcPr>
          <w:p w:rsidR="008D37CC" w:rsidRPr="00137364" w:rsidRDefault="008D37CC" w:rsidP="00D73EAF">
            <w:pPr>
              <w:spacing w:after="0"/>
              <w:jc w:val="center"/>
            </w:pPr>
            <w:r>
              <w:t>TLO3</w:t>
            </w:r>
          </w:p>
        </w:tc>
        <w:tc>
          <w:tcPr>
            <w:tcW w:w="604" w:type="dxa"/>
            <w:tcBorders>
              <w:top w:val="single" w:sz="10" w:space="0" w:color="000000"/>
              <w:left w:val="single" w:sz="10" w:space="0" w:color="000000"/>
              <w:bottom w:val="single" w:sz="10" w:space="0" w:color="000000"/>
              <w:right w:val="single" w:sz="10" w:space="0" w:color="000000"/>
            </w:tcBorders>
          </w:tcPr>
          <w:p w:rsidR="008D37CC" w:rsidRPr="00137364" w:rsidRDefault="008D37CC" w:rsidP="00D73EAF">
            <w:pPr>
              <w:spacing w:after="0"/>
              <w:jc w:val="center"/>
            </w:pPr>
            <w:r>
              <w:t>L</w:t>
            </w:r>
            <w:r w:rsidR="00232982">
              <w:t>3</w:t>
            </w:r>
          </w:p>
        </w:tc>
        <w:tc>
          <w:tcPr>
            <w:tcW w:w="1073" w:type="dxa"/>
            <w:tcBorders>
              <w:top w:val="single" w:sz="10" w:space="0" w:color="000000"/>
              <w:left w:val="single" w:sz="10" w:space="0" w:color="000000"/>
              <w:bottom w:val="single" w:sz="10" w:space="0" w:color="000000"/>
              <w:right w:val="single" w:sz="10" w:space="0" w:color="000000"/>
            </w:tcBorders>
          </w:tcPr>
          <w:p w:rsidR="008D37CC" w:rsidRPr="00137364" w:rsidRDefault="008D37CC" w:rsidP="00D73EAF">
            <w:pPr>
              <w:spacing w:after="0"/>
              <w:jc w:val="center"/>
            </w:pPr>
            <w:r>
              <w:t>3.</w:t>
            </w:r>
            <w:r w:rsidR="00232982">
              <w:t>4</w:t>
            </w:r>
            <w:r>
              <w:t>.</w:t>
            </w:r>
            <w:r w:rsidR="00232982">
              <w:t>1</w:t>
            </w:r>
          </w:p>
        </w:tc>
      </w:tr>
      <w:tr w:rsidR="00C443AD"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C443AD" w:rsidRPr="00137364" w:rsidRDefault="00C443AD" w:rsidP="007578E3">
            <w:pPr>
              <w:pStyle w:val="ListParagraph"/>
              <w:numPr>
                <w:ilvl w:val="0"/>
                <w:numId w:val="26"/>
              </w:numPr>
              <w:spacing w:after="0"/>
              <w:jc w:val="both"/>
            </w:pPr>
            <w:r w:rsidRPr="00137364">
              <w:lastRenderedPageBreak/>
              <w:t xml:space="preserve">Consider a web-based online bookstore system which sells books, music CDs, and software. Typically, a customer first logs on to the system, entering a customer ID and password. The customer can then browse for titles or search by keyword. The customer puts some of the titles into a "shopping cart" which keeps track of the desired titles. When the customer is done shopping, he/she confirms the order, shipping address, and billing address. The bookstore system then issues a shipping order, bills the customer, and issues an electronic receipt. At the end of the transaction, the customer logs off."For this scenario design the </w:t>
            </w:r>
            <w:r>
              <w:t xml:space="preserve">class </w:t>
            </w:r>
            <w:r w:rsidRPr="00137364">
              <w:t>diagram.</w:t>
            </w:r>
          </w:p>
        </w:tc>
        <w:tc>
          <w:tcPr>
            <w:tcW w:w="731" w:type="dxa"/>
            <w:tcBorders>
              <w:top w:val="single" w:sz="10" w:space="0" w:color="000000"/>
              <w:left w:val="single" w:sz="10" w:space="0" w:color="000000"/>
              <w:bottom w:val="single" w:sz="10" w:space="0" w:color="000000"/>
              <w:right w:val="single" w:sz="10" w:space="0" w:color="000000"/>
            </w:tcBorders>
          </w:tcPr>
          <w:p w:rsidR="00C443AD" w:rsidRPr="00137364" w:rsidRDefault="00C443AD" w:rsidP="00C443AD">
            <w:pPr>
              <w:spacing w:after="0"/>
              <w:jc w:val="center"/>
            </w:pPr>
            <w:r w:rsidRPr="00137364">
              <w:t>TLO3</w:t>
            </w:r>
          </w:p>
        </w:tc>
        <w:tc>
          <w:tcPr>
            <w:tcW w:w="604" w:type="dxa"/>
            <w:tcBorders>
              <w:top w:val="single" w:sz="10" w:space="0" w:color="000000"/>
              <w:left w:val="single" w:sz="10" w:space="0" w:color="000000"/>
              <w:bottom w:val="single" w:sz="10" w:space="0" w:color="000000"/>
              <w:right w:val="single" w:sz="10" w:space="0" w:color="000000"/>
            </w:tcBorders>
          </w:tcPr>
          <w:p w:rsidR="00C443AD" w:rsidRPr="00137364" w:rsidRDefault="00C443AD" w:rsidP="00C443AD">
            <w:pPr>
              <w:spacing w:after="0"/>
              <w:jc w:val="center"/>
            </w:pPr>
            <w:r w:rsidRPr="00137364">
              <w:t>L4</w:t>
            </w:r>
          </w:p>
        </w:tc>
        <w:tc>
          <w:tcPr>
            <w:tcW w:w="1073" w:type="dxa"/>
            <w:tcBorders>
              <w:top w:val="single" w:sz="10" w:space="0" w:color="000000"/>
              <w:left w:val="single" w:sz="10" w:space="0" w:color="000000"/>
              <w:bottom w:val="single" w:sz="10" w:space="0" w:color="000000"/>
              <w:right w:val="single" w:sz="10" w:space="0" w:color="000000"/>
            </w:tcBorders>
          </w:tcPr>
          <w:p w:rsidR="00C443AD" w:rsidRPr="00137364" w:rsidRDefault="00C443AD" w:rsidP="00C443AD">
            <w:pPr>
              <w:spacing w:after="0"/>
              <w:jc w:val="center"/>
            </w:pPr>
            <w:r w:rsidRPr="00137364">
              <w:t>3.</w:t>
            </w:r>
            <w:r>
              <w:t>4.1</w:t>
            </w:r>
          </w:p>
        </w:tc>
      </w:tr>
      <w:tr w:rsidR="009233EA"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7578E3">
            <w:pPr>
              <w:pStyle w:val="ListParagraph"/>
              <w:numPr>
                <w:ilvl w:val="0"/>
                <w:numId w:val="26"/>
              </w:numPr>
              <w:spacing w:after="0"/>
              <w:jc w:val="both"/>
            </w:pPr>
            <w:r w:rsidRPr="00137364">
              <w:t>Explain why it is important to model the context of a system that is being developed. Give two examples of possible errors that could arise if software engineers do not understand the system context.</w:t>
            </w:r>
          </w:p>
        </w:tc>
        <w:tc>
          <w:tcPr>
            <w:tcW w:w="731"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D73EAF">
            <w:pPr>
              <w:spacing w:after="0"/>
              <w:jc w:val="center"/>
            </w:pPr>
            <w:r w:rsidRPr="00137364">
              <w:t>TLO2</w:t>
            </w:r>
          </w:p>
        </w:tc>
        <w:tc>
          <w:tcPr>
            <w:tcW w:w="604"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D73EAF">
            <w:pPr>
              <w:spacing w:after="0"/>
              <w:jc w:val="center"/>
            </w:pPr>
            <w:r w:rsidRPr="00137364">
              <w:t>L</w:t>
            </w:r>
            <w:r w:rsidR="006F3CE9" w:rsidRPr="00137364">
              <w:t>3</w:t>
            </w:r>
          </w:p>
        </w:tc>
        <w:tc>
          <w:tcPr>
            <w:tcW w:w="1073"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D73EAF">
            <w:pPr>
              <w:spacing w:after="0"/>
              <w:jc w:val="center"/>
            </w:pPr>
            <w:r w:rsidRPr="00137364">
              <w:t>3.2.2</w:t>
            </w:r>
          </w:p>
        </w:tc>
      </w:tr>
      <w:tr w:rsidR="009233EA"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7578E3">
            <w:pPr>
              <w:pStyle w:val="ListParagraph"/>
              <w:numPr>
                <w:ilvl w:val="0"/>
                <w:numId w:val="26"/>
              </w:numPr>
              <w:spacing w:after="0"/>
              <w:jc w:val="both"/>
            </w:pPr>
            <w:r w:rsidRPr="00137364">
              <w:t>Design the class diagram for your own mini project problem statement.</w:t>
            </w:r>
          </w:p>
        </w:tc>
        <w:tc>
          <w:tcPr>
            <w:tcW w:w="731"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D73EAF">
            <w:pPr>
              <w:spacing w:after="0"/>
              <w:jc w:val="center"/>
            </w:pPr>
            <w:r w:rsidRPr="00137364">
              <w:t>TLO3</w:t>
            </w:r>
          </w:p>
        </w:tc>
        <w:tc>
          <w:tcPr>
            <w:tcW w:w="604"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D73EAF">
            <w:pPr>
              <w:spacing w:after="0"/>
              <w:jc w:val="center"/>
            </w:pPr>
            <w:r w:rsidRPr="00137364">
              <w:t>L4</w:t>
            </w:r>
          </w:p>
        </w:tc>
        <w:tc>
          <w:tcPr>
            <w:tcW w:w="1073"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D73EAF">
            <w:pPr>
              <w:spacing w:after="0"/>
              <w:jc w:val="center"/>
            </w:pPr>
            <w:r w:rsidRPr="00137364">
              <w:t>3.</w:t>
            </w:r>
            <w:r w:rsidR="00C443AD">
              <w:t>4.1</w:t>
            </w:r>
          </w:p>
        </w:tc>
      </w:tr>
      <w:tr w:rsidR="009233EA"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7578E3">
            <w:pPr>
              <w:pStyle w:val="ListParagraph"/>
              <w:numPr>
                <w:ilvl w:val="0"/>
                <w:numId w:val="26"/>
              </w:numPr>
              <w:spacing w:after="0"/>
              <w:jc w:val="both"/>
            </w:pPr>
            <w:r w:rsidRPr="00137364">
              <w:t>What State diagram and when it is used?</w:t>
            </w:r>
          </w:p>
        </w:tc>
        <w:tc>
          <w:tcPr>
            <w:tcW w:w="731"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246B0A">
            <w:pPr>
              <w:spacing w:after="0"/>
              <w:jc w:val="center"/>
            </w:pPr>
            <w:r w:rsidRPr="00137364">
              <w:t>TLO3</w:t>
            </w:r>
          </w:p>
        </w:tc>
        <w:tc>
          <w:tcPr>
            <w:tcW w:w="604"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246B0A">
            <w:pPr>
              <w:spacing w:after="0"/>
              <w:jc w:val="center"/>
            </w:pPr>
            <w:r w:rsidRPr="00137364">
              <w:t>L2</w:t>
            </w:r>
          </w:p>
        </w:tc>
        <w:tc>
          <w:tcPr>
            <w:tcW w:w="1073"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246B0A">
            <w:pPr>
              <w:spacing w:after="0"/>
              <w:jc w:val="center"/>
            </w:pPr>
            <w:r w:rsidRPr="00137364">
              <w:t>3.4.1</w:t>
            </w:r>
          </w:p>
        </w:tc>
      </w:tr>
      <w:tr w:rsidR="009233EA"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7578E3">
            <w:pPr>
              <w:pStyle w:val="ListParagraph"/>
              <w:numPr>
                <w:ilvl w:val="0"/>
                <w:numId w:val="26"/>
              </w:numPr>
              <w:spacing w:after="0"/>
              <w:jc w:val="both"/>
            </w:pPr>
            <w:r w:rsidRPr="00137364">
              <w:t>Using the UML graphical notation for object classes, design the following object classes and identify attributes and operations using your experience. A telephone</w:t>
            </w:r>
            <w:r w:rsidR="00E508B5">
              <w:t>,</w:t>
            </w:r>
            <w:r w:rsidRPr="00137364">
              <w:t xml:space="preserve"> A printer</w:t>
            </w:r>
            <w:r w:rsidR="00E508B5">
              <w:t>,</w:t>
            </w:r>
            <w:r w:rsidR="00E508B5" w:rsidRPr="00137364">
              <w:t xml:space="preserve">A personal stereo system </w:t>
            </w:r>
            <w:r w:rsidRPr="00137364">
              <w:t>for a personal computer.</w:t>
            </w:r>
          </w:p>
        </w:tc>
        <w:tc>
          <w:tcPr>
            <w:tcW w:w="731"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246B0A">
            <w:pPr>
              <w:spacing w:after="0"/>
              <w:jc w:val="center"/>
            </w:pPr>
            <w:r w:rsidRPr="00137364">
              <w:t>TLO3</w:t>
            </w:r>
          </w:p>
        </w:tc>
        <w:tc>
          <w:tcPr>
            <w:tcW w:w="604"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246B0A">
            <w:pPr>
              <w:spacing w:after="0"/>
              <w:jc w:val="center"/>
            </w:pPr>
            <w:r w:rsidRPr="00137364">
              <w:t>L4</w:t>
            </w:r>
          </w:p>
        </w:tc>
        <w:tc>
          <w:tcPr>
            <w:tcW w:w="1073" w:type="dxa"/>
            <w:tcBorders>
              <w:top w:val="single" w:sz="10" w:space="0" w:color="000000"/>
              <w:left w:val="single" w:sz="10" w:space="0" w:color="000000"/>
              <w:bottom w:val="single" w:sz="10" w:space="0" w:color="000000"/>
              <w:right w:val="single" w:sz="10" w:space="0" w:color="000000"/>
            </w:tcBorders>
          </w:tcPr>
          <w:p w:rsidR="009233EA" w:rsidRPr="00137364" w:rsidRDefault="009233EA" w:rsidP="00246B0A">
            <w:pPr>
              <w:spacing w:after="0"/>
              <w:jc w:val="center"/>
            </w:pPr>
            <w:r w:rsidRPr="00137364">
              <w:t>3.4.1</w:t>
            </w:r>
          </w:p>
        </w:tc>
      </w:tr>
      <w:tr w:rsidR="008D37CC"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8D37CC" w:rsidRPr="00137364" w:rsidRDefault="008D37CC" w:rsidP="007578E3">
            <w:pPr>
              <w:pStyle w:val="ListParagraph"/>
              <w:numPr>
                <w:ilvl w:val="0"/>
                <w:numId w:val="26"/>
              </w:numPr>
              <w:spacing w:after="0"/>
              <w:jc w:val="both"/>
            </w:pPr>
            <w:r w:rsidRPr="00137364">
              <w:t>Draw state diagrams of the control software for the  DVD player.</w:t>
            </w:r>
          </w:p>
        </w:tc>
        <w:tc>
          <w:tcPr>
            <w:tcW w:w="731" w:type="dxa"/>
            <w:tcBorders>
              <w:top w:val="single" w:sz="10" w:space="0" w:color="000000"/>
              <w:left w:val="single" w:sz="10" w:space="0" w:color="000000"/>
              <w:bottom w:val="single" w:sz="10" w:space="0" w:color="000000"/>
              <w:right w:val="single" w:sz="10" w:space="0" w:color="000000"/>
            </w:tcBorders>
          </w:tcPr>
          <w:p w:rsidR="008D37CC" w:rsidRPr="00137364" w:rsidRDefault="008D37CC" w:rsidP="008D37CC">
            <w:pPr>
              <w:spacing w:after="0"/>
              <w:jc w:val="center"/>
            </w:pPr>
            <w:r w:rsidRPr="00137364">
              <w:t>TLO3</w:t>
            </w:r>
          </w:p>
        </w:tc>
        <w:tc>
          <w:tcPr>
            <w:tcW w:w="604" w:type="dxa"/>
            <w:tcBorders>
              <w:top w:val="single" w:sz="10" w:space="0" w:color="000000"/>
              <w:left w:val="single" w:sz="10" w:space="0" w:color="000000"/>
              <w:bottom w:val="single" w:sz="10" w:space="0" w:color="000000"/>
              <w:right w:val="single" w:sz="10" w:space="0" w:color="000000"/>
            </w:tcBorders>
          </w:tcPr>
          <w:p w:rsidR="008D37CC" w:rsidRPr="00137364" w:rsidRDefault="008D37CC" w:rsidP="008D37CC">
            <w:pPr>
              <w:spacing w:after="0"/>
              <w:jc w:val="center"/>
            </w:pPr>
            <w:r w:rsidRPr="00137364">
              <w:t>L3</w:t>
            </w:r>
          </w:p>
        </w:tc>
        <w:tc>
          <w:tcPr>
            <w:tcW w:w="1073" w:type="dxa"/>
            <w:tcBorders>
              <w:top w:val="single" w:sz="10" w:space="0" w:color="000000"/>
              <w:left w:val="single" w:sz="10" w:space="0" w:color="000000"/>
              <w:bottom w:val="single" w:sz="10" w:space="0" w:color="000000"/>
              <w:right w:val="single" w:sz="10" w:space="0" w:color="000000"/>
            </w:tcBorders>
          </w:tcPr>
          <w:p w:rsidR="008D37CC" w:rsidRPr="00137364" w:rsidRDefault="008D37CC" w:rsidP="008D37CC">
            <w:pPr>
              <w:spacing w:after="0"/>
              <w:jc w:val="center"/>
            </w:pPr>
            <w:r w:rsidRPr="00137364">
              <w:t>3.4.1</w:t>
            </w:r>
          </w:p>
        </w:tc>
      </w:tr>
      <w:tr w:rsidR="00E508B5" w:rsidRPr="00137364" w:rsidTr="00AF5AEB">
        <w:tc>
          <w:tcPr>
            <w:tcW w:w="6636" w:type="dxa"/>
            <w:tcBorders>
              <w:top w:val="single" w:sz="10" w:space="0" w:color="000000"/>
              <w:left w:val="single" w:sz="10" w:space="0" w:color="000000"/>
              <w:bottom w:val="single" w:sz="10" w:space="0" w:color="000000"/>
              <w:right w:val="single" w:sz="10" w:space="0" w:color="000000"/>
            </w:tcBorders>
          </w:tcPr>
          <w:p w:rsidR="00E508B5" w:rsidRDefault="00E508B5" w:rsidP="00E508B5">
            <w:pPr>
              <w:pStyle w:val="ListParagraph"/>
              <w:numPr>
                <w:ilvl w:val="0"/>
                <w:numId w:val="26"/>
              </w:numPr>
              <w:spacing w:after="0"/>
              <w:jc w:val="both"/>
            </w:pPr>
            <w:r>
              <w:t>As  part of the embedded design team at Microchips, you are asked to present a design model for a new privacy sensor that needs to be added as a new feature in the next release of a phone. The following rules are given to you.</w:t>
            </w:r>
          </w:p>
          <w:p w:rsidR="00E508B5" w:rsidRDefault="00E508B5" w:rsidP="00E508B5">
            <w:pPr>
              <w:pStyle w:val="ListParagraph"/>
              <w:numPr>
                <w:ilvl w:val="0"/>
                <w:numId w:val="27"/>
              </w:numPr>
              <w:spacing w:after="0"/>
              <w:jc w:val="both"/>
            </w:pPr>
            <w:r>
              <w:t>The sensor is active only when the user needs it.</w:t>
            </w:r>
          </w:p>
          <w:p w:rsidR="00E508B5" w:rsidRDefault="00E508B5" w:rsidP="00E508B5">
            <w:pPr>
              <w:pStyle w:val="ListParagraph"/>
              <w:numPr>
                <w:ilvl w:val="0"/>
                <w:numId w:val="27"/>
              </w:numPr>
              <w:spacing w:after="0"/>
              <w:jc w:val="both"/>
            </w:pPr>
            <w:r>
              <w:t>It has two modes: fully secure and partiall secure</w:t>
            </w:r>
          </w:p>
          <w:p w:rsidR="00E508B5" w:rsidRDefault="00E508B5" w:rsidP="00E508B5">
            <w:pPr>
              <w:pStyle w:val="ListParagraph"/>
              <w:numPr>
                <w:ilvl w:val="0"/>
                <w:numId w:val="27"/>
              </w:numPr>
              <w:spacing w:after="0"/>
              <w:jc w:val="both"/>
            </w:pPr>
            <w:r>
              <w:t>When activated in full secure mode it will halt all background OS operations, deactivates the GPS sensor</w:t>
            </w:r>
          </w:p>
          <w:p w:rsidR="00E508B5" w:rsidRDefault="00E508B5" w:rsidP="00E508B5">
            <w:pPr>
              <w:pStyle w:val="ListParagraph"/>
              <w:numPr>
                <w:ilvl w:val="0"/>
                <w:numId w:val="27"/>
              </w:numPr>
              <w:spacing w:after="0"/>
              <w:jc w:val="both"/>
            </w:pPr>
            <w:r>
              <w:t>When activated in partially secure mode it will only halt background OS operations</w:t>
            </w:r>
          </w:p>
          <w:p w:rsidR="00E508B5" w:rsidRPr="00137364" w:rsidRDefault="00E508B5" w:rsidP="00E508B5">
            <w:pPr>
              <w:pStyle w:val="ListParagraph"/>
              <w:spacing w:after="0"/>
              <w:jc w:val="both"/>
            </w:pPr>
            <w:r>
              <w:t>Which system design model will you consider? Justif and design the model</w:t>
            </w:r>
          </w:p>
        </w:tc>
        <w:tc>
          <w:tcPr>
            <w:tcW w:w="731" w:type="dxa"/>
            <w:tcBorders>
              <w:top w:val="single" w:sz="10" w:space="0" w:color="000000"/>
              <w:left w:val="single" w:sz="10" w:space="0" w:color="000000"/>
              <w:bottom w:val="single" w:sz="10" w:space="0" w:color="000000"/>
              <w:right w:val="single" w:sz="10" w:space="0" w:color="000000"/>
            </w:tcBorders>
          </w:tcPr>
          <w:p w:rsidR="00E508B5" w:rsidRPr="00137364" w:rsidRDefault="00E508B5" w:rsidP="00E508B5">
            <w:pPr>
              <w:spacing w:after="0"/>
              <w:jc w:val="center"/>
            </w:pPr>
            <w:r w:rsidRPr="00137364">
              <w:t>TLO2</w:t>
            </w:r>
          </w:p>
        </w:tc>
        <w:tc>
          <w:tcPr>
            <w:tcW w:w="604" w:type="dxa"/>
            <w:tcBorders>
              <w:top w:val="single" w:sz="10" w:space="0" w:color="000000"/>
              <w:left w:val="single" w:sz="10" w:space="0" w:color="000000"/>
              <w:bottom w:val="single" w:sz="10" w:space="0" w:color="000000"/>
              <w:right w:val="single" w:sz="10" w:space="0" w:color="000000"/>
            </w:tcBorders>
          </w:tcPr>
          <w:p w:rsidR="00E508B5" w:rsidRPr="00137364" w:rsidRDefault="00E508B5" w:rsidP="00E508B5">
            <w:pPr>
              <w:spacing w:after="0"/>
              <w:jc w:val="center"/>
            </w:pPr>
            <w:r w:rsidRPr="00137364">
              <w:t>L</w:t>
            </w:r>
            <w:r>
              <w:t>4</w:t>
            </w:r>
          </w:p>
        </w:tc>
        <w:tc>
          <w:tcPr>
            <w:tcW w:w="1073" w:type="dxa"/>
            <w:tcBorders>
              <w:top w:val="single" w:sz="10" w:space="0" w:color="000000"/>
              <w:left w:val="single" w:sz="10" w:space="0" w:color="000000"/>
              <w:bottom w:val="single" w:sz="10" w:space="0" w:color="000000"/>
              <w:right w:val="single" w:sz="10" w:space="0" w:color="000000"/>
            </w:tcBorders>
          </w:tcPr>
          <w:p w:rsidR="00E508B5" w:rsidRPr="00137364" w:rsidRDefault="00E508B5" w:rsidP="00E508B5">
            <w:pPr>
              <w:spacing w:after="0"/>
              <w:jc w:val="center"/>
            </w:pPr>
            <w:r w:rsidRPr="00137364">
              <w:t>3.2.2</w:t>
            </w:r>
          </w:p>
        </w:tc>
      </w:tr>
    </w:tbl>
    <w:p w:rsidR="006B25FB" w:rsidRDefault="006B25FB" w:rsidP="001E126E"/>
    <w:p w:rsidR="00C633D0" w:rsidRDefault="00C633D0" w:rsidP="001E126E"/>
    <w:p w:rsidR="00A766C0" w:rsidRDefault="00A766C0" w:rsidP="001E126E"/>
    <w:p w:rsidR="00C633D0" w:rsidRDefault="00C633D0" w:rsidP="001E126E"/>
    <w:p w:rsidR="00C633D0" w:rsidRPr="00137364" w:rsidRDefault="00C633D0" w:rsidP="001E126E"/>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7032"/>
        <w:gridCol w:w="2198"/>
      </w:tblGrid>
      <w:tr w:rsidR="00DE0CAB" w:rsidRPr="00137364" w:rsidTr="006B25FB">
        <w:tc>
          <w:tcPr>
            <w:tcW w:w="9230" w:type="dxa"/>
            <w:gridSpan w:val="2"/>
            <w:tcBorders>
              <w:top w:val="single" w:sz="10" w:space="0" w:color="000000"/>
              <w:left w:val="single" w:sz="10" w:space="0" w:color="000000"/>
              <w:bottom w:val="single" w:sz="10" w:space="0" w:color="000000"/>
              <w:right w:val="single" w:sz="10" w:space="0" w:color="000000"/>
            </w:tcBorders>
          </w:tcPr>
          <w:p w:rsidR="00DE0CAB" w:rsidRPr="00137364" w:rsidRDefault="00A766C0" w:rsidP="00D73EAF">
            <w:pPr>
              <w:spacing w:after="0"/>
            </w:pPr>
            <w:r>
              <w:lastRenderedPageBreak/>
              <w:t xml:space="preserve"> </w:t>
            </w:r>
            <w:r w:rsidR="008E45CD" w:rsidRPr="00137364">
              <w:t xml:space="preserve">Course Code and Title: </w:t>
            </w:r>
            <w:r w:rsidR="000B7D10" w:rsidRPr="00137364">
              <w:rPr>
                <w:b/>
              </w:rPr>
              <w:t>22ECSC301</w:t>
            </w:r>
            <w:r w:rsidR="008E45CD" w:rsidRPr="00137364">
              <w:rPr>
                <w:b/>
              </w:rPr>
              <w:t xml:space="preserve"> / Software Engineering</w:t>
            </w:r>
          </w:p>
        </w:tc>
      </w:tr>
      <w:tr w:rsidR="00DE0CAB" w:rsidRPr="00137364" w:rsidTr="006B25FB">
        <w:tc>
          <w:tcPr>
            <w:tcW w:w="703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hapter Number and Title: </w:t>
            </w:r>
            <w:r w:rsidRPr="00137364">
              <w:rPr>
                <w:b/>
              </w:rPr>
              <w:t xml:space="preserve"> 5. Architectural Design </w:t>
            </w:r>
          </w:p>
        </w:tc>
        <w:tc>
          <w:tcPr>
            <w:tcW w:w="219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lanned Hours: </w:t>
            </w:r>
            <w:r w:rsidRPr="00137364">
              <w:rPr>
                <w:b/>
              </w:rPr>
              <w:t xml:space="preserve">5 hrs </w:t>
            </w:r>
          </w:p>
        </w:tc>
      </w:tr>
    </w:tbl>
    <w:p w:rsidR="00DE0CAB" w:rsidRPr="00137364" w:rsidRDefault="008E45CD">
      <w:pPr>
        <w:spacing w:after="100"/>
      </w:pPr>
      <w:r w:rsidRPr="00137364">
        <w:rPr>
          <w:b/>
        </w:rPr>
        <w:t xml:space="preserve">Learning Outcomes:- </w:t>
      </w:r>
    </w:p>
    <w:p w:rsidR="00DE0CAB" w:rsidRPr="00137364" w:rsidRDefault="008E45CD">
      <w:pPr>
        <w:spacing w:after="100"/>
      </w:pPr>
      <w:r w:rsidRPr="00137364">
        <w:rPr>
          <w:b/>
        </w:rPr>
        <w:t>At the end of the topic the student should be able to:</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890"/>
        <w:gridCol w:w="683"/>
        <w:gridCol w:w="598"/>
        <w:gridCol w:w="1059"/>
      </w:tblGrid>
      <w:tr w:rsidR="00DE0CAB" w:rsidRPr="00137364" w:rsidTr="00D73EAF">
        <w:tc>
          <w:tcPr>
            <w:tcW w:w="689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opic Learning Outcomes</w:t>
            </w:r>
          </w:p>
        </w:tc>
        <w:tc>
          <w:tcPr>
            <w:tcW w:w="68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Os </w:t>
            </w:r>
          </w:p>
        </w:tc>
        <w:tc>
          <w:tcPr>
            <w:tcW w:w="59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BL</w:t>
            </w:r>
          </w:p>
        </w:tc>
        <w:tc>
          <w:tcPr>
            <w:tcW w:w="105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A Code </w:t>
            </w:r>
          </w:p>
        </w:tc>
      </w:tr>
      <w:tr w:rsidR="00DE0CAB" w:rsidRPr="00137364" w:rsidTr="00D73EAF">
        <w:tc>
          <w:tcPr>
            <w:tcW w:w="6890" w:type="dxa"/>
            <w:tcBorders>
              <w:top w:val="single" w:sz="10" w:space="0" w:color="000000"/>
              <w:left w:val="single" w:sz="10" w:space="0" w:color="000000"/>
              <w:bottom w:val="single" w:sz="10" w:space="0" w:color="000000"/>
              <w:right w:val="single" w:sz="10" w:space="0" w:color="000000"/>
            </w:tcBorders>
          </w:tcPr>
          <w:p w:rsidR="00DE0CAB" w:rsidRPr="00137364" w:rsidRDefault="00252D88" w:rsidP="00C23514">
            <w:pPr>
              <w:pStyle w:val="ListParagraph"/>
              <w:numPr>
                <w:ilvl w:val="0"/>
                <w:numId w:val="7"/>
              </w:numPr>
              <w:spacing w:after="0"/>
            </w:pPr>
            <w:r w:rsidRPr="00137364">
              <w:t xml:space="preserve">Explain the importance of architectural design </w:t>
            </w:r>
            <w:r w:rsidR="006F3CE9" w:rsidRPr="00137364">
              <w:t xml:space="preserve">and patterns </w:t>
            </w:r>
            <w:r w:rsidRPr="00137364">
              <w:t>of a software system</w:t>
            </w:r>
            <w:r w:rsidR="008E45CD" w:rsidRPr="00137364">
              <w:t xml:space="preserve">. </w:t>
            </w:r>
          </w:p>
        </w:tc>
        <w:tc>
          <w:tcPr>
            <w:tcW w:w="68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AF5AEB" w:rsidRPr="00137364">
              <w:t>3</w:t>
            </w:r>
          </w:p>
        </w:tc>
        <w:tc>
          <w:tcPr>
            <w:tcW w:w="59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252D88" w:rsidRPr="00137364">
              <w:t>2</w:t>
            </w:r>
          </w:p>
        </w:tc>
        <w:tc>
          <w:tcPr>
            <w:tcW w:w="105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w:t>
            </w:r>
          </w:p>
        </w:tc>
      </w:tr>
      <w:tr w:rsidR="00DE0CAB" w:rsidRPr="00137364" w:rsidTr="00D73EAF">
        <w:tc>
          <w:tcPr>
            <w:tcW w:w="6890" w:type="dxa"/>
            <w:tcBorders>
              <w:top w:val="single" w:sz="10" w:space="0" w:color="000000"/>
              <w:left w:val="single" w:sz="10" w:space="0" w:color="000000"/>
              <w:bottom w:val="single" w:sz="10" w:space="0" w:color="000000"/>
              <w:right w:val="single" w:sz="10" w:space="0" w:color="000000"/>
            </w:tcBorders>
          </w:tcPr>
          <w:p w:rsidR="00DE0CAB" w:rsidRPr="00137364" w:rsidRDefault="00252D88" w:rsidP="00C23514">
            <w:pPr>
              <w:pStyle w:val="ListParagraph"/>
              <w:numPr>
                <w:ilvl w:val="0"/>
                <w:numId w:val="7"/>
              </w:numPr>
              <w:spacing w:after="0"/>
            </w:pPr>
            <w:r w:rsidRPr="00137364">
              <w:t xml:space="preserve">Analyze </w:t>
            </w:r>
            <w:r w:rsidR="00700478">
              <w:t xml:space="preserve">the </w:t>
            </w:r>
            <w:r w:rsidRPr="00137364">
              <w:t xml:space="preserve">performance </w:t>
            </w:r>
            <w:r w:rsidR="005F76B2" w:rsidRPr="00137364">
              <w:t xml:space="preserve">of </w:t>
            </w:r>
            <w:r w:rsidR="00700478">
              <w:t xml:space="preserve">the </w:t>
            </w:r>
            <w:r w:rsidR="005F76B2" w:rsidRPr="00137364">
              <w:t>architecture</w:t>
            </w:r>
            <w:r w:rsidRPr="00137364">
              <w:t>of a given system using Non functional requirements.</w:t>
            </w:r>
          </w:p>
        </w:tc>
        <w:tc>
          <w:tcPr>
            <w:tcW w:w="68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AF5AEB" w:rsidRPr="00137364">
              <w:t>3</w:t>
            </w:r>
          </w:p>
        </w:tc>
        <w:tc>
          <w:tcPr>
            <w:tcW w:w="59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4</w:t>
            </w:r>
          </w:p>
        </w:tc>
        <w:tc>
          <w:tcPr>
            <w:tcW w:w="105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w:t>
            </w:r>
          </w:p>
        </w:tc>
      </w:tr>
      <w:tr w:rsidR="00DE0CAB" w:rsidRPr="00137364" w:rsidTr="00D73EAF">
        <w:tc>
          <w:tcPr>
            <w:tcW w:w="6890" w:type="dxa"/>
            <w:tcBorders>
              <w:top w:val="single" w:sz="10" w:space="0" w:color="000000"/>
              <w:left w:val="single" w:sz="10" w:space="0" w:color="000000"/>
              <w:bottom w:val="single" w:sz="10" w:space="0" w:color="000000"/>
              <w:right w:val="single" w:sz="10" w:space="0" w:color="000000"/>
            </w:tcBorders>
          </w:tcPr>
          <w:p w:rsidR="00DE0CAB" w:rsidRPr="00137364" w:rsidRDefault="0025523D" w:rsidP="00C23514">
            <w:pPr>
              <w:pStyle w:val="ListParagraph"/>
              <w:numPr>
                <w:ilvl w:val="0"/>
                <w:numId w:val="7"/>
              </w:numPr>
              <w:spacing w:after="0"/>
            </w:pPr>
            <w:r w:rsidRPr="00137364">
              <w:t xml:space="preserve">Draw </w:t>
            </w:r>
            <w:r w:rsidR="00535C2B" w:rsidRPr="00137364">
              <w:t xml:space="preserve">the </w:t>
            </w:r>
            <w:r w:rsidR="00252D88" w:rsidRPr="00137364">
              <w:t xml:space="preserve">architecture of a given system using </w:t>
            </w:r>
            <w:r w:rsidR="00700478">
              <w:t xml:space="preserve">the </w:t>
            </w:r>
            <w:r w:rsidR="00252D88" w:rsidRPr="00137364">
              <w:t>appropriate architecture pattern</w:t>
            </w:r>
            <w:r w:rsidR="00F5773E" w:rsidRPr="00137364">
              <w:t>/approach</w:t>
            </w:r>
            <w:r w:rsidR="00252D88" w:rsidRPr="00137364">
              <w:t>.</w:t>
            </w:r>
          </w:p>
        </w:tc>
        <w:tc>
          <w:tcPr>
            <w:tcW w:w="683"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AF5AEB" w:rsidRPr="00137364">
              <w:t>3</w:t>
            </w:r>
          </w:p>
        </w:tc>
        <w:tc>
          <w:tcPr>
            <w:tcW w:w="59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3A42FC" w:rsidRPr="00137364">
              <w:t>4</w:t>
            </w:r>
          </w:p>
        </w:tc>
        <w:tc>
          <w:tcPr>
            <w:tcW w:w="105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w:t>
            </w:r>
          </w:p>
        </w:tc>
      </w:tr>
      <w:tr w:rsidR="00D72167" w:rsidRPr="00137364" w:rsidTr="00D73EAF">
        <w:tc>
          <w:tcPr>
            <w:tcW w:w="6890" w:type="dxa"/>
            <w:tcBorders>
              <w:top w:val="single" w:sz="10" w:space="0" w:color="000000"/>
              <w:left w:val="single" w:sz="10" w:space="0" w:color="000000"/>
              <w:bottom w:val="single" w:sz="10" w:space="0" w:color="000000"/>
              <w:right w:val="single" w:sz="10" w:space="0" w:color="000000"/>
            </w:tcBorders>
          </w:tcPr>
          <w:p w:rsidR="00D72167" w:rsidRPr="00137364" w:rsidRDefault="006F3CE9" w:rsidP="00C23514">
            <w:pPr>
              <w:pStyle w:val="ListParagraph"/>
              <w:numPr>
                <w:ilvl w:val="0"/>
                <w:numId w:val="7"/>
              </w:numPr>
              <w:spacing w:after="0"/>
            </w:pPr>
            <w:r w:rsidRPr="00137364">
              <w:t xml:space="preserve">Use </w:t>
            </w:r>
            <w:r w:rsidR="00D72167" w:rsidRPr="00137364">
              <w:t xml:space="preserve"> different types of application architectures </w:t>
            </w:r>
            <w:r w:rsidRPr="00137364">
              <w:t>to provide a solution.</w:t>
            </w:r>
          </w:p>
        </w:tc>
        <w:tc>
          <w:tcPr>
            <w:tcW w:w="683" w:type="dxa"/>
            <w:tcBorders>
              <w:top w:val="single" w:sz="10" w:space="0" w:color="000000"/>
              <w:left w:val="single" w:sz="10" w:space="0" w:color="000000"/>
              <w:bottom w:val="single" w:sz="10" w:space="0" w:color="000000"/>
              <w:right w:val="single" w:sz="10" w:space="0" w:color="000000"/>
            </w:tcBorders>
          </w:tcPr>
          <w:p w:rsidR="00D72167" w:rsidRPr="00137364" w:rsidRDefault="00D72167" w:rsidP="00D73EAF">
            <w:pPr>
              <w:spacing w:after="0"/>
              <w:jc w:val="center"/>
            </w:pPr>
            <w:r w:rsidRPr="00137364">
              <w:t>CO</w:t>
            </w:r>
            <w:r w:rsidR="00AF5AEB" w:rsidRPr="00137364">
              <w:t>3</w:t>
            </w:r>
          </w:p>
        </w:tc>
        <w:tc>
          <w:tcPr>
            <w:tcW w:w="598" w:type="dxa"/>
            <w:tcBorders>
              <w:top w:val="single" w:sz="10" w:space="0" w:color="000000"/>
              <w:left w:val="single" w:sz="10" w:space="0" w:color="000000"/>
              <w:bottom w:val="single" w:sz="10" w:space="0" w:color="000000"/>
              <w:right w:val="single" w:sz="10" w:space="0" w:color="000000"/>
            </w:tcBorders>
          </w:tcPr>
          <w:p w:rsidR="00D72167" w:rsidRPr="00137364" w:rsidRDefault="00D72167" w:rsidP="00D73EAF">
            <w:pPr>
              <w:spacing w:after="0"/>
              <w:jc w:val="center"/>
            </w:pPr>
            <w:r w:rsidRPr="00137364">
              <w:t>L</w:t>
            </w:r>
            <w:r w:rsidR="006F3CE9" w:rsidRPr="00137364">
              <w:t>3</w:t>
            </w:r>
          </w:p>
        </w:tc>
        <w:tc>
          <w:tcPr>
            <w:tcW w:w="1059" w:type="dxa"/>
            <w:tcBorders>
              <w:top w:val="single" w:sz="10" w:space="0" w:color="000000"/>
              <w:left w:val="single" w:sz="10" w:space="0" w:color="000000"/>
              <w:bottom w:val="single" w:sz="10" w:space="0" w:color="000000"/>
              <w:right w:val="single" w:sz="10" w:space="0" w:color="000000"/>
            </w:tcBorders>
          </w:tcPr>
          <w:p w:rsidR="00D72167" w:rsidRPr="00137364" w:rsidRDefault="00D72167" w:rsidP="00D73EAF">
            <w:pPr>
              <w:spacing w:after="0"/>
              <w:jc w:val="center"/>
            </w:pPr>
            <w:r w:rsidRPr="00137364">
              <w:t>3.2</w:t>
            </w:r>
          </w:p>
        </w:tc>
      </w:tr>
    </w:tbl>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9044"/>
      </w:tblGrid>
      <w:tr w:rsidR="00DE0CAB" w:rsidRPr="00137364" w:rsidTr="00A07AAA">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Lesson Schedule </w:t>
            </w:r>
          </w:p>
          <w:p w:rsidR="00DE0CAB" w:rsidRPr="00137364" w:rsidRDefault="008E45CD" w:rsidP="00D73EAF">
            <w:pPr>
              <w:spacing w:after="0"/>
            </w:pPr>
            <w:r w:rsidRPr="00137364">
              <w:t xml:space="preserve"> Class No. - Portion covered per hour / per Class </w:t>
            </w:r>
          </w:p>
        </w:tc>
      </w:tr>
      <w:tr w:rsidR="00DE0CAB" w:rsidRPr="00137364" w:rsidTr="00A07AAA">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1. Architectural design decisions </w:t>
            </w:r>
          </w:p>
        </w:tc>
      </w:tr>
      <w:tr w:rsidR="00DE0CAB" w:rsidRPr="00137364" w:rsidTr="00A07AAA">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2. Architectural views </w:t>
            </w:r>
          </w:p>
        </w:tc>
      </w:tr>
      <w:tr w:rsidR="00DE0CAB" w:rsidRPr="00137364" w:rsidTr="00A07AAA">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3. Contd. Architectural views </w:t>
            </w:r>
          </w:p>
        </w:tc>
      </w:tr>
      <w:tr w:rsidR="00DE0CAB" w:rsidRPr="00137364" w:rsidTr="00A07AAA">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AA0B49" w:rsidP="00D73EAF">
            <w:pPr>
              <w:spacing w:after="0"/>
            </w:pPr>
            <w:r w:rsidRPr="00137364">
              <w:t xml:space="preserve"> 4. </w:t>
            </w:r>
            <w:r w:rsidR="008E45CD" w:rsidRPr="00137364">
              <w:t xml:space="preserve">Architectural patterns </w:t>
            </w:r>
          </w:p>
        </w:tc>
      </w:tr>
      <w:tr w:rsidR="00DE0CAB" w:rsidRPr="00137364" w:rsidTr="00A07AAA">
        <w:tc>
          <w:tcPr>
            <w:tcW w:w="9044" w:type="dxa"/>
            <w:tcBorders>
              <w:top w:val="single" w:sz="10" w:space="0" w:color="000000"/>
              <w:left w:val="single" w:sz="10" w:space="0" w:color="000000"/>
              <w:bottom w:val="single" w:sz="10" w:space="0" w:color="000000"/>
              <w:right w:val="single" w:sz="10" w:space="0" w:color="000000"/>
            </w:tcBorders>
          </w:tcPr>
          <w:p w:rsidR="00DE0CAB" w:rsidRPr="00137364" w:rsidRDefault="00AA0B49" w:rsidP="00D73EAF">
            <w:pPr>
              <w:spacing w:after="0"/>
            </w:pPr>
            <w:r w:rsidRPr="00137364">
              <w:t xml:space="preserve"> 5. </w:t>
            </w:r>
            <w:r w:rsidR="008E45CD" w:rsidRPr="00137364">
              <w:t xml:space="preserve">Application architectures </w:t>
            </w:r>
          </w:p>
        </w:tc>
      </w:tr>
    </w:tbl>
    <w:p w:rsidR="00525D3E" w:rsidRPr="00137364" w:rsidRDefault="00525D3E">
      <w:pPr>
        <w:spacing w:after="0"/>
        <w:rPr>
          <w:b/>
        </w:rPr>
      </w:pPr>
    </w:p>
    <w:p w:rsidR="00DE0CAB" w:rsidRPr="00137364" w:rsidRDefault="008E45CD">
      <w:pPr>
        <w:spacing w:after="0"/>
      </w:pPr>
      <w:r w:rsidRPr="00137364">
        <w:rPr>
          <w:b/>
        </w:rPr>
        <w:t xml:space="preserve">Review Question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7026"/>
        <w:gridCol w:w="709"/>
        <w:gridCol w:w="567"/>
        <w:gridCol w:w="742"/>
      </w:tblGrid>
      <w:tr w:rsidR="00DE0CAB" w:rsidRPr="00137364" w:rsidTr="008B7D84">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Sl.No. - Questions </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s</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BL </w:t>
            </w:r>
          </w:p>
        </w:tc>
        <w:tc>
          <w:tcPr>
            <w:tcW w:w="74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I Code </w:t>
            </w:r>
          </w:p>
        </w:tc>
      </w:tr>
      <w:tr w:rsidR="00DE0CAB" w:rsidRPr="00137364" w:rsidTr="008B7D84">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3F3B58" w:rsidP="008B7D84">
            <w:pPr>
              <w:pStyle w:val="ListParagraph"/>
              <w:numPr>
                <w:ilvl w:val="0"/>
                <w:numId w:val="29"/>
              </w:numPr>
              <w:spacing w:after="0"/>
              <w:ind w:left="426" w:hanging="284"/>
              <w:jc w:val="both"/>
            </w:pPr>
            <w:r w:rsidRPr="00137364">
              <w:t>Listdifferent types of architecture diagrams</w:t>
            </w:r>
            <w:r w:rsidR="008E45CD" w:rsidRPr="00137364">
              <w:t>?</w:t>
            </w:r>
            <w:r w:rsidRPr="00137364">
              <w:t xml:space="preserve"> Explain any one</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1</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D531D" w:rsidRPr="00137364">
              <w:t>2</w:t>
            </w:r>
          </w:p>
        </w:tc>
        <w:tc>
          <w:tcPr>
            <w:tcW w:w="74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2</w:t>
            </w:r>
          </w:p>
        </w:tc>
      </w:tr>
      <w:tr w:rsidR="00DE0CAB" w:rsidRPr="00137364" w:rsidTr="008B7D84">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8B7D84">
            <w:pPr>
              <w:pStyle w:val="ListParagraph"/>
              <w:numPr>
                <w:ilvl w:val="0"/>
                <w:numId w:val="29"/>
              </w:numPr>
              <w:spacing w:after="0"/>
              <w:ind w:left="426" w:hanging="284"/>
              <w:jc w:val="both"/>
            </w:pPr>
            <w:r w:rsidRPr="00137364">
              <w:t>Explain the role of Software Architecture and different views.</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2</w:t>
            </w:r>
          </w:p>
        </w:tc>
        <w:tc>
          <w:tcPr>
            <w:tcW w:w="742" w:type="dxa"/>
            <w:tcBorders>
              <w:top w:val="single" w:sz="10" w:space="0" w:color="000000"/>
              <w:left w:val="single" w:sz="10" w:space="0" w:color="000000"/>
              <w:bottom w:val="single" w:sz="10" w:space="0" w:color="000000"/>
              <w:right w:val="single" w:sz="10" w:space="0" w:color="000000"/>
            </w:tcBorders>
          </w:tcPr>
          <w:p w:rsidR="00DE0CAB" w:rsidRPr="00137364" w:rsidRDefault="004C1281" w:rsidP="00D73EAF">
            <w:pPr>
              <w:spacing w:after="0"/>
              <w:jc w:val="center"/>
            </w:pPr>
            <w:r w:rsidRPr="00137364">
              <w:t>3.2.2</w:t>
            </w:r>
          </w:p>
        </w:tc>
      </w:tr>
      <w:tr w:rsidR="00DE0CAB" w:rsidRPr="00137364" w:rsidTr="008B7D84">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BD0ECD" w:rsidP="008B7D84">
            <w:pPr>
              <w:pStyle w:val="ListParagraph"/>
              <w:numPr>
                <w:ilvl w:val="0"/>
                <w:numId w:val="29"/>
              </w:numPr>
              <w:spacing w:after="0"/>
              <w:ind w:left="426" w:hanging="284"/>
              <w:jc w:val="both"/>
            </w:pPr>
            <w:r w:rsidRPr="00137364">
              <w:t xml:space="preserve">Apply </w:t>
            </w:r>
            <w:r w:rsidR="003F3B58" w:rsidRPr="00137364">
              <w:t>Repository architecture</w:t>
            </w:r>
            <w:r w:rsidRPr="00137364">
              <w:t xml:space="preserve"> for student information system</w:t>
            </w:r>
            <w:r w:rsidR="008E45CD" w:rsidRPr="00137364">
              <w:t>.</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D0ECD" w:rsidRPr="00137364">
              <w:t>3</w:t>
            </w:r>
          </w:p>
        </w:tc>
        <w:tc>
          <w:tcPr>
            <w:tcW w:w="74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2</w:t>
            </w:r>
          </w:p>
        </w:tc>
      </w:tr>
      <w:tr w:rsidR="00DE0CAB" w:rsidRPr="00137364" w:rsidTr="008B7D84">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8B7D84">
            <w:pPr>
              <w:pStyle w:val="ListParagraph"/>
              <w:numPr>
                <w:ilvl w:val="0"/>
                <w:numId w:val="29"/>
              </w:numPr>
              <w:spacing w:after="0"/>
              <w:ind w:left="426" w:hanging="284"/>
              <w:jc w:val="both"/>
            </w:pPr>
            <w:r w:rsidRPr="00137364">
              <w:t xml:space="preserve">With a suitable </w:t>
            </w:r>
            <w:r w:rsidR="00084174" w:rsidRPr="00137364">
              <w:t>diagram, explain different views of architecture diagrams</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w:t>
            </w:r>
            <w:r w:rsidR="00186EE2" w:rsidRPr="00137364">
              <w:t>1</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2</w:t>
            </w:r>
          </w:p>
        </w:tc>
        <w:tc>
          <w:tcPr>
            <w:tcW w:w="74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2</w:t>
            </w:r>
          </w:p>
        </w:tc>
      </w:tr>
      <w:tr w:rsidR="00DE0CAB" w:rsidRPr="00137364" w:rsidTr="008B7D84">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535C2B" w:rsidP="008B7D84">
            <w:pPr>
              <w:pStyle w:val="ListParagraph"/>
              <w:numPr>
                <w:ilvl w:val="0"/>
                <w:numId w:val="29"/>
              </w:numPr>
              <w:spacing w:after="0"/>
              <w:ind w:left="426" w:hanging="284"/>
              <w:jc w:val="both"/>
            </w:pPr>
            <w:r w:rsidRPr="00137364">
              <w:t>S</w:t>
            </w:r>
            <w:r w:rsidR="00F05E32" w:rsidRPr="00137364">
              <w:t xml:space="preserve">elect </w:t>
            </w:r>
            <w:r w:rsidR="008E45CD" w:rsidRPr="00137364">
              <w:t xml:space="preserve">and </w:t>
            </w:r>
            <w:r w:rsidR="00F05E32" w:rsidRPr="00137364">
              <w:t xml:space="preserve">justify </w:t>
            </w:r>
            <w:r w:rsidR="008E45CD" w:rsidRPr="00137364">
              <w:t xml:space="preserve">suitable architectures for the following software systems and explain the rationale behind your suggestion: i) </w:t>
            </w:r>
            <w:r w:rsidR="00F05E32" w:rsidRPr="00137364">
              <w:t>Lip-reading system</w:t>
            </w:r>
            <w:r w:rsidR="008E45CD" w:rsidRPr="00137364">
              <w:t xml:space="preserve"> ii) </w:t>
            </w:r>
            <w:r w:rsidR="00F05E32" w:rsidRPr="00137364">
              <w:t>smart notice board</w:t>
            </w:r>
            <w:r w:rsidR="008E45CD" w:rsidRPr="00137364">
              <w:t xml:space="preserve"> iii) </w:t>
            </w:r>
            <w:r w:rsidR="00F05E32" w:rsidRPr="00137364">
              <w:t>analytical module for customers buying in online website</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w:t>
            </w:r>
            <w:r w:rsidR="00BD531D" w:rsidRPr="00137364">
              <w:t>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D531D" w:rsidRPr="00137364">
              <w:t>4</w:t>
            </w:r>
          </w:p>
        </w:tc>
        <w:tc>
          <w:tcPr>
            <w:tcW w:w="74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2</w:t>
            </w:r>
          </w:p>
        </w:tc>
      </w:tr>
      <w:tr w:rsidR="00DE0CAB" w:rsidRPr="00137364" w:rsidTr="008B7D84">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8B7D84">
            <w:pPr>
              <w:pStyle w:val="ListParagraph"/>
              <w:numPr>
                <w:ilvl w:val="0"/>
                <w:numId w:val="29"/>
              </w:numPr>
              <w:spacing w:after="0"/>
              <w:ind w:left="426" w:hanging="284"/>
              <w:jc w:val="both"/>
            </w:pPr>
            <w:r w:rsidRPr="00137364">
              <w:t>Consider an interactive Web site which provides many different features to perform various tasks. Show that the architecture for this can be represented as a shared-data style as well as client-server style. Which one will you prefer and why?</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w:t>
            </w:r>
            <w:r w:rsidR="00186EE2" w:rsidRPr="00137364">
              <w:t>3</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9C5FE9" w:rsidRPr="00137364">
              <w:t>3</w:t>
            </w:r>
          </w:p>
        </w:tc>
        <w:tc>
          <w:tcPr>
            <w:tcW w:w="74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2</w:t>
            </w:r>
          </w:p>
        </w:tc>
      </w:tr>
      <w:tr w:rsidR="00DE0CAB" w:rsidRPr="00137364" w:rsidTr="008B7D84">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8B7D84">
            <w:pPr>
              <w:pStyle w:val="ListParagraph"/>
              <w:numPr>
                <w:ilvl w:val="0"/>
                <w:numId w:val="29"/>
              </w:numPr>
              <w:spacing w:after="0"/>
              <w:ind w:left="426" w:hanging="284"/>
              <w:jc w:val="both"/>
            </w:pPr>
            <w:r w:rsidRPr="00137364">
              <w:t xml:space="preserve">Consider a compiler used to compile a source code to generate an </w:t>
            </w:r>
            <w:r w:rsidRPr="00137364">
              <w:lastRenderedPageBreak/>
              <w:t>object code. Which Architecture style is best suitable? Justify answer.</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lastRenderedPageBreak/>
              <w:t>TLO</w:t>
            </w:r>
            <w:r w:rsidR="00BD531D" w:rsidRPr="00137364">
              <w:t>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D531D" w:rsidRPr="00137364">
              <w:t>4</w:t>
            </w:r>
          </w:p>
        </w:tc>
        <w:tc>
          <w:tcPr>
            <w:tcW w:w="74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3.2.2</w:t>
            </w:r>
          </w:p>
        </w:tc>
      </w:tr>
    </w:tbl>
    <w:p w:rsidR="00DE0CAB" w:rsidRPr="00137364" w:rsidRDefault="00DE0CAB"/>
    <w:p w:rsidR="00DE0CAB" w:rsidRPr="00137364" w:rsidRDefault="00DE0CAB"/>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7005"/>
        <w:gridCol w:w="2225"/>
      </w:tblGrid>
      <w:tr w:rsidR="00DE0CAB" w:rsidRPr="00137364" w:rsidTr="00D73EAF">
        <w:tc>
          <w:tcPr>
            <w:tcW w:w="13500" w:type="dxa"/>
            <w:gridSpan w:val="2"/>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and Title: </w:t>
            </w:r>
            <w:r w:rsidR="0008238C" w:rsidRPr="00137364">
              <w:rPr>
                <w:b/>
                <w:bCs/>
              </w:rPr>
              <w:t>22</w:t>
            </w:r>
            <w:r w:rsidRPr="00137364">
              <w:rPr>
                <w:b/>
              </w:rPr>
              <w:t>ECSC301 / Software Engineering</w:t>
            </w:r>
          </w:p>
        </w:tc>
      </w:tr>
      <w:tr w:rsidR="00DE0CAB" w:rsidRPr="00137364" w:rsidTr="00D73EAF">
        <w:tc>
          <w:tcPr>
            <w:tcW w:w="105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hapter Number and Title: </w:t>
            </w:r>
            <w:r w:rsidR="0008238C" w:rsidRPr="00137364">
              <w:rPr>
                <w:b/>
              </w:rPr>
              <w:t>6</w:t>
            </w:r>
            <w:r w:rsidRPr="00137364">
              <w:rPr>
                <w:b/>
              </w:rPr>
              <w:t xml:space="preserve"> Software Testing </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lanned Hours: </w:t>
            </w:r>
            <w:r w:rsidR="0008238C" w:rsidRPr="00137364">
              <w:t>6</w:t>
            </w:r>
            <w:r w:rsidRPr="00137364">
              <w:rPr>
                <w:b/>
              </w:rPr>
              <w:t xml:space="preserve"> hrs </w:t>
            </w:r>
          </w:p>
        </w:tc>
      </w:tr>
    </w:tbl>
    <w:p w:rsidR="00DE0CAB" w:rsidRPr="00137364" w:rsidRDefault="00DE0CAB"/>
    <w:p w:rsidR="00DE0CAB" w:rsidRPr="00137364" w:rsidRDefault="008E45CD">
      <w:pPr>
        <w:spacing w:after="100"/>
      </w:pPr>
      <w:r w:rsidRPr="00137364">
        <w:rPr>
          <w:b/>
        </w:rPr>
        <w:t xml:space="preserve">Learning Outcomes:- </w:t>
      </w:r>
    </w:p>
    <w:p w:rsidR="00DE0CAB" w:rsidRPr="00137364" w:rsidRDefault="008E45CD">
      <w:pPr>
        <w:spacing w:after="100"/>
      </w:pPr>
      <w:r w:rsidRPr="00137364">
        <w:rPr>
          <w:b/>
        </w:rPr>
        <w:t>At the end of the topic the student should be able to:</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911"/>
        <w:gridCol w:w="680"/>
        <w:gridCol w:w="592"/>
        <w:gridCol w:w="1047"/>
      </w:tblGrid>
      <w:tr w:rsidR="00DE0CA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opic Learning Outcomes</w:t>
            </w:r>
          </w:p>
        </w:tc>
        <w:tc>
          <w:tcPr>
            <w:tcW w:w="68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Os </w:t>
            </w:r>
          </w:p>
        </w:tc>
        <w:tc>
          <w:tcPr>
            <w:tcW w:w="59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BL</w:t>
            </w:r>
          </w:p>
        </w:tc>
        <w:tc>
          <w:tcPr>
            <w:tcW w:w="104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CA Code </w:t>
            </w:r>
          </w:p>
        </w:tc>
      </w:tr>
      <w:tr w:rsidR="00DE0CA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DE0CAB" w:rsidRPr="00137364" w:rsidRDefault="00932C4B" w:rsidP="00C23514">
            <w:pPr>
              <w:pStyle w:val="ListParagraph"/>
              <w:numPr>
                <w:ilvl w:val="0"/>
                <w:numId w:val="8"/>
              </w:numPr>
              <w:spacing w:after="0"/>
            </w:pPr>
            <w:r w:rsidRPr="00137364">
              <w:t>Explain different types of testing performed during development to acceptance by system customers</w:t>
            </w:r>
          </w:p>
        </w:tc>
        <w:tc>
          <w:tcPr>
            <w:tcW w:w="68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F02100" w:rsidRPr="00137364">
              <w:t>4</w:t>
            </w:r>
          </w:p>
        </w:tc>
        <w:tc>
          <w:tcPr>
            <w:tcW w:w="59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932C4B" w:rsidRPr="00137364">
              <w:t>2</w:t>
            </w:r>
          </w:p>
        </w:tc>
        <w:tc>
          <w:tcPr>
            <w:tcW w:w="104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w:t>
            </w:r>
          </w:p>
        </w:tc>
      </w:tr>
      <w:tr w:rsidR="00DE0CA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DE0CAB" w:rsidRPr="00137364" w:rsidRDefault="00BD531D" w:rsidP="00C23514">
            <w:pPr>
              <w:pStyle w:val="ListParagraph"/>
              <w:numPr>
                <w:ilvl w:val="0"/>
                <w:numId w:val="8"/>
              </w:numPr>
              <w:spacing w:after="0"/>
            </w:pPr>
            <w:r w:rsidRPr="00137364">
              <w:t xml:space="preserve">Analyze a given scenario and write test cases using </w:t>
            </w:r>
            <w:r w:rsidR="00C10351">
              <w:t>test-driven</w:t>
            </w:r>
            <w:r w:rsidRPr="00137364">
              <w:t xml:space="preserve"> development </w:t>
            </w:r>
          </w:p>
        </w:tc>
        <w:tc>
          <w:tcPr>
            <w:tcW w:w="68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F02100" w:rsidRPr="00137364">
              <w:t>4</w:t>
            </w:r>
          </w:p>
        </w:tc>
        <w:tc>
          <w:tcPr>
            <w:tcW w:w="59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D531D" w:rsidRPr="00137364">
              <w:t>4</w:t>
            </w:r>
          </w:p>
        </w:tc>
        <w:tc>
          <w:tcPr>
            <w:tcW w:w="104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w:t>
            </w:r>
          </w:p>
        </w:tc>
      </w:tr>
      <w:tr w:rsidR="00DE0CAB" w:rsidRPr="00137364" w:rsidTr="00D73EAF">
        <w:tc>
          <w:tcPr>
            <w:tcW w:w="6911"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23514">
            <w:pPr>
              <w:pStyle w:val="ListParagraph"/>
              <w:numPr>
                <w:ilvl w:val="0"/>
                <w:numId w:val="8"/>
              </w:numPr>
              <w:spacing w:after="0"/>
            </w:pPr>
            <w:r w:rsidRPr="00137364">
              <w:t>Differentiate between component, system, release testing</w:t>
            </w:r>
            <w:r w:rsidR="00C10351">
              <w:t>,</w:t>
            </w:r>
            <w:r w:rsidRPr="00137364">
              <w:t xml:space="preserve"> and user testing processes</w:t>
            </w:r>
            <w:r w:rsidR="00F751BE" w:rsidRPr="00137364">
              <w:t>.</w:t>
            </w:r>
          </w:p>
        </w:tc>
        <w:tc>
          <w:tcPr>
            <w:tcW w:w="68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CO</w:t>
            </w:r>
            <w:r w:rsidR="00F02100" w:rsidRPr="00137364">
              <w:t>4</w:t>
            </w:r>
          </w:p>
        </w:tc>
        <w:tc>
          <w:tcPr>
            <w:tcW w:w="592"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9C5FE9" w:rsidRPr="00137364">
              <w:t>3</w:t>
            </w:r>
          </w:p>
        </w:tc>
        <w:tc>
          <w:tcPr>
            <w:tcW w:w="104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w:t>
            </w:r>
          </w:p>
        </w:tc>
      </w:tr>
    </w:tbl>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9230"/>
      </w:tblGrid>
      <w:tr w:rsidR="00DE0CAB" w:rsidRPr="00137364" w:rsidTr="000C1752">
        <w:tc>
          <w:tcPr>
            <w:tcW w:w="923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 Lesson Schedule </w:t>
            </w:r>
          </w:p>
          <w:p w:rsidR="00DE0CAB" w:rsidRPr="00137364" w:rsidRDefault="008E45CD" w:rsidP="00D73EAF">
            <w:pPr>
              <w:spacing w:after="0"/>
            </w:pPr>
            <w:r w:rsidRPr="00137364">
              <w:t xml:space="preserve"> Class No. - Portion covered per hour / per Class </w:t>
            </w:r>
          </w:p>
        </w:tc>
      </w:tr>
      <w:tr w:rsidR="00DE0CAB" w:rsidRPr="00137364" w:rsidTr="000C1752">
        <w:tc>
          <w:tcPr>
            <w:tcW w:w="923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23514">
            <w:pPr>
              <w:pStyle w:val="ListParagraph"/>
              <w:numPr>
                <w:ilvl w:val="0"/>
                <w:numId w:val="19"/>
              </w:numPr>
              <w:spacing w:after="0"/>
            </w:pPr>
            <w:r w:rsidRPr="00137364">
              <w:t xml:space="preserve">Development Testing-(Black box testing and White box testing) </w:t>
            </w:r>
          </w:p>
        </w:tc>
      </w:tr>
      <w:tr w:rsidR="00DE0CAB" w:rsidRPr="00137364" w:rsidTr="000C1752">
        <w:tc>
          <w:tcPr>
            <w:tcW w:w="923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23514">
            <w:pPr>
              <w:pStyle w:val="ListParagraph"/>
              <w:numPr>
                <w:ilvl w:val="0"/>
                <w:numId w:val="19"/>
              </w:numPr>
              <w:spacing w:after="0"/>
            </w:pPr>
            <w:r w:rsidRPr="00137364">
              <w:t xml:space="preserve">Test Driven Development </w:t>
            </w:r>
          </w:p>
        </w:tc>
      </w:tr>
      <w:tr w:rsidR="00DE0CAB" w:rsidRPr="00137364" w:rsidTr="000C1752">
        <w:tc>
          <w:tcPr>
            <w:tcW w:w="9230" w:type="dxa"/>
            <w:tcBorders>
              <w:top w:val="single" w:sz="10" w:space="0" w:color="000000"/>
              <w:left w:val="single" w:sz="10" w:space="0" w:color="000000"/>
              <w:bottom w:val="single" w:sz="10" w:space="0" w:color="000000"/>
              <w:right w:val="single" w:sz="10" w:space="0" w:color="000000"/>
            </w:tcBorders>
          </w:tcPr>
          <w:p w:rsidR="00DE0CAB" w:rsidRPr="00137364" w:rsidRDefault="003F6A35" w:rsidP="00C23514">
            <w:pPr>
              <w:pStyle w:val="ListParagraph"/>
              <w:numPr>
                <w:ilvl w:val="0"/>
                <w:numId w:val="19"/>
              </w:numPr>
              <w:spacing w:after="0"/>
            </w:pPr>
            <w:r w:rsidRPr="00137364">
              <w:t>Test Driven Development</w:t>
            </w:r>
          </w:p>
        </w:tc>
      </w:tr>
      <w:tr w:rsidR="003F6A35" w:rsidRPr="00137364" w:rsidTr="000C1752">
        <w:tc>
          <w:tcPr>
            <w:tcW w:w="9230" w:type="dxa"/>
            <w:tcBorders>
              <w:top w:val="single" w:sz="10" w:space="0" w:color="000000"/>
              <w:left w:val="single" w:sz="10" w:space="0" w:color="000000"/>
              <w:bottom w:val="single" w:sz="10" w:space="0" w:color="000000"/>
              <w:right w:val="single" w:sz="10" w:space="0" w:color="000000"/>
            </w:tcBorders>
          </w:tcPr>
          <w:p w:rsidR="003F6A35" w:rsidRPr="00137364" w:rsidRDefault="003F6A35" w:rsidP="00C23514">
            <w:pPr>
              <w:pStyle w:val="ListParagraph"/>
              <w:numPr>
                <w:ilvl w:val="0"/>
                <w:numId w:val="19"/>
              </w:numPr>
              <w:spacing w:after="0"/>
            </w:pPr>
            <w:r w:rsidRPr="00137364">
              <w:t>Release Testing</w:t>
            </w:r>
          </w:p>
        </w:tc>
      </w:tr>
      <w:tr w:rsidR="00DE0CAB" w:rsidRPr="00137364" w:rsidTr="000C1752">
        <w:tc>
          <w:tcPr>
            <w:tcW w:w="923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23514">
            <w:pPr>
              <w:pStyle w:val="ListParagraph"/>
              <w:numPr>
                <w:ilvl w:val="0"/>
                <w:numId w:val="19"/>
              </w:numPr>
              <w:spacing w:after="0"/>
            </w:pPr>
            <w:r w:rsidRPr="00137364">
              <w:t xml:space="preserve">User Testing </w:t>
            </w:r>
          </w:p>
        </w:tc>
      </w:tr>
      <w:tr w:rsidR="003F6A35" w:rsidRPr="00137364" w:rsidTr="000C1752">
        <w:tc>
          <w:tcPr>
            <w:tcW w:w="9230" w:type="dxa"/>
            <w:tcBorders>
              <w:top w:val="single" w:sz="10" w:space="0" w:color="000000"/>
              <w:left w:val="single" w:sz="10" w:space="0" w:color="000000"/>
              <w:bottom w:val="single" w:sz="10" w:space="0" w:color="000000"/>
              <w:right w:val="single" w:sz="10" w:space="0" w:color="000000"/>
            </w:tcBorders>
          </w:tcPr>
          <w:p w:rsidR="003F6A35" w:rsidRPr="00137364" w:rsidRDefault="003F6A35" w:rsidP="00C23514">
            <w:pPr>
              <w:pStyle w:val="ListParagraph"/>
              <w:numPr>
                <w:ilvl w:val="0"/>
                <w:numId w:val="19"/>
              </w:numPr>
              <w:spacing w:after="0"/>
            </w:pPr>
            <w:r w:rsidRPr="00137364">
              <w:t>Testing tools</w:t>
            </w:r>
          </w:p>
        </w:tc>
      </w:tr>
    </w:tbl>
    <w:p w:rsidR="00DE0CAB" w:rsidRPr="00137364" w:rsidRDefault="00DE0CAB" w:rsidP="003F6A35"/>
    <w:p w:rsidR="00DE0CAB" w:rsidRPr="00137364" w:rsidRDefault="008E45CD">
      <w:pPr>
        <w:spacing w:after="0"/>
      </w:pPr>
      <w:bookmarkStart w:id="0" w:name="_Hlk112427271"/>
      <w:r w:rsidRPr="00137364">
        <w:rPr>
          <w:b/>
        </w:rPr>
        <w:t xml:space="preserve">Review Question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7026"/>
        <w:gridCol w:w="709"/>
        <w:gridCol w:w="567"/>
        <w:gridCol w:w="928"/>
      </w:tblGrid>
      <w:tr w:rsidR="00DE0CAB" w:rsidRPr="00137364" w:rsidTr="005B7DD3">
        <w:tc>
          <w:tcPr>
            <w:tcW w:w="7026" w:type="dxa"/>
            <w:tcBorders>
              <w:top w:val="single" w:sz="10" w:space="0" w:color="000000"/>
              <w:left w:val="single" w:sz="10" w:space="0" w:color="000000"/>
              <w:bottom w:val="single" w:sz="10" w:space="0" w:color="000000"/>
              <w:right w:val="single" w:sz="10" w:space="0" w:color="000000"/>
            </w:tcBorders>
          </w:tcPr>
          <w:bookmarkEnd w:id="0"/>
          <w:p w:rsidR="00DE0CAB" w:rsidRPr="00137364" w:rsidRDefault="008E45CD" w:rsidP="00D73EAF">
            <w:pPr>
              <w:spacing w:after="0"/>
            </w:pPr>
            <w:r w:rsidRPr="00137364">
              <w:t xml:space="preserve">Sl.No. - Questions </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s</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BL </w:t>
            </w:r>
          </w:p>
        </w:tc>
        <w:tc>
          <w:tcPr>
            <w:tcW w:w="92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I Code </w:t>
            </w:r>
          </w:p>
        </w:tc>
      </w:tr>
      <w:tr w:rsidR="00DE0CAB" w:rsidRPr="00137364" w:rsidTr="005B7DD3">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10351">
            <w:pPr>
              <w:pStyle w:val="ListParagraph"/>
              <w:numPr>
                <w:ilvl w:val="0"/>
                <w:numId w:val="30"/>
              </w:numPr>
              <w:spacing w:after="0"/>
              <w:jc w:val="both"/>
            </w:pPr>
            <w:r w:rsidRPr="00137364">
              <w:t>What are the different levels of testing and the goals of different levels? For each level, specify which of the testing approaches is most suitable.</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1</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2</w:t>
            </w:r>
          </w:p>
        </w:tc>
        <w:tc>
          <w:tcPr>
            <w:tcW w:w="92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2</w:t>
            </w:r>
          </w:p>
        </w:tc>
      </w:tr>
      <w:tr w:rsidR="00DE0CAB" w:rsidRPr="00137364" w:rsidTr="005B7DD3">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10351">
            <w:pPr>
              <w:pStyle w:val="ListParagraph"/>
              <w:numPr>
                <w:ilvl w:val="0"/>
                <w:numId w:val="30"/>
              </w:numPr>
              <w:spacing w:after="0"/>
              <w:jc w:val="both"/>
            </w:pPr>
            <w:r w:rsidRPr="00137364">
              <w:t xml:space="preserve">An Online Journal Portal system need to be developed to manages subscriptions for readership, online submission of papers from authors, online review of papers from experts. Write possible test cases using test driven approach. </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4</w:t>
            </w:r>
          </w:p>
        </w:tc>
        <w:tc>
          <w:tcPr>
            <w:tcW w:w="92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2</w:t>
            </w:r>
          </w:p>
        </w:tc>
      </w:tr>
      <w:tr w:rsidR="00DE0CAB" w:rsidRPr="00137364" w:rsidTr="005B7DD3">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C10351">
            <w:pPr>
              <w:pStyle w:val="ListParagraph"/>
              <w:numPr>
                <w:ilvl w:val="0"/>
                <w:numId w:val="30"/>
              </w:numPr>
              <w:spacing w:after="0"/>
              <w:jc w:val="both"/>
            </w:pPr>
            <w:r w:rsidRPr="00137364">
              <w:lastRenderedPageBreak/>
              <w:t xml:space="preserve">You need to find largest of N numbers. Design test cases using path testing technique. </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w:t>
            </w:r>
            <w:r w:rsidR="00BD531D" w:rsidRPr="00137364">
              <w:t>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D531D" w:rsidRPr="00137364">
              <w:t>4</w:t>
            </w:r>
          </w:p>
        </w:tc>
        <w:tc>
          <w:tcPr>
            <w:tcW w:w="92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2</w:t>
            </w:r>
          </w:p>
        </w:tc>
      </w:tr>
      <w:tr w:rsidR="00DE0CAB" w:rsidRPr="00137364" w:rsidTr="005B7DD3">
        <w:tc>
          <w:tcPr>
            <w:tcW w:w="7026" w:type="dxa"/>
            <w:tcBorders>
              <w:top w:val="single" w:sz="10" w:space="0" w:color="000000"/>
              <w:left w:val="single" w:sz="10" w:space="0" w:color="000000"/>
              <w:bottom w:val="single" w:sz="10" w:space="0" w:color="000000"/>
              <w:right w:val="single" w:sz="10" w:space="0" w:color="000000"/>
            </w:tcBorders>
          </w:tcPr>
          <w:p w:rsidR="00CA776F" w:rsidRPr="00137364" w:rsidRDefault="008E45CD" w:rsidP="008B2FA3">
            <w:pPr>
              <w:pStyle w:val="ListParagraph"/>
              <w:numPr>
                <w:ilvl w:val="0"/>
                <w:numId w:val="30"/>
              </w:numPr>
              <w:spacing w:after="0"/>
              <w:jc w:val="both"/>
            </w:pPr>
            <w:r w:rsidRPr="00137364">
              <w:t xml:space="preserve">Given the following fragment of code, how many tests are required for 100% decision coverage? </w:t>
            </w:r>
          </w:p>
          <w:p w:rsidR="00DE0CAB" w:rsidRPr="00137364" w:rsidRDefault="008E45CD" w:rsidP="008B2FA3">
            <w:pPr>
              <w:pStyle w:val="ListParagraph"/>
              <w:spacing w:after="0"/>
              <w:jc w:val="both"/>
            </w:pPr>
            <w:r w:rsidRPr="00137364">
              <w:t xml:space="preserve">if width &gt; length thenbiggest_dimension = width if height &gt; width thenbiggest_dimension = height end_if elsebiggest_dimension = length if height &gt; length thenbiggest_dimension = height end_if end_if </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w:t>
            </w:r>
            <w:r w:rsidR="00BD531D" w:rsidRPr="00137364">
              <w:t>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D531D" w:rsidRPr="00137364">
              <w:t>4</w:t>
            </w:r>
          </w:p>
        </w:tc>
        <w:tc>
          <w:tcPr>
            <w:tcW w:w="92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2</w:t>
            </w:r>
          </w:p>
        </w:tc>
      </w:tr>
      <w:tr w:rsidR="00DE0CAB" w:rsidRPr="00137364" w:rsidTr="005B7DD3">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8B2FA3">
            <w:pPr>
              <w:pStyle w:val="ListParagraph"/>
              <w:numPr>
                <w:ilvl w:val="0"/>
                <w:numId w:val="30"/>
              </w:numPr>
              <w:spacing w:after="0"/>
              <w:jc w:val="both"/>
            </w:pPr>
            <w:r w:rsidRPr="00137364">
              <w:t>You have designed test cases to provide 100% statement and 100% decision coverage for the following fragment of code. if width &gt; length then biggest_dimension = width else biggest_dimension = length end_if The following has been added to the bottom of the code fragment above. print "Biggest dimension is " &amp;biggest_dimensionprint "Width: " &amp; width print "Length: " &amp; length How many more test cases are required?</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w:t>
            </w:r>
            <w:r w:rsidR="00BD531D" w:rsidRPr="00137364">
              <w:t>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BD531D" w:rsidRPr="00137364">
              <w:t>4</w:t>
            </w:r>
          </w:p>
        </w:tc>
        <w:tc>
          <w:tcPr>
            <w:tcW w:w="92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2</w:t>
            </w:r>
          </w:p>
        </w:tc>
      </w:tr>
      <w:tr w:rsidR="00DE0CAB" w:rsidRPr="00137364" w:rsidTr="005B7DD3">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8B2FA3">
            <w:pPr>
              <w:pStyle w:val="ListParagraph"/>
              <w:numPr>
                <w:ilvl w:val="0"/>
                <w:numId w:val="30"/>
              </w:numPr>
              <w:spacing w:after="0"/>
              <w:jc w:val="both"/>
            </w:pPr>
            <w:r w:rsidRPr="00137364">
              <w:t>What is the difference between negative and positive testing? Give example for both</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1</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5E6610" w:rsidRPr="00137364">
              <w:t>3</w:t>
            </w:r>
          </w:p>
        </w:tc>
        <w:tc>
          <w:tcPr>
            <w:tcW w:w="92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2</w:t>
            </w:r>
          </w:p>
        </w:tc>
      </w:tr>
      <w:tr w:rsidR="00DE0CAB" w:rsidRPr="00137364" w:rsidTr="005B7DD3">
        <w:tc>
          <w:tcPr>
            <w:tcW w:w="7026"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8B2FA3">
            <w:pPr>
              <w:pStyle w:val="ListParagraph"/>
              <w:numPr>
                <w:ilvl w:val="0"/>
                <w:numId w:val="30"/>
              </w:numPr>
              <w:spacing w:after="0"/>
              <w:jc w:val="both"/>
            </w:pPr>
            <w:r w:rsidRPr="00137364">
              <w:t>You have written module to replace old string with new string if there is a match. Write t</w:t>
            </w:r>
            <w:r w:rsidR="00DA0136" w:rsidRPr="00137364">
              <w:t>est cases to perform the same.</w:t>
            </w:r>
          </w:p>
        </w:tc>
        <w:tc>
          <w:tcPr>
            <w:tcW w:w="709"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TLO2</w:t>
            </w:r>
          </w:p>
        </w:tc>
        <w:tc>
          <w:tcPr>
            <w:tcW w:w="567"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L</w:t>
            </w:r>
            <w:r w:rsidR="004F706E" w:rsidRPr="00137364">
              <w:t>4</w:t>
            </w:r>
          </w:p>
        </w:tc>
        <w:tc>
          <w:tcPr>
            <w:tcW w:w="928"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14.2.2</w:t>
            </w:r>
          </w:p>
        </w:tc>
      </w:tr>
    </w:tbl>
    <w:p w:rsidR="00A02539" w:rsidRPr="00137364" w:rsidRDefault="00A02539" w:rsidP="00DA0136"/>
    <w:p w:rsidR="00DE0CAB" w:rsidRPr="00137364" w:rsidRDefault="00DE0CAB"/>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7027"/>
        <w:gridCol w:w="2203"/>
      </w:tblGrid>
      <w:tr w:rsidR="00DE0CAB" w:rsidRPr="00137364" w:rsidTr="00D73EAF">
        <w:tc>
          <w:tcPr>
            <w:tcW w:w="13500" w:type="dxa"/>
            <w:gridSpan w:val="2"/>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ourse Code and Title: </w:t>
            </w:r>
            <w:r w:rsidR="000B7D10" w:rsidRPr="00137364">
              <w:rPr>
                <w:b/>
              </w:rPr>
              <w:t>22ECSC301</w:t>
            </w:r>
            <w:r w:rsidRPr="00137364">
              <w:rPr>
                <w:b/>
              </w:rPr>
              <w:t xml:space="preserve"> / Software Engineering</w:t>
            </w:r>
          </w:p>
        </w:tc>
      </w:tr>
      <w:tr w:rsidR="00DE0CAB" w:rsidRPr="00137364" w:rsidTr="00D73EAF">
        <w:tc>
          <w:tcPr>
            <w:tcW w:w="105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pPr>
            <w:r w:rsidRPr="00137364">
              <w:t xml:space="preserve">Chapter Number and Title: </w:t>
            </w:r>
            <w:r w:rsidR="00895A5F" w:rsidRPr="00137364">
              <w:rPr>
                <w:b/>
              </w:rPr>
              <w:t>7. Introduction to DevOps</w:t>
            </w:r>
          </w:p>
        </w:tc>
        <w:tc>
          <w:tcPr>
            <w:tcW w:w="800" w:type="dxa"/>
            <w:tcBorders>
              <w:top w:val="single" w:sz="10" w:space="0" w:color="000000"/>
              <w:left w:val="single" w:sz="10" w:space="0" w:color="000000"/>
              <w:bottom w:val="single" w:sz="10" w:space="0" w:color="000000"/>
              <w:right w:val="single" w:sz="10" w:space="0" w:color="000000"/>
            </w:tcBorders>
          </w:tcPr>
          <w:p w:rsidR="00DE0CAB" w:rsidRPr="00137364" w:rsidRDefault="008E45CD" w:rsidP="00D73EAF">
            <w:pPr>
              <w:spacing w:after="0"/>
              <w:jc w:val="center"/>
            </w:pPr>
            <w:r w:rsidRPr="00137364">
              <w:t xml:space="preserve">Planned Hours: </w:t>
            </w:r>
            <w:r w:rsidRPr="00137364">
              <w:rPr>
                <w:b/>
              </w:rPr>
              <w:t xml:space="preserve">4 hrs </w:t>
            </w:r>
          </w:p>
        </w:tc>
      </w:tr>
    </w:tbl>
    <w:p w:rsidR="00DE0CAB" w:rsidRPr="00137364" w:rsidRDefault="00DE0CAB"/>
    <w:p w:rsidR="00DE0CAB" w:rsidRPr="00137364" w:rsidRDefault="008E45CD">
      <w:pPr>
        <w:spacing w:after="100"/>
      </w:pPr>
      <w:r w:rsidRPr="00137364">
        <w:rPr>
          <w:b/>
        </w:rPr>
        <w:t xml:space="preserve">Learning Outcomes:- </w:t>
      </w:r>
    </w:p>
    <w:p w:rsidR="00DE0CAB" w:rsidRPr="00137364" w:rsidRDefault="008E45CD">
      <w:pPr>
        <w:spacing w:after="100"/>
        <w:rPr>
          <w:b/>
        </w:rPr>
      </w:pPr>
      <w:r w:rsidRPr="00137364">
        <w:rPr>
          <w:b/>
        </w:rPr>
        <w:t>At the end of the topic the student should be able to:</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710"/>
        <w:gridCol w:w="676"/>
        <w:gridCol w:w="584"/>
        <w:gridCol w:w="1030"/>
      </w:tblGrid>
      <w:tr w:rsidR="004933C3"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Topic Learning Outcomes</w:t>
            </w:r>
          </w:p>
        </w:tc>
        <w:tc>
          <w:tcPr>
            <w:tcW w:w="676"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 xml:space="preserve">COs </w:t>
            </w:r>
          </w:p>
        </w:tc>
        <w:tc>
          <w:tcPr>
            <w:tcW w:w="584"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BL</w:t>
            </w:r>
          </w:p>
        </w:tc>
        <w:tc>
          <w:tcPr>
            <w:tcW w:w="103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 xml:space="preserve">CA Code </w:t>
            </w:r>
          </w:p>
        </w:tc>
      </w:tr>
      <w:tr w:rsidR="004933C3"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C23514">
            <w:pPr>
              <w:numPr>
                <w:ilvl w:val="0"/>
                <w:numId w:val="20"/>
              </w:numPr>
              <w:spacing w:after="0"/>
              <w:contextualSpacing/>
            </w:pPr>
            <w:r w:rsidRPr="00137364">
              <w:t>Explain DevOps principles and environment</w:t>
            </w:r>
          </w:p>
        </w:tc>
        <w:tc>
          <w:tcPr>
            <w:tcW w:w="676"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CO5</w:t>
            </w:r>
          </w:p>
        </w:tc>
        <w:tc>
          <w:tcPr>
            <w:tcW w:w="584"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L2</w:t>
            </w:r>
          </w:p>
        </w:tc>
        <w:tc>
          <w:tcPr>
            <w:tcW w:w="103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5.1.1</w:t>
            </w:r>
          </w:p>
        </w:tc>
      </w:tr>
      <w:tr w:rsidR="004933C3"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C23514">
            <w:pPr>
              <w:numPr>
                <w:ilvl w:val="0"/>
                <w:numId w:val="20"/>
              </w:numPr>
              <w:spacing w:after="0"/>
              <w:contextualSpacing/>
            </w:pPr>
            <w:r w:rsidRPr="00137364">
              <w:t>Explain DevOps Lifecycle and stages</w:t>
            </w:r>
          </w:p>
        </w:tc>
        <w:tc>
          <w:tcPr>
            <w:tcW w:w="676"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CO5</w:t>
            </w:r>
          </w:p>
        </w:tc>
        <w:tc>
          <w:tcPr>
            <w:tcW w:w="584"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L2</w:t>
            </w:r>
          </w:p>
        </w:tc>
        <w:tc>
          <w:tcPr>
            <w:tcW w:w="103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5.1.1</w:t>
            </w:r>
          </w:p>
        </w:tc>
      </w:tr>
      <w:tr w:rsidR="004933C3"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C23514">
            <w:pPr>
              <w:numPr>
                <w:ilvl w:val="0"/>
                <w:numId w:val="20"/>
              </w:numPr>
              <w:spacing w:after="0"/>
              <w:contextualSpacing/>
            </w:pPr>
            <w:r w:rsidRPr="00137364">
              <w:t>Identify delivery pipeline and technical challenges for an application</w:t>
            </w:r>
          </w:p>
        </w:tc>
        <w:tc>
          <w:tcPr>
            <w:tcW w:w="676"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CO5</w:t>
            </w:r>
          </w:p>
        </w:tc>
        <w:tc>
          <w:tcPr>
            <w:tcW w:w="584"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L3</w:t>
            </w:r>
          </w:p>
        </w:tc>
        <w:tc>
          <w:tcPr>
            <w:tcW w:w="103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5.1.1</w:t>
            </w:r>
          </w:p>
        </w:tc>
      </w:tr>
      <w:tr w:rsidR="004933C3"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C23514">
            <w:pPr>
              <w:numPr>
                <w:ilvl w:val="0"/>
                <w:numId w:val="20"/>
              </w:numPr>
              <w:spacing w:after="0"/>
              <w:contextualSpacing/>
            </w:pPr>
            <w:r w:rsidRPr="00137364">
              <w:t>Explain DevOps tool</w:t>
            </w:r>
          </w:p>
        </w:tc>
        <w:tc>
          <w:tcPr>
            <w:tcW w:w="676"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CO5</w:t>
            </w:r>
          </w:p>
        </w:tc>
        <w:tc>
          <w:tcPr>
            <w:tcW w:w="584"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L2</w:t>
            </w:r>
          </w:p>
        </w:tc>
        <w:tc>
          <w:tcPr>
            <w:tcW w:w="103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jc w:val="center"/>
            </w:pPr>
            <w:r w:rsidRPr="00137364">
              <w:t>5.1.1</w:t>
            </w:r>
          </w:p>
        </w:tc>
      </w:tr>
    </w:tbl>
    <w:p w:rsidR="004933C3" w:rsidRPr="00137364" w:rsidRDefault="004933C3">
      <w:pPr>
        <w:spacing w:after="100"/>
      </w:pP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9000"/>
      </w:tblGrid>
      <w:tr w:rsidR="004933C3" w:rsidRPr="00137364" w:rsidTr="00EC74DC">
        <w:tc>
          <w:tcPr>
            <w:tcW w:w="900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pPr>
            <w:r w:rsidRPr="00137364">
              <w:t xml:space="preserve">Lesson Schedule </w:t>
            </w:r>
          </w:p>
          <w:p w:rsidR="004933C3" w:rsidRPr="00137364" w:rsidRDefault="004933C3" w:rsidP="004933C3">
            <w:pPr>
              <w:spacing w:after="0"/>
            </w:pPr>
            <w:r w:rsidRPr="00137364">
              <w:t xml:space="preserve"> Class No. - Portion covered per hour / per Class </w:t>
            </w:r>
          </w:p>
        </w:tc>
      </w:tr>
      <w:tr w:rsidR="004933C3" w:rsidRPr="00137364" w:rsidTr="00EC74DC">
        <w:tc>
          <w:tcPr>
            <w:tcW w:w="900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pPr>
            <w:r w:rsidRPr="00137364">
              <w:t xml:space="preserve"> 1. DevOps Principles, Benefits of working in a DevOps environment</w:t>
            </w:r>
          </w:p>
        </w:tc>
      </w:tr>
      <w:tr w:rsidR="004933C3" w:rsidRPr="00137364" w:rsidTr="00EC74DC">
        <w:tc>
          <w:tcPr>
            <w:tcW w:w="900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pPr>
            <w:r w:rsidRPr="00137364">
              <w:t xml:space="preserve"> 2. Lifecycle, stages</w:t>
            </w:r>
          </w:p>
        </w:tc>
      </w:tr>
      <w:tr w:rsidR="004933C3" w:rsidRPr="00137364" w:rsidTr="00EC74DC">
        <w:tc>
          <w:tcPr>
            <w:tcW w:w="900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pPr>
            <w:r w:rsidRPr="00137364">
              <w:lastRenderedPageBreak/>
              <w:t xml:space="preserve"> 3. Delivery pipeline</w:t>
            </w:r>
          </w:p>
        </w:tc>
      </w:tr>
      <w:tr w:rsidR="004933C3" w:rsidRPr="00137364" w:rsidTr="00EC74DC">
        <w:tc>
          <w:tcPr>
            <w:tcW w:w="9000" w:type="dxa"/>
            <w:tcBorders>
              <w:top w:val="single" w:sz="10" w:space="0" w:color="000000"/>
              <w:left w:val="single" w:sz="10" w:space="0" w:color="000000"/>
              <w:bottom w:val="single" w:sz="10" w:space="0" w:color="000000"/>
              <w:right w:val="single" w:sz="10" w:space="0" w:color="000000"/>
            </w:tcBorders>
          </w:tcPr>
          <w:p w:rsidR="004933C3" w:rsidRPr="00137364" w:rsidRDefault="004933C3" w:rsidP="004933C3">
            <w:pPr>
              <w:spacing w:after="0"/>
            </w:pPr>
            <w:r w:rsidRPr="00137364">
              <w:t xml:space="preserve"> 4. Technical challenges  and  DevOps Tools</w:t>
            </w:r>
          </w:p>
        </w:tc>
      </w:tr>
    </w:tbl>
    <w:p w:rsidR="004933C3" w:rsidRPr="00137364" w:rsidRDefault="004933C3">
      <w:pPr>
        <w:spacing w:after="100"/>
      </w:pPr>
    </w:p>
    <w:p w:rsidR="004933C3" w:rsidRPr="00137364" w:rsidRDefault="004933C3">
      <w:pPr>
        <w:spacing w:after="100"/>
      </w:pPr>
    </w:p>
    <w:p w:rsidR="00141BA8" w:rsidRPr="00137364" w:rsidRDefault="00141BA8" w:rsidP="00141BA8">
      <w:pPr>
        <w:spacing w:after="0"/>
      </w:pPr>
      <w:bookmarkStart w:id="1" w:name="_Hlk146574991"/>
      <w:r w:rsidRPr="00137364">
        <w:rPr>
          <w:b/>
        </w:rPr>
        <w:t xml:space="preserve">Review Question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611"/>
        <w:gridCol w:w="729"/>
        <w:gridCol w:w="599"/>
        <w:gridCol w:w="1061"/>
      </w:tblGrid>
      <w:tr w:rsidR="00141BA8" w:rsidRPr="00137364" w:rsidTr="00EC74DC">
        <w:tc>
          <w:tcPr>
            <w:tcW w:w="6611"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pPr>
            <w:r w:rsidRPr="00137364">
              <w:t xml:space="preserve">Sl.No. - Questions </w:t>
            </w:r>
          </w:p>
        </w:tc>
        <w:tc>
          <w:tcPr>
            <w:tcW w:w="729"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TLOs</w:t>
            </w:r>
          </w:p>
        </w:tc>
        <w:tc>
          <w:tcPr>
            <w:tcW w:w="599"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 xml:space="preserve">BL </w:t>
            </w:r>
          </w:p>
        </w:tc>
        <w:tc>
          <w:tcPr>
            <w:tcW w:w="1061"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 xml:space="preserve">PI Code </w:t>
            </w:r>
          </w:p>
        </w:tc>
      </w:tr>
      <w:tr w:rsidR="00141BA8" w:rsidRPr="00137364" w:rsidTr="00EC74DC">
        <w:tc>
          <w:tcPr>
            <w:tcW w:w="6611"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7304C9">
            <w:pPr>
              <w:pStyle w:val="ListParagraph"/>
              <w:numPr>
                <w:ilvl w:val="0"/>
                <w:numId w:val="31"/>
              </w:numPr>
              <w:spacing w:after="0"/>
              <w:jc w:val="both"/>
            </w:pPr>
            <w:r w:rsidRPr="00137364">
              <w:t>Explain the DevOps Principles</w:t>
            </w:r>
          </w:p>
        </w:tc>
        <w:tc>
          <w:tcPr>
            <w:tcW w:w="729"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TLO4</w:t>
            </w:r>
          </w:p>
        </w:tc>
        <w:tc>
          <w:tcPr>
            <w:tcW w:w="599"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L2</w:t>
            </w:r>
          </w:p>
        </w:tc>
        <w:tc>
          <w:tcPr>
            <w:tcW w:w="1061"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5.1.1</w:t>
            </w:r>
          </w:p>
        </w:tc>
      </w:tr>
      <w:tr w:rsidR="00141BA8" w:rsidRPr="00137364" w:rsidTr="00EC74DC">
        <w:tc>
          <w:tcPr>
            <w:tcW w:w="6611" w:type="dxa"/>
            <w:tcBorders>
              <w:top w:val="single" w:sz="10" w:space="0" w:color="000000"/>
              <w:left w:val="single" w:sz="10" w:space="0" w:color="000000"/>
              <w:bottom w:val="single" w:sz="10" w:space="0" w:color="000000"/>
              <w:right w:val="single" w:sz="10" w:space="0" w:color="000000"/>
            </w:tcBorders>
          </w:tcPr>
          <w:p w:rsidR="00141BA8" w:rsidRPr="00137364" w:rsidRDefault="006C6785" w:rsidP="007304C9">
            <w:pPr>
              <w:pStyle w:val="ListParagraph"/>
              <w:numPr>
                <w:ilvl w:val="0"/>
                <w:numId w:val="31"/>
              </w:numPr>
              <w:spacing w:after="0"/>
            </w:pPr>
            <w:r w:rsidRPr="00137364">
              <w:t xml:space="preserve">Why </w:t>
            </w:r>
            <w:r w:rsidR="00141BA8" w:rsidRPr="00137364">
              <w:t xml:space="preserve"> DevOps lifecycle</w:t>
            </w:r>
            <w:r w:rsidRPr="00137364">
              <w:t xml:space="preserve"> is suitable for business applications</w:t>
            </w:r>
            <w:r w:rsidR="00141BA8" w:rsidRPr="00137364">
              <w:t>.</w:t>
            </w:r>
            <w:r w:rsidRPr="00137364">
              <w:t xml:space="preserve"> Justify the answer.</w:t>
            </w:r>
          </w:p>
        </w:tc>
        <w:tc>
          <w:tcPr>
            <w:tcW w:w="729"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TLO3</w:t>
            </w:r>
          </w:p>
        </w:tc>
        <w:tc>
          <w:tcPr>
            <w:tcW w:w="599"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L2</w:t>
            </w:r>
          </w:p>
        </w:tc>
        <w:tc>
          <w:tcPr>
            <w:tcW w:w="1061"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5.1.1</w:t>
            </w:r>
          </w:p>
        </w:tc>
      </w:tr>
      <w:tr w:rsidR="00141BA8" w:rsidRPr="00137364" w:rsidTr="00EC74DC">
        <w:tc>
          <w:tcPr>
            <w:tcW w:w="6611"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7304C9">
            <w:pPr>
              <w:pStyle w:val="ListParagraph"/>
              <w:numPr>
                <w:ilvl w:val="0"/>
                <w:numId w:val="31"/>
              </w:numPr>
              <w:spacing w:after="0"/>
              <w:jc w:val="both"/>
            </w:pPr>
            <w:r w:rsidRPr="00137364">
              <w:t xml:space="preserve">Identify </w:t>
            </w:r>
            <w:r w:rsidR="00F210AD">
              <w:t xml:space="preserve">a </w:t>
            </w:r>
            <w:r w:rsidRPr="00137364">
              <w:t>possible DevOps pipeline for a simple calculator application</w:t>
            </w:r>
          </w:p>
        </w:tc>
        <w:tc>
          <w:tcPr>
            <w:tcW w:w="729"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TLO4</w:t>
            </w:r>
          </w:p>
        </w:tc>
        <w:tc>
          <w:tcPr>
            <w:tcW w:w="599"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L3</w:t>
            </w:r>
          </w:p>
        </w:tc>
        <w:tc>
          <w:tcPr>
            <w:tcW w:w="1061" w:type="dxa"/>
            <w:tcBorders>
              <w:top w:val="single" w:sz="10" w:space="0" w:color="000000"/>
              <w:left w:val="single" w:sz="10" w:space="0" w:color="000000"/>
              <w:bottom w:val="single" w:sz="10" w:space="0" w:color="000000"/>
              <w:right w:val="single" w:sz="10" w:space="0" w:color="000000"/>
            </w:tcBorders>
          </w:tcPr>
          <w:p w:rsidR="00141BA8" w:rsidRPr="00137364" w:rsidRDefault="00141BA8" w:rsidP="00141BA8">
            <w:pPr>
              <w:spacing w:after="0"/>
              <w:jc w:val="center"/>
            </w:pPr>
            <w:r w:rsidRPr="00137364">
              <w:t>5.1.1</w:t>
            </w:r>
          </w:p>
        </w:tc>
      </w:tr>
      <w:bookmarkEnd w:id="1"/>
    </w:tbl>
    <w:p w:rsidR="004933C3" w:rsidRPr="00137364" w:rsidRDefault="004933C3">
      <w:pPr>
        <w:spacing w:after="100"/>
      </w:pP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880"/>
        <w:gridCol w:w="2164"/>
      </w:tblGrid>
      <w:tr w:rsidR="00955EB1" w:rsidRPr="00137364" w:rsidTr="009F7A9D">
        <w:tc>
          <w:tcPr>
            <w:tcW w:w="9044" w:type="dxa"/>
            <w:gridSpan w:val="2"/>
            <w:tcBorders>
              <w:top w:val="single" w:sz="10" w:space="0" w:color="000000"/>
              <w:left w:val="single" w:sz="10" w:space="0" w:color="000000"/>
              <w:bottom w:val="single" w:sz="10" w:space="0" w:color="000000"/>
              <w:right w:val="single" w:sz="10" w:space="0" w:color="000000"/>
            </w:tcBorders>
          </w:tcPr>
          <w:p w:rsidR="00955EB1" w:rsidRPr="00137364" w:rsidRDefault="00955EB1" w:rsidP="00EC74DC">
            <w:pPr>
              <w:spacing w:after="0"/>
            </w:pPr>
            <w:r w:rsidRPr="00137364">
              <w:t xml:space="preserve">Course Code and Title: </w:t>
            </w:r>
            <w:r w:rsidRPr="00137364">
              <w:rPr>
                <w:b/>
                <w:bCs/>
              </w:rPr>
              <w:t>22</w:t>
            </w:r>
            <w:r w:rsidRPr="00137364">
              <w:rPr>
                <w:b/>
              </w:rPr>
              <w:t>ECSC301 / Software Engineering</w:t>
            </w:r>
          </w:p>
        </w:tc>
      </w:tr>
      <w:tr w:rsidR="00955EB1" w:rsidRPr="00137364" w:rsidTr="009F7A9D">
        <w:tc>
          <w:tcPr>
            <w:tcW w:w="6880" w:type="dxa"/>
            <w:tcBorders>
              <w:top w:val="single" w:sz="10" w:space="0" w:color="000000"/>
              <w:left w:val="single" w:sz="10" w:space="0" w:color="000000"/>
              <w:bottom w:val="single" w:sz="10" w:space="0" w:color="000000"/>
              <w:right w:val="single" w:sz="10" w:space="0" w:color="000000"/>
            </w:tcBorders>
          </w:tcPr>
          <w:p w:rsidR="00955EB1" w:rsidRPr="00137364" w:rsidRDefault="00955EB1" w:rsidP="00955EB1">
            <w:pPr>
              <w:spacing w:after="0"/>
              <w:jc w:val="both"/>
              <w:rPr>
                <w:b/>
              </w:rPr>
            </w:pPr>
            <w:r w:rsidRPr="00137364">
              <w:t xml:space="preserve">Chapter Number and Title: </w:t>
            </w:r>
            <w:r w:rsidRPr="00137364">
              <w:rPr>
                <w:b/>
              </w:rPr>
              <w:t>8.  Continuous integration and continuous delivery (CI/CD)</w:t>
            </w:r>
          </w:p>
          <w:p w:rsidR="00955EB1" w:rsidRPr="00137364" w:rsidRDefault="00955EB1" w:rsidP="00EC74DC">
            <w:pPr>
              <w:spacing w:after="0"/>
            </w:pPr>
          </w:p>
        </w:tc>
        <w:tc>
          <w:tcPr>
            <w:tcW w:w="2164" w:type="dxa"/>
            <w:tcBorders>
              <w:top w:val="single" w:sz="10" w:space="0" w:color="000000"/>
              <w:left w:val="single" w:sz="10" w:space="0" w:color="000000"/>
              <w:bottom w:val="single" w:sz="10" w:space="0" w:color="000000"/>
              <w:right w:val="single" w:sz="10" w:space="0" w:color="000000"/>
            </w:tcBorders>
          </w:tcPr>
          <w:p w:rsidR="00955EB1" w:rsidRPr="00137364" w:rsidRDefault="00955EB1" w:rsidP="00EC74DC">
            <w:pPr>
              <w:spacing w:after="0"/>
              <w:jc w:val="center"/>
            </w:pPr>
            <w:r w:rsidRPr="00137364">
              <w:t xml:space="preserve">Planned Hours: </w:t>
            </w:r>
            <w:r w:rsidRPr="00137364">
              <w:rPr>
                <w:b/>
              </w:rPr>
              <w:t xml:space="preserve">4 hrs </w:t>
            </w:r>
          </w:p>
        </w:tc>
      </w:tr>
    </w:tbl>
    <w:p w:rsidR="00DE0CAB" w:rsidRPr="00137364" w:rsidRDefault="00DE0CAB"/>
    <w:p w:rsidR="00571397" w:rsidRPr="00137364" w:rsidRDefault="00571397" w:rsidP="00571397">
      <w:pPr>
        <w:spacing w:after="100"/>
        <w:rPr>
          <w:b/>
        </w:rPr>
      </w:pPr>
      <w:r w:rsidRPr="00137364">
        <w:rPr>
          <w:b/>
        </w:rPr>
        <w:t>At the end of the topic the student should be able to:</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710"/>
        <w:gridCol w:w="676"/>
        <w:gridCol w:w="584"/>
        <w:gridCol w:w="1030"/>
      </w:tblGrid>
      <w:tr w:rsidR="009B1089"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Topic Learning Outcomes</w:t>
            </w:r>
          </w:p>
        </w:tc>
        <w:tc>
          <w:tcPr>
            <w:tcW w:w="676"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 xml:space="preserve">COs </w:t>
            </w:r>
          </w:p>
        </w:tc>
        <w:tc>
          <w:tcPr>
            <w:tcW w:w="584"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BL</w:t>
            </w:r>
          </w:p>
        </w:tc>
        <w:tc>
          <w:tcPr>
            <w:tcW w:w="1030"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 xml:space="preserve">CA Code </w:t>
            </w:r>
          </w:p>
        </w:tc>
      </w:tr>
      <w:tr w:rsidR="009B1089"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C23514">
            <w:pPr>
              <w:numPr>
                <w:ilvl w:val="0"/>
                <w:numId w:val="21"/>
              </w:numPr>
              <w:spacing w:after="0"/>
              <w:contextualSpacing/>
            </w:pPr>
            <w:r w:rsidRPr="00137364">
              <w:rPr>
                <w:bCs/>
              </w:rPr>
              <w:t>Essentials of continuous integration</w:t>
            </w:r>
          </w:p>
        </w:tc>
        <w:tc>
          <w:tcPr>
            <w:tcW w:w="676"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CO5</w:t>
            </w:r>
          </w:p>
        </w:tc>
        <w:tc>
          <w:tcPr>
            <w:tcW w:w="584"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L2</w:t>
            </w:r>
          </w:p>
        </w:tc>
        <w:tc>
          <w:tcPr>
            <w:tcW w:w="1030"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5.1.1</w:t>
            </w:r>
          </w:p>
        </w:tc>
      </w:tr>
      <w:tr w:rsidR="009B1089"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C23514">
            <w:pPr>
              <w:numPr>
                <w:ilvl w:val="0"/>
                <w:numId w:val="21"/>
              </w:numPr>
              <w:spacing w:after="0"/>
              <w:contextualSpacing/>
            </w:pPr>
            <w:r w:rsidRPr="00137364">
              <w:rPr>
                <w:bCs/>
              </w:rPr>
              <w:t>Jenkins architecture, Jenkins  security management</w:t>
            </w:r>
          </w:p>
        </w:tc>
        <w:tc>
          <w:tcPr>
            <w:tcW w:w="676"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CO5</w:t>
            </w:r>
          </w:p>
        </w:tc>
        <w:tc>
          <w:tcPr>
            <w:tcW w:w="584"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L2</w:t>
            </w:r>
          </w:p>
        </w:tc>
        <w:tc>
          <w:tcPr>
            <w:tcW w:w="1030"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5.1.1</w:t>
            </w:r>
          </w:p>
        </w:tc>
      </w:tr>
      <w:tr w:rsidR="009B1089"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571397" w:rsidRPr="00137364" w:rsidRDefault="004F0466" w:rsidP="00C23514">
            <w:pPr>
              <w:numPr>
                <w:ilvl w:val="0"/>
                <w:numId w:val="21"/>
              </w:numPr>
              <w:spacing w:after="0"/>
              <w:contextualSpacing/>
            </w:pPr>
            <w:r w:rsidRPr="00137364">
              <w:rPr>
                <w:bCs/>
              </w:rPr>
              <w:t xml:space="preserve">Differentiate between traditional architecture and </w:t>
            </w:r>
            <w:r w:rsidR="00945E36" w:rsidRPr="00137364">
              <w:rPr>
                <w:bCs/>
              </w:rPr>
              <w:t>J</w:t>
            </w:r>
            <w:r w:rsidR="008D64BE" w:rsidRPr="00137364">
              <w:rPr>
                <w:bCs/>
              </w:rPr>
              <w:t xml:space="preserve">ekins master-slave architecture, </w:t>
            </w:r>
          </w:p>
        </w:tc>
        <w:tc>
          <w:tcPr>
            <w:tcW w:w="676"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CO5</w:t>
            </w:r>
          </w:p>
        </w:tc>
        <w:tc>
          <w:tcPr>
            <w:tcW w:w="584"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L3</w:t>
            </w:r>
          </w:p>
        </w:tc>
        <w:tc>
          <w:tcPr>
            <w:tcW w:w="1030"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5.1.1</w:t>
            </w:r>
          </w:p>
        </w:tc>
      </w:tr>
      <w:tr w:rsidR="009B1089" w:rsidRPr="00137364" w:rsidTr="00EC74DC">
        <w:tc>
          <w:tcPr>
            <w:tcW w:w="6710" w:type="dxa"/>
            <w:tcBorders>
              <w:top w:val="single" w:sz="10" w:space="0" w:color="000000"/>
              <w:left w:val="single" w:sz="10" w:space="0" w:color="000000"/>
              <w:bottom w:val="single" w:sz="10" w:space="0" w:color="000000"/>
              <w:right w:val="single" w:sz="10" w:space="0" w:color="000000"/>
            </w:tcBorders>
          </w:tcPr>
          <w:p w:rsidR="00571397" w:rsidRPr="00137364" w:rsidRDefault="00413EF8" w:rsidP="00C23514">
            <w:pPr>
              <w:numPr>
                <w:ilvl w:val="0"/>
                <w:numId w:val="21"/>
              </w:numPr>
              <w:spacing w:after="0"/>
              <w:contextualSpacing/>
            </w:pPr>
            <w:r w:rsidRPr="00137364">
              <w:rPr>
                <w:bCs/>
              </w:rPr>
              <w:t xml:space="preserve">Validating the </w:t>
            </w:r>
            <w:r w:rsidR="00945E36" w:rsidRPr="00137364">
              <w:rPr>
                <w:bCs/>
              </w:rPr>
              <w:t>Jenkins delivery pipeline and  authentication</w:t>
            </w:r>
          </w:p>
        </w:tc>
        <w:tc>
          <w:tcPr>
            <w:tcW w:w="676"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CO5</w:t>
            </w:r>
          </w:p>
        </w:tc>
        <w:tc>
          <w:tcPr>
            <w:tcW w:w="584"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L</w:t>
            </w:r>
            <w:r w:rsidR="009A0697" w:rsidRPr="00137364">
              <w:t>3</w:t>
            </w:r>
          </w:p>
        </w:tc>
        <w:tc>
          <w:tcPr>
            <w:tcW w:w="1030" w:type="dxa"/>
            <w:tcBorders>
              <w:top w:val="single" w:sz="10" w:space="0" w:color="000000"/>
              <w:left w:val="single" w:sz="10" w:space="0" w:color="000000"/>
              <w:bottom w:val="single" w:sz="10" w:space="0" w:color="000000"/>
              <w:right w:val="single" w:sz="10" w:space="0" w:color="000000"/>
            </w:tcBorders>
          </w:tcPr>
          <w:p w:rsidR="00571397" w:rsidRPr="00137364" w:rsidRDefault="00571397" w:rsidP="00EC74DC">
            <w:pPr>
              <w:spacing w:after="0"/>
              <w:jc w:val="center"/>
            </w:pPr>
            <w:r w:rsidRPr="00137364">
              <w:t>5.1.1</w:t>
            </w:r>
          </w:p>
        </w:tc>
      </w:tr>
    </w:tbl>
    <w:p w:rsidR="00571397" w:rsidRPr="00137364" w:rsidRDefault="00571397" w:rsidP="00571397">
      <w:pPr>
        <w:spacing w:after="100"/>
      </w:pPr>
    </w:p>
    <w:p w:rsidR="0097291C" w:rsidRPr="00137364" w:rsidRDefault="0097291C" w:rsidP="00571397">
      <w:pPr>
        <w:spacing w:after="100"/>
      </w:pPr>
    </w:p>
    <w:p w:rsidR="00F210AD" w:rsidRPr="00137364" w:rsidRDefault="00F210AD" w:rsidP="00F210AD">
      <w:pPr>
        <w:spacing w:after="0"/>
      </w:pPr>
      <w:r w:rsidRPr="00137364">
        <w:rPr>
          <w:b/>
        </w:rPr>
        <w:t xml:space="preserve">Review Questions </w:t>
      </w:r>
    </w:p>
    <w:tbl>
      <w:tblPr>
        <w:tblW w:w="0" w:type="auto"/>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6611"/>
        <w:gridCol w:w="729"/>
        <w:gridCol w:w="599"/>
        <w:gridCol w:w="1061"/>
      </w:tblGrid>
      <w:tr w:rsidR="00F210AD" w:rsidRPr="00137364" w:rsidTr="00BB4B86">
        <w:tc>
          <w:tcPr>
            <w:tcW w:w="6611"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pPr>
            <w:r w:rsidRPr="00137364">
              <w:t xml:space="preserve">Sl.No. - Questions </w:t>
            </w:r>
          </w:p>
        </w:tc>
        <w:tc>
          <w:tcPr>
            <w:tcW w:w="729"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TLOs</w:t>
            </w:r>
          </w:p>
        </w:tc>
        <w:tc>
          <w:tcPr>
            <w:tcW w:w="599"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 xml:space="preserve">BL </w:t>
            </w:r>
          </w:p>
        </w:tc>
        <w:tc>
          <w:tcPr>
            <w:tcW w:w="1061"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 xml:space="preserve">PI Code </w:t>
            </w:r>
          </w:p>
        </w:tc>
      </w:tr>
      <w:tr w:rsidR="00F210AD" w:rsidRPr="00137364" w:rsidTr="00BB4B86">
        <w:tc>
          <w:tcPr>
            <w:tcW w:w="6611"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7304C9">
            <w:pPr>
              <w:pStyle w:val="ListParagraph"/>
              <w:numPr>
                <w:ilvl w:val="0"/>
                <w:numId w:val="32"/>
              </w:numPr>
              <w:spacing w:after="0"/>
              <w:jc w:val="both"/>
            </w:pPr>
            <w:r>
              <w:t>Discuss the benefits of CI/CD</w:t>
            </w:r>
          </w:p>
        </w:tc>
        <w:tc>
          <w:tcPr>
            <w:tcW w:w="729"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TLO</w:t>
            </w:r>
            <w:r>
              <w:t>1</w:t>
            </w:r>
          </w:p>
        </w:tc>
        <w:tc>
          <w:tcPr>
            <w:tcW w:w="599"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L2</w:t>
            </w:r>
          </w:p>
        </w:tc>
        <w:tc>
          <w:tcPr>
            <w:tcW w:w="1061"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5.1.1</w:t>
            </w:r>
          </w:p>
        </w:tc>
      </w:tr>
      <w:tr w:rsidR="00F210AD" w:rsidRPr="00137364" w:rsidTr="00BB4B86">
        <w:tc>
          <w:tcPr>
            <w:tcW w:w="6611"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7304C9">
            <w:pPr>
              <w:pStyle w:val="ListParagraph"/>
              <w:numPr>
                <w:ilvl w:val="0"/>
                <w:numId w:val="32"/>
              </w:numPr>
              <w:spacing w:after="0"/>
            </w:pPr>
            <w:r w:rsidRPr="00137364">
              <w:t xml:space="preserve">Why  </w:t>
            </w:r>
            <w:r w:rsidR="003F7729">
              <w:t>Jenkins master-slave architecture is suitable for business applications. Give reason by taking an appropriate example.</w:t>
            </w:r>
          </w:p>
        </w:tc>
        <w:tc>
          <w:tcPr>
            <w:tcW w:w="729"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TLO3</w:t>
            </w:r>
          </w:p>
        </w:tc>
        <w:tc>
          <w:tcPr>
            <w:tcW w:w="599"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L</w:t>
            </w:r>
            <w:r w:rsidR="003F7729">
              <w:t>3</w:t>
            </w:r>
          </w:p>
        </w:tc>
        <w:tc>
          <w:tcPr>
            <w:tcW w:w="1061"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5.1.1</w:t>
            </w:r>
          </w:p>
        </w:tc>
      </w:tr>
      <w:tr w:rsidR="00F210AD" w:rsidRPr="00137364" w:rsidTr="00BB4B86">
        <w:tc>
          <w:tcPr>
            <w:tcW w:w="6611" w:type="dxa"/>
            <w:tcBorders>
              <w:top w:val="single" w:sz="10" w:space="0" w:color="000000"/>
              <w:left w:val="single" w:sz="10" w:space="0" w:color="000000"/>
              <w:bottom w:val="single" w:sz="10" w:space="0" w:color="000000"/>
              <w:right w:val="single" w:sz="10" w:space="0" w:color="000000"/>
            </w:tcBorders>
          </w:tcPr>
          <w:p w:rsidR="00F210AD" w:rsidRPr="00137364" w:rsidRDefault="003F7729" w:rsidP="007304C9">
            <w:pPr>
              <w:pStyle w:val="ListParagraph"/>
              <w:numPr>
                <w:ilvl w:val="0"/>
                <w:numId w:val="32"/>
              </w:numPr>
              <w:spacing w:after="0"/>
              <w:jc w:val="both"/>
            </w:pPr>
            <w:r>
              <w:t>How do you validate the Jenkins delivery pipeline with different authentication process.</w:t>
            </w:r>
          </w:p>
        </w:tc>
        <w:tc>
          <w:tcPr>
            <w:tcW w:w="729"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TLO4</w:t>
            </w:r>
          </w:p>
        </w:tc>
        <w:tc>
          <w:tcPr>
            <w:tcW w:w="599"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L3</w:t>
            </w:r>
          </w:p>
        </w:tc>
        <w:tc>
          <w:tcPr>
            <w:tcW w:w="1061" w:type="dxa"/>
            <w:tcBorders>
              <w:top w:val="single" w:sz="10" w:space="0" w:color="000000"/>
              <w:left w:val="single" w:sz="10" w:space="0" w:color="000000"/>
              <w:bottom w:val="single" w:sz="10" w:space="0" w:color="000000"/>
              <w:right w:val="single" w:sz="10" w:space="0" w:color="000000"/>
            </w:tcBorders>
          </w:tcPr>
          <w:p w:rsidR="00F210AD" w:rsidRPr="00137364" w:rsidRDefault="00F210AD" w:rsidP="00BB4B86">
            <w:pPr>
              <w:spacing w:after="0"/>
              <w:jc w:val="center"/>
            </w:pPr>
            <w:r w:rsidRPr="00137364">
              <w:t>5.1.1</w:t>
            </w:r>
          </w:p>
        </w:tc>
      </w:tr>
    </w:tbl>
    <w:p w:rsidR="00E27C2A" w:rsidRDefault="00E27C2A"/>
    <w:p w:rsidR="00F210AD" w:rsidRDefault="00F210AD"/>
    <w:p w:rsidR="00F210AD" w:rsidRPr="00137364" w:rsidRDefault="00F210AD"/>
    <w:tbl>
      <w:tblPr>
        <w:tblW w:w="9044" w:type="dxa"/>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848"/>
        <w:gridCol w:w="1817"/>
        <w:gridCol w:w="652"/>
        <w:gridCol w:w="2226"/>
        <w:gridCol w:w="705"/>
        <w:gridCol w:w="713"/>
        <w:gridCol w:w="689"/>
        <w:gridCol w:w="700"/>
        <w:gridCol w:w="694"/>
      </w:tblGrid>
      <w:tr w:rsidR="009F7A9D" w:rsidRPr="00137364" w:rsidTr="00EC74DC">
        <w:tc>
          <w:tcPr>
            <w:tcW w:w="9044" w:type="dxa"/>
            <w:gridSpan w:val="9"/>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r w:rsidRPr="00137364">
              <w:lastRenderedPageBreak/>
              <w:t>Model Question Paper for Minor Examination (ISA-I)</w:t>
            </w:r>
          </w:p>
        </w:tc>
      </w:tr>
      <w:tr w:rsidR="009F7A9D" w:rsidRPr="00137364" w:rsidTr="006134E5">
        <w:tc>
          <w:tcPr>
            <w:tcW w:w="2665" w:type="dxa"/>
            <w:gridSpan w:val="2"/>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pPr>
            <w:r w:rsidRPr="00137364">
              <w:t xml:space="preserve">Course Code:  </w:t>
            </w:r>
            <w:r w:rsidRPr="00137364">
              <w:rPr>
                <w:bCs/>
              </w:rPr>
              <w:t>22ECSC301</w:t>
            </w:r>
          </w:p>
        </w:tc>
        <w:tc>
          <w:tcPr>
            <w:tcW w:w="652"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pPr>
          </w:p>
        </w:tc>
        <w:tc>
          <w:tcPr>
            <w:tcW w:w="5727" w:type="dxa"/>
            <w:gridSpan w:val="6"/>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pPr>
            <w:r w:rsidRPr="00137364">
              <w:t>Course Title: Software Engineering</w:t>
            </w:r>
          </w:p>
        </w:tc>
      </w:tr>
      <w:tr w:rsidR="009F7A9D" w:rsidRPr="00137364" w:rsidTr="006134E5">
        <w:tc>
          <w:tcPr>
            <w:tcW w:w="2665" w:type="dxa"/>
            <w:gridSpan w:val="2"/>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pPr>
            <w:r w:rsidRPr="00137364">
              <w:t>Duration (H:M):1:15</w:t>
            </w:r>
          </w:p>
        </w:tc>
        <w:tc>
          <w:tcPr>
            <w:tcW w:w="652"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p>
        </w:tc>
        <w:tc>
          <w:tcPr>
            <w:tcW w:w="5727" w:type="dxa"/>
            <w:gridSpan w:val="6"/>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p>
        </w:tc>
      </w:tr>
      <w:tr w:rsidR="009F7A9D" w:rsidRPr="00137364" w:rsidTr="006134E5">
        <w:tc>
          <w:tcPr>
            <w:tcW w:w="2665" w:type="dxa"/>
            <w:gridSpan w:val="2"/>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pPr>
            <w:r w:rsidRPr="00137364">
              <w:t>Max. Marks: 40</w:t>
            </w:r>
          </w:p>
        </w:tc>
        <w:tc>
          <w:tcPr>
            <w:tcW w:w="652"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p>
        </w:tc>
        <w:tc>
          <w:tcPr>
            <w:tcW w:w="5727" w:type="dxa"/>
            <w:gridSpan w:val="6"/>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p>
        </w:tc>
      </w:tr>
      <w:tr w:rsidR="009F7A9D" w:rsidRPr="00137364" w:rsidTr="00EC74DC">
        <w:tc>
          <w:tcPr>
            <w:tcW w:w="9044" w:type="dxa"/>
            <w:gridSpan w:val="9"/>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pPr>
            <w:r w:rsidRPr="00137364">
              <w:t>Note : Answer any two full questions</w:t>
            </w:r>
          </w:p>
        </w:tc>
      </w:tr>
      <w:tr w:rsidR="009F7A9D" w:rsidRPr="00137364" w:rsidTr="006134E5">
        <w:trPr>
          <w:trHeight w:val="40"/>
        </w:trPr>
        <w:tc>
          <w:tcPr>
            <w:tcW w:w="848"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r w:rsidRPr="00137364">
              <w:t>Q.No</w:t>
            </w:r>
          </w:p>
        </w:tc>
        <w:tc>
          <w:tcPr>
            <w:tcW w:w="4695" w:type="dxa"/>
            <w:gridSpan w:val="3"/>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r w:rsidRPr="00137364">
              <w:t>Questions</w:t>
            </w:r>
          </w:p>
        </w:tc>
        <w:tc>
          <w:tcPr>
            <w:tcW w:w="705"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r w:rsidRPr="00137364">
              <w:t>Marks</w:t>
            </w:r>
          </w:p>
        </w:tc>
        <w:tc>
          <w:tcPr>
            <w:tcW w:w="713"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r w:rsidRPr="00137364">
              <w:t>CO</w:t>
            </w:r>
          </w:p>
        </w:tc>
        <w:tc>
          <w:tcPr>
            <w:tcW w:w="689"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r w:rsidRPr="00137364">
              <w:t>BL</w:t>
            </w:r>
          </w:p>
        </w:tc>
        <w:tc>
          <w:tcPr>
            <w:tcW w:w="700"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r w:rsidRPr="00137364">
              <w:t>PO</w:t>
            </w:r>
          </w:p>
        </w:tc>
        <w:tc>
          <w:tcPr>
            <w:tcW w:w="694"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pPr>
            <w:r w:rsidRPr="00137364">
              <w:t>PI Code</w:t>
            </w:r>
          </w:p>
        </w:tc>
      </w:tr>
      <w:tr w:rsidR="009F7A9D" w:rsidRPr="00137364" w:rsidTr="006134E5">
        <w:trPr>
          <w:trHeight w:val="40"/>
        </w:trPr>
        <w:tc>
          <w:tcPr>
            <w:tcW w:w="848"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both"/>
              <w:rPr>
                <w:color w:val="000000"/>
              </w:rPr>
            </w:pPr>
            <w:r w:rsidRPr="00137364">
              <w:rPr>
                <w:color w:val="000000"/>
              </w:rPr>
              <w:t>Q1.a</w:t>
            </w:r>
          </w:p>
        </w:tc>
        <w:tc>
          <w:tcPr>
            <w:tcW w:w="4695" w:type="dxa"/>
            <w:gridSpan w:val="3"/>
            <w:tcBorders>
              <w:top w:val="single" w:sz="10" w:space="0" w:color="000000"/>
              <w:left w:val="single" w:sz="10" w:space="0" w:color="000000"/>
              <w:bottom w:val="single" w:sz="10" w:space="0" w:color="000000"/>
              <w:right w:val="single" w:sz="10" w:space="0" w:color="000000"/>
            </w:tcBorders>
          </w:tcPr>
          <w:p w:rsidR="00D31764" w:rsidRPr="00137364" w:rsidRDefault="00D31764" w:rsidP="005B7DD3">
            <w:pPr>
              <w:spacing w:after="0" w:line="240" w:lineRule="auto"/>
              <w:jc w:val="both"/>
              <w:rPr>
                <w:rFonts w:eastAsia="Calibri"/>
                <w:color w:val="000000"/>
                <w:lang w:bidi="bn-IN"/>
              </w:rPr>
            </w:pPr>
            <w:r w:rsidRPr="00137364">
              <w:rPr>
                <w:rFonts w:eastAsia="Calibri"/>
                <w:color w:val="000000"/>
                <w:lang w:bidi="bn-IN"/>
              </w:rPr>
              <w:t>Propose and justify the process model for each of the following software projects:</w:t>
            </w:r>
          </w:p>
          <w:p w:rsidR="00D31764" w:rsidRPr="00137364" w:rsidRDefault="00D31764" w:rsidP="005B7DD3">
            <w:pPr>
              <w:numPr>
                <w:ilvl w:val="0"/>
                <w:numId w:val="11"/>
              </w:numPr>
              <w:spacing w:after="0" w:line="240" w:lineRule="auto"/>
              <w:contextualSpacing/>
              <w:jc w:val="both"/>
              <w:rPr>
                <w:rFonts w:eastAsia="SimSun"/>
                <w:color w:val="000000"/>
                <w:lang w:eastAsia="zh-CN"/>
              </w:rPr>
            </w:pPr>
            <w:r w:rsidRPr="00137364">
              <w:rPr>
                <w:rFonts w:eastAsia="SimSun"/>
                <w:color w:val="000000"/>
                <w:lang w:eastAsia="zh-CN"/>
              </w:rPr>
              <w:t>Tool to conduct online meetings, presentations and conference and classes. Software need to be developed in a limited duration.</w:t>
            </w:r>
          </w:p>
          <w:p w:rsidR="00D31764" w:rsidRPr="00137364" w:rsidRDefault="00D31764" w:rsidP="005B7DD3">
            <w:pPr>
              <w:numPr>
                <w:ilvl w:val="0"/>
                <w:numId w:val="11"/>
              </w:numPr>
              <w:spacing w:after="0" w:line="240" w:lineRule="auto"/>
              <w:contextualSpacing/>
              <w:jc w:val="both"/>
              <w:rPr>
                <w:rFonts w:eastAsia="SimSun"/>
                <w:color w:val="000000"/>
                <w:lang w:eastAsia="zh-CN"/>
              </w:rPr>
            </w:pPr>
            <w:r w:rsidRPr="00137364">
              <w:rPr>
                <w:rFonts w:eastAsia="SimSun"/>
                <w:color w:val="000000"/>
                <w:lang w:eastAsia="zh-CN"/>
              </w:rPr>
              <w:t xml:space="preserve">Online transaction facility to be provided for senior citizens in the existing software used in a postal </w:t>
            </w:r>
            <w:r w:rsidR="008D152F" w:rsidRPr="00137364">
              <w:rPr>
                <w:rFonts w:eastAsia="SimSun"/>
                <w:color w:val="000000"/>
                <w:lang w:eastAsia="zh-CN"/>
              </w:rPr>
              <w:t>department</w:t>
            </w:r>
            <w:r w:rsidRPr="00137364">
              <w:rPr>
                <w:rFonts w:eastAsia="SimSun"/>
                <w:color w:val="000000"/>
                <w:lang w:eastAsia="zh-CN"/>
              </w:rPr>
              <w:t xml:space="preserve">. </w:t>
            </w:r>
            <w:r w:rsidR="008D152F" w:rsidRPr="00137364">
              <w:rPr>
                <w:rFonts w:eastAsia="SimSun"/>
                <w:color w:val="000000"/>
                <w:lang w:eastAsia="zh-CN"/>
              </w:rPr>
              <w:t>Improve the</w:t>
            </w:r>
            <w:r w:rsidRPr="00137364">
              <w:rPr>
                <w:rFonts w:eastAsia="SimSun"/>
                <w:color w:val="000000"/>
                <w:lang w:eastAsia="zh-CN"/>
              </w:rPr>
              <w:t xml:space="preserve"> software to deal with the senior  citizens while using a software. </w:t>
            </w:r>
          </w:p>
          <w:p w:rsidR="009F7A9D" w:rsidRPr="00137364" w:rsidRDefault="00D31764" w:rsidP="005B7DD3">
            <w:pPr>
              <w:spacing w:after="0" w:line="240" w:lineRule="auto"/>
              <w:jc w:val="both"/>
              <w:rPr>
                <w:color w:val="000000"/>
              </w:rPr>
            </w:pPr>
            <w:r w:rsidRPr="00137364">
              <w:rPr>
                <w:rFonts w:eastAsia="Calibri"/>
                <w:color w:val="000000"/>
                <w:lang w:bidi="bn-IN"/>
              </w:rPr>
              <w:t>You are expected to identify at least two characteristics for each of the software which ideally suits the choice of a particular process model.</w:t>
            </w:r>
          </w:p>
        </w:tc>
        <w:tc>
          <w:tcPr>
            <w:tcW w:w="705"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rPr>
                <w:color w:val="000000"/>
              </w:rPr>
            </w:pPr>
            <w:r w:rsidRPr="00137364">
              <w:rPr>
                <w:color w:val="000000"/>
              </w:rPr>
              <w:t>0</w:t>
            </w:r>
            <w:r w:rsidR="007C796A" w:rsidRPr="00137364">
              <w:rPr>
                <w:color w:val="000000"/>
              </w:rPr>
              <w:t>8</w:t>
            </w:r>
          </w:p>
          <w:p w:rsidR="009F7A9D" w:rsidRPr="00137364" w:rsidRDefault="009F7A9D" w:rsidP="005B7DD3">
            <w:pPr>
              <w:spacing w:after="0" w:line="240" w:lineRule="auto"/>
              <w:rPr>
                <w:color w:val="000000"/>
              </w:rPr>
            </w:pPr>
          </w:p>
          <w:p w:rsidR="009F7A9D" w:rsidRPr="00137364" w:rsidRDefault="009F7A9D" w:rsidP="005B7DD3">
            <w:pPr>
              <w:spacing w:after="0" w:line="240" w:lineRule="auto"/>
              <w:rPr>
                <w:color w:val="000000"/>
              </w:rPr>
            </w:pPr>
          </w:p>
        </w:tc>
        <w:tc>
          <w:tcPr>
            <w:tcW w:w="713"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rPr>
                <w:color w:val="000000"/>
              </w:rPr>
            </w:pPr>
            <w:r w:rsidRPr="00137364">
              <w:rPr>
                <w:color w:val="000000"/>
              </w:rPr>
              <w:t>CO1</w:t>
            </w:r>
          </w:p>
          <w:p w:rsidR="009F7A9D" w:rsidRPr="00137364" w:rsidRDefault="009F7A9D" w:rsidP="005B7DD3">
            <w:pPr>
              <w:spacing w:after="0" w:line="240" w:lineRule="auto"/>
              <w:rPr>
                <w:color w:val="000000"/>
              </w:rPr>
            </w:pPr>
          </w:p>
          <w:p w:rsidR="009F7A9D" w:rsidRPr="00137364" w:rsidRDefault="009F7A9D" w:rsidP="005B7DD3">
            <w:pPr>
              <w:spacing w:after="0" w:line="240" w:lineRule="auto"/>
              <w:rPr>
                <w:color w:val="000000"/>
              </w:rPr>
            </w:pPr>
          </w:p>
        </w:tc>
        <w:tc>
          <w:tcPr>
            <w:tcW w:w="689"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rPr>
                <w:color w:val="000000"/>
              </w:rPr>
            </w:pPr>
            <w:r w:rsidRPr="00137364">
              <w:rPr>
                <w:color w:val="000000"/>
              </w:rPr>
              <w:t xml:space="preserve"> L</w:t>
            </w:r>
            <w:r w:rsidR="00377029" w:rsidRPr="00137364">
              <w:rPr>
                <w:color w:val="000000"/>
              </w:rPr>
              <w:t>3</w:t>
            </w:r>
          </w:p>
        </w:tc>
        <w:tc>
          <w:tcPr>
            <w:tcW w:w="700"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rPr>
                <w:color w:val="000000"/>
              </w:rPr>
            </w:pPr>
            <w:r w:rsidRPr="00137364">
              <w:rPr>
                <w:color w:val="000000"/>
              </w:rPr>
              <w:t xml:space="preserve"> 1 </w:t>
            </w:r>
          </w:p>
        </w:tc>
        <w:tc>
          <w:tcPr>
            <w:tcW w:w="694" w:type="dxa"/>
            <w:tcBorders>
              <w:top w:val="single" w:sz="10" w:space="0" w:color="000000"/>
              <w:left w:val="single" w:sz="10" w:space="0" w:color="000000"/>
              <w:bottom w:val="single" w:sz="10" w:space="0" w:color="000000"/>
              <w:right w:val="single" w:sz="10" w:space="0" w:color="000000"/>
            </w:tcBorders>
          </w:tcPr>
          <w:p w:rsidR="009F7A9D" w:rsidRPr="00137364" w:rsidRDefault="009F7A9D" w:rsidP="005B7DD3">
            <w:pPr>
              <w:spacing w:after="0" w:line="240" w:lineRule="auto"/>
              <w:jc w:val="center"/>
              <w:rPr>
                <w:color w:val="000000"/>
              </w:rPr>
            </w:pPr>
            <w:r w:rsidRPr="00137364">
              <w:rPr>
                <w:color w:val="000000"/>
              </w:rPr>
              <w:t xml:space="preserve">1.4.6 </w:t>
            </w:r>
          </w:p>
        </w:tc>
      </w:tr>
      <w:tr w:rsidR="00490D32" w:rsidRPr="00137364" w:rsidTr="006134E5">
        <w:trPr>
          <w:trHeight w:val="40"/>
        </w:trPr>
        <w:tc>
          <w:tcPr>
            <w:tcW w:w="848"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rPr>
                <w:color w:val="000000"/>
              </w:rPr>
            </w:pPr>
            <w:r w:rsidRPr="00137364">
              <w:rPr>
                <w:color w:val="000000"/>
              </w:rPr>
              <w:t>Q1.b</w:t>
            </w:r>
          </w:p>
        </w:tc>
        <w:tc>
          <w:tcPr>
            <w:tcW w:w="4695" w:type="dxa"/>
            <w:gridSpan w:val="3"/>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both"/>
              <w:rPr>
                <w:rFonts w:eastAsia="Calibri"/>
                <w:color w:val="000000"/>
                <w:lang w:bidi="bn-IN"/>
              </w:rPr>
            </w:pPr>
            <w:r w:rsidRPr="00137364">
              <w:rPr>
                <w:rFonts w:eastAsia="Calibri"/>
                <w:color w:val="000000"/>
                <w:lang w:bidi="bn-IN"/>
              </w:rPr>
              <w:t>Web application for KLE Technological University need to be developed for managing the different programs, courses and students. Website is designed to  provide required  information to users  gobally.</w:t>
            </w:r>
          </w:p>
          <w:p w:rsidR="00490D32" w:rsidRPr="00137364" w:rsidRDefault="0073535D" w:rsidP="005B7DD3">
            <w:pPr>
              <w:spacing w:after="0" w:line="240" w:lineRule="auto"/>
              <w:jc w:val="both"/>
              <w:rPr>
                <w:rFonts w:eastAsia="Calibri"/>
                <w:color w:val="000000"/>
                <w:lang w:bidi="bn-IN"/>
              </w:rPr>
            </w:pPr>
            <w:r w:rsidRPr="00137364">
              <w:rPr>
                <w:rFonts w:eastAsia="Calibri"/>
                <w:color w:val="000000"/>
                <w:lang w:bidi="bn-IN"/>
              </w:rPr>
              <w:t>Analyze the given problem and w</w:t>
            </w:r>
            <w:r w:rsidR="00490D32" w:rsidRPr="00137364">
              <w:rPr>
                <w:rFonts w:eastAsia="Calibri"/>
                <w:color w:val="000000"/>
                <w:lang w:bidi="bn-IN"/>
              </w:rPr>
              <w:t>rite six functional and four Nonfunctional requirements for the above scenario.</w:t>
            </w:r>
          </w:p>
        </w:tc>
        <w:tc>
          <w:tcPr>
            <w:tcW w:w="705"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 xml:space="preserve"> 0</w:t>
            </w:r>
            <w:r w:rsidR="007C796A" w:rsidRPr="00137364">
              <w:rPr>
                <w:color w:val="000000"/>
              </w:rPr>
              <w:t>8</w:t>
            </w:r>
          </w:p>
        </w:tc>
        <w:tc>
          <w:tcPr>
            <w:tcW w:w="713"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 xml:space="preserve">CO2 </w:t>
            </w:r>
          </w:p>
        </w:tc>
        <w:tc>
          <w:tcPr>
            <w:tcW w:w="689"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 xml:space="preserve"> L4 </w:t>
            </w:r>
          </w:p>
        </w:tc>
        <w:tc>
          <w:tcPr>
            <w:tcW w:w="700"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 xml:space="preserve"> 3 </w:t>
            </w:r>
          </w:p>
        </w:tc>
        <w:tc>
          <w:tcPr>
            <w:tcW w:w="694"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3.1.2</w:t>
            </w:r>
          </w:p>
        </w:tc>
      </w:tr>
      <w:tr w:rsidR="00490D32" w:rsidRPr="00137364" w:rsidTr="006134E5">
        <w:trPr>
          <w:trHeight w:val="40"/>
        </w:trPr>
        <w:tc>
          <w:tcPr>
            <w:tcW w:w="848"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rPr>
                <w:color w:val="000000"/>
              </w:rPr>
            </w:pPr>
            <w:r w:rsidRPr="00137364">
              <w:rPr>
                <w:color w:val="000000"/>
              </w:rPr>
              <w:t>Q1.c</w:t>
            </w:r>
          </w:p>
        </w:tc>
        <w:tc>
          <w:tcPr>
            <w:tcW w:w="4695" w:type="dxa"/>
            <w:gridSpan w:val="3"/>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both"/>
              <w:rPr>
                <w:color w:val="000000"/>
              </w:rPr>
            </w:pPr>
            <w:r w:rsidRPr="00137364">
              <w:rPr>
                <w:color w:val="000000"/>
              </w:rPr>
              <w:t>Explain SCRUM agile software development model  with neat diagram.</w:t>
            </w:r>
          </w:p>
        </w:tc>
        <w:tc>
          <w:tcPr>
            <w:tcW w:w="705"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0</w:t>
            </w:r>
            <w:r w:rsidR="007C796A" w:rsidRPr="00137364">
              <w:rPr>
                <w:color w:val="000000"/>
              </w:rPr>
              <w:t>4</w:t>
            </w:r>
          </w:p>
        </w:tc>
        <w:tc>
          <w:tcPr>
            <w:tcW w:w="713"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CO1</w:t>
            </w:r>
          </w:p>
        </w:tc>
        <w:tc>
          <w:tcPr>
            <w:tcW w:w="689"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 xml:space="preserve"> L2 </w:t>
            </w:r>
          </w:p>
        </w:tc>
        <w:tc>
          <w:tcPr>
            <w:tcW w:w="700"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 xml:space="preserve"> 1</w:t>
            </w:r>
          </w:p>
        </w:tc>
        <w:tc>
          <w:tcPr>
            <w:tcW w:w="694" w:type="dxa"/>
            <w:tcBorders>
              <w:top w:val="single" w:sz="10" w:space="0" w:color="000000"/>
              <w:left w:val="single" w:sz="10" w:space="0" w:color="000000"/>
              <w:bottom w:val="single" w:sz="10" w:space="0" w:color="000000"/>
              <w:right w:val="single" w:sz="10" w:space="0" w:color="000000"/>
            </w:tcBorders>
          </w:tcPr>
          <w:p w:rsidR="00490D32" w:rsidRPr="00137364" w:rsidRDefault="00490D32" w:rsidP="005B7DD3">
            <w:pPr>
              <w:spacing w:after="0" w:line="240" w:lineRule="auto"/>
              <w:jc w:val="center"/>
              <w:rPr>
                <w:color w:val="000000"/>
              </w:rPr>
            </w:pPr>
            <w:r w:rsidRPr="00137364">
              <w:rPr>
                <w:color w:val="000000"/>
              </w:rPr>
              <w:t>1.4.6</w:t>
            </w:r>
          </w:p>
        </w:tc>
      </w:tr>
      <w:tr w:rsidR="002D5963" w:rsidRPr="00137364" w:rsidTr="006134E5">
        <w:trPr>
          <w:trHeight w:val="40"/>
        </w:trPr>
        <w:tc>
          <w:tcPr>
            <w:tcW w:w="848"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rPr>
                <w:color w:val="000000"/>
              </w:rPr>
            </w:pPr>
            <w:r w:rsidRPr="00137364">
              <w:rPr>
                <w:color w:val="000000"/>
              </w:rPr>
              <w:t>Q2.a</w:t>
            </w:r>
          </w:p>
        </w:tc>
        <w:tc>
          <w:tcPr>
            <w:tcW w:w="4695" w:type="dxa"/>
            <w:gridSpan w:val="3"/>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both"/>
              <w:rPr>
                <w:color w:val="000000"/>
              </w:rPr>
            </w:pPr>
            <w:r w:rsidRPr="00137364">
              <w:rPr>
                <w:color w:val="000000"/>
              </w:rPr>
              <w:t>Apply SCRUM process knowledge and propose the project flow for any of the software mentioned in Q1(a).</w:t>
            </w:r>
          </w:p>
        </w:tc>
        <w:tc>
          <w:tcPr>
            <w:tcW w:w="705"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0</w:t>
            </w:r>
            <w:r w:rsidR="00655DF1" w:rsidRPr="00137364">
              <w:rPr>
                <w:color w:val="000000"/>
              </w:rPr>
              <w:t>8</w:t>
            </w:r>
          </w:p>
        </w:tc>
        <w:tc>
          <w:tcPr>
            <w:tcW w:w="713"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CO1 </w:t>
            </w:r>
          </w:p>
        </w:tc>
        <w:tc>
          <w:tcPr>
            <w:tcW w:w="689"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L3 </w:t>
            </w:r>
          </w:p>
        </w:tc>
        <w:tc>
          <w:tcPr>
            <w:tcW w:w="700"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1 </w:t>
            </w:r>
          </w:p>
        </w:tc>
        <w:tc>
          <w:tcPr>
            <w:tcW w:w="694"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1.4.6 </w:t>
            </w:r>
          </w:p>
        </w:tc>
      </w:tr>
      <w:tr w:rsidR="002D5963" w:rsidRPr="00137364" w:rsidTr="006134E5">
        <w:trPr>
          <w:trHeight w:val="40"/>
        </w:trPr>
        <w:tc>
          <w:tcPr>
            <w:tcW w:w="848"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rPr>
                <w:color w:val="000000"/>
              </w:rPr>
            </w:pPr>
            <w:r w:rsidRPr="00137364">
              <w:rPr>
                <w:color w:val="000000"/>
              </w:rPr>
              <w:t>Q2.b</w:t>
            </w:r>
          </w:p>
        </w:tc>
        <w:tc>
          <w:tcPr>
            <w:tcW w:w="4695" w:type="dxa"/>
            <w:gridSpan w:val="3"/>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both"/>
              <w:rPr>
                <w:color w:val="000000"/>
              </w:rPr>
            </w:pPr>
            <w:r w:rsidRPr="00137364">
              <w:rPr>
                <w:color w:val="000000"/>
              </w:rPr>
              <w:t>Discover ambiguities or omissions in the following statement of requirements for part of a ticket-issuing system:</w:t>
            </w:r>
          </w:p>
          <w:p w:rsidR="002D5963" w:rsidRPr="00137364" w:rsidRDefault="002D5963" w:rsidP="005B7DD3">
            <w:pPr>
              <w:spacing w:after="0" w:line="240" w:lineRule="auto"/>
              <w:jc w:val="both"/>
              <w:rPr>
                <w:color w:val="000000"/>
              </w:rPr>
            </w:pPr>
            <w:r w:rsidRPr="00137364">
              <w:rPr>
                <w:color w:val="000000"/>
              </w:rPr>
              <w:t>An automated ticket-issuing system sells rail tickets. Users select their destination and input a credit card and a personal identification number. The rail ticket is issued and their credit card account charged. When the user presses the start button, a menu display of potential destinations is activated, along with a message to the user to select a destination.</w:t>
            </w:r>
          </w:p>
          <w:p w:rsidR="002D5963" w:rsidRPr="00137364" w:rsidRDefault="002D5963" w:rsidP="005B7DD3">
            <w:pPr>
              <w:spacing w:after="0" w:line="240" w:lineRule="auto"/>
              <w:jc w:val="both"/>
              <w:rPr>
                <w:color w:val="000000"/>
              </w:rPr>
            </w:pPr>
            <w:r w:rsidRPr="00137364">
              <w:rPr>
                <w:color w:val="000000"/>
              </w:rPr>
              <w:t xml:space="preserve">Once a destination has been selected, users are requested to input their credit card. Its validity is checked and the user is then requested to input a </w:t>
            </w:r>
            <w:r w:rsidRPr="00137364">
              <w:rPr>
                <w:color w:val="000000"/>
              </w:rPr>
              <w:lastRenderedPageBreak/>
              <w:t>personal identifier. When the credit transaction has been validated, the ticket is issued.</w:t>
            </w:r>
          </w:p>
        </w:tc>
        <w:tc>
          <w:tcPr>
            <w:tcW w:w="705"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lastRenderedPageBreak/>
              <w:t xml:space="preserve"> 0</w:t>
            </w:r>
            <w:r w:rsidR="00655DF1" w:rsidRPr="00137364">
              <w:rPr>
                <w:color w:val="000000"/>
              </w:rPr>
              <w:t>8</w:t>
            </w:r>
          </w:p>
        </w:tc>
        <w:tc>
          <w:tcPr>
            <w:tcW w:w="713"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CO2 </w:t>
            </w:r>
          </w:p>
        </w:tc>
        <w:tc>
          <w:tcPr>
            <w:tcW w:w="689"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L</w:t>
            </w:r>
            <w:r w:rsidR="00DF0A5E">
              <w:rPr>
                <w:color w:val="000000"/>
              </w:rPr>
              <w:t>4</w:t>
            </w:r>
          </w:p>
        </w:tc>
        <w:tc>
          <w:tcPr>
            <w:tcW w:w="700"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1 </w:t>
            </w:r>
          </w:p>
        </w:tc>
        <w:tc>
          <w:tcPr>
            <w:tcW w:w="694"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3.1.2</w:t>
            </w:r>
          </w:p>
        </w:tc>
      </w:tr>
      <w:tr w:rsidR="002D5963" w:rsidRPr="00137364" w:rsidTr="006134E5">
        <w:trPr>
          <w:trHeight w:val="907"/>
        </w:trPr>
        <w:tc>
          <w:tcPr>
            <w:tcW w:w="848"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rPr>
                <w:color w:val="000000"/>
              </w:rPr>
            </w:pPr>
            <w:r w:rsidRPr="00137364">
              <w:rPr>
                <w:color w:val="000000"/>
              </w:rPr>
              <w:lastRenderedPageBreak/>
              <w:t>Q2.c</w:t>
            </w:r>
          </w:p>
        </w:tc>
        <w:tc>
          <w:tcPr>
            <w:tcW w:w="4695" w:type="dxa"/>
            <w:gridSpan w:val="3"/>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both"/>
              <w:rPr>
                <w:color w:val="000000"/>
              </w:rPr>
            </w:pPr>
            <w:r w:rsidRPr="00137364">
              <w:t>What are the  two related approaches that are used to reduce the costs of rework in the software development? Discuss any one method of coping with change and changing system requirements for the software development.</w:t>
            </w:r>
          </w:p>
        </w:tc>
        <w:tc>
          <w:tcPr>
            <w:tcW w:w="705"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0</w:t>
            </w:r>
            <w:r w:rsidR="00B818DD" w:rsidRPr="00137364">
              <w:rPr>
                <w:color w:val="000000"/>
              </w:rPr>
              <w:t>4</w:t>
            </w:r>
          </w:p>
        </w:tc>
        <w:tc>
          <w:tcPr>
            <w:tcW w:w="713"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CO1 </w:t>
            </w:r>
          </w:p>
        </w:tc>
        <w:tc>
          <w:tcPr>
            <w:tcW w:w="689"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L2</w:t>
            </w:r>
          </w:p>
        </w:tc>
        <w:tc>
          <w:tcPr>
            <w:tcW w:w="700"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3 </w:t>
            </w:r>
          </w:p>
        </w:tc>
        <w:tc>
          <w:tcPr>
            <w:tcW w:w="694"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rPr>
                <w:color w:val="000000"/>
              </w:rPr>
            </w:pPr>
            <w:r w:rsidRPr="00137364">
              <w:rPr>
                <w:color w:val="000000"/>
              </w:rPr>
              <w:t>1.4.6</w:t>
            </w:r>
          </w:p>
        </w:tc>
      </w:tr>
      <w:tr w:rsidR="002D5963" w:rsidRPr="00137364" w:rsidTr="006134E5">
        <w:trPr>
          <w:trHeight w:val="40"/>
        </w:trPr>
        <w:tc>
          <w:tcPr>
            <w:tcW w:w="848"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rPr>
                <w:color w:val="000000"/>
              </w:rPr>
            </w:pPr>
            <w:r w:rsidRPr="00137364">
              <w:rPr>
                <w:color w:val="000000"/>
              </w:rPr>
              <w:t>Q3.a</w:t>
            </w:r>
          </w:p>
        </w:tc>
        <w:tc>
          <w:tcPr>
            <w:tcW w:w="4695" w:type="dxa"/>
            <w:gridSpan w:val="3"/>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both"/>
              <w:rPr>
                <w:rFonts w:eastAsia="Times New Roman"/>
                <w:iCs/>
                <w:color w:val="000000"/>
              </w:rPr>
            </w:pPr>
            <w:r w:rsidRPr="00137364">
              <w:rPr>
                <w:iCs/>
                <w:color w:val="000000"/>
              </w:rPr>
              <w:t xml:space="preserve">You are asked to build KLE Tech Automation Software which includes the following modules: Students, Admission, Examination, and Attendance. </w:t>
            </w:r>
            <w:r w:rsidRPr="00137364">
              <w:rPr>
                <w:rFonts w:eastAsia="Times New Roman"/>
                <w:iCs/>
                <w:color w:val="000000"/>
              </w:rPr>
              <w:t>Discuss the pros and cons of building this software using:</w:t>
            </w:r>
          </w:p>
          <w:p w:rsidR="002D5963" w:rsidRPr="00137364" w:rsidRDefault="007E6746" w:rsidP="005B7DD3">
            <w:pPr>
              <w:numPr>
                <w:ilvl w:val="0"/>
                <w:numId w:val="12"/>
              </w:numPr>
              <w:spacing w:after="0" w:line="240" w:lineRule="auto"/>
              <w:contextualSpacing/>
              <w:jc w:val="both"/>
              <w:rPr>
                <w:rFonts w:eastAsia="Times New Roman"/>
                <w:iCs/>
                <w:color w:val="000000"/>
              </w:rPr>
            </w:pPr>
            <w:r w:rsidRPr="00137364">
              <w:rPr>
                <w:rFonts w:eastAsia="Times New Roman"/>
                <w:iCs/>
                <w:color w:val="000000"/>
              </w:rPr>
              <w:t>I</w:t>
            </w:r>
            <w:r w:rsidR="002D5963" w:rsidRPr="00137364">
              <w:rPr>
                <w:rFonts w:eastAsia="Times New Roman"/>
                <w:iCs/>
                <w:color w:val="000000"/>
              </w:rPr>
              <w:t xml:space="preserve">ncremental model and </w:t>
            </w:r>
          </w:p>
          <w:p w:rsidR="002D5963" w:rsidRPr="00137364" w:rsidRDefault="007E6746" w:rsidP="005B7DD3">
            <w:pPr>
              <w:numPr>
                <w:ilvl w:val="0"/>
                <w:numId w:val="12"/>
              </w:numPr>
              <w:spacing w:after="0" w:line="240" w:lineRule="auto"/>
              <w:contextualSpacing/>
              <w:jc w:val="both"/>
              <w:rPr>
                <w:rFonts w:eastAsia="Times New Roman"/>
                <w:iCs/>
                <w:color w:val="000000"/>
              </w:rPr>
            </w:pPr>
            <w:r w:rsidRPr="00137364">
              <w:rPr>
                <w:rFonts w:eastAsia="Times New Roman"/>
                <w:iCs/>
                <w:color w:val="000000"/>
              </w:rPr>
              <w:t>I</w:t>
            </w:r>
            <w:r w:rsidR="002D5963" w:rsidRPr="00137364">
              <w:rPr>
                <w:rFonts w:eastAsia="Times New Roman"/>
                <w:iCs/>
                <w:color w:val="000000"/>
              </w:rPr>
              <w:t>ntegrations and configuration models</w:t>
            </w:r>
          </w:p>
          <w:p w:rsidR="002D5963" w:rsidRPr="00137364" w:rsidRDefault="002D5963" w:rsidP="005B7DD3">
            <w:pPr>
              <w:spacing w:after="0" w:line="240" w:lineRule="auto"/>
              <w:contextualSpacing/>
              <w:jc w:val="both"/>
              <w:rPr>
                <w:rFonts w:eastAsia="Times New Roman"/>
                <w:iCs/>
                <w:color w:val="000000"/>
              </w:rPr>
            </w:pPr>
            <w:r w:rsidRPr="00137364">
              <w:rPr>
                <w:rFonts w:eastAsia="Times New Roman"/>
                <w:iCs/>
                <w:color w:val="000000"/>
              </w:rPr>
              <w:t>How requirements will be considered in each of the model. Show with the appropriate diagram</w:t>
            </w:r>
          </w:p>
        </w:tc>
        <w:tc>
          <w:tcPr>
            <w:tcW w:w="705"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10</w:t>
            </w:r>
          </w:p>
        </w:tc>
        <w:tc>
          <w:tcPr>
            <w:tcW w:w="713"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CO1 </w:t>
            </w:r>
          </w:p>
        </w:tc>
        <w:tc>
          <w:tcPr>
            <w:tcW w:w="689"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L3</w:t>
            </w:r>
          </w:p>
        </w:tc>
        <w:tc>
          <w:tcPr>
            <w:tcW w:w="700"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1 </w:t>
            </w:r>
          </w:p>
        </w:tc>
        <w:tc>
          <w:tcPr>
            <w:tcW w:w="694"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1.4.6</w:t>
            </w:r>
          </w:p>
        </w:tc>
      </w:tr>
      <w:tr w:rsidR="002D5963" w:rsidRPr="00137364" w:rsidTr="006134E5">
        <w:trPr>
          <w:trHeight w:val="40"/>
        </w:trPr>
        <w:tc>
          <w:tcPr>
            <w:tcW w:w="848"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rPr>
                <w:color w:val="000000"/>
              </w:rPr>
            </w:pPr>
            <w:r w:rsidRPr="00137364">
              <w:rPr>
                <w:color w:val="000000"/>
              </w:rPr>
              <w:t>Q3.b</w:t>
            </w:r>
          </w:p>
        </w:tc>
        <w:tc>
          <w:tcPr>
            <w:tcW w:w="4695" w:type="dxa"/>
            <w:gridSpan w:val="3"/>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both"/>
              <w:rPr>
                <w:rFonts w:eastAsia="Times New Roman"/>
                <w:iCs/>
                <w:color w:val="000000"/>
              </w:rPr>
            </w:pPr>
            <w:r w:rsidRPr="00137364">
              <w:rPr>
                <w:rFonts w:eastAsia="Times New Roman"/>
                <w:iCs/>
                <w:color w:val="000000"/>
              </w:rPr>
              <w:t xml:space="preserve">Draw use case diagram for “Skype - the video chat application”, consisting of at least two actors and 5 scenarios. </w:t>
            </w:r>
          </w:p>
          <w:p w:rsidR="002D5963" w:rsidRPr="00137364" w:rsidRDefault="002D5963" w:rsidP="005B7DD3">
            <w:pPr>
              <w:spacing w:after="0" w:line="240" w:lineRule="auto"/>
              <w:jc w:val="both"/>
              <w:rPr>
                <w:color w:val="000000"/>
              </w:rPr>
            </w:pPr>
            <w:r w:rsidRPr="00137364">
              <w:rPr>
                <w:rFonts w:eastAsia="Times New Roman"/>
                <w:iCs/>
                <w:color w:val="000000"/>
              </w:rPr>
              <w:t>Write Use case description for  one of the use cases from your list.</w:t>
            </w:r>
          </w:p>
        </w:tc>
        <w:tc>
          <w:tcPr>
            <w:tcW w:w="705"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10</w:t>
            </w:r>
          </w:p>
        </w:tc>
        <w:tc>
          <w:tcPr>
            <w:tcW w:w="713"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CO2 </w:t>
            </w:r>
          </w:p>
        </w:tc>
        <w:tc>
          <w:tcPr>
            <w:tcW w:w="689"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L4</w:t>
            </w:r>
          </w:p>
        </w:tc>
        <w:tc>
          <w:tcPr>
            <w:tcW w:w="700"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 3</w:t>
            </w:r>
          </w:p>
        </w:tc>
        <w:tc>
          <w:tcPr>
            <w:tcW w:w="694" w:type="dxa"/>
            <w:tcBorders>
              <w:top w:val="single" w:sz="10" w:space="0" w:color="000000"/>
              <w:left w:val="single" w:sz="10" w:space="0" w:color="000000"/>
              <w:bottom w:val="single" w:sz="10" w:space="0" w:color="000000"/>
              <w:right w:val="single" w:sz="10" w:space="0" w:color="000000"/>
            </w:tcBorders>
          </w:tcPr>
          <w:p w:rsidR="002D5963" w:rsidRPr="00137364" w:rsidRDefault="002D5963" w:rsidP="005B7DD3">
            <w:pPr>
              <w:spacing w:after="0" w:line="240" w:lineRule="auto"/>
              <w:jc w:val="center"/>
              <w:rPr>
                <w:color w:val="000000"/>
              </w:rPr>
            </w:pPr>
            <w:r w:rsidRPr="00137364">
              <w:rPr>
                <w:color w:val="000000"/>
              </w:rPr>
              <w:t xml:space="preserve">3.1.2 </w:t>
            </w:r>
          </w:p>
        </w:tc>
      </w:tr>
    </w:tbl>
    <w:p w:rsidR="00C9050C" w:rsidRPr="00137364" w:rsidRDefault="00C9050C"/>
    <w:p w:rsidR="00092252" w:rsidRDefault="00092252"/>
    <w:p w:rsidR="005B7DD3" w:rsidRDefault="005B7DD3"/>
    <w:p w:rsidR="005B7DD3" w:rsidRDefault="005B7DD3"/>
    <w:p w:rsidR="005B7DD3" w:rsidRDefault="005B7DD3"/>
    <w:p w:rsidR="005B7DD3" w:rsidRDefault="005B7DD3"/>
    <w:p w:rsidR="005B7DD3" w:rsidRDefault="005B7DD3"/>
    <w:p w:rsidR="005B7DD3" w:rsidRDefault="005B7DD3"/>
    <w:p w:rsidR="005B7DD3" w:rsidRDefault="005B7DD3"/>
    <w:p w:rsidR="005B7DD3" w:rsidRDefault="005B7DD3"/>
    <w:p w:rsidR="005B7DD3" w:rsidRDefault="005B7DD3"/>
    <w:p w:rsidR="005B7DD3" w:rsidRDefault="005B7DD3"/>
    <w:p w:rsidR="005B7DD3" w:rsidRDefault="005B7DD3"/>
    <w:p w:rsidR="005B7DD3" w:rsidRDefault="005B7DD3"/>
    <w:p w:rsidR="005B7DD3" w:rsidRDefault="005B7DD3"/>
    <w:p w:rsidR="005B7DD3" w:rsidRDefault="005B7DD3"/>
    <w:tbl>
      <w:tblPr>
        <w:tblW w:w="9044" w:type="dxa"/>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848"/>
        <w:gridCol w:w="1808"/>
        <w:gridCol w:w="650"/>
        <w:gridCol w:w="2217"/>
        <w:gridCol w:w="705"/>
        <w:gridCol w:w="712"/>
        <w:gridCol w:w="688"/>
        <w:gridCol w:w="699"/>
        <w:gridCol w:w="717"/>
      </w:tblGrid>
      <w:tr w:rsidR="00B4375B" w:rsidRPr="00137364" w:rsidTr="0011142A">
        <w:tc>
          <w:tcPr>
            <w:tcW w:w="9044" w:type="dxa"/>
            <w:gridSpan w:val="9"/>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bookmarkStart w:id="2" w:name="_Hlk82854179"/>
            <w:r w:rsidRPr="00137364">
              <w:lastRenderedPageBreak/>
              <w:t>Model Question Paper for Minor Examination (ISA-</w:t>
            </w:r>
            <w:r w:rsidR="00C41B98" w:rsidRPr="00137364">
              <w:t>II</w:t>
            </w:r>
            <w:r w:rsidRPr="00137364">
              <w:t>)</w:t>
            </w:r>
          </w:p>
        </w:tc>
      </w:tr>
      <w:tr w:rsidR="00B4375B" w:rsidRPr="00137364" w:rsidTr="00606B4B">
        <w:tc>
          <w:tcPr>
            <w:tcW w:w="2656" w:type="dxa"/>
            <w:gridSpan w:val="2"/>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pPr>
            <w:r w:rsidRPr="00137364">
              <w:t xml:space="preserve">Course Code:  </w:t>
            </w:r>
            <w:r w:rsidR="000B7D10" w:rsidRPr="00137364">
              <w:rPr>
                <w:bCs/>
              </w:rPr>
              <w:t>22ECSC301</w:t>
            </w:r>
          </w:p>
        </w:tc>
        <w:tc>
          <w:tcPr>
            <w:tcW w:w="650"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pPr>
          </w:p>
        </w:tc>
        <w:tc>
          <w:tcPr>
            <w:tcW w:w="5738" w:type="dxa"/>
            <w:gridSpan w:val="6"/>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pPr>
            <w:r w:rsidRPr="00137364">
              <w:t>Course Title: Software Engineering</w:t>
            </w:r>
          </w:p>
        </w:tc>
      </w:tr>
      <w:tr w:rsidR="00B4375B" w:rsidRPr="00137364" w:rsidTr="00606B4B">
        <w:tc>
          <w:tcPr>
            <w:tcW w:w="2656" w:type="dxa"/>
            <w:gridSpan w:val="2"/>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pPr>
            <w:r w:rsidRPr="00137364">
              <w:t>Duration (H:M):1:15</w:t>
            </w:r>
          </w:p>
        </w:tc>
        <w:tc>
          <w:tcPr>
            <w:tcW w:w="650"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p>
        </w:tc>
        <w:tc>
          <w:tcPr>
            <w:tcW w:w="5738" w:type="dxa"/>
            <w:gridSpan w:val="6"/>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p>
        </w:tc>
      </w:tr>
      <w:tr w:rsidR="00B4375B" w:rsidRPr="00137364" w:rsidTr="00606B4B">
        <w:tc>
          <w:tcPr>
            <w:tcW w:w="2656" w:type="dxa"/>
            <w:gridSpan w:val="2"/>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pPr>
            <w:r w:rsidRPr="00137364">
              <w:t>Max. Marks: 40</w:t>
            </w:r>
          </w:p>
        </w:tc>
        <w:tc>
          <w:tcPr>
            <w:tcW w:w="650"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p>
        </w:tc>
        <w:tc>
          <w:tcPr>
            <w:tcW w:w="5738" w:type="dxa"/>
            <w:gridSpan w:val="6"/>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p>
        </w:tc>
      </w:tr>
      <w:tr w:rsidR="00B4375B" w:rsidRPr="00137364" w:rsidTr="0011142A">
        <w:tc>
          <w:tcPr>
            <w:tcW w:w="9044" w:type="dxa"/>
            <w:gridSpan w:val="9"/>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pPr>
            <w:r w:rsidRPr="00137364">
              <w:t>Note : Answer any two full questions</w:t>
            </w:r>
          </w:p>
        </w:tc>
      </w:tr>
      <w:tr w:rsidR="00B4375B" w:rsidRPr="00137364" w:rsidTr="0011142A">
        <w:tc>
          <w:tcPr>
            <w:tcW w:w="9044" w:type="dxa"/>
            <w:gridSpan w:val="9"/>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p>
        </w:tc>
      </w:tr>
      <w:tr w:rsidR="00B4375B" w:rsidRPr="00137364" w:rsidTr="00606B4B">
        <w:trPr>
          <w:trHeight w:val="40"/>
        </w:trPr>
        <w:tc>
          <w:tcPr>
            <w:tcW w:w="848"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r w:rsidRPr="00137364">
              <w:t>Q.No</w:t>
            </w:r>
          </w:p>
        </w:tc>
        <w:tc>
          <w:tcPr>
            <w:tcW w:w="4675" w:type="dxa"/>
            <w:gridSpan w:val="3"/>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r w:rsidRPr="00137364">
              <w:t>Questions</w:t>
            </w:r>
          </w:p>
        </w:tc>
        <w:tc>
          <w:tcPr>
            <w:tcW w:w="705"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r w:rsidRPr="00137364">
              <w:t>Marks</w:t>
            </w:r>
          </w:p>
        </w:tc>
        <w:tc>
          <w:tcPr>
            <w:tcW w:w="712"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r w:rsidRPr="00137364">
              <w:t>CO</w:t>
            </w:r>
          </w:p>
        </w:tc>
        <w:tc>
          <w:tcPr>
            <w:tcW w:w="688"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r w:rsidRPr="00137364">
              <w:t>BL</w:t>
            </w:r>
          </w:p>
        </w:tc>
        <w:tc>
          <w:tcPr>
            <w:tcW w:w="699"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r w:rsidRPr="00137364">
              <w:t>PO</w:t>
            </w:r>
          </w:p>
        </w:tc>
        <w:tc>
          <w:tcPr>
            <w:tcW w:w="717" w:type="dxa"/>
            <w:tcBorders>
              <w:top w:val="single" w:sz="10" w:space="0" w:color="000000"/>
              <w:left w:val="single" w:sz="10" w:space="0" w:color="000000"/>
              <w:bottom w:val="single" w:sz="10" w:space="0" w:color="000000"/>
              <w:right w:val="single" w:sz="10" w:space="0" w:color="000000"/>
            </w:tcBorders>
          </w:tcPr>
          <w:p w:rsidR="00B4375B" w:rsidRPr="00137364" w:rsidRDefault="00B4375B" w:rsidP="005B7DD3">
            <w:pPr>
              <w:spacing w:after="0" w:line="240" w:lineRule="auto"/>
              <w:jc w:val="center"/>
            </w:pPr>
            <w:r w:rsidRPr="00137364">
              <w:t>PI Code</w:t>
            </w:r>
          </w:p>
        </w:tc>
      </w:tr>
      <w:tr w:rsidR="00E13BF0" w:rsidRPr="00137364" w:rsidTr="00606B4B">
        <w:trPr>
          <w:trHeight w:val="40"/>
        </w:trPr>
        <w:tc>
          <w:tcPr>
            <w:tcW w:w="848" w:type="dxa"/>
            <w:tcBorders>
              <w:top w:val="single" w:sz="10" w:space="0" w:color="000000"/>
              <w:left w:val="single" w:sz="10" w:space="0" w:color="000000"/>
              <w:bottom w:val="single" w:sz="10" w:space="0" w:color="000000"/>
              <w:right w:val="single" w:sz="10" w:space="0" w:color="000000"/>
            </w:tcBorders>
          </w:tcPr>
          <w:p w:rsidR="00E13BF0" w:rsidRPr="00137364" w:rsidRDefault="00E13BF0" w:rsidP="005B7DD3">
            <w:pPr>
              <w:spacing w:after="0" w:line="240" w:lineRule="auto"/>
              <w:jc w:val="center"/>
              <w:rPr>
                <w:iCs/>
                <w:color w:val="000000"/>
              </w:rPr>
            </w:pPr>
            <w:r w:rsidRPr="00137364">
              <w:rPr>
                <w:iCs/>
                <w:color w:val="000000"/>
              </w:rPr>
              <w:t>1</w:t>
            </w:r>
            <w:r w:rsidR="0018731D" w:rsidRPr="00137364">
              <w:rPr>
                <w:iCs/>
                <w:color w:val="000000"/>
              </w:rPr>
              <w:t>a</w:t>
            </w:r>
          </w:p>
        </w:tc>
        <w:tc>
          <w:tcPr>
            <w:tcW w:w="4675" w:type="dxa"/>
            <w:gridSpan w:val="3"/>
            <w:tcBorders>
              <w:top w:val="single" w:sz="10" w:space="0" w:color="000000"/>
              <w:left w:val="single" w:sz="10" w:space="0" w:color="000000"/>
              <w:bottom w:val="single" w:sz="10" w:space="0" w:color="000000"/>
              <w:right w:val="single" w:sz="10" w:space="0" w:color="000000"/>
            </w:tcBorders>
          </w:tcPr>
          <w:p w:rsidR="00E13BF0" w:rsidRPr="00137364" w:rsidRDefault="00E13BF0" w:rsidP="005B7DD3">
            <w:pPr>
              <w:spacing w:after="0" w:line="240" w:lineRule="auto"/>
              <w:jc w:val="both"/>
              <w:rPr>
                <w:iCs/>
                <w:color w:val="000000"/>
              </w:rPr>
            </w:pPr>
            <w:r w:rsidRPr="00137364">
              <w:rPr>
                <w:iCs/>
                <w:color w:val="000000"/>
              </w:rPr>
              <w:t xml:space="preserve">A software system will be built to allow drones to autonomously herd cattle in farms. These drones can be remotely controlled by human operators. </w:t>
            </w:r>
            <w:r w:rsidR="00FB7A8B" w:rsidRPr="00137364">
              <w:rPr>
                <w:iCs/>
                <w:color w:val="000000"/>
              </w:rPr>
              <w:t>Draw appropriate two archiectures and justy</w:t>
            </w:r>
            <w:r w:rsidRPr="00137364">
              <w:rPr>
                <w:iCs/>
                <w:color w:val="000000"/>
              </w:rPr>
              <w:t xml:space="preserve"> how </w:t>
            </w:r>
            <w:r w:rsidRPr="00137364">
              <w:rPr>
                <w:b/>
                <w:bCs/>
                <w:iCs/>
                <w:color w:val="000000"/>
              </w:rPr>
              <w:t>multiple architectural patterns</w:t>
            </w:r>
            <w:r w:rsidRPr="00137364">
              <w:rPr>
                <w:iCs/>
                <w:color w:val="000000"/>
              </w:rPr>
              <w:t xml:space="preserve"> can fit together to help build this kind of system.</w:t>
            </w:r>
          </w:p>
        </w:tc>
        <w:tc>
          <w:tcPr>
            <w:tcW w:w="705" w:type="dxa"/>
            <w:tcBorders>
              <w:top w:val="single" w:sz="10" w:space="0" w:color="000000"/>
              <w:left w:val="single" w:sz="10" w:space="0" w:color="000000"/>
              <w:bottom w:val="single" w:sz="10" w:space="0" w:color="000000"/>
              <w:right w:val="single" w:sz="10" w:space="0" w:color="000000"/>
            </w:tcBorders>
          </w:tcPr>
          <w:p w:rsidR="00E13BF0" w:rsidRPr="00137364" w:rsidRDefault="00C8662E" w:rsidP="005B7DD3">
            <w:pPr>
              <w:spacing w:after="0" w:line="240" w:lineRule="auto"/>
              <w:jc w:val="center"/>
            </w:pPr>
            <w:r w:rsidRPr="00137364">
              <w:t>8</w:t>
            </w:r>
          </w:p>
        </w:tc>
        <w:tc>
          <w:tcPr>
            <w:tcW w:w="712" w:type="dxa"/>
            <w:tcBorders>
              <w:top w:val="single" w:sz="10" w:space="0" w:color="000000"/>
              <w:left w:val="single" w:sz="10" w:space="0" w:color="000000"/>
              <w:bottom w:val="single" w:sz="10" w:space="0" w:color="000000"/>
              <w:right w:val="single" w:sz="10" w:space="0" w:color="000000"/>
            </w:tcBorders>
          </w:tcPr>
          <w:p w:rsidR="00E13BF0" w:rsidRPr="00137364" w:rsidRDefault="00E13BF0" w:rsidP="005B7DD3">
            <w:pPr>
              <w:spacing w:after="0" w:line="240" w:lineRule="auto"/>
              <w:jc w:val="center"/>
            </w:pPr>
            <w:r w:rsidRPr="00137364">
              <w:t xml:space="preserve">CO3 </w:t>
            </w:r>
          </w:p>
        </w:tc>
        <w:tc>
          <w:tcPr>
            <w:tcW w:w="688" w:type="dxa"/>
            <w:tcBorders>
              <w:top w:val="single" w:sz="10" w:space="0" w:color="000000"/>
              <w:left w:val="single" w:sz="10" w:space="0" w:color="000000"/>
              <w:bottom w:val="single" w:sz="10" w:space="0" w:color="000000"/>
              <w:right w:val="single" w:sz="10" w:space="0" w:color="000000"/>
            </w:tcBorders>
          </w:tcPr>
          <w:p w:rsidR="00E13BF0" w:rsidRPr="00137364" w:rsidRDefault="00E13BF0" w:rsidP="005B7DD3">
            <w:pPr>
              <w:spacing w:after="0" w:line="240" w:lineRule="auto"/>
              <w:jc w:val="center"/>
            </w:pPr>
            <w:r w:rsidRPr="00137364">
              <w:t xml:space="preserve"> L</w:t>
            </w:r>
            <w:r w:rsidR="00C8662E" w:rsidRPr="00137364">
              <w:t>3</w:t>
            </w:r>
          </w:p>
        </w:tc>
        <w:tc>
          <w:tcPr>
            <w:tcW w:w="699" w:type="dxa"/>
            <w:tcBorders>
              <w:top w:val="single" w:sz="10" w:space="0" w:color="000000"/>
              <w:left w:val="single" w:sz="10" w:space="0" w:color="000000"/>
              <w:bottom w:val="single" w:sz="10" w:space="0" w:color="000000"/>
              <w:right w:val="single" w:sz="10" w:space="0" w:color="000000"/>
            </w:tcBorders>
          </w:tcPr>
          <w:p w:rsidR="00E13BF0" w:rsidRPr="00137364" w:rsidRDefault="00E13BF0" w:rsidP="005B7DD3">
            <w:pPr>
              <w:spacing w:after="0" w:line="240" w:lineRule="auto"/>
              <w:jc w:val="center"/>
            </w:pPr>
            <w:r w:rsidRPr="00137364">
              <w:t xml:space="preserve"> 3 </w:t>
            </w:r>
          </w:p>
        </w:tc>
        <w:tc>
          <w:tcPr>
            <w:tcW w:w="717" w:type="dxa"/>
            <w:tcBorders>
              <w:top w:val="single" w:sz="10" w:space="0" w:color="000000"/>
              <w:left w:val="single" w:sz="10" w:space="0" w:color="000000"/>
              <w:bottom w:val="single" w:sz="10" w:space="0" w:color="000000"/>
              <w:right w:val="single" w:sz="10" w:space="0" w:color="000000"/>
            </w:tcBorders>
          </w:tcPr>
          <w:p w:rsidR="00E13BF0" w:rsidRPr="00137364" w:rsidRDefault="00E13BF0" w:rsidP="005B7DD3">
            <w:pPr>
              <w:spacing w:after="0" w:line="240" w:lineRule="auto"/>
              <w:jc w:val="center"/>
            </w:pPr>
            <w:r w:rsidRPr="00137364">
              <w:t>3.2.2</w:t>
            </w:r>
          </w:p>
        </w:tc>
      </w:tr>
      <w:tr w:rsidR="00E13BF0" w:rsidRPr="00137364" w:rsidTr="00606B4B">
        <w:trPr>
          <w:trHeight w:val="40"/>
        </w:trPr>
        <w:tc>
          <w:tcPr>
            <w:tcW w:w="848" w:type="dxa"/>
            <w:tcBorders>
              <w:top w:val="single" w:sz="10" w:space="0" w:color="000000"/>
              <w:left w:val="single" w:sz="10" w:space="0" w:color="000000"/>
              <w:bottom w:val="single" w:sz="10" w:space="0" w:color="000000"/>
              <w:right w:val="single" w:sz="10" w:space="0" w:color="000000"/>
            </w:tcBorders>
          </w:tcPr>
          <w:p w:rsidR="00E13BF0" w:rsidRPr="00137364" w:rsidRDefault="00E13BF0" w:rsidP="005B7DD3">
            <w:pPr>
              <w:spacing w:after="0" w:line="240" w:lineRule="auto"/>
              <w:jc w:val="center"/>
              <w:rPr>
                <w:iCs/>
                <w:color w:val="000000"/>
              </w:rPr>
            </w:pPr>
            <w:r w:rsidRPr="00137364">
              <w:rPr>
                <w:iCs/>
                <w:color w:val="000000"/>
              </w:rPr>
              <w:t>1</w:t>
            </w:r>
            <w:r w:rsidR="0018731D" w:rsidRPr="00137364">
              <w:rPr>
                <w:iCs/>
                <w:color w:val="000000"/>
              </w:rPr>
              <w:t>b</w:t>
            </w:r>
          </w:p>
        </w:tc>
        <w:tc>
          <w:tcPr>
            <w:tcW w:w="4675" w:type="dxa"/>
            <w:gridSpan w:val="3"/>
          </w:tcPr>
          <w:p w:rsidR="00E13BF0" w:rsidRPr="00137364" w:rsidRDefault="00D4159A" w:rsidP="005B7DD3">
            <w:pPr>
              <w:spacing w:after="0" w:line="240" w:lineRule="auto"/>
              <w:jc w:val="both"/>
              <w:rPr>
                <w:iCs/>
                <w:color w:val="000000"/>
              </w:rPr>
            </w:pPr>
            <w:r w:rsidRPr="00137364">
              <w:rPr>
                <w:iCs/>
                <w:color w:val="000000"/>
              </w:rPr>
              <w:t xml:space="preserve">Differentiate between </w:t>
            </w:r>
            <w:r w:rsidR="00E13BF0" w:rsidRPr="00137364">
              <w:rPr>
                <w:iCs/>
                <w:color w:val="000000"/>
              </w:rPr>
              <w:t xml:space="preserve">Component testing </w:t>
            </w:r>
            <w:r w:rsidRPr="00137364">
              <w:rPr>
                <w:iCs/>
                <w:color w:val="000000"/>
              </w:rPr>
              <w:t>and system testing.</w:t>
            </w:r>
          </w:p>
        </w:tc>
        <w:tc>
          <w:tcPr>
            <w:tcW w:w="705" w:type="dxa"/>
          </w:tcPr>
          <w:p w:rsidR="00E13BF0" w:rsidRPr="00137364" w:rsidRDefault="00C8662E" w:rsidP="005B7DD3">
            <w:pPr>
              <w:spacing w:after="0" w:line="240" w:lineRule="auto"/>
              <w:jc w:val="center"/>
            </w:pPr>
            <w:r w:rsidRPr="00137364">
              <w:t>8</w:t>
            </w:r>
          </w:p>
        </w:tc>
        <w:tc>
          <w:tcPr>
            <w:tcW w:w="712" w:type="dxa"/>
          </w:tcPr>
          <w:p w:rsidR="00E13BF0" w:rsidRPr="00137364" w:rsidRDefault="00E13BF0" w:rsidP="005B7DD3">
            <w:pPr>
              <w:spacing w:after="0" w:line="240" w:lineRule="auto"/>
              <w:jc w:val="center"/>
            </w:pPr>
            <w:r w:rsidRPr="00137364">
              <w:rPr>
                <w:iCs/>
                <w:color w:val="000000"/>
              </w:rPr>
              <w:t xml:space="preserve">CO4 </w:t>
            </w:r>
          </w:p>
        </w:tc>
        <w:tc>
          <w:tcPr>
            <w:tcW w:w="688" w:type="dxa"/>
          </w:tcPr>
          <w:p w:rsidR="00E13BF0" w:rsidRPr="00137364" w:rsidRDefault="00E13BF0" w:rsidP="005B7DD3">
            <w:pPr>
              <w:spacing w:after="0" w:line="240" w:lineRule="auto"/>
              <w:jc w:val="center"/>
            </w:pPr>
            <w:r w:rsidRPr="00137364">
              <w:rPr>
                <w:iCs/>
                <w:color w:val="000000"/>
              </w:rPr>
              <w:t xml:space="preserve"> L</w:t>
            </w:r>
            <w:r w:rsidR="00D47524" w:rsidRPr="00137364">
              <w:rPr>
                <w:iCs/>
                <w:color w:val="000000"/>
              </w:rPr>
              <w:t>3</w:t>
            </w:r>
          </w:p>
        </w:tc>
        <w:tc>
          <w:tcPr>
            <w:tcW w:w="699" w:type="dxa"/>
          </w:tcPr>
          <w:p w:rsidR="00E13BF0" w:rsidRPr="00137364" w:rsidRDefault="00E13BF0" w:rsidP="005B7DD3">
            <w:pPr>
              <w:spacing w:after="0" w:line="240" w:lineRule="auto"/>
              <w:jc w:val="center"/>
            </w:pPr>
            <w:r w:rsidRPr="00137364">
              <w:rPr>
                <w:iCs/>
                <w:color w:val="000000"/>
              </w:rPr>
              <w:t xml:space="preserve"> 14 </w:t>
            </w:r>
          </w:p>
        </w:tc>
        <w:tc>
          <w:tcPr>
            <w:tcW w:w="717" w:type="dxa"/>
          </w:tcPr>
          <w:p w:rsidR="00E13BF0" w:rsidRPr="00137364" w:rsidRDefault="00E13BF0" w:rsidP="005B7DD3">
            <w:pPr>
              <w:spacing w:after="0" w:line="240" w:lineRule="auto"/>
              <w:jc w:val="center"/>
            </w:pPr>
            <w:r w:rsidRPr="00137364">
              <w:rPr>
                <w:iCs/>
                <w:color w:val="000000"/>
              </w:rPr>
              <w:t>14.2.2</w:t>
            </w:r>
          </w:p>
        </w:tc>
      </w:tr>
      <w:tr w:rsidR="0018731D" w:rsidRPr="00137364" w:rsidTr="00FB4E9C">
        <w:trPr>
          <w:trHeight w:val="40"/>
        </w:trPr>
        <w:tc>
          <w:tcPr>
            <w:tcW w:w="84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rPr>
                <w:iCs/>
                <w:color w:val="000000"/>
              </w:rPr>
              <w:t>1c</w:t>
            </w:r>
          </w:p>
        </w:tc>
        <w:tc>
          <w:tcPr>
            <w:tcW w:w="4675" w:type="dxa"/>
            <w:gridSpan w:val="3"/>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both"/>
              <w:rPr>
                <w:iCs/>
                <w:color w:val="000000"/>
              </w:rPr>
            </w:pPr>
            <w:r w:rsidRPr="00137364">
              <w:rPr>
                <w:iCs/>
                <w:color w:val="000000"/>
              </w:rPr>
              <w:t xml:space="preserve">Explain interaction modelling with appropriate example. </w:t>
            </w:r>
          </w:p>
        </w:tc>
        <w:tc>
          <w:tcPr>
            <w:tcW w:w="705" w:type="dxa"/>
            <w:tcBorders>
              <w:top w:val="single" w:sz="10" w:space="0" w:color="000000"/>
              <w:left w:val="single" w:sz="10" w:space="0" w:color="000000"/>
              <w:bottom w:val="single" w:sz="10" w:space="0" w:color="000000"/>
              <w:right w:val="single" w:sz="10" w:space="0" w:color="000000"/>
            </w:tcBorders>
          </w:tcPr>
          <w:p w:rsidR="0018731D" w:rsidRPr="00137364" w:rsidRDefault="00C8662E" w:rsidP="005B7DD3">
            <w:pPr>
              <w:spacing w:after="0" w:line="240" w:lineRule="auto"/>
              <w:jc w:val="center"/>
            </w:pPr>
            <w:r w:rsidRPr="00137364">
              <w:t>4</w:t>
            </w:r>
          </w:p>
        </w:tc>
        <w:tc>
          <w:tcPr>
            <w:tcW w:w="712"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t xml:space="preserve">CO3 </w:t>
            </w:r>
          </w:p>
        </w:tc>
        <w:tc>
          <w:tcPr>
            <w:tcW w:w="68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t xml:space="preserve"> L2 </w:t>
            </w:r>
          </w:p>
        </w:tc>
        <w:tc>
          <w:tcPr>
            <w:tcW w:w="699"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t xml:space="preserve"> 3 </w:t>
            </w:r>
          </w:p>
        </w:tc>
        <w:tc>
          <w:tcPr>
            <w:tcW w:w="717"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t>3.4.1</w:t>
            </w:r>
          </w:p>
        </w:tc>
      </w:tr>
      <w:tr w:rsidR="0018731D" w:rsidRPr="00137364" w:rsidTr="00606B4B">
        <w:trPr>
          <w:trHeight w:val="40"/>
        </w:trPr>
        <w:tc>
          <w:tcPr>
            <w:tcW w:w="84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rPr>
                <w:iCs/>
                <w:color w:val="000000"/>
              </w:rPr>
              <w:t>2a</w:t>
            </w:r>
          </w:p>
        </w:tc>
        <w:tc>
          <w:tcPr>
            <w:tcW w:w="4675" w:type="dxa"/>
            <w:gridSpan w:val="3"/>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both"/>
              <w:rPr>
                <w:iCs/>
                <w:color w:val="000000"/>
              </w:rPr>
            </w:pPr>
            <w:r w:rsidRPr="00137364">
              <w:rPr>
                <w:iCs/>
                <w:color w:val="000000"/>
              </w:rPr>
              <w:t xml:space="preserve">Draw </w:t>
            </w:r>
            <w:r w:rsidRPr="00137364">
              <w:rPr>
                <w:b/>
                <w:bCs/>
                <w:iCs/>
                <w:color w:val="000000"/>
              </w:rPr>
              <w:t>state diagrams</w:t>
            </w:r>
            <w:r w:rsidRPr="00137364">
              <w:rPr>
                <w:iCs/>
                <w:color w:val="000000"/>
              </w:rPr>
              <w:t xml:space="preserve"> of the control software for the  DVD player.</w:t>
            </w:r>
          </w:p>
        </w:tc>
        <w:tc>
          <w:tcPr>
            <w:tcW w:w="705" w:type="dxa"/>
            <w:tcBorders>
              <w:top w:val="single" w:sz="10" w:space="0" w:color="000000"/>
              <w:left w:val="single" w:sz="10" w:space="0" w:color="000000"/>
              <w:bottom w:val="single" w:sz="10" w:space="0" w:color="000000"/>
              <w:right w:val="single" w:sz="10" w:space="0" w:color="000000"/>
            </w:tcBorders>
          </w:tcPr>
          <w:p w:rsidR="0018731D" w:rsidRPr="00137364" w:rsidRDefault="00C8662E" w:rsidP="005B7DD3">
            <w:pPr>
              <w:spacing w:after="0" w:line="240" w:lineRule="auto"/>
              <w:jc w:val="center"/>
            </w:pPr>
            <w:r w:rsidRPr="00137364">
              <w:t>8</w:t>
            </w:r>
          </w:p>
        </w:tc>
        <w:tc>
          <w:tcPr>
            <w:tcW w:w="712"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CO3 </w:t>
            </w:r>
          </w:p>
        </w:tc>
        <w:tc>
          <w:tcPr>
            <w:tcW w:w="68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 L3</w:t>
            </w:r>
          </w:p>
        </w:tc>
        <w:tc>
          <w:tcPr>
            <w:tcW w:w="699"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 3 </w:t>
            </w:r>
          </w:p>
        </w:tc>
        <w:tc>
          <w:tcPr>
            <w:tcW w:w="717"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3.4.1 </w:t>
            </w:r>
          </w:p>
        </w:tc>
      </w:tr>
      <w:tr w:rsidR="0018731D" w:rsidRPr="00137364" w:rsidTr="00BE06D7">
        <w:trPr>
          <w:trHeight w:val="40"/>
        </w:trPr>
        <w:tc>
          <w:tcPr>
            <w:tcW w:w="84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rPr>
                <w:iCs/>
                <w:color w:val="000000"/>
              </w:rPr>
              <w:t>2b</w:t>
            </w:r>
          </w:p>
        </w:tc>
        <w:tc>
          <w:tcPr>
            <w:tcW w:w="4675" w:type="dxa"/>
            <w:gridSpan w:val="3"/>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both"/>
              <w:rPr>
                <w:iCs/>
                <w:color w:val="000000"/>
              </w:rPr>
            </w:pPr>
            <w:r w:rsidRPr="00137364">
              <w:rPr>
                <w:iCs/>
                <w:color w:val="000000"/>
              </w:rPr>
              <w:t xml:space="preserve">Write test cases(at least 7) for the scenario given in </w:t>
            </w:r>
            <w:r w:rsidRPr="00137364">
              <w:rPr>
                <w:b/>
                <w:bCs/>
                <w:iCs/>
                <w:color w:val="000000"/>
              </w:rPr>
              <w:t>Q 1(</w:t>
            </w:r>
            <w:r w:rsidR="00ED7FEF">
              <w:rPr>
                <w:b/>
                <w:bCs/>
                <w:iCs/>
                <w:color w:val="000000"/>
              </w:rPr>
              <w:t>a</w:t>
            </w:r>
            <w:r w:rsidRPr="00137364">
              <w:rPr>
                <w:b/>
                <w:bCs/>
                <w:iCs/>
                <w:color w:val="000000"/>
              </w:rPr>
              <w:t>)</w:t>
            </w:r>
          </w:p>
        </w:tc>
        <w:tc>
          <w:tcPr>
            <w:tcW w:w="705" w:type="dxa"/>
            <w:tcBorders>
              <w:top w:val="single" w:sz="10" w:space="0" w:color="000000"/>
              <w:left w:val="single" w:sz="10" w:space="0" w:color="000000"/>
              <w:bottom w:val="single" w:sz="10" w:space="0" w:color="000000"/>
              <w:right w:val="single" w:sz="10" w:space="0" w:color="000000"/>
            </w:tcBorders>
          </w:tcPr>
          <w:p w:rsidR="0018731D" w:rsidRPr="00137364" w:rsidRDefault="00C8662E" w:rsidP="005B7DD3">
            <w:pPr>
              <w:spacing w:after="0" w:line="240" w:lineRule="auto"/>
              <w:jc w:val="center"/>
            </w:pPr>
            <w:r w:rsidRPr="00137364">
              <w:t>8</w:t>
            </w:r>
          </w:p>
        </w:tc>
        <w:tc>
          <w:tcPr>
            <w:tcW w:w="712"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CO4 </w:t>
            </w:r>
          </w:p>
        </w:tc>
        <w:tc>
          <w:tcPr>
            <w:tcW w:w="68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 L4 </w:t>
            </w:r>
          </w:p>
        </w:tc>
        <w:tc>
          <w:tcPr>
            <w:tcW w:w="699"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 14 </w:t>
            </w:r>
          </w:p>
        </w:tc>
        <w:tc>
          <w:tcPr>
            <w:tcW w:w="717"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14.2.2</w:t>
            </w:r>
          </w:p>
        </w:tc>
      </w:tr>
      <w:tr w:rsidR="0018731D" w:rsidRPr="00137364" w:rsidTr="00606B4B">
        <w:trPr>
          <w:trHeight w:val="40"/>
        </w:trPr>
        <w:tc>
          <w:tcPr>
            <w:tcW w:w="84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rPr>
                <w:iCs/>
                <w:color w:val="000000"/>
              </w:rPr>
              <w:t>2c</w:t>
            </w:r>
          </w:p>
        </w:tc>
        <w:tc>
          <w:tcPr>
            <w:tcW w:w="4675" w:type="dxa"/>
            <w:gridSpan w:val="3"/>
            <w:tcBorders>
              <w:top w:val="single" w:sz="10" w:space="0" w:color="000000"/>
              <w:left w:val="single" w:sz="10" w:space="0" w:color="000000"/>
              <w:bottom w:val="single" w:sz="10" w:space="0" w:color="000000"/>
              <w:right w:val="single" w:sz="10" w:space="0" w:color="000000"/>
            </w:tcBorders>
          </w:tcPr>
          <w:p w:rsidR="0018731D" w:rsidRPr="00137364" w:rsidRDefault="003A42FC" w:rsidP="005B7DD3">
            <w:pPr>
              <w:spacing w:after="0" w:line="240" w:lineRule="auto"/>
              <w:jc w:val="both"/>
              <w:rPr>
                <w:iCs/>
                <w:color w:val="000000"/>
              </w:rPr>
            </w:pPr>
            <w:r w:rsidRPr="00137364">
              <w:rPr>
                <w:iCs/>
                <w:color w:val="000000"/>
              </w:rPr>
              <w:t xml:space="preserve">Discuss the </w:t>
            </w:r>
            <w:r w:rsidR="0018731D" w:rsidRPr="00137364">
              <w:rPr>
                <w:iCs/>
                <w:color w:val="000000"/>
              </w:rPr>
              <w:t xml:space="preserve">advantages of application architecture for design of aninformation system  with </w:t>
            </w:r>
            <w:r w:rsidR="007152CA" w:rsidRPr="00137364">
              <w:rPr>
                <w:iCs/>
                <w:color w:val="000000"/>
              </w:rPr>
              <w:t>example</w:t>
            </w:r>
            <w:r w:rsidR="0018731D" w:rsidRPr="00137364">
              <w:rPr>
                <w:iCs/>
                <w:color w:val="000000"/>
              </w:rPr>
              <w:t>.</w:t>
            </w:r>
          </w:p>
        </w:tc>
        <w:tc>
          <w:tcPr>
            <w:tcW w:w="705" w:type="dxa"/>
            <w:tcBorders>
              <w:top w:val="single" w:sz="10" w:space="0" w:color="000000"/>
              <w:left w:val="single" w:sz="10" w:space="0" w:color="000000"/>
              <w:bottom w:val="single" w:sz="10" w:space="0" w:color="000000"/>
              <w:right w:val="single" w:sz="10" w:space="0" w:color="000000"/>
            </w:tcBorders>
          </w:tcPr>
          <w:p w:rsidR="0018731D" w:rsidRPr="00137364" w:rsidRDefault="00C8662E" w:rsidP="005B7DD3">
            <w:pPr>
              <w:spacing w:after="0" w:line="240" w:lineRule="auto"/>
              <w:jc w:val="center"/>
            </w:pPr>
            <w:r w:rsidRPr="00137364">
              <w:t>4</w:t>
            </w:r>
          </w:p>
        </w:tc>
        <w:tc>
          <w:tcPr>
            <w:tcW w:w="712"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CO3 </w:t>
            </w:r>
          </w:p>
        </w:tc>
        <w:tc>
          <w:tcPr>
            <w:tcW w:w="68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 L2 </w:t>
            </w:r>
          </w:p>
        </w:tc>
        <w:tc>
          <w:tcPr>
            <w:tcW w:w="699"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 3 </w:t>
            </w:r>
          </w:p>
        </w:tc>
        <w:tc>
          <w:tcPr>
            <w:tcW w:w="717"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3.2.2</w:t>
            </w:r>
          </w:p>
        </w:tc>
      </w:tr>
      <w:tr w:rsidR="0018731D" w:rsidRPr="00137364" w:rsidTr="00606B4B">
        <w:trPr>
          <w:trHeight w:val="40"/>
        </w:trPr>
        <w:tc>
          <w:tcPr>
            <w:tcW w:w="84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rPr>
                <w:iCs/>
                <w:color w:val="000000"/>
              </w:rPr>
              <w:t>3a</w:t>
            </w:r>
          </w:p>
        </w:tc>
        <w:tc>
          <w:tcPr>
            <w:tcW w:w="4675" w:type="dxa"/>
            <w:gridSpan w:val="3"/>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autoSpaceDE w:val="0"/>
              <w:autoSpaceDN w:val="0"/>
              <w:adjustRightInd w:val="0"/>
              <w:spacing w:after="0" w:line="240" w:lineRule="auto"/>
              <w:jc w:val="both"/>
              <w:rPr>
                <w:iCs/>
                <w:color w:val="000000"/>
              </w:rPr>
            </w:pPr>
            <w:r w:rsidRPr="00137364">
              <w:rPr>
                <w:iCs/>
                <w:color w:val="000000"/>
              </w:rPr>
              <w:t>Select a suitable application from Q1</w:t>
            </w:r>
            <w:r w:rsidR="00ED7FEF">
              <w:rPr>
                <w:iCs/>
                <w:color w:val="000000"/>
              </w:rPr>
              <w:t>a</w:t>
            </w:r>
            <w:r w:rsidRPr="00137364">
              <w:rPr>
                <w:iCs/>
                <w:color w:val="000000"/>
              </w:rPr>
              <w:t xml:space="preserve">. Write </w:t>
            </w:r>
            <w:r w:rsidR="007152CA" w:rsidRPr="00137364">
              <w:rPr>
                <w:iCs/>
                <w:color w:val="000000"/>
              </w:rPr>
              <w:t xml:space="preserve">the </w:t>
            </w:r>
            <w:r w:rsidRPr="00137364">
              <w:rPr>
                <w:iCs/>
                <w:color w:val="000000"/>
              </w:rPr>
              <w:t xml:space="preserve">most important functional requirements by assigning priority for each. Draw its sequence diagram for </w:t>
            </w:r>
            <w:r w:rsidR="007152CA" w:rsidRPr="00137364">
              <w:rPr>
                <w:iCs/>
                <w:color w:val="000000"/>
              </w:rPr>
              <w:t>higher-priority</w:t>
            </w:r>
            <w:r w:rsidRPr="00137364">
              <w:rPr>
                <w:iCs/>
                <w:color w:val="000000"/>
              </w:rPr>
              <w:t xml:space="preserve"> functional requirements.</w:t>
            </w:r>
          </w:p>
        </w:tc>
        <w:tc>
          <w:tcPr>
            <w:tcW w:w="705"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10</w:t>
            </w:r>
          </w:p>
        </w:tc>
        <w:tc>
          <w:tcPr>
            <w:tcW w:w="712"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CO3 </w:t>
            </w:r>
          </w:p>
        </w:tc>
        <w:tc>
          <w:tcPr>
            <w:tcW w:w="68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 L</w:t>
            </w:r>
            <w:r w:rsidR="008543F8" w:rsidRPr="00137364">
              <w:t>3</w:t>
            </w:r>
          </w:p>
        </w:tc>
        <w:tc>
          <w:tcPr>
            <w:tcW w:w="699"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 3 </w:t>
            </w:r>
          </w:p>
        </w:tc>
        <w:tc>
          <w:tcPr>
            <w:tcW w:w="717"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pPr>
            <w:r w:rsidRPr="00137364">
              <w:t xml:space="preserve">3.4.1 </w:t>
            </w:r>
          </w:p>
        </w:tc>
      </w:tr>
      <w:tr w:rsidR="0018731D" w:rsidRPr="00137364" w:rsidTr="00606B4B">
        <w:trPr>
          <w:trHeight w:val="40"/>
        </w:trPr>
        <w:tc>
          <w:tcPr>
            <w:tcW w:w="848" w:type="dxa"/>
            <w:tcBorders>
              <w:top w:val="single" w:sz="10" w:space="0" w:color="000000"/>
              <w:left w:val="single" w:sz="10" w:space="0" w:color="000000"/>
              <w:bottom w:val="single" w:sz="10" w:space="0" w:color="000000"/>
              <w:right w:val="single" w:sz="10" w:space="0" w:color="000000"/>
            </w:tcBorders>
          </w:tcPr>
          <w:p w:rsidR="0018731D" w:rsidRPr="00137364" w:rsidRDefault="0018731D" w:rsidP="005B7DD3">
            <w:pPr>
              <w:spacing w:after="0" w:line="240" w:lineRule="auto"/>
              <w:jc w:val="center"/>
              <w:rPr>
                <w:iCs/>
                <w:color w:val="000000"/>
              </w:rPr>
            </w:pPr>
            <w:r w:rsidRPr="00137364">
              <w:rPr>
                <w:iCs/>
                <w:color w:val="000000"/>
              </w:rPr>
              <w:t>3b</w:t>
            </w:r>
          </w:p>
        </w:tc>
        <w:tc>
          <w:tcPr>
            <w:tcW w:w="4675" w:type="dxa"/>
            <w:gridSpan w:val="3"/>
          </w:tcPr>
          <w:p w:rsidR="0018731D" w:rsidRPr="00137364" w:rsidRDefault="0018731D" w:rsidP="005B7DD3">
            <w:pPr>
              <w:spacing w:after="0" w:line="240" w:lineRule="auto"/>
              <w:jc w:val="both"/>
              <w:rPr>
                <w:iCs/>
                <w:color w:val="000000"/>
              </w:rPr>
            </w:pPr>
            <w:r w:rsidRPr="00137364">
              <w:rPr>
                <w:iCs/>
                <w:color w:val="000000"/>
              </w:rPr>
              <w:t xml:space="preserve">An online Journal portal system need to be developed to manage subscriptions for readership, online submission of papers from authors, online review of papers from experts. Write possible test cases using test driven approach. </w:t>
            </w:r>
          </w:p>
        </w:tc>
        <w:tc>
          <w:tcPr>
            <w:tcW w:w="705" w:type="dxa"/>
          </w:tcPr>
          <w:p w:rsidR="0018731D" w:rsidRPr="00137364" w:rsidRDefault="0018731D" w:rsidP="005B7DD3">
            <w:pPr>
              <w:spacing w:after="0" w:line="240" w:lineRule="auto"/>
              <w:jc w:val="center"/>
            </w:pPr>
            <w:r w:rsidRPr="00137364">
              <w:rPr>
                <w:iCs/>
                <w:color w:val="000000"/>
              </w:rPr>
              <w:t xml:space="preserve"> 10</w:t>
            </w:r>
          </w:p>
        </w:tc>
        <w:tc>
          <w:tcPr>
            <w:tcW w:w="712" w:type="dxa"/>
          </w:tcPr>
          <w:p w:rsidR="0018731D" w:rsidRPr="00137364" w:rsidRDefault="0018731D" w:rsidP="005B7DD3">
            <w:pPr>
              <w:spacing w:after="0" w:line="240" w:lineRule="auto"/>
              <w:jc w:val="center"/>
            </w:pPr>
            <w:r w:rsidRPr="00137364">
              <w:rPr>
                <w:iCs/>
                <w:color w:val="000000"/>
              </w:rPr>
              <w:t xml:space="preserve"> CO4 </w:t>
            </w:r>
          </w:p>
        </w:tc>
        <w:tc>
          <w:tcPr>
            <w:tcW w:w="688" w:type="dxa"/>
          </w:tcPr>
          <w:p w:rsidR="0018731D" w:rsidRPr="00137364" w:rsidRDefault="0018731D" w:rsidP="005B7DD3">
            <w:pPr>
              <w:spacing w:after="0" w:line="240" w:lineRule="auto"/>
              <w:jc w:val="center"/>
            </w:pPr>
            <w:r w:rsidRPr="00137364">
              <w:rPr>
                <w:iCs/>
                <w:color w:val="000000"/>
              </w:rPr>
              <w:t xml:space="preserve"> L4 </w:t>
            </w:r>
          </w:p>
        </w:tc>
        <w:tc>
          <w:tcPr>
            <w:tcW w:w="699" w:type="dxa"/>
          </w:tcPr>
          <w:p w:rsidR="0018731D" w:rsidRPr="00137364" w:rsidRDefault="0018731D" w:rsidP="005B7DD3">
            <w:pPr>
              <w:spacing w:after="0" w:line="240" w:lineRule="auto"/>
              <w:jc w:val="center"/>
            </w:pPr>
            <w:r w:rsidRPr="00137364">
              <w:rPr>
                <w:iCs/>
                <w:color w:val="000000"/>
              </w:rPr>
              <w:t xml:space="preserve"> 14 </w:t>
            </w:r>
          </w:p>
        </w:tc>
        <w:tc>
          <w:tcPr>
            <w:tcW w:w="717" w:type="dxa"/>
          </w:tcPr>
          <w:p w:rsidR="0018731D" w:rsidRPr="00137364" w:rsidRDefault="0018731D" w:rsidP="005B7DD3">
            <w:pPr>
              <w:spacing w:after="0" w:line="240" w:lineRule="auto"/>
              <w:jc w:val="center"/>
            </w:pPr>
            <w:r w:rsidRPr="00137364">
              <w:rPr>
                <w:iCs/>
                <w:color w:val="000000"/>
              </w:rPr>
              <w:t>14.2.2</w:t>
            </w:r>
          </w:p>
        </w:tc>
      </w:tr>
      <w:bookmarkEnd w:id="2"/>
    </w:tbl>
    <w:p w:rsidR="009170B4" w:rsidRDefault="009170B4"/>
    <w:p w:rsidR="005B7DD3" w:rsidRDefault="005B7DD3"/>
    <w:p w:rsidR="005B7DD3" w:rsidRDefault="005B7DD3"/>
    <w:p w:rsidR="005B7DD3" w:rsidRDefault="005B7DD3"/>
    <w:p w:rsidR="005B7DD3" w:rsidRDefault="005B7DD3"/>
    <w:p w:rsidR="005B7DD3" w:rsidRDefault="005B7DD3"/>
    <w:p w:rsidR="005B7DD3" w:rsidRDefault="005B7DD3"/>
    <w:tbl>
      <w:tblPr>
        <w:tblW w:w="9059" w:type="dxa"/>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right w:w="80" w:type="dxa"/>
        </w:tblCellMar>
        <w:tblLook w:val="04A0"/>
      </w:tblPr>
      <w:tblGrid>
        <w:gridCol w:w="2685"/>
        <w:gridCol w:w="657"/>
        <w:gridCol w:w="5717"/>
      </w:tblGrid>
      <w:tr w:rsidR="00156BFB" w:rsidRPr="00137364" w:rsidTr="0037223B">
        <w:tc>
          <w:tcPr>
            <w:tcW w:w="9059" w:type="dxa"/>
            <w:gridSpan w:val="3"/>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jc w:val="center"/>
            </w:pPr>
            <w:r w:rsidRPr="00137364">
              <w:lastRenderedPageBreak/>
              <w:t>Model Question Paper for End Semester Assessment (ESA)</w:t>
            </w:r>
          </w:p>
        </w:tc>
      </w:tr>
      <w:tr w:rsidR="00156BFB" w:rsidRPr="00137364" w:rsidTr="0037223B">
        <w:tc>
          <w:tcPr>
            <w:tcW w:w="2685"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pPr>
            <w:r w:rsidRPr="00137364">
              <w:t xml:space="preserve">Course Code:  </w:t>
            </w:r>
            <w:r w:rsidR="000B7D10" w:rsidRPr="00137364">
              <w:rPr>
                <w:bCs/>
              </w:rPr>
              <w:t>22ECSC301</w:t>
            </w:r>
          </w:p>
        </w:tc>
        <w:tc>
          <w:tcPr>
            <w:tcW w:w="657"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pPr>
          </w:p>
        </w:tc>
        <w:tc>
          <w:tcPr>
            <w:tcW w:w="5717"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pPr>
            <w:r w:rsidRPr="00137364">
              <w:t>Course Title: Software Engineering</w:t>
            </w:r>
          </w:p>
        </w:tc>
      </w:tr>
      <w:tr w:rsidR="00156BFB" w:rsidRPr="00137364" w:rsidTr="0037223B">
        <w:tc>
          <w:tcPr>
            <w:tcW w:w="2685"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pPr>
            <w:r w:rsidRPr="00137364">
              <w:t>Duration:3 Hours</w:t>
            </w:r>
          </w:p>
        </w:tc>
        <w:tc>
          <w:tcPr>
            <w:tcW w:w="657"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jc w:val="center"/>
            </w:pPr>
          </w:p>
        </w:tc>
        <w:tc>
          <w:tcPr>
            <w:tcW w:w="5717"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jc w:val="center"/>
            </w:pPr>
          </w:p>
        </w:tc>
      </w:tr>
      <w:tr w:rsidR="00156BFB" w:rsidRPr="00137364" w:rsidTr="0037223B">
        <w:tc>
          <w:tcPr>
            <w:tcW w:w="2685"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pPr>
            <w:r w:rsidRPr="00137364">
              <w:t>Max. Marks: 100</w:t>
            </w:r>
          </w:p>
        </w:tc>
        <w:tc>
          <w:tcPr>
            <w:tcW w:w="657"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jc w:val="center"/>
            </w:pPr>
          </w:p>
        </w:tc>
        <w:tc>
          <w:tcPr>
            <w:tcW w:w="5717" w:type="dxa"/>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jc w:val="center"/>
            </w:pPr>
          </w:p>
        </w:tc>
      </w:tr>
      <w:tr w:rsidR="00156BFB" w:rsidRPr="00137364" w:rsidTr="0037223B">
        <w:tc>
          <w:tcPr>
            <w:tcW w:w="9059" w:type="dxa"/>
            <w:gridSpan w:val="3"/>
            <w:tcBorders>
              <w:top w:val="single" w:sz="10" w:space="0" w:color="000000"/>
              <w:left w:val="single" w:sz="10" w:space="0" w:color="000000"/>
              <w:bottom w:val="single" w:sz="10" w:space="0" w:color="000000"/>
              <w:right w:val="single" w:sz="10" w:space="0" w:color="000000"/>
            </w:tcBorders>
          </w:tcPr>
          <w:p w:rsidR="00156BFB" w:rsidRPr="00137364" w:rsidRDefault="00156BFB" w:rsidP="0011142A">
            <w:pPr>
              <w:spacing w:after="0"/>
            </w:pPr>
            <w:r w:rsidRPr="00137364">
              <w:t xml:space="preserve">Note: </w:t>
            </w:r>
            <w:r w:rsidR="00A62893" w:rsidRPr="00137364">
              <w:rPr>
                <w:i/>
              </w:rPr>
              <w:t>Answer any TWO full questions from UNIT-I, any TWO full questions from UNIT-II and any ONE full question from UNIT-III.</w:t>
            </w:r>
          </w:p>
        </w:tc>
      </w:tr>
    </w:tbl>
    <w:p w:rsidR="00092252" w:rsidRPr="00137364" w:rsidRDefault="00092252" w:rsidP="00092252"/>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80" w:type="dxa"/>
          <w:left w:w="80" w:type="dxa"/>
          <w:right w:w="80" w:type="dxa"/>
        </w:tblCellMar>
        <w:tblLook w:val="04A0"/>
      </w:tblPr>
      <w:tblGrid>
        <w:gridCol w:w="764"/>
        <w:gridCol w:w="4919"/>
        <w:gridCol w:w="48"/>
        <w:gridCol w:w="747"/>
        <w:gridCol w:w="50"/>
        <w:gridCol w:w="613"/>
        <w:gridCol w:w="574"/>
        <w:gridCol w:w="589"/>
        <w:gridCol w:w="746"/>
      </w:tblGrid>
      <w:tr w:rsidR="00645E0C" w:rsidRPr="00137364" w:rsidTr="000A5B71">
        <w:tc>
          <w:tcPr>
            <w:tcW w:w="9050" w:type="dxa"/>
            <w:gridSpan w:val="9"/>
            <w:hideMark/>
          </w:tcPr>
          <w:p w:rsidR="00645E0C" w:rsidRPr="00137364" w:rsidRDefault="00697078" w:rsidP="00D73EAF">
            <w:pPr>
              <w:spacing w:after="0"/>
              <w:jc w:val="center"/>
              <w:rPr>
                <w:b/>
              </w:rPr>
            </w:pPr>
            <w:r w:rsidRPr="00137364">
              <w:rPr>
                <w:b/>
              </w:rPr>
              <w:t xml:space="preserve"> UNIT - 1</w:t>
            </w:r>
          </w:p>
        </w:tc>
      </w:tr>
      <w:tr w:rsidR="00645E0C" w:rsidRPr="00137364" w:rsidTr="00D1728D">
        <w:tc>
          <w:tcPr>
            <w:tcW w:w="764" w:type="dxa"/>
            <w:hideMark/>
          </w:tcPr>
          <w:p w:rsidR="00645E0C" w:rsidRPr="00137364" w:rsidRDefault="00645E0C" w:rsidP="00D73EAF">
            <w:pPr>
              <w:spacing w:after="100"/>
              <w:jc w:val="center"/>
              <w:rPr>
                <w:b/>
              </w:rPr>
            </w:pPr>
            <w:r w:rsidRPr="00137364">
              <w:rPr>
                <w:b/>
              </w:rPr>
              <w:t>Q.No.</w:t>
            </w:r>
          </w:p>
        </w:tc>
        <w:tc>
          <w:tcPr>
            <w:tcW w:w="4967" w:type="dxa"/>
            <w:gridSpan w:val="2"/>
            <w:hideMark/>
          </w:tcPr>
          <w:p w:rsidR="00645E0C" w:rsidRPr="00137364" w:rsidRDefault="00645E0C" w:rsidP="00D73EAF">
            <w:pPr>
              <w:spacing w:after="100"/>
              <w:jc w:val="center"/>
              <w:rPr>
                <w:b/>
              </w:rPr>
            </w:pPr>
            <w:r w:rsidRPr="00137364">
              <w:rPr>
                <w:b/>
              </w:rPr>
              <w:t>Questions</w:t>
            </w:r>
          </w:p>
        </w:tc>
        <w:tc>
          <w:tcPr>
            <w:tcW w:w="797" w:type="dxa"/>
            <w:gridSpan w:val="2"/>
            <w:hideMark/>
          </w:tcPr>
          <w:p w:rsidR="00645E0C" w:rsidRPr="00137364" w:rsidRDefault="00645E0C" w:rsidP="00D73EAF">
            <w:pPr>
              <w:spacing w:after="100"/>
              <w:jc w:val="center"/>
              <w:rPr>
                <w:b/>
              </w:rPr>
            </w:pPr>
            <w:r w:rsidRPr="00137364">
              <w:rPr>
                <w:b/>
              </w:rPr>
              <w:t>Marks</w:t>
            </w:r>
          </w:p>
        </w:tc>
        <w:tc>
          <w:tcPr>
            <w:tcW w:w="613" w:type="dxa"/>
            <w:hideMark/>
          </w:tcPr>
          <w:p w:rsidR="00645E0C" w:rsidRPr="00137364" w:rsidRDefault="00645E0C" w:rsidP="00D73EAF">
            <w:pPr>
              <w:spacing w:after="100"/>
              <w:jc w:val="center"/>
              <w:rPr>
                <w:b/>
              </w:rPr>
            </w:pPr>
            <w:r w:rsidRPr="00137364">
              <w:rPr>
                <w:b/>
              </w:rPr>
              <w:t>CO</w:t>
            </w:r>
          </w:p>
        </w:tc>
        <w:tc>
          <w:tcPr>
            <w:tcW w:w="574" w:type="dxa"/>
            <w:hideMark/>
          </w:tcPr>
          <w:p w:rsidR="00645E0C" w:rsidRPr="00137364" w:rsidRDefault="00645E0C" w:rsidP="00D73EAF">
            <w:pPr>
              <w:spacing w:after="100"/>
              <w:jc w:val="center"/>
              <w:rPr>
                <w:b/>
              </w:rPr>
            </w:pPr>
            <w:r w:rsidRPr="00137364">
              <w:rPr>
                <w:b/>
              </w:rPr>
              <w:t>BL</w:t>
            </w:r>
          </w:p>
        </w:tc>
        <w:tc>
          <w:tcPr>
            <w:tcW w:w="589" w:type="dxa"/>
            <w:hideMark/>
          </w:tcPr>
          <w:p w:rsidR="00645E0C" w:rsidRPr="00137364" w:rsidRDefault="00645E0C" w:rsidP="00D73EAF">
            <w:pPr>
              <w:spacing w:after="100"/>
              <w:jc w:val="center"/>
              <w:rPr>
                <w:b/>
              </w:rPr>
            </w:pPr>
            <w:r w:rsidRPr="00137364">
              <w:rPr>
                <w:b/>
              </w:rPr>
              <w:t>PO</w:t>
            </w:r>
          </w:p>
        </w:tc>
        <w:tc>
          <w:tcPr>
            <w:tcW w:w="746" w:type="dxa"/>
            <w:hideMark/>
          </w:tcPr>
          <w:p w:rsidR="00645E0C" w:rsidRPr="00137364" w:rsidRDefault="00645E0C" w:rsidP="00D73EAF">
            <w:pPr>
              <w:spacing w:after="100"/>
              <w:jc w:val="center"/>
              <w:rPr>
                <w:b/>
              </w:rPr>
            </w:pPr>
            <w:r w:rsidRPr="00137364">
              <w:rPr>
                <w:b/>
              </w:rPr>
              <w:t>PI Code</w:t>
            </w:r>
          </w:p>
        </w:tc>
      </w:tr>
      <w:tr w:rsidR="007304C9"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Q1.a</w:t>
            </w:r>
          </w:p>
        </w:tc>
        <w:tc>
          <w:tcPr>
            <w:tcW w:w="496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line="240" w:lineRule="auto"/>
              <w:jc w:val="both"/>
              <w:rPr>
                <w:rFonts w:eastAsia="Calibri"/>
                <w:color w:val="000000"/>
                <w:lang w:bidi="bn-IN"/>
              </w:rPr>
            </w:pPr>
            <w:r w:rsidRPr="00137364">
              <w:rPr>
                <w:rFonts w:eastAsia="Calibri"/>
                <w:color w:val="000000"/>
                <w:lang w:bidi="bn-IN"/>
              </w:rPr>
              <w:t>Propose and justify the process model for each of the following software projects:</w:t>
            </w:r>
          </w:p>
          <w:p w:rsidR="007304C9" w:rsidRPr="00137364" w:rsidRDefault="007304C9" w:rsidP="007304C9">
            <w:pPr>
              <w:numPr>
                <w:ilvl w:val="0"/>
                <w:numId w:val="11"/>
              </w:numPr>
              <w:spacing w:line="240" w:lineRule="auto"/>
              <w:contextualSpacing/>
              <w:jc w:val="both"/>
              <w:rPr>
                <w:rFonts w:eastAsia="SimSun"/>
                <w:color w:val="000000"/>
                <w:lang w:eastAsia="zh-CN"/>
              </w:rPr>
            </w:pPr>
            <w:r w:rsidRPr="00137364">
              <w:rPr>
                <w:rFonts w:eastAsia="SimSun"/>
                <w:color w:val="000000"/>
                <w:lang w:eastAsia="zh-CN"/>
              </w:rPr>
              <w:t>Tool to conduct online meetings, presentations and conference and classes. Software need to be developed in a limited duration.</w:t>
            </w:r>
          </w:p>
          <w:p w:rsidR="007304C9" w:rsidRPr="00137364" w:rsidRDefault="007304C9" w:rsidP="007304C9">
            <w:pPr>
              <w:numPr>
                <w:ilvl w:val="0"/>
                <w:numId w:val="11"/>
              </w:numPr>
              <w:spacing w:line="240" w:lineRule="auto"/>
              <w:contextualSpacing/>
              <w:jc w:val="both"/>
              <w:rPr>
                <w:rFonts w:eastAsia="SimSun"/>
                <w:color w:val="000000"/>
                <w:lang w:eastAsia="zh-CN"/>
              </w:rPr>
            </w:pPr>
            <w:r w:rsidRPr="00137364">
              <w:rPr>
                <w:rFonts w:eastAsia="SimSun"/>
                <w:color w:val="000000"/>
                <w:lang w:eastAsia="zh-CN"/>
              </w:rPr>
              <w:t xml:space="preserve">Online transaction facility to be provided for senior citizens in the existing software used in a postal department. Improve the software to deal with the senior  citizens while using a software. </w:t>
            </w:r>
          </w:p>
          <w:p w:rsidR="007304C9" w:rsidRPr="00137364" w:rsidRDefault="007304C9" w:rsidP="007304C9">
            <w:pPr>
              <w:jc w:val="both"/>
              <w:rPr>
                <w:iCs/>
                <w:color w:val="000000"/>
              </w:rPr>
            </w:pPr>
            <w:r w:rsidRPr="00137364">
              <w:rPr>
                <w:rFonts w:eastAsia="Calibri"/>
                <w:color w:val="000000"/>
                <w:lang w:bidi="bn-IN"/>
              </w:rPr>
              <w:t>You are expected to identify at least two characteristics for each of the software which ideally suits the choice of a particular process model.</w:t>
            </w:r>
          </w:p>
        </w:tc>
        <w:tc>
          <w:tcPr>
            <w:tcW w:w="79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color w:val="000000"/>
              </w:rPr>
            </w:pPr>
            <w:r w:rsidRPr="00137364">
              <w:rPr>
                <w:color w:val="000000"/>
              </w:rPr>
              <w:t xml:space="preserve">08 </w:t>
            </w:r>
          </w:p>
          <w:p w:rsidR="007304C9" w:rsidRPr="00137364" w:rsidRDefault="007304C9" w:rsidP="007304C9">
            <w:pPr>
              <w:rPr>
                <w:color w:val="000000"/>
              </w:rPr>
            </w:pPr>
          </w:p>
          <w:p w:rsidR="007304C9" w:rsidRPr="00137364" w:rsidRDefault="007304C9" w:rsidP="007304C9">
            <w:pPr>
              <w:spacing w:after="0"/>
              <w:jc w:val="center"/>
              <w:rPr>
                <w:iCs/>
                <w:color w:val="000000"/>
              </w:rPr>
            </w:pPr>
          </w:p>
        </w:tc>
        <w:tc>
          <w:tcPr>
            <w:tcW w:w="613"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color w:val="000000"/>
              </w:rPr>
            </w:pPr>
            <w:r w:rsidRPr="00137364">
              <w:rPr>
                <w:color w:val="000000"/>
              </w:rPr>
              <w:t>CO1</w:t>
            </w:r>
          </w:p>
          <w:p w:rsidR="007304C9" w:rsidRPr="00137364" w:rsidRDefault="007304C9" w:rsidP="007304C9">
            <w:pPr>
              <w:rPr>
                <w:color w:val="000000"/>
              </w:rPr>
            </w:pPr>
          </w:p>
          <w:p w:rsidR="007304C9" w:rsidRPr="00137364" w:rsidRDefault="007304C9" w:rsidP="007304C9">
            <w:pPr>
              <w:spacing w:after="0"/>
              <w:jc w:val="center"/>
              <w:rPr>
                <w:iCs/>
                <w:color w:val="000000"/>
              </w:rPr>
            </w:pPr>
          </w:p>
        </w:tc>
        <w:tc>
          <w:tcPr>
            <w:tcW w:w="57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L3 </w:t>
            </w:r>
          </w:p>
        </w:tc>
        <w:tc>
          <w:tcPr>
            <w:tcW w:w="589"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1 </w:t>
            </w:r>
          </w:p>
        </w:tc>
        <w:tc>
          <w:tcPr>
            <w:tcW w:w="746"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1.4.6 </w:t>
            </w:r>
          </w:p>
        </w:tc>
      </w:tr>
      <w:tr w:rsidR="007304C9"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Q1.b</w:t>
            </w:r>
          </w:p>
        </w:tc>
        <w:tc>
          <w:tcPr>
            <w:tcW w:w="496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5B7DD3">
            <w:pPr>
              <w:spacing w:after="0" w:line="240" w:lineRule="auto"/>
              <w:jc w:val="both"/>
              <w:rPr>
                <w:rFonts w:eastAsia="Calibri"/>
                <w:color w:val="000000"/>
                <w:lang w:bidi="bn-IN"/>
              </w:rPr>
            </w:pPr>
            <w:r w:rsidRPr="00137364">
              <w:rPr>
                <w:rFonts w:eastAsia="Calibri"/>
                <w:color w:val="000000"/>
                <w:lang w:bidi="bn-IN"/>
              </w:rPr>
              <w:t xml:space="preserve">Web application for KLE Technological University need to be developed for managing the different programs, courses and students. </w:t>
            </w:r>
            <w:r w:rsidR="00DF0A5E">
              <w:rPr>
                <w:rFonts w:eastAsia="Calibri"/>
                <w:color w:val="000000"/>
                <w:lang w:bidi="bn-IN"/>
              </w:rPr>
              <w:t>The website</w:t>
            </w:r>
            <w:r w:rsidRPr="00137364">
              <w:rPr>
                <w:rFonts w:eastAsia="Calibri"/>
                <w:color w:val="000000"/>
                <w:lang w:bidi="bn-IN"/>
              </w:rPr>
              <w:t xml:space="preserve"> is designed to  provide required  information to users</w:t>
            </w:r>
            <w:r w:rsidR="00DF0A5E">
              <w:rPr>
                <w:rFonts w:eastAsia="Calibri"/>
                <w:color w:val="000000"/>
                <w:lang w:bidi="bn-IN"/>
              </w:rPr>
              <w:t xml:space="preserve"> globally</w:t>
            </w:r>
            <w:r w:rsidRPr="00137364">
              <w:rPr>
                <w:rFonts w:eastAsia="Calibri"/>
                <w:color w:val="000000"/>
                <w:lang w:bidi="bn-IN"/>
              </w:rPr>
              <w:t>.</w:t>
            </w:r>
          </w:p>
          <w:p w:rsidR="007304C9" w:rsidRPr="00137364" w:rsidRDefault="007304C9" w:rsidP="005B7DD3">
            <w:pPr>
              <w:spacing w:after="0"/>
              <w:jc w:val="both"/>
              <w:rPr>
                <w:iCs/>
                <w:color w:val="000000"/>
              </w:rPr>
            </w:pPr>
            <w:r w:rsidRPr="00137364">
              <w:rPr>
                <w:rFonts w:eastAsia="Calibri"/>
                <w:color w:val="000000"/>
                <w:lang w:bidi="bn-IN"/>
              </w:rPr>
              <w:t>Analyze the given problem and write six functional and four Nonfunctional requirements for the above scenario.</w:t>
            </w:r>
          </w:p>
        </w:tc>
        <w:tc>
          <w:tcPr>
            <w:tcW w:w="79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08 </w:t>
            </w:r>
          </w:p>
        </w:tc>
        <w:tc>
          <w:tcPr>
            <w:tcW w:w="613"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CO2 </w:t>
            </w:r>
          </w:p>
        </w:tc>
        <w:tc>
          <w:tcPr>
            <w:tcW w:w="57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L4 </w:t>
            </w:r>
          </w:p>
        </w:tc>
        <w:tc>
          <w:tcPr>
            <w:tcW w:w="589"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3 </w:t>
            </w:r>
          </w:p>
        </w:tc>
        <w:tc>
          <w:tcPr>
            <w:tcW w:w="746"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3.1.2</w:t>
            </w:r>
          </w:p>
        </w:tc>
      </w:tr>
      <w:tr w:rsidR="007304C9"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Q1.c</w:t>
            </w:r>
          </w:p>
        </w:tc>
        <w:tc>
          <w:tcPr>
            <w:tcW w:w="496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5B7DD3">
            <w:pPr>
              <w:spacing w:after="0"/>
              <w:jc w:val="both"/>
              <w:rPr>
                <w:iCs/>
                <w:color w:val="000000"/>
              </w:rPr>
            </w:pPr>
            <w:r w:rsidRPr="00137364">
              <w:rPr>
                <w:color w:val="000000"/>
              </w:rPr>
              <w:t>Explain SCRUM agile software development model  with neat diagram.</w:t>
            </w:r>
          </w:p>
        </w:tc>
        <w:tc>
          <w:tcPr>
            <w:tcW w:w="79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04</w:t>
            </w:r>
          </w:p>
        </w:tc>
        <w:tc>
          <w:tcPr>
            <w:tcW w:w="613"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CO1</w:t>
            </w:r>
          </w:p>
        </w:tc>
        <w:tc>
          <w:tcPr>
            <w:tcW w:w="57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L2 </w:t>
            </w:r>
          </w:p>
        </w:tc>
        <w:tc>
          <w:tcPr>
            <w:tcW w:w="589"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1</w:t>
            </w:r>
          </w:p>
        </w:tc>
        <w:tc>
          <w:tcPr>
            <w:tcW w:w="746"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1.4.6</w:t>
            </w:r>
          </w:p>
        </w:tc>
      </w:tr>
      <w:tr w:rsidR="007304C9"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Q2.a</w:t>
            </w:r>
          </w:p>
        </w:tc>
        <w:tc>
          <w:tcPr>
            <w:tcW w:w="496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5B7DD3">
            <w:pPr>
              <w:spacing w:after="0"/>
              <w:jc w:val="both"/>
              <w:rPr>
                <w:iCs/>
                <w:color w:val="000000"/>
              </w:rPr>
            </w:pPr>
            <w:r w:rsidRPr="00137364">
              <w:rPr>
                <w:color w:val="000000"/>
              </w:rPr>
              <w:t>Apply SCRUM process knowledge and propose the project flow for any of the software mentioned in Q1(a).</w:t>
            </w:r>
          </w:p>
        </w:tc>
        <w:tc>
          <w:tcPr>
            <w:tcW w:w="79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08</w:t>
            </w:r>
          </w:p>
        </w:tc>
        <w:tc>
          <w:tcPr>
            <w:tcW w:w="613"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CO1 </w:t>
            </w:r>
          </w:p>
        </w:tc>
        <w:tc>
          <w:tcPr>
            <w:tcW w:w="57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L3 </w:t>
            </w:r>
          </w:p>
        </w:tc>
        <w:tc>
          <w:tcPr>
            <w:tcW w:w="589"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1 </w:t>
            </w:r>
          </w:p>
        </w:tc>
        <w:tc>
          <w:tcPr>
            <w:tcW w:w="746"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1.4.6 </w:t>
            </w:r>
          </w:p>
        </w:tc>
      </w:tr>
      <w:tr w:rsidR="007304C9"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Q2.b</w:t>
            </w:r>
          </w:p>
        </w:tc>
        <w:tc>
          <w:tcPr>
            <w:tcW w:w="496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5B7DD3">
            <w:pPr>
              <w:spacing w:after="0" w:line="240" w:lineRule="auto"/>
              <w:jc w:val="both"/>
              <w:rPr>
                <w:color w:val="000000"/>
              </w:rPr>
            </w:pPr>
            <w:r w:rsidRPr="00137364">
              <w:rPr>
                <w:color w:val="000000"/>
              </w:rPr>
              <w:t>Discover ambiguities or omissions in the following statement of requirements for part of a ticket-issuing system:</w:t>
            </w:r>
          </w:p>
          <w:p w:rsidR="007304C9" w:rsidRPr="00137364" w:rsidRDefault="007304C9" w:rsidP="005B7DD3">
            <w:pPr>
              <w:spacing w:after="0" w:line="240" w:lineRule="auto"/>
              <w:jc w:val="both"/>
              <w:rPr>
                <w:color w:val="000000"/>
              </w:rPr>
            </w:pPr>
            <w:r w:rsidRPr="00137364">
              <w:rPr>
                <w:color w:val="000000"/>
              </w:rPr>
              <w:t xml:space="preserve">An automated ticket-issuing system sells rail tickets. Users select their destination and input a credit card </w:t>
            </w:r>
            <w:r w:rsidRPr="00137364">
              <w:rPr>
                <w:color w:val="000000"/>
              </w:rPr>
              <w:lastRenderedPageBreak/>
              <w:t>and a personal identification number. The rail ticket is issued and their credit card account charged. When the user presses the start button, a menu display of potential destinations is activated, along with a message to the user to select a destination.</w:t>
            </w:r>
          </w:p>
          <w:p w:rsidR="007304C9" w:rsidRPr="00137364" w:rsidRDefault="007304C9" w:rsidP="005B7DD3">
            <w:pPr>
              <w:spacing w:after="0"/>
              <w:jc w:val="both"/>
              <w:rPr>
                <w:iCs/>
                <w:color w:val="000000"/>
              </w:rPr>
            </w:pPr>
            <w:r w:rsidRPr="00137364">
              <w:rPr>
                <w:color w:val="000000"/>
              </w:rPr>
              <w:t>Once a destination has been selected, users are requested to input their credit card. Its validity is checked and the user is then requested to input a personal identifier. When the credit transaction has been validated, the ticket is issued.</w:t>
            </w:r>
          </w:p>
        </w:tc>
        <w:tc>
          <w:tcPr>
            <w:tcW w:w="79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lastRenderedPageBreak/>
              <w:t xml:space="preserve"> 08</w:t>
            </w:r>
          </w:p>
        </w:tc>
        <w:tc>
          <w:tcPr>
            <w:tcW w:w="613"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CO2 </w:t>
            </w:r>
          </w:p>
        </w:tc>
        <w:tc>
          <w:tcPr>
            <w:tcW w:w="57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L</w:t>
            </w:r>
            <w:r w:rsidR="00DF0A5E">
              <w:rPr>
                <w:color w:val="000000"/>
              </w:rPr>
              <w:t>4</w:t>
            </w:r>
          </w:p>
        </w:tc>
        <w:tc>
          <w:tcPr>
            <w:tcW w:w="589"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1 </w:t>
            </w:r>
          </w:p>
        </w:tc>
        <w:tc>
          <w:tcPr>
            <w:tcW w:w="746"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3.1.2</w:t>
            </w:r>
          </w:p>
        </w:tc>
      </w:tr>
      <w:tr w:rsidR="007304C9"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lastRenderedPageBreak/>
              <w:t>Q2.c</w:t>
            </w:r>
          </w:p>
        </w:tc>
        <w:tc>
          <w:tcPr>
            <w:tcW w:w="496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5B7DD3">
            <w:pPr>
              <w:spacing w:after="0"/>
              <w:jc w:val="both"/>
              <w:rPr>
                <w:iCs/>
                <w:color w:val="000000"/>
              </w:rPr>
            </w:pPr>
            <w:r w:rsidRPr="00137364">
              <w:t>What are the  two related approaches that are used to reduce the costs of rework in the software development? Discuss any one method of coping with change and changing system requirements for the software development.</w:t>
            </w:r>
          </w:p>
        </w:tc>
        <w:tc>
          <w:tcPr>
            <w:tcW w:w="79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04</w:t>
            </w:r>
          </w:p>
        </w:tc>
        <w:tc>
          <w:tcPr>
            <w:tcW w:w="613"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CO1 </w:t>
            </w:r>
          </w:p>
        </w:tc>
        <w:tc>
          <w:tcPr>
            <w:tcW w:w="57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L2</w:t>
            </w:r>
          </w:p>
        </w:tc>
        <w:tc>
          <w:tcPr>
            <w:tcW w:w="589"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3 </w:t>
            </w:r>
          </w:p>
        </w:tc>
        <w:tc>
          <w:tcPr>
            <w:tcW w:w="746"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1.4.6</w:t>
            </w:r>
          </w:p>
        </w:tc>
      </w:tr>
      <w:tr w:rsidR="007304C9"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Q3.a</w:t>
            </w:r>
          </w:p>
        </w:tc>
        <w:tc>
          <w:tcPr>
            <w:tcW w:w="496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5B7DD3">
            <w:pPr>
              <w:spacing w:after="0" w:line="240" w:lineRule="auto"/>
              <w:jc w:val="both"/>
              <w:rPr>
                <w:rFonts w:eastAsia="Times New Roman"/>
                <w:iCs/>
                <w:color w:val="000000"/>
              </w:rPr>
            </w:pPr>
            <w:r w:rsidRPr="00137364">
              <w:rPr>
                <w:iCs/>
                <w:color w:val="000000"/>
              </w:rPr>
              <w:t xml:space="preserve">You are asked to build KLE Tech Automation Software which includes the following modules: Students, Admission, Examination, and Attendance. </w:t>
            </w:r>
            <w:r w:rsidRPr="00137364">
              <w:rPr>
                <w:rFonts w:eastAsia="Times New Roman"/>
                <w:iCs/>
                <w:color w:val="000000"/>
              </w:rPr>
              <w:t>Discuss the pros and cons of building this software using:</w:t>
            </w:r>
          </w:p>
          <w:p w:rsidR="007304C9" w:rsidRPr="00137364" w:rsidRDefault="007304C9" w:rsidP="005B7DD3">
            <w:pPr>
              <w:numPr>
                <w:ilvl w:val="0"/>
                <w:numId w:val="33"/>
              </w:numPr>
              <w:spacing w:after="0" w:line="240" w:lineRule="auto"/>
              <w:contextualSpacing/>
              <w:jc w:val="both"/>
              <w:rPr>
                <w:rFonts w:eastAsia="Times New Roman"/>
                <w:iCs/>
                <w:color w:val="000000"/>
              </w:rPr>
            </w:pPr>
            <w:r w:rsidRPr="00137364">
              <w:rPr>
                <w:rFonts w:eastAsia="Times New Roman"/>
                <w:iCs/>
                <w:color w:val="000000"/>
              </w:rPr>
              <w:t xml:space="preserve">Incremental model and </w:t>
            </w:r>
          </w:p>
          <w:p w:rsidR="007304C9" w:rsidRPr="00137364" w:rsidRDefault="007304C9" w:rsidP="005B7DD3">
            <w:pPr>
              <w:numPr>
                <w:ilvl w:val="0"/>
                <w:numId w:val="33"/>
              </w:numPr>
              <w:spacing w:after="0" w:line="240" w:lineRule="auto"/>
              <w:contextualSpacing/>
              <w:jc w:val="both"/>
              <w:rPr>
                <w:rFonts w:eastAsia="Times New Roman"/>
                <w:iCs/>
                <w:color w:val="000000"/>
              </w:rPr>
            </w:pPr>
            <w:r w:rsidRPr="00137364">
              <w:rPr>
                <w:rFonts w:eastAsia="Times New Roman"/>
                <w:iCs/>
                <w:color w:val="000000"/>
              </w:rPr>
              <w:t>Integrations and configuration models</w:t>
            </w:r>
          </w:p>
          <w:p w:rsidR="007304C9" w:rsidRPr="00137364" w:rsidRDefault="007304C9" w:rsidP="005B7DD3">
            <w:pPr>
              <w:spacing w:after="0" w:line="240" w:lineRule="auto"/>
              <w:jc w:val="both"/>
              <w:rPr>
                <w:iCs/>
                <w:color w:val="000000"/>
              </w:rPr>
            </w:pPr>
            <w:r w:rsidRPr="00137364">
              <w:rPr>
                <w:rFonts w:eastAsia="Times New Roman"/>
                <w:iCs/>
                <w:color w:val="000000"/>
              </w:rPr>
              <w:t>How requirements will be considered in each of the model. Show with the appropriate diagram</w:t>
            </w:r>
          </w:p>
        </w:tc>
        <w:tc>
          <w:tcPr>
            <w:tcW w:w="79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10</w:t>
            </w:r>
          </w:p>
        </w:tc>
        <w:tc>
          <w:tcPr>
            <w:tcW w:w="613"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CO1 </w:t>
            </w:r>
          </w:p>
        </w:tc>
        <w:tc>
          <w:tcPr>
            <w:tcW w:w="57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L3</w:t>
            </w:r>
          </w:p>
        </w:tc>
        <w:tc>
          <w:tcPr>
            <w:tcW w:w="589"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1 </w:t>
            </w:r>
          </w:p>
        </w:tc>
        <w:tc>
          <w:tcPr>
            <w:tcW w:w="746"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1.4.6</w:t>
            </w:r>
          </w:p>
        </w:tc>
      </w:tr>
      <w:tr w:rsidR="007304C9"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Q3.b</w:t>
            </w:r>
          </w:p>
        </w:tc>
        <w:tc>
          <w:tcPr>
            <w:tcW w:w="496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5B7DD3">
            <w:pPr>
              <w:spacing w:after="0" w:line="240" w:lineRule="auto"/>
              <w:jc w:val="both"/>
              <w:rPr>
                <w:rFonts w:eastAsia="Times New Roman"/>
                <w:iCs/>
                <w:color w:val="000000"/>
              </w:rPr>
            </w:pPr>
            <w:r w:rsidRPr="00137364">
              <w:rPr>
                <w:rFonts w:eastAsia="Times New Roman"/>
                <w:iCs/>
                <w:color w:val="000000"/>
              </w:rPr>
              <w:t xml:space="preserve">Draw use case diagram for “Skype - the video chat application”, consisting of at least two actors and 5 scenarios. </w:t>
            </w:r>
          </w:p>
          <w:p w:rsidR="007304C9" w:rsidRPr="00137364" w:rsidRDefault="007304C9" w:rsidP="005B7DD3">
            <w:pPr>
              <w:spacing w:after="0"/>
              <w:jc w:val="both"/>
              <w:rPr>
                <w:iCs/>
                <w:color w:val="000000"/>
              </w:rPr>
            </w:pPr>
            <w:r w:rsidRPr="00137364">
              <w:rPr>
                <w:rFonts w:eastAsia="Times New Roman"/>
                <w:iCs/>
                <w:color w:val="000000"/>
              </w:rPr>
              <w:t>Write Use case description for  one of the use cases from your list.</w:t>
            </w:r>
          </w:p>
        </w:tc>
        <w:tc>
          <w:tcPr>
            <w:tcW w:w="797" w:type="dxa"/>
            <w:gridSpan w:val="2"/>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10</w:t>
            </w:r>
          </w:p>
        </w:tc>
        <w:tc>
          <w:tcPr>
            <w:tcW w:w="613"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CO2 </w:t>
            </w:r>
          </w:p>
        </w:tc>
        <w:tc>
          <w:tcPr>
            <w:tcW w:w="574"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L4</w:t>
            </w:r>
          </w:p>
        </w:tc>
        <w:tc>
          <w:tcPr>
            <w:tcW w:w="589"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 3</w:t>
            </w:r>
          </w:p>
        </w:tc>
        <w:tc>
          <w:tcPr>
            <w:tcW w:w="746" w:type="dxa"/>
            <w:tcBorders>
              <w:top w:val="single" w:sz="10" w:space="0" w:color="000000"/>
              <w:left w:val="single" w:sz="10" w:space="0" w:color="000000"/>
              <w:bottom w:val="single" w:sz="10" w:space="0" w:color="000000"/>
              <w:right w:val="single" w:sz="10" w:space="0" w:color="000000"/>
            </w:tcBorders>
          </w:tcPr>
          <w:p w:rsidR="007304C9" w:rsidRPr="00137364" w:rsidRDefault="007304C9" w:rsidP="007304C9">
            <w:pPr>
              <w:spacing w:after="0"/>
              <w:jc w:val="center"/>
              <w:rPr>
                <w:iCs/>
                <w:color w:val="000000"/>
              </w:rPr>
            </w:pPr>
            <w:r w:rsidRPr="00137364">
              <w:rPr>
                <w:color w:val="000000"/>
              </w:rPr>
              <w:t xml:space="preserve">3.1.2 </w:t>
            </w:r>
          </w:p>
        </w:tc>
      </w:tr>
      <w:tr w:rsidR="00AE5E4F" w:rsidRPr="00137364" w:rsidTr="000A5B71">
        <w:tc>
          <w:tcPr>
            <w:tcW w:w="9050" w:type="dxa"/>
            <w:gridSpan w:val="9"/>
            <w:hideMark/>
          </w:tcPr>
          <w:p w:rsidR="00AE5E4F" w:rsidRPr="00137364" w:rsidRDefault="00AE5E4F" w:rsidP="00AE5E4F">
            <w:pPr>
              <w:spacing w:after="0"/>
              <w:jc w:val="center"/>
              <w:rPr>
                <w:iCs/>
                <w:color w:val="000000"/>
              </w:rPr>
            </w:pPr>
            <w:r w:rsidRPr="00137364">
              <w:rPr>
                <w:iCs/>
                <w:color w:val="000000"/>
              </w:rPr>
              <w:t xml:space="preserve"> UNIT - 2</w:t>
            </w:r>
          </w:p>
        </w:tc>
      </w:tr>
      <w:tr w:rsidR="00AE5E4F" w:rsidRPr="00137364" w:rsidTr="00D1728D">
        <w:tc>
          <w:tcPr>
            <w:tcW w:w="764" w:type="dxa"/>
            <w:hideMark/>
          </w:tcPr>
          <w:p w:rsidR="00AE5E4F" w:rsidRPr="00137364" w:rsidRDefault="00AE5E4F" w:rsidP="00AE5E4F">
            <w:pPr>
              <w:spacing w:after="100"/>
              <w:jc w:val="center"/>
              <w:rPr>
                <w:iCs/>
                <w:color w:val="000000"/>
              </w:rPr>
            </w:pPr>
            <w:r w:rsidRPr="00137364">
              <w:rPr>
                <w:iCs/>
                <w:color w:val="000000"/>
              </w:rPr>
              <w:t>Q.No.</w:t>
            </w:r>
          </w:p>
        </w:tc>
        <w:tc>
          <w:tcPr>
            <w:tcW w:w="4967" w:type="dxa"/>
            <w:gridSpan w:val="2"/>
            <w:hideMark/>
          </w:tcPr>
          <w:p w:rsidR="00AE5E4F" w:rsidRPr="00137364" w:rsidRDefault="00AE5E4F" w:rsidP="00AE5E4F">
            <w:pPr>
              <w:spacing w:after="100"/>
              <w:jc w:val="center"/>
              <w:rPr>
                <w:iCs/>
                <w:color w:val="000000"/>
              </w:rPr>
            </w:pPr>
            <w:r w:rsidRPr="00137364">
              <w:rPr>
                <w:iCs/>
                <w:color w:val="000000"/>
              </w:rPr>
              <w:t>Questions</w:t>
            </w:r>
          </w:p>
        </w:tc>
        <w:tc>
          <w:tcPr>
            <w:tcW w:w="797" w:type="dxa"/>
            <w:gridSpan w:val="2"/>
            <w:hideMark/>
          </w:tcPr>
          <w:p w:rsidR="00AE5E4F" w:rsidRPr="00137364" w:rsidRDefault="00AE5E4F" w:rsidP="00AE5E4F">
            <w:pPr>
              <w:spacing w:after="100"/>
              <w:jc w:val="center"/>
              <w:rPr>
                <w:iCs/>
                <w:color w:val="000000"/>
              </w:rPr>
            </w:pPr>
            <w:r w:rsidRPr="00137364">
              <w:rPr>
                <w:iCs/>
                <w:color w:val="000000"/>
              </w:rPr>
              <w:t>Marks</w:t>
            </w:r>
          </w:p>
        </w:tc>
        <w:tc>
          <w:tcPr>
            <w:tcW w:w="613" w:type="dxa"/>
            <w:hideMark/>
          </w:tcPr>
          <w:p w:rsidR="00AE5E4F" w:rsidRPr="00137364" w:rsidRDefault="00AE5E4F" w:rsidP="00AE5E4F">
            <w:pPr>
              <w:spacing w:after="100"/>
              <w:jc w:val="center"/>
              <w:rPr>
                <w:iCs/>
                <w:color w:val="000000"/>
              </w:rPr>
            </w:pPr>
            <w:r w:rsidRPr="00137364">
              <w:rPr>
                <w:iCs/>
                <w:color w:val="000000"/>
              </w:rPr>
              <w:t>CO</w:t>
            </w:r>
          </w:p>
        </w:tc>
        <w:tc>
          <w:tcPr>
            <w:tcW w:w="574" w:type="dxa"/>
            <w:hideMark/>
          </w:tcPr>
          <w:p w:rsidR="00AE5E4F" w:rsidRPr="00137364" w:rsidRDefault="00AE5E4F" w:rsidP="00AE5E4F">
            <w:pPr>
              <w:spacing w:after="100"/>
              <w:jc w:val="center"/>
              <w:rPr>
                <w:iCs/>
                <w:color w:val="000000"/>
              </w:rPr>
            </w:pPr>
            <w:r w:rsidRPr="00137364">
              <w:rPr>
                <w:iCs/>
                <w:color w:val="000000"/>
              </w:rPr>
              <w:t>BL</w:t>
            </w:r>
          </w:p>
        </w:tc>
        <w:tc>
          <w:tcPr>
            <w:tcW w:w="589" w:type="dxa"/>
            <w:hideMark/>
          </w:tcPr>
          <w:p w:rsidR="00AE5E4F" w:rsidRPr="00137364" w:rsidRDefault="00AE5E4F" w:rsidP="00AE5E4F">
            <w:pPr>
              <w:spacing w:after="100"/>
              <w:jc w:val="center"/>
              <w:rPr>
                <w:iCs/>
                <w:color w:val="000000"/>
              </w:rPr>
            </w:pPr>
            <w:r w:rsidRPr="00137364">
              <w:rPr>
                <w:iCs/>
                <w:color w:val="000000"/>
              </w:rPr>
              <w:t>PO</w:t>
            </w:r>
          </w:p>
        </w:tc>
        <w:tc>
          <w:tcPr>
            <w:tcW w:w="746" w:type="dxa"/>
            <w:hideMark/>
          </w:tcPr>
          <w:p w:rsidR="00AE5E4F" w:rsidRPr="00137364" w:rsidRDefault="00AE5E4F" w:rsidP="00AE5E4F">
            <w:pPr>
              <w:spacing w:after="100"/>
              <w:jc w:val="center"/>
              <w:rPr>
                <w:iCs/>
                <w:color w:val="000000"/>
              </w:rPr>
            </w:pPr>
            <w:r w:rsidRPr="00137364">
              <w:rPr>
                <w:iCs/>
                <w:color w:val="000000"/>
              </w:rPr>
              <w:t>PI Code</w:t>
            </w:r>
          </w:p>
        </w:tc>
      </w:tr>
      <w:tr w:rsidR="00062F3E" w:rsidRPr="00137364" w:rsidTr="00D1728D">
        <w:trPr>
          <w:trHeight w:val="403"/>
        </w:trPr>
        <w:tc>
          <w:tcPr>
            <w:tcW w:w="76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rPr>
                <w:iCs/>
                <w:color w:val="000000"/>
              </w:rPr>
              <w:t>1a</w:t>
            </w:r>
          </w:p>
        </w:tc>
        <w:tc>
          <w:tcPr>
            <w:tcW w:w="496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both"/>
              <w:rPr>
                <w:iCs/>
                <w:color w:val="000000"/>
              </w:rPr>
            </w:pPr>
            <w:r w:rsidRPr="00137364">
              <w:rPr>
                <w:iCs/>
                <w:color w:val="000000"/>
              </w:rPr>
              <w:t xml:space="preserve">A software system will be built to allow drones to autonomously herd cattle in farms. These drones can be remotely controlled by human operators. Draw appropriate two archiectures and justy how </w:t>
            </w:r>
            <w:r w:rsidRPr="00137364">
              <w:rPr>
                <w:b/>
                <w:bCs/>
                <w:iCs/>
                <w:color w:val="000000"/>
              </w:rPr>
              <w:t>multiple architectural patterns</w:t>
            </w:r>
            <w:r w:rsidRPr="00137364">
              <w:rPr>
                <w:iCs/>
                <w:color w:val="000000"/>
              </w:rPr>
              <w:t xml:space="preserve"> can fit together to help build this kind of system.</w:t>
            </w:r>
          </w:p>
        </w:tc>
        <w:tc>
          <w:tcPr>
            <w:tcW w:w="79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8</w:t>
            </w:r>
          </w:p>
        </w:tc>
        <w:tc>
          <w:tcPr>
            <w:tcW w:w="613"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CO3 </w:t>
            </w:r>
          </w:p>
        </w:tc>
        <w:tc>
          <w:tcPr>
            <w:tcW w:w="57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 L3 </w:t>
            </w:r>
          </w:p>
        </w:tc>
        <w:tc>
          <w:tcPr>
            <w:tcW w:w="589"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 3 </w:t>
            </w:r>
          </w:p>
        </w:tc>
        <w:tc>
          <w:tcPr>
            <w:tcW w:w="746"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3.2.2</w:t>
            </w:r>
          </w:p>
        </w:tc>
      </w:tr>
      <w:tr w:rsidR="00062F3E" w:rsidRPr="00137364" w:rsidTr="007B0314">
        <w:trPr>
          <w:trHeight w:val="451"/>
        </w:trPr>
        <w:tc>
          <w:tcPr>
            <w:tcW w:w="76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rPr>
                <w:iCs/>
                <w:color w:val="000000"/>
              </w:rPr>
              <w:t>1b</w:t>
            </w:r>
          </w:p>
        </w:tc>
        <w:tc>
          <w:tcPr>
            <w:tcW w:w="4967" w:type="dxa"/>
            <w:gridSpan w:val="2"/>
          </w:tcPr>
          <w:p w:rsidR="00062F3E" w:rsidRPr="00137364" w:rsidRDefault="00062F3E" w:rsidP="005B7DD3">
            <w:pPr>
              <w:spacing w:after="0" w:line="240" w:lineRule="auto"/>
              <w:jc w:val="both"/>
              <w:rPr>
                <w:iCs/>
                <w:color w:val="000000"/>
              </w:rPr>
            </w:pPr>
            <w:r w:rsidRPr="00137364">
              <w:rPr>
                <w:iCs/>
                <w:color w:val="000000"/>
              </w:rPr>
              <w:t>Differentiate between Component testing and system testing.</w:t>
            </w:r>
          </w:p>
        </w:tc>
        <w:tc>
          <w:tcPr>
            <w:tcW w:w="797" w:type="dxa"/>
            <w:gridSpan w:val="2"/>
          </w:tcPr>
          <w:p w:rsidR="00062F3E" w:rsidRPr="00137364" w:rsidRDefault="00062F3E" w:rsidP="005B7DD3">
            <w:pPr>
              <w:spacing w:after="0" w:line="240" w:lineRule="auto"/>
              <w:jc w:val="center"/>
              <w:rPr>
                <w:iCs/>
                <w:color w:val="000000"/>
              </w:rPr>
            </w:pPr>
            <w:r w:rsidRPr="00137364">
              <w:t>8</w:t>
            </w:r>
          </w:p>
        </w:tc>
        <w:tc>
          <w:tcPr>
            <w:tcW w:w="613" w:type="dxa"/>
          </w:tcPr>
          <w:p w:rsidR="00062F3E" w:rsidRPr="00137364" w:rsidRDefault="00062F3E" w:rsidP="00062F3E">
            <w:pPr>
              <w:spacing w:after="0"/>
              <w:jc w:val="center"/>
              <w:rPr>
                <w:iCs/>
                <w:color w:val="000000"/>
              </w:rPr>
            </w:pPr>
            <w:r w:rsidRPr="00137364">
              <w:rPr>
                <w:iCs/>
                <w:color w:val="000000"/>
              </w:rPr>
              <w:t xml:space="preserve">CO4 </w:t>
            </w:r>
          </w:p>
        </w:tc>
        <w:tc>
          <w:tcPr>
            <w:tcW w:w="574" w:type="dxa"/>
          </w:tcPr>
          <w:p w:rsidR="00062F3E" w:rsidRPr="00137364" w:rsidRDefault="00062F3E" w:rsidP="00062F3E">
            <w:pPr>
              <w:spacing w:after="0"/>
              <w:jc w:val="center"/>
              <w:rPr>
                <w:iCs/>
                <w:color w:val="000000"/>
              </w:rPr>
            </w:pPr>
            <w:r w:rsidRPr="00137364">
              <w:rPr>
                <w:iCs/>
                <w:color w:val="000000"/>
              </w:rPr>
              <w:t xml:space="preserve"> L3 </w:t>
            </w:r>
          </w:p>
        </w:tc>
        <w:tc>
          <w:tcPr>
            <w:tcW w:w="589" w:type="dxa"/>
          </w:tcPr>
          <w:p w:rsidR="00062F3E" w:rsidRPr="00137364" w:rsidRDefault="00062F3E" w:rsidP="00062F3E">
            <w:pPr>
              <w:spacing w:after="0"/>
              <w:jc w:val="center"/>
              <w:rPr>
                <w:iCs/>
                <w:color w:val="000000"/>
              </w:rPr>
            </w:pPr>
            <w:r w:rsidRPr="00137364">
              <w:rPr>
                <w:iCs/>
                <w:color w:val="000000"/>
              </w:rPr>
              <w:t xml:space="preserve"> 14 </w:t>
            </w:r>
          </w:p>
        </w:tc>
        <w:tc>
          <w:tcPr>
            <w:tcW w:w="746" w:type="dxa"/>
          </w:tcPr>
          <w:p w:rsidR="00062F3E" w:rsidRPr="00137364" w:rsidRDefault="00062F3E" w:rsidP="00062F3E">
            <w:pPr>
              <w:spacing w:after="0"/>
              <w:jc w:val="center"/>
              <w:rPr>
                <w:iCs/>
                <w:color w:val="000000"/>
              </w:rPr>
            </w:pPr>
            <w:r w:rsidRPr="00137364">
              <w:rPr>
                <w:iCs/>
                <w:color w:val="000000"/>
              </w:rPr>
              <w:t>14.2.2</w:t>
            </w:r>
          </w:p>
        </w:tc>
      </w:tr>
      <w:tr w:rsidR="00062F3E" w:rsidRPr="00137364" w:rsidTr="00441BDD">
        <w:tc>
          <w:tcPr>
            <w:tcW w:w="76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rPr>
                <w:iCs/>
                <w:color w:val="000000"/>
              </w:rPr>
              <w:t>1c</w:t>
            </w:r>
          </w:p>
        </w:tc>
        <w:tc>
          <w:tcPr>
            <w:tcW w:w="496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both"/>
              <w:rPr>
                <w:iCs/>
                <w:color w:val="000000"/>
              </w:rPr>
            </w:pPr>
            <w:r w:rsidRPr="00137364">
              <w:rPr>
                <w:iCs/>
                <w:color w:val="000000"/>
              </w:rPr>
              <w:t xml:space="preserve">Explain interaction modelling with appropriate example. </w:t>
            </w:r>
          </w:p>
        </w:tc>
        <w:tc>
          <w:tcPr>
            <w:tcW w:w="79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4</w:t>
            </w:r>
          </w:p>
        </w:tc>
        <w:tc>
          <w:tcPr>
            <w:tcW w:w="613"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CO3 </w:t>
            </w:r>
          </w:p>
        </w:tc>
        <w:tc>
          <w:tcPr>
            <w:tcW w:w="57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 L2 </w:t>
            </w:r>
          </w:p>
        </w:tc>
        <w:tc>
          <w:tcPr>
            <w:tcW w:w="589"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 3 </w:t>
            </w:r>
          </w:p>
        </w:tc>
        <w:tc>
          <w:tcPr>
            <w:tcW w:w="746"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3.4.1</w:t>
            </w:r>
          </w:p>
        </w:tc>
      </w:tr>
      <w:tr w:rsidR="00062F3E"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rPr>
                <w:iCs/>
                <w:color w:val="000000"/>
              </w:rPr>
              <w:t>2a</w:t>
            </w:r>
          </w:p>
        </w:tc>
        <w:tc>
          <w:tcPr>
            <w:tcW w:w="496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both"/>
              <w:rPr>
                <w:iCs/>
                <w:color w:val="000000"/>
              </w:rPr>
            </w:pPr>
            <w:r w:rsidRPr="00137364">
              <w:rPr>
                <w:iCs/>
                <w:color w:val="000000"/>
              </w:rPr>
              <w:t xml:space="preserve">Draw </w:t>
            </w:r>
            <w:r w:rsidRPr="00137364">
              <w:rPr>
                <w:b/>
                <w:bCs/>
                <w:iCs/>
                <w:color w:val="000000"/>
              </w:rPr>
              <w:t>state diagrams</w:t>
            </w:r>
            <w:r w:rsidRPr="00137364">
              <w:rPr>
                <w:iCs/>
                <w:color w:val="000000"/>
              </w:rPr>
              <w:t xml:space="preserve"> of the control software for the  DVD player.</w:t>
            </w:r>
          </w:p>
        </w:tc>
        <w:tc>
          <w:tcPr>
            <w:tcW w:w="79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8</w:t>
            </w:r>
          </w:p>
        </w:tc>
        <w:tc>
          <w:tcPr>
            <w:tcW w:w="613"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CO3 </w:t>
            </w:r>
          </w:p>
        </w:tc>
        <w:tc>
          <w:tcPr>
            <w:tcW w:w="57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 L3</w:t>
            </w:r>
          </w:p>
        </w:tc>
        <w:tc>
          <w:tcPr>
            <w:tcW w:w="589"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 3 </w:t>
            </w:r>
          </w:p>
        </w:tc>
        <w:tc>
          <w:tcPr>
            <w:tcW w:w="746"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t xml:space="preserve">3.4.1 </w:t>
            </w:r>
          </w:p>
        </w:tc>
      </w:tr>
      <w:tr w:rsidR="00062F3E"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rPr>
                <w:iCs/>
                <w:color w:val="000000"/>
              </w:rPr>
              <w:t>2b</w:t>
            </w:r>
          </w:p>
        </w:tc>
        <w:tc>
          <w:tcPr>
            <w:tcW w:w="496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both"/>
              <w:rPr>
                <w:iCs/>
                <w:color w:val="000000"/>
              </w:rPr>
            </w:pPr>
            <w:r w:rsidRPr="00137364">
              <w:rPr>
                <w:iCs/>
                <w:color w:val="000000"/>
              </w:rPr>
              <w:t xml:space="preserve">Write test cases(at least 7) for the scenario given in </w:t>
            </w:r>
            <w:r w:rsidRPr="00137364">
              <w:rPr>
                <w:b/>
                <w:bCs/>
                <w:iCs/>
                <w:color w:val="000000"/>
              </w:rPr>
              <w:t>Q 1(</w:t>
            </w:r>
            <w:r w:rsidR="00C034F8">
              <w:rPr>
                <w:b/>
                <w:bCs/>
                <w:iCs/>
                <w:color w:val="000000"/>
              </w:rPr>
              <w:t>a</w:t>
            </w:r>
            <w:r w:rsidRPr="00137364">
              <w:rPr>
                <w:b/>
                <w:bCs/>
                <w:iCs/>
                <w:color w:val="000000"/>
              </w:rPr>
              <w:t>)</w:t>
            </w:r>
          </w:p>
        </w:tc>
        <w:tc>
          <w:tcPr>
            <w:tcW w:w="79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8</w:t>
            </w:r>
          </w:p>
        </w:tc>
        <w:tc>
          <w:tcPr>
            <w:tcW w:w="613"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CO4 </w:t>
            </w:r>
          </w:p>
        </w:tc>
        <w:tc>
          <w:tcPr>
            <w:tcW w:w="57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L4 </w:t>
            </w:r>
          </w:p>
        </w:tc>
        <w:tc>
          <w:tcPr>
            <w:tcW w:w="589"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14 </w:t>
            </w:r>
          </w:p>
        </w:tc>
        <w:tc>
          <w:tcPr>
            <w:tcW w:w="746"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14.2.2</w:t>
            </w:r>
          </w:p>
        </w:tc>
      </w:tr>
      <w:tr w:rsidR="00062F3E"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rPr>
                <w:iCs/>
                <w:color w:val="000000"/>
              </w:rPr>
              <w:lastRenderedPageBreak/>
              <w:t>2c</w:t>
            </w:r>
          </w:p>
        </w:tc>
        <w:tc>
          <w:tcPr>
            <w:tcW w:w="496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both"/>
              <w:rPr>
                <w:iCs/>
                <w:color w:val="000000"/>
              </w:rPr>
            </w:pPr>
            <w:r w:rsidRPr="00137364">
              <w:rPr>
                <w:iCs/>
                <w:color w:val="000000"/>
              </w:rPr>
              <w:t>Discuss the advantages of application architecture for design of an information system  with example.</w:t>
            </w:r>
          </w:p>
        </w:tc>
        <w:tc>
          <w:tcPr>
            <w:tcW w:w="79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tabs>
                <w:tab w:val="center" w:pos="318"/>
              </w:tabs>
              <w:spacing w:after="0" w:line="240" w:lineRule="auto"/>
              <w:rPr>
                <w:iCs/>
                <w:color w:val="000000"/>
              </w:rPr>
            </w:pPr>
            <w:r w:rsidRPr="00137364">
              <w:t>4</w:t>
            </w:r>
          </w:p>
        </w:tc>
        <w:tc>
          <w:tcPr>
            <w:tcW w:w="613"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CO3 </w:t>
            </w:r>
          </w:p>
        </w:tc>
        <w:tc>
          <w:tcPr>
            <w:tcW w:w="57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L2 </w:t>
            </w:r>
          </w:p>
        </w:tc>
        <w:tc>
          <w:tcPr>
            <w:tcW w:w="589"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3 </w:t>
            </w:r>
          </w:p>
        </w:tc>
        <w:tc>
          <w:tcPr>
            <w:tcW w:w="746"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3.2.2</w:t>
            </w:r>
          </w:p>
        </w:tc>
      </w:tr>
      <w:tr w:rsidR="00062F3E"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rPr>
                <w:iCs/>
                <w:color w:val="000000"/>
              </w:rPr>
              <w:t>3a</w:t>
            </w:r>
          </w:p>
        </w:tc>
        <w:tc>
          <w:tcPr>
            <w:tcW w:w="496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both"/>
              <w:rPr>
                <w:iCs/>
                <w:color w:val="000000"/>
              </w:rPr>
            </w:pPr>
            <w:r w:rsidRPr="00137364">
              <w:rPr>
                <w:iCs/>
                <w:color w:val="000000"/>
              </w:rPr>
              <w:t>Select a suitable application from Q1</w:t>
            </w:r>
            <w:r w:rsidR="00C034F8">
              <w:rPr>
                <w:iCs/>
                <w:color w:val="000000"/>
              </w:rPr>
              <w:t>a</w:t>
            </w:r>
            <w:r w:rsidRPr="00137364">
              <w:rPr>
                <w:iCs/>
                <w:color w:val="000000"/>
              </w:rPr>
              <w:t>. Write the most important functional requirements by assigning priority for each. Draw its sequence diagram for higher-priority functional requirements.</w:t>
            </w:r>
          </w:p>
        </w:tc>
        <w:tc>
          <w:tcPr>
            <w:tcW w:w="797" w:type="dxa"/>
            <w:gridSpan w:val="2"/>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10</w:t>
            </w:r>
          </w:p>
        </w:tc>
        <w:tc>
          <w:tcPr>
            <w:tcW w:w="613"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CO3 </w:t>
            </w:r>
          </w:p>
        </w:tc>
        <w:tc>
          <w:tcPr>
            <w:tcW w:w="57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L3 </w:t>
            </w:r>
          </w:p>
        </w:tc>
        <w:tc>
          <w:tcPr>
            <w:tcW w:w="589"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 3 </w:t>
            </w:r>
          </w:p>
        </w:tc>
        <w:tc>
          <w:tcPr>
            <w:tcW w:w="746"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5B7DD3">
            <w:pPr>
              <w:spacing w:after="0" w:line="240" w:lineRule="auto"/>
              <w:jc w:val="center"/>
              <w:rPr>
                <w:iCs/>
                <w:color w:val="000000"/>
              </w:rPr>
            </w:pPr>
            <w:r w:rsidRPr="00137364">
              <w:t xml:space="preserve">3.4.1 </w:t>
            </w:r>
          </w:p>
        </w:tc>
      </w:tr>
      <w:tr w:rsidR="00062F3E" w:rsidRPr="00137364" w:rsidTr="00D1728D">
        <w:tc>
          <w:tcPr>
            <w:tcW w:w="764" w:type="dxa"/>
            <w:tcBorders>
              <w:top w:val="single" w:sz="10" w:space="0" w:color="000000"/>
              <w:left w:val="single" w:sz="10" w:space="0" w:color="000000"/>
              <w:bottom w:val="single" w:sz="10" w:space="0" w:color="000000"/>
              <w:right w:val="single" w:sz="10" w:space="0" w:color="000000"/>
            </w:tcBorders>
          </w:tcPr>
          <w:p w:rsidR="00062F3E" w:rsidRPr="00137364" w:rsidRDefault="00062F3E" w:rsidP="00062F3E">
            <w:pPr>
              <w:spacing w:after="0"/>
              <w:jc w:val="center"/>
              <w:rPr>
                <w:iCs/>
                <w:color w:val="000000"/>
              </w:rPr>
            </w:pPr>
            <w:r w:rsidRPr="00137364">
              <w:rPr>
                <w:iCs/>
                <w:color w:val="000000"/>
              </w:rPr>
              <w:t>3b</w:t>
            </w:r>
          </w:p>
        </w:tc>
        <w:tc>
          <w:tcPr>
            <w:tcW w:w="4967" w:type="dxa"/>
            <w:gridSpan w:val="2"/>
          </w:tcPr>
          <w:p w:rsidR="00062F3E" w:rsidRPr="00137364" w:rsidRDefault="00062F3E" w:rsidP="005B7DD3">
            <w:pPr>
              <w:spacing w:after="0" w:line="240" w:lineRule="auto"/>
              <w:jc w:val="both"/>
              <w:rPr>
                <w:iCs/>
                <w:color w:val="000000"/>
              </w:rPr>
            </w:pPr>
            <w:r w:rsidRPr="00137364">
              <w:rPr>
                <w:iCs/>
                <w:color w:val="000000"/>
              </w:rPr>
              <w:t xml:space="preserve">An online Journal portal system need to be developed to manage subscriptions for readership, online submission of papers from authors, online review of papers from experts. Write possible test cases using test driven approach. </w:t>
            </w:r>
          </w:p>
        </w:tc>
        <w:tc>
          <w:tcPr>
            <w:tcW w:w="797" w:type="dxa"/>
            <w:gridSpan w:val="2"/>
          </w:tcPr>
          <w:p w:rsidR="00062F3E" w:rsidRPr="00137364" w:rsidRDefault="00062F3E" w:rsidP="005B7DD3">
            <w:pPr>
              <w:spacing w:after="0" w:line="240" w:lineRule="auto"/>
              <w:jc w:val="center"/>
              <w:rPr>
                <w:iCs/>
                <w:color w:val="000000"/>
              </w:rPr>
            </w:pPr>
            <w:r w:rsidRPr="00137364">
              <w:rPr>
                <w:iCs/>
                <w:color w:val="000000"/>
              </w:rPr>
              <w:t xml:space="preserve"> 10</w:t>
            </w:r>
          </w:p>
        </w:tc>
        <w:tc>
          <w:tcPr>
            <w:tcW w:w="613" w:type="dxa"/>
          </w:tcPr>
          <w:p w:rsidR="00062F3E" w:rsidRPr="00137364" w:rsidRDefault="00062F3E" w:rsidP="005B7DD3">
            <w:pPr>
              <w:spacing w:after="0" w:line="240" w:lineRule="auto"/>
              <w:jc w:val="center"/>
              <w:rPr>
                <w:iCs/>
                <w:color w:val="000000"/>
              </w:rPr>
            </w:pPr>
            <w:r w:rsidRPr="00137364">
              <w:rPr>
                <w:iCs/>
                <w:color w:val="000000"/>
              </w:rPr>
              <w:t xml:space="preserve">CO4 </w:t>
            </w:r>
          </w:p>
        </w:tc>
        <w:tc>
          <w:tcPr>
            <w:tcW w:w="574" w:type="dxa"/>
          </w:tcPr>
          <w:p w:rsidR="00062F3E" w:rsidRPr="00137364" w:rsidRDefault="00062F3E" w:rsidP="005B7DD3">
            <w:pPr>
              <w:spacing w:after="0" w:line="240" w:lineRule="auto"/>
              <w:jc w:val="center"/>
              <w:rPr>
                <w:iCs/>
                <w:color w:val="000000"/>
              </w:rPr>
            </w:pPr>
            <w:r w:rsidRPr="00137364">
              <w:rPr>
                <w:iCs/>
                <w:color w:val="000000"/>
              </w:rPr>
              <w:t xml:space="preserve"> L4 </w:t>
            </w:r>
          </w:p>
        </w:tc>
        <w:tc>
          <w:tcPr>
            <w:tcW w:w="589" w:type="dxa"/>
          </w:tcPr>
          <w:p w:rsidR="00062F3E" w:rsidRPr="00137364" w:rsidRDefault="00062F3E" w:rsidP="005B7DD3">
            <w:pPr>
              <w:spacing w:after="0" w:line="240" w:lineRule="auto"/>
              <w:jc w:val="center"/>
              <w:rPr>
                <w:iCs/>
                <w:color w:val="000000"/>
              </w:rPr>
            </w:pPr>
            <w:r w:rsidRPr="00137364">
              <w:rPr>
                <w:iCs/>
                <w:color w:val="000000"/>
              </w:rPr>
              <w:t xml:space="preserve"> 14 </w:t>
            </w:r>
          </w:p>
        </w:tc>
        <w:tc>
          <w:tcPr>
            <w:tcW w:w="746" w:type="dxa"/>
          </w:tcPr>
          <w:p w:rsidR="00062F3E" w:rsidRPr="00137364" w:rsidRDefault="00062F3E" w:rsidP="005B7DD3">
            <w:pPr>
              <w:spacing w:after="0" w:line="240" w:lineRule="auto"/>
              <w:jc w:val="center"/>
              <w:rPr>
                <w:iCs/>
                <w:color w:val="000000"/>
              </w:rPr>
            </w:pPr>
            <w:r w:rsidRPr="00137364">
              <w:rPr>
                <w:iCs/>
                <w:color w:val="000000"/>
              </w:rPr>
              <w:t>14.2.2</w:t>
            </w:r>
          </w:p>
        </w:tc>
      </w:tr>
      <w:tr w:rsidR="00847B53" w:rsidRPr="00137364" w:rsidTr="000A5B71">
        <w:tc>
          <w:tcPr>
            <w:tcW w:w="9050" w:type="dxa"/>
            <w:gridSpan w:val="9"/>
          </w:tcPr>
          <w:p w:rsidR="00847B53" w:rsidRPr="00137364" w:rsidRDefault="00847B53" w:rsidP="005B7DD3">
            <w:pPr>
              <w:spacing w:after="0" w:line="240" w:lineRule="auto"/>
              <w:jc w:val="center"/>
              <w:rPr>
                <w:iCs/>
                <w:color w:val="000000"/>
              </w:rPr>
            </w:pPr>
            <w:r w:rsidRPr="00137364">
              <w:rPr>
                <w:iCs/>
                <w:color w:val="000000"/>
              </w:rPr>
              <w:t>UNIT-3</w:t>
            </w:r>
          </w:p>
        </w:tc>
      </w:tr>
      <w:tr w:rsidR="00847B53" w:rsidRPr="00137364" w:rsidTr="00D1728D">
        <w:tc>
          <w:tcPr>
            <w:tcW w:w="764" w:type="dxa"/>
            <w:hideMark/>
          </w:tcPr>
          <w:p w:rsidR="00847B53" w:rsidRPr="00137364" w:rsidRDefault="00847B53" w:rsidP="00847B53">
            <w:pPr>
              <w:spacing w:after="100"/>
              <w:jc w:val="center"/>
              <w:rPr>
                <w:iCs/>
                <w:color w:val="000000"/>
              </w:rPr>
            </w:pPr>
            <w:r w:rsidRPr="00137364">
              <w:rPr>
                <w:iCs/>
                <w:color w:val="000000"/>
              </w:rPr>
              <w:t>Q.No.</w:t>
            </w:r>
          </w:p>
        </w:tc>
        <w:tc>
          <w:tcPr>
            <w:tcW w:w="4919" w:type="dxa"/>
            <w:hideMark/>
          </w:tcPr>
          <w:p w:rsidR="00847B53" w:rsidRPr="00137364" w:rsidRDefault="00847B53" w:rsidP="005B7DD3">
            <w:pPr>
              <w:spacing w:after="0" w:line="240" w:lineRule="auto"/>
              <w:jc w:val="center"/>
              <w:rPr>
                <w:iCs/>
                <w:color w:val="000000"/>
              </w:rPr>
            </w:pPr>
            <w:r w:rsidRPr="00137364">
              <w:rPr>
                <w:iCs/>
                <w:color w:val="000000"/>
              </w:rPr>
              <w:t>Questions</w:t>
            </w:r>
          </w:p>
        </w:tc>
        <w:tc>
          <w:tcPr>
            <w:tcW w:w="795" w:type="dxa"/>
            <w:gridSpan w:val="2"/>
            <w:hideMark/>
          </w:tcPr>
          <w:p w:rsidR="00847B53" w:rsidRPr="00137364" w:rsidRDefault="00847B53" w:rsidP="005B7DD3">
            <w:pPr>
              <w:spacing w:after="0" w:line="240" w:lineRule="auto"/>
              <w:jc w:val="center"/>
              <w:rPr>
                <w:iCs/>
                <w:color w:val="000000"/>
              </w:rPr>
            </w:pPr>
            <w:r w:rsidRPr="00137364">
              <w:rPr>
                <w:iCs/>
                <w:color w:val="000000"/>
              </w:rPr>
              <w:t>Marks</w:t>
            </w:r>
          </w:p>
        </w:tc>
        <w:tc>
          <w:tcPr>
            <w:tcW w:w="663" w:type="dxa"/>
            <w:gridSpan w:val="2"/>
            <w:hideMark/>
          </w:tcPr>
          <w:p w:rsidR="00847B53" w:rsidRPr="00137364" w:rsidRDefault="00847B53" w:rsidP="005B7DD3">
            <w:pPr>
              <w:spacing w:after="0" w:line="240" w:lineRule="auto"/>
              <w:jc w:val="center"/>
              <w:rPr>
                <w:iCs/>
                <w:color w:val="000000"/>
              </w:rPr>
            </w:pPr>
            <w:r w:rsidRPr="00137364">
              <w:rPr>
                <w:iCs/>
                <w:color w:val="000000"/>
              </w:rPr>
              <w:t>CO</w:t>
            </w:r>
          </w:p>
        </w:tc>
        <w:tc>
          <w:tcPr>
            <w:tcW w:w="574" w:type="dxa"/>
            <w:hideMark/>
          </w:tcPr>
          <w:p w:rsidR="00847B53" w:rsidRPr="00137364" w:rsidRDefault="00847B53" w:rsidP="005B7DD3">
            <w:pPr>
              <w:spacing w:after="0" w:line="240" w:lineRule="auto"/>
              <w:jc w:val="center"/>
              <w:rPr>
                <w:iCs/>
                <w:color w:val="000000"/>
              </w:rPr>
            </w:pPr>
            <w:r w:rsidRPr="00137364">
              <w:rPr>
                <w:iCs/>
                <w:color w:val="000000"/>
              </w:rPr>
              <w:t>BL</w:t>
            </w:r>
          </w:p>
        </w:tc>
        <w:tc>
          <w:tcPr>
            <w:tcW w:w="589" w:type="dxa"/>
            <w:hideMark/>
          </w:tcPr>
          <w:p w:rsidR="00847B53" w:rsidRPr="00137364" w:rsidRDefault="00847B53" w:rsidP="005B7DD3">
            <w:pPr>
              <w:spacing w:after="0" w:line="240" w:lineRule="auto"/>
              <w:jc w:val="center"/>
              <w:rPr>
                <w:iCs/>
                <w:color w:val="000000"/>
              </w:rPr>
            </w:pPr>
            <w:r w:rsidRPr="00137364">
              <w:rPr>
                <w:iCs/>
                <w:color w:val="000000"/>
              </w:rPr>
              <w:t>PO</w:t>
            </w:r>
          </w:p>
        </w:tc>
        <w:tc>
          <w:tcPr>
            <w:tcW w:w="746" w:type="dxa"/>
            <w:hideMark/>
          </w:tcPr>
          <w:p w:rsidR="00847B53" w:rsidRPr="00137364" w:rsidRDefault="00847B53" w:rsidP="005B7DD3">
            <w:pPr>
              <w:spacing w:after="0" w:line="240" w:lineRule="auto"/>
              <w:jc w:val="center"/>
              <w:rPr>
                <w:iCs/>
                <w:color w:val="000000"/>
              </w:rPr>
            </w:pPr>
            <w:r w:rsidRPr="00137364">
              <w:rPr>
                <w:iCs/>
                <w:color w:val="000000"/>
              </w:rPr>
              <w:t>PI Code</w:t>
            </w:r>
          </w:p>
        </w:tc>
      </w:tr>
      <w:tr w:rsidR="00847B53" w:rsidRPr="00137364" w:rsidTr="00D1728D">
        <w:tc>
          <w:tcPr>
            <w:tcW w:w="764" w:type="dxa"/>
            <w:hideMark/>
          </w:tcPr>
          <w:p w:rsidR="00847B53" w:rsidRPr="00137364" w:rsidRDefault="00847B53" w:rsidP="00847B53">
            <w:pPr>
              <w:spacing w:after="0"/>
              <w:jc w:val="center"/>
              <w:rPr>
                <w:iCs/>
                <w:color w:val="000000"/>
              </w:rPr>
            </w:pPr>
            <w:r w:rsidRPr="00137364">
              <w:rPr>
                <w:iCs/>
                <w:color w:val="000000"/>
              </w:rPr>
              <w:t>7a</w:t>
            </w:r>
          </w:p>
        </w:tc>
        <w:tc>
          <w:tcPr>
            <w:tcW w:w="4919" w:type="dxa"/>
            <w:hideMark/>
          </w:tcPr>
          <w:p w:rsidR="00847B53" w:rsidRPr="00137364" w:rsidRDefault="00300017" w:rsidP="005B7DD3">
            <w:pPr>
              <w:spacing w:after="0" w:line="240" w:lineRule="auto"/>
              <w:jc w:val="both"/>
              <w:rPr>
                <w:iCs/>
                <w:color w:val="000000"/>
              </w:rPr>
            </w:pPr>
            <w:r w:rsidRPr="00137364">
              <w:t xml:space="preserve">How </w:t>
            </w:r>
            <w:r w:rsidR="00847B53" w:rsidRPr="00137364">
              <w:t>DevOps environment</w:t>
            </w:r>
            <w:r w:rsidRPr="00137364">
              <w:t xml:space="preserve"> will be applied for the development of  Banking System. Discuss the flow of system implementation.</w:t>
            </w:r>
          </w:p>
        </w:tc>
        <w:tc>
          <w:tcPr>
            <w:tcW w:w="795" w:type="dxa"/>
            <w:gridSpan w:val="2"/>
            <w:hideMark/>
          </w:tcPr>
          <w:p w:rsidR="00847B53" w:rsidRPr="00137364" w:rsidRDefault="00847B53" w:rsidP="005B7DD3">
            <w:pPr>
              <w:spacing w:after="0" w:line="240" w:lineRule="auto"/>
              <w:jc w:val="center"/>
              <w:rPr>
                <w:iCs/>
                <w:color w:val="000000"/>
              </w:rPr>
            </w:pPr>
            <w:r w:rsidRPr="00137364">
              <w:rPr>
                <w:iCs/>
                <w:color w:val="000000"/>
              </w:rPr>
              <w:t>10</w:t>
            </w:r>
          </w:p>
        </w:tc>
        <w:tc>
          <w:tcPr>
            <w:tcW w:w="663" w:type="dxa"/>
            <w:gridSpan w:val="2"/>
            <w:hideMark/>
          </w:tcPr>
          <w:p w:rsidR="00847B53" w:rsidRPr="00137364" w:rsidRDefault="00847B53" w:rsidP="005B7DD3">
            <w:pPr>
              <w:spacing w:after="0" w:line="240" w:lineRule="auto"/>
              <w:jc w:val="center"/>
              <w:rPr>
                <w:iCs/>
                <w:color w:val="000000"/>
              </w:rPr>
            </w:pPr>
            <w:r w:rsidRPr="00137364">
              <w:rPr>
                <w:iCs/>
                <w:color w:val="000000"/>
              </w:rPr>
              <w:t xml:space="preserve"> CO5 </w:t>
            </w:r>
          </w:p>
        </w:tc>
        <w:tc>
          <w:tcPr>
            <w:tcW w:w="574" w:type="dxa"/>
            <w:hideMark/>
          </w:tcPr>
          <w:p w:rsidR="00847B53" w:rsidRPr="00137364" w:rsidRDefault="00847B53" w:rsidP="005B7DD3">
            <w:pPr>
              <w:spacing w:after="0" w:line="240" w:lineRule="auto"/>
              <w:jc w:val="center"/>
              <w:rPr>
                <w:iCs/>
                <w:color w:val="000000"/>
              </w:rPr>
            </w:pPr>
            <w:r w:rsidRPr="00137364">
              <w:rPr>
                <w:iCs/>
                <w:color w:val="000000"/>
              </w:rPr>
              <w:t xml:space="preserve"> L</w:t>
            </w:r>
            <w:r w:rsidR="008C6D4D" w:rsidRPr="00137364">
              <w:rPr>
                <w:iCs/>
                <w:color w:val="000000"/>
              </w:rPr>
              <w:t>3</w:t>
            </w:r>
          </w:p>
        </w:tc>
        <w:tc>
          <w:tcPr>
            <w:tcW w:w="589" w:type="dxa"/>
            <w:hideMark/>
          </w:tcPr>
          <w:p w:rsidR="00847B53" w:rsidRPr="00137364" w:rsidRDefault="00847B53" w:rsidP="005B7DD3">
            <w:pPr>
              <w:spacing w:after="0" w:line="240" w:lineRule="auto"/>
              <w:jc w:val="center"/>
              <w:rPr>
                <w:iCs/>
                <w:color w:val="000000"/>
              </w:rPr>
            </w:pPr>
            <w:r w:rsidRPr="00137364">
              <w:rPr>
                <w:iCs/>
                <w:color w:val="000000"/>
              </w:rPr>
              <w:t xml:space="preserve"> 5</w:t>
            </w:r>
          </w:p>
        </w:tc>
        <w:tc>
          <w:tcPr>
            <w:tcW w:w="746" w:type="dxa"/>
            <w:hideMark/>
          </w:tcPr>
          <w:p w:rsidR="00847B53" w:rsidRPr="00137364" w:rsidRDefault="00847B53" w:rsidP="005B7DD3">
            <w:pPr>
              <w:spacing w:after="0" w:line="240" w:lineRule="auto"/>
              <w:jc w:val="center"/>
              <w:rPr>
                <w:iCs/>
                <w:color w:val="000000"/>
              </w:rPr>
            </w:pPr>
            <w:r w:rsidRPr="00137364">
              <w:rPr>
                <w:iCs/>
                <w:color w:val="000000"/>
              </w:rPr>
              <w:t>5.1.1</w:t>
            </w:r>
          </w:p>
        </w:tc>
      </w:tr>
      <w:tr w:rsidR="00847B53" w:rsidRPr="00137364" w:rsidTr="00D1728D">
        <w:tc>
          <w:tcPr>
            <w:tcW w:w="764" w:type="dxa"/>
            <w:hideMark/>
          </w:tcPr>
          <w:p w:rsidR="00847B53" w:rsidRPr="00137364" w:rsidRDefault="00847B53" w:rsidP="00847B53">
            <w:pPr>
              <w:spacing w:after="0"/>
              <w:jc w:val="center"/>
              <w:rPr>
                <w:iCs/>
                <w:color w:val="000000"/>
              </w:rPr>
            </w:pPr>
            <w:r w:rsidRPr="00137364">
              <w:rPr>
                <w:iCs/>
                <w:color w:val="000000"/>
              </w:rPr>
              <w:t>7b</w:t>
            </w:r>
          </w:p>
        </w:tc>
        <w:tc>
          <w:tcPr>
            <w:tcW w:w="4919" w:type="dxa"/>
            <w:hideMark/>
          </w:tcPr>
          <w:p w:rsidR="00847B53" w:rsidRPr="00137364" w:rsidRDefault="00847B53" w:rsidP="005B7DD3">
            <w:pPr>
              <w:spacing w:after="0" w:line="240" w:lineRule="auto"/>
              <w:jc w:val="both"/>
              <w:rPr>
                <w:iCs/>
                <w:color w:val="000000"/>
              </w:rPr>
            </w:pPr>
            <w:r w:rsidRPr="00137364">
              <w:t xml:space="preserve">Design DevOps pipeline for  calculator application by considering </w:t>
            </w:r>
            <w:r w:rsidR="00121C5E" w:rsidRPr="00137364">
              <w:t xml:space="preserve">all </w:t>
            </w:r>
            <w:r w:rsidRPr="00137364">
              <w:t>possible operations</w:t>
            </w:r>
          </w:p>
        </w:tc>
        <w:tc>
          <w:tcPr>
            <w:tcW w:w="795" w:type="dxa"/>
            <w:gridSpan w:val="2"/>
            <w:hideMark/>
          </w:tcPr>
          <w:p w:rsidR="00847B53" w:rsidRPr="00137364" w:rsidRDefault="00847B53" w:rsidP="005B7DD3">
            <w:pPr>
              <w:spacing w:after="0" w:line="240" w:lineRule="auto"/>
              <w:jc w:val="center"/>
              <w:rPr>
                <w:iCs/>
                <w:color w:val="000000"/>
              </w:rPr>
            </w:pPr>
            <w:r w:rsidRPr="00137364">
              <w:rPr>
                <w:iCs/>
                <w:color w:val="000000"/>
              </w:rPr>
              <w:t xml:space="preserve"> 10</w:t>
            </w:r>
          </w:p>
        </w:tc>
        <w:tc>
          <w:tcPr>
            <w:tcW w:w="663" w:type="dxa"/>
            <w:gridSpan w:val="2"/>
            <w:hideMark/>
          </w:tcPr>
          <w:p w:rsidR="00847B53" w:rsidRPr="00137364" w:rsidRDefault="00847B53" w:rsidP="005B7DD3">
            <w:pPr>
              <w:spacing w:after="0" w:line="240" w:lineRule="auto"/>
              <w:jc w:val="center"/>
              <w:rPr>
                <w:iCs/>
                <w:color w:val="000000"/>
              </w:rPr>
            </w:pPr>
            <w:r w:rsidRPr="00137364">
              <w:rPr>
                <w:iCs/>
                <w:color w:val="000000"/>
              </w:rPr>
              <w:t xml:space="preserve"> CO5 </w:t>
            </w:r>
          </w:p>
        </w:tc>
        <w:tc>
          <w:tcPr>
            <w:tcW w:w="574" w:type="dxa"/>
            <w:hideMark/>
          </w:tcPr>
          <w:p w:rsidR="00847B53" w:rsidRPr="00137364" w:rsidRDefault="00847B53" w:rsidP="005B7DD3">
            <w:pPr>
              <w:spacing w:after="0" w:line="240" w:lineRule="auto"/>
              <w:jc w:val="center"/>
              <w:rPr>
                <w:iCs/>
                <w:color w:val="000000"/>
              </w:rPr>
            </w:pPr>
            <w:r w:rsidRPr="00137364">
              <w:rPr>
                <w:iCs/>
                <w:color w:val="000000"/>
              </w:rPr>
              <w:t xml:space="preserve"> L3 </w:t>
            </w:r>
          </w:p>
        </w:tc>
        <w:tc>
          <w:tcPr>
            <w:tcW w:w="589" w:type="dxa"/>
            <w:hideMark/>
          </w:tcPr>
          <w:p w:rsidR="00847B53" w:rsidRPr="00137364" w:rsidRDefault="00847B53" w:rsidP="005B7DD3">
            <w:pPr>
              <w:spacing w:after="0" w:line="240" w:lineRule="auto"/>
              <w:jc w:val="center"/>
              <w:rPr>
                <w:iCs/>
                <w:color w:val="000000"/>
              </w:rPr>
            </w:pPr>
            <w:r w:rsidRPr="00137364">
              <w:rPr>
                <w:iCs/>
                <w:color w:val="000000"/>
              </w:rPr>
              <w:t>5</w:t>
            </w:r>
          </w:p>
        </w:tc>
        <w:tc>
          <w:tcPr>
            <w:tcW w:w="746" w:type="dxa"/>
            <w:hideMark/>
          </w:tcPr>
          <w:p w:rsidR="00847B53" w:rsidRPr="00137364" w:rsidRDefault="00847B53" w:rsidP="005B7DD3">
            <w:pPr>
              <w:spacing w:after="0" w:line="240" w:lineRule="auto"/>
              <w:jc w:val="center"/>
              <w:rPr>
                <w:iCs/>
                <w:color w:val="000000"/>
              </w:rPr>
            </w:pPr>
            <w:r w:rsidRPr="00137364">
              <w:t>5.1.1</w:t>
            </w:r>
          </w:p>
        </w:tc>
      </w:tr>
      <w:tr w:rsidR="00847B53" w:rsidRPr="00137364" w:rsidTr="00D1728D">
        <w:tc>
          <w:tcPr>
            <w:tcW w:w="764" w:type="dxa"/>
            <w:hideMark/>
          </w:tcPr>
          <w:p w:rsidR="00847B53" w:rsidRPr="00137364" w:rsidRDefault="00847B53" w:rsidP="00847B53">
            <w:pPr>
              <w:spacing w:after="0"/>
              <w:jc w:val="center"/>
              <w:rPr>
                <w:iCs/>
                <w:color w:val="000000"/>
              </w:rPr>
            </w:pPr>
            <w:r w:rsidRPr="00137364">
              <w:rPr>
                <w:iCs/>
                <w:color w:val="000000"/>
              </w:rPr>
              <w:t>8a</w:t>
            </w:r>
          </w:p>
        </w:tc>
        <w:tc>
          <w:tcPr>
            <w:tcW w:w="4919" w:type="dxa"/>
            <w:hideMark/>
          </w:tcPr>
          <w:p w:rsidR="00847B53" w:rsidRPr="00137364" w:rsidRDefault="00E21A63" w:rsidP="005B7DD3">
            <w:pPr>
              <w:spacing w:after="0" w:line="240" w:lineRule="auto"/>
              <w:jc w:val="both"/>
              <w:rPr>
                <w:iCs/>
                <w:color w:val="000000"/>
              </w:rPr>
            </w:pPr>
            <w:r w:rsidRPr="00137364">
              <w:rPr>
                <w:bCs/>
              </w:rPr>
              <w:t xml:space="preserve">Apply </w:t>
            </w:r>
            <w:r w:rsidR="00847B53" w:rsidRPr="00137364">
              <w:rPr>
                <w:bCs/>
              </w:rPr>
              <w:t xml:space="preserve"> Jekins master-slave architecture </w:t>
            </w:r>
            <w:r w:rsidRPr="00137364">
              <w:rPr>
                <w:bCs/>
              </w:rPr>
              <w:t xml:space="preserve">for banking system and </w:t>
            </w:r>
            <w:r w:rsidR="00847B53" w:rsidRPr="00137364">
              <w:rPr>
                <w:bCs/>
              </w:rPr>
              <w:t xml:space="preserve">diagram </w:t>
            </w:r>
            <w:r w:rsidRPr="00137364">
              <w:rPr>
                <w:bCs/>
              </w:rPr>
              <w:t>for the same.</w:t>
            </w:r>
          </w:p>
        </w:tc>
        <w:tc>
          <w:tcPr>
            <w:tcW w:w="795" w:type="dxa"/>
            <w:gridSpan w:val="2"/>
            <w:hideMark/>
          </w:tcPr>
          <w:p w:rsidR="00847B53" w:rsidRPr="00137364" w:rsidRDefault="00847B53" w:rsidP="005B7DD3">
            <w:pPr>
              <w:spacing w:after="0" w:line="240" w:lineRule="auto"/>
              <w:jc w:val="center"/>
              <w:rPr>
                <w:iCs/>
                <w:color w:val="000000"/>
              </w:rPr>
            </w:pPr>
            <w:r w:rsidRPr="00137364">
              <w:rPr>
                <w:iCs/>
                <w:color w:val="000000"/>
              </w:rPr>
              <w:t>10</w:t>
            </w:r>
          </w:p>
        </w:tc>
        <w:tc>
          <w:tcPr>
            <w:tcW w:w="663" w:type="dxa"/>
            <w:gridSpan w:val="2"/>
            <w:hideMark/>
          </w:tcPr>
          <w:p w:rsidR="00847B53" w:rsidRPr="00137364" w:rsidRDefault="00847B53" w:rsidP="005B7DD3">
            <w:pPr>
              <w:spacing w:after="0" w:line="240" w:lineRule="auto"/>
              <w:jc w:val="center"/>
              <w:rPr>
                <w:iCs/>
                <w:color w:val="000000"/>
              </w:rPr>
            </w:pPr>
            <w:r w:rsidRPr="00137364">
              <w:rPr>
                <w:iCs/>
                <w:color w:val="000000"/>
              </w:rPr>
              <w:t xml:space="preserve"> CO5 </w:t>
            </w:r>
          </w:p>
        </w:tc>
        <w:tc>
          <w:tcPr>
            <w:tcW w:w="574" w:type="dxa"/>
            <w:hideMark/>
          </w:tcPr>
          <w:p w:rsidR="00847B53" w:rsidRPr="00137364" w:rsidRDefault="00847B53" w:rsidP="005B7DD3">
            <w:pPr>
              <w:spacing w:after="0" w:line="240" w:lineRule="auto"/>
              <w:jc w:val="center"/>
              <w:rPr>
                <w:iCs/>
                <w:color w:val="000000"/>
              </w:rPr>
            </w:pPr>
            <w:r w:rsidRPr="00137364">
              <w:rPr>
                <w:iCs/>
                <w:color w:val="000000"/>
              </w:rPr>
              <w:t xml:space="preserve"> L</w:t>
            </w:r>
            <w:r w:rsidR="008C6D4D" w:rsidRPr="00137364">
              <w:rPr>
                <w:iCs/>
                <w:color w:val="000000"/>
              </w:rPr>
              <w:t>3</w:t>
            </w:r>
          </w:p>
        </w:tc>
        <w:tc>
          <w:tcPr>
            <w:tcW w:w="589" w:type="dxa"/>
            <w:hideMark/>
          </w:tcPr>
          <w:p w:rsidR="00847B53" w:rsidRPr="00137364" w:rsidRDefault="00847B53" w:rsidP="005B7DD3">
            <w:pPr>
              <w:spacing w:after="0" w:line="240" w:lineRule="auto"/>
              <w:jc w:val="center"/>
              <w:rPr>
                <w:iCs/>
                <w:color w:val="000000"/>
              </w:rPr>
            </w:pPr>
            <w:r w:rsidRPr="00137364">
              <w:rPr>
                <w:iCs/>
                <w:color w:val="000000"/>
              </w:rPr>
              <w:t xml:space="preserve"> 5</w:t>
            </w:r>
          </w:p>
        </w:tc>
        <w:tc>
          <w:tcPr>
            <w:tcW w:w="746" w:type="dxa"/>
            <w:hideMark/>
          </w:tcPr>
          <w:p w:rsidR="00847B53" w:rsidRPr="00137364" w:rsidRDefault="00847B53" w:rsidP="005B7DD3">
            <w:pPr>
              <w:spacing w:after="0" w:line="240" w:lineRule="auto"/>
              <w:jc w:val="center"/>
              <w:rPr>
                <w:iCs/>
                <w:color w:val="000000"/>
              </w:rPr>
            </w:pPr>
            <w:r w:rsidRPr="00137364">
              <w:rPr>
                <w:iCs/>
                <w:color w:val="000000"/>
              </w:rPr>
              <w:t>5.1.1</w:t>
            </w:r>
          </w:p>
        </w:tc>
      </w:tr>
      <w:tr w:rsidR="00847B53" w:rsidRPr="00137364" w:rsidTr="00D1728D">
        <w:tc>
          <w:tcPr>
            <w:tcW w:w="764" w:type="dxa"/>
            <w:hideMark/>
          </w:tcPr>
          <w:p w:rsidR="00847B53" w:rsidRPr="00137364" w:rsidRDefault="00847B53" w:rsidP="00847B53">
            <w:pPr>
              <w:spacing w:after="0"/>
              <w:jc w:val="center"/>
              <w:rPr>
                <w:iCs/>
                <w:color w:val="000000"/>
              </w:rPr>
            </w:pPr>
            <w:r w:rsidRPr="00137364">
              <w:rPr>
                <w:iCs/>
                <w:color w:val="000000"/>
              </w:rPr>
              <w:t>8b</w:t>
            </w:r>
          </w:p>
        </w:tc>
        <w:tc>
          <w:tcPr>
            <w:tcW w:w="4919" w:type="dxa"/>
            <w:hideMark/>
          </w:tcPr>
          <w:p w:rsidR="00847B53" w:rsidRPr="00137364" w:rsidRDefault="00847B53" w:rsidP="005B7DD3">
            <w:pPr>
              <w:spacing w:after="0" w:line="240" w:lineRule="auto"/>
              <w:jc w:val="both"/>
              <w:rPr>
                <w:iCs/>
                <w:color w:val="000000"/>
              </w:rPr>
            </w:pPr>
            <w:r w:rsidRPr="00137364">
              <w:rPr>
                <w:bCs/>
              </w:rPr>
              <w:t>How Jenkins delivery pipeline is different from other traditional development models</w:t>
            </w:r>
            <w:r w:rsidR="00E2756A" w:rsidRPr="00137364">
              <w:rPr>
                <w:bCs/>
              </w:rPr>
              <w:t xml:space="preserve">. Justify with example </w:t>
            </w:r>
            <w:r w:rsidRPr="00137364">
              <w:rPr>
                <w:bCs/>
              </w:rPr>
              <w:t>and explain authentication process.</w:t>
            </w:r>
          </w:p>
        </w:tc>
        <w:tc>
          <w:tcPr>
            <w:tcW w:w="795" w:type="dxa"/>
            <w:gridSpan w:val="2"/>
            <w:hideMark/>
          </w:tcPr>
          <w:p w:rsidR="00847B53" w:rsidRPr="00137364" w:rsidRDefault="00847B53" w:rsidP="005B7DD3">
            <w:pPr>
              <w:spacing w:after="0" w:line="240" w:lineRule="auto"/>
              <w:jc w:val="center"/>
              <w:rPr>
                <w:iCs/>
                <w:color w:val="000000"/>
              </w:rPr>
            </w:pPr>
            <w:r w:rsidRPr="00137364">
              <w:rPr>
                <w:iCs/>
                <w:color w:val="000000"/>
              </w:rPr>
              <w:t>10</w:t>
            </w:r>
          </w:p>
        </w:tc>
        <w:tc>
          <w:tcPr>
            <w:tcW w:w="663" w:type="dxa"/>
            <w:gridSpan w:val="2"/>
            <w:hideMark/>
          </w:tcPr>
          <w:p w:rsidR="00847B53" w:rsidRPr="00137364" w:rsidRDefault="00847B53" w:rsidP="005B7DD3">
            <w:pPr>
              <w:spacing w:after="0" w:line="240" w:lineRule="auto"/>
              <w:jc w:val="center"/>
              <w:rPr>
                <w:iCs/>
                <w:color w:val="000000"/>
              </w:rPr>
            </w:pPr>
            <w:r w:rsidRPr="00137364">
              <w:rPr>
                <w:iCs/>
                <w:color w:val="000000"/>
              </w:rPr>
              <w:t xml:space="preserve"> CO5 </w:t>
            </w:r>
          </w:p>
        </w:tc>
        <w:tc>
          <w:tcPr>
            <w:tcW w:w="574" w:type="dxa"/>
            <w:hideMark/>
          </w:tcPr>
          <w:p w:rsidR="00847B53" w:rsidRPr="00137364" w:rsidRDefault="00847B53" w:rsidP="005B7DD3">
            <w:pPr>
              <w:spacing w:after="0" w:line="240" w:lineRule="auto"/>
              <w:jc w:val="center"/>
              <w:rPr>
                <w:iCs/>
                <w:color w:val="000000"/>
              </w:rPr>
            </w:pPr>
            <w:r w:rsidRPr="00137364">
              <w:rPr>
                <w:iCs/>
                <w:color w:val="000000"/>
              </w:rPr>
              <w:t xml:space="preserve"> L3 </w:t>
            </w:r>
          </w:p>
        </w:tc>
        <w:tc>
          <w:tcPr>
            <w:tcW w:w="589" w:type="dxa"/>
            <w:hideMark/>
          </w:tcPr>
          <w:p w:rsidR="00847B53" w:rsidRPr="00137364" w:rsidRDefault="00847B53" w:rsidP="005B7DD3">
            <w:pPr>
              <w:spacing w:after="0" w:line="240" w:lineRule="auto"/>
              <w:jc w:val="center"/>
              <w:rPr>
                <w:iCs/>
                <w:color w:val="000000"/>
              </w:rPr>
            </w:pPr>
            <w:r w:rsidRPr="00137364">
              <w:rPr>
                <w:iCs/>
                <w:color w:val="000000"/>
              </w:rPr>
              <w:t xml:space="preserve"> 5</w:t>
            </w:r>
          </w:p>
        </w:tc>
        <w:tc>
          <w:tcPr>
            <w:tcW w:w="746" w:type="dxa"/>
            <w:hideMark/>
          </w:tcPr>
          <w:p w:rsidR="00847B53" w:rsidRPr="00137364" w:rsidRDefault="00847B53" w:rsidP="005B7DD3">
            <w:pPr>
              <w:spacing w:after="0" w:line="240" w:lineRule="auto"/>
              <w:jc w:val="center"/>
              <w:rPr>
                <w:iCs/>
                <w:color w:val="000000"/>
              </w:rPr>
            </w:pPr>
            <w:r w:rsidRPr="00137364">
              <w:rPr>
                <w:iCs/>
                <w:color w:val="000000"/>
              </w:rPr>
              <w:t>5.1.1</w:t>
            </w:r>
          </w:p>
        </w:tc>
      </w:tr>
    </w:tbl>
    <w:p w:rsidR="00645E0C" w:rsidRPr="00137364" w:rsidRDefault="00645E0C" w:rsidP="00645E0C"/>
    <w:p w:rsidR="00645E0C" w:rsidRPr="00137364" w:rsidRDefault="00645E0C"/>
    <w:p w:rsidR="00B4273A" w:rsidRPr="00137364" w:rsidRDefault="00B4273A"/>
    <w:sectPr w:rsidR="00B4273A" w:rsidRPr="00137364" w:rsidSect="00DE0CAB">
      <w:headerReference w:type="default" r:id="rId8"/>
      <w:footerReference w:type="default" r:id="rId9"/>
      <w:pgSz w:w="11906" w:h="16838"/>
      <w:pgMar w:top="1418" w:right="1418" w:bottom="1134" w:left="1418"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3307" w:rsidRDefault="000D3307" w:rsidP="00DE0CAB">
      <w:pPr>
        <w:spacing w:after="0" w:line="240" w:lineRule="auto"/>
      </w:pPr>
      <w:r>
        <w:separator/>
      </w:r>
    </w:p>
  </w:endnote>
  <w:endnote w:type="continuationSeparator" w:id="1">
    <w:p w:rsidR="000D3307" w:rsidRDefault="000D3307" w:rsidP="00DE0CA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Symbol">
    <w:panose1 w:val="020B0502040204020203"/>
    <w:charset w:val="00"/>
    <w:family w:val="swiss"/>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081F" w:rsidRDefault="00D95FBB">
    <w:pPr>
      <w:jc w:val="center"/>
    </w:pPr>
    <w:r w:rsidRPr="009F5715">
      <w:rPr>
        <w:noProof/>
        <w:lang w:val="en-IN" w:eastAsia="en-IN"/>
      </w:rPr>
      <w:drawing>
        <wp:inline distT="0" distB="0" distL="0" distR="0">
          <wp:extent cx="6438900" cy="82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38900" cy="82550"/>
                  </a:xfrm>
                  <a:prstGeom prst="rect">
                    <a:avLst/>
                  </a:prstGeom>
                  <a:noFill/>
                  <a:ln>
                    <a:noFill/>
                  </a:ln>
                </pic:spPr>
              </pic:pic>
            </a:graphicData>
          </a:graphic>
        </wp:inline>
      </w:drawing>
    </w:r>
  </w:p>
  <w:p w:rsidR="0049081F" w:rsidRDefault="0049081F">
    <w:pPr>
      <w:jc w:val="right"/>
    </w:pPr>
    <w:r>
      <w:t xml:space="preserve">                                   Page </w:t>
    </w:r>
    <w:r w:rsidR="004A64E2">
      <w:fldChar w:fldCharType="begin"/>
    </w:r>
    <w:r>
      <w:instrText>PAGE</w:instrText>
    </w:r>
    <w:r w:rsidR="004A64E2">
      <w:fldChar w:fldCharType="separate"/>
    </w:r>
    <w:r w:rsidR="00D455D5">
      <w:rPr>
        <w:noProof/>
      </w:rPr>
      <w:t>3</w:t>
    </w:r>
    <w:r w:rsidR="004A64E2">
      <w:fldChar w:fldCharType="end"/>
    </w:r>
    <w:r>
      <w:t xml:space="preserve"> of </w:t>
    </w:r>
    <w:r w:rsidR="004A64E2">
      <w:fldChar w:fldCharType="begin"/>
    </w:r>
    <w:r>
      <w:instrText>NUMPAGES</w:instrText>
    </w:r>
    <w:r w:rsidR="004A64E2">
      <w:fldChar w:fldCharType="separate"/>
    </w:r>
    <w:r w:rsidR="00D455D5">
      <w:rPr>
        <w:noProof/>
      </w:rPr>
      <w:t>23</w:t>
    </w:r>
    <w:r w:rsidR="004A64E2">
      <w:fldChar w:fldCharType="end"/>
    </w:r>
    <w:r>
      <w:t>.</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3307" w:rsidRDefault="000D3307" w:rsidP="00DE0CAB">
      <w:pPr>
        <w:spacing w:after="0" w:line="240" w:lineRule="auto"/>
      </w:pPr>
      <w:r>
        <w:separator/>
      </w:r>
    </w:p>
  </w:footnote>
  <w:footnote w:type="continuationSeparator" w:id="1">
    <w:p w:rsidR="000D3307" w:rsidRDefault="000D3307" w:rsidP="00DE0CA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8358" w:type="dxa"/>
      <w:jc w:val="center"/>
      <w:tblCellMar>
        <w:left w:w="10" w:type="dxa"/>
        <w:right w:w="10" w:type="dxa"/>
      </w:tblCellMar>
      <w:tblLook w:val="0000"/>
    </w:tblPr>
    <w:tblGrid>
      <w:gridCol w:w="8358"/>
    </w:tblGrid>
    <w:tr w:rsidR="0006353E" w:rsidTr="00A1391C">
      <w:trPr>
        <w:trHeight w:val="297"/>
        <w:jc w:val="center"/>
      </w:trPr>
      <w:tc>
        <w:tcPr>
          <w:tcW w:w="8358" w:type="dxa"/>
        </w:tcPr>
        <w:p w:rsidR="0006353E" w:rsidRDefault="00D95FBB" w:rsidP="00456F31">
          <w:pPr>
            <w:spacing w:after="0"/>
            <w:jc w:val="center"/>
          </w:pPr>
          <w:r>
            <w:rPr>
              <w:noProof/>
              <w:lang w:val="en-IN" w:eastAsia="en-IN"/>
            </w:rPr>
            <w:drawing>
              <wp:inline distT="0" distB="0" distL="0" distR="0">
                <wp:extent cx="1676400" cy="5270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76400" cy="527050"/>
                        </a:xfrm>
                        <a:prstGeom prst="rect">
                          <a:avLst/>
                        </a:prstGeom>
                        <a:noFill/>
                        <a:ln>
                          <a:noFill/>
                        </a:ln>
                      </pic:spPr>
                    </pic:pic>
                  </a:graphicData>
                </a:graphic>
              </wp:inline>
            </w:drawing>
          </w:r>
        </w:p>
        <w:p w:rsidR="0006353E" w:rsidRDefault="0006353E" w:rsidP="00456F31">
          <w:pPr>
            <w:jc w:val="center"/>
          </w:pPr>
          <w:r>
            <w:t>SCHOOL OF COMPUTER SCIENCE AND ENGINEERING</w:t>
          </w:r>
        </w:p>
      </w:tc>
    </w:tr>
  </w:tbl>
  <w:p w:rsidR="0049081F" w:rsidRPr="0006353E" w:rsidRDefault="00D95FBB" w:rsidP="0006353E">
    <w:pPr>
      <w:jc w:val="center"/>
    </w:pPr>
    <w:r>
      <w:rPr>
        <w:noProof/>
        <w:lang w:val="en-IN" w:eastAsia="en-IN"/>
      </w:rPr>
      <w:drawing>
        <wp:inline distT="0" distB="0" distL="0" distR="0">
          <wp:extent cx="64770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77000" cy="19050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9C6B7D"/>
    <w:multiLevelType w:val="hybridMultilevel"/>
    <w:tmpl w:val="E5663E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9AB61D4"/>
    <w:multiLevelType w:val="hybridMultilevel"/>
    <w:tmpl w:val="8A5EAC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E50912"/>
    <w:multiLevelType w:val="hybridMultilevel"/>
    <w:tmpl w:val="56D0C3A6"/>
    <w:lvl w:ilvl="0" w:tplc="8D2C322A">
      <w:start w:val="1"/>
      <w:numFmt w:val="low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1F177B44"/>
    <w:multiLevelType w:val="hybridMultilevel"/>
    <w:tmpl w:val="F83E05EC"/>
    <w:lvl w:ilvl="0" w:tplc="51627EE8">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20656A75"/>
    <w:multiLevelType w:val="hybridMultilevel"/>
    <w:tmpl w:val="E05265E8"/>
    <w:lvl w:ilvl="0" w:tplc="5FD62662">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5">
    <w:nsid w:val="26D162EF"/>
    <w:multiLevelType w:val="hybridMultilevel"/>
    <w:tmpl w:val="17E290F6"/>
    <w:lvl w:ilvl="0" w:tplc="663699B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B8D04E8"/>
    <w:multiLevelType w:val="hybridMultilevel"/>
    <w:tmpl w:val="D08402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C3B7F6A"/>
    <w:multiLevelType w:val="hybridMultilevel"/>
    <w:tmpl w:val="AB6E147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2F49438D"/>
    <w:multiLevelType w:val="hybridMultilevel"/>
    <w:tmpl w:val="437A2004"/>
    <w:lvl w:ilvl="0" w:tplc="71D0DA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FBE4112"/>
    <w:multiLevelType w:val="multilevel"/>
    <w:tmpl w:val="274882DE"/>
    <w:lvl w:ilvl="0">
      <w:start w:val="1"/>
      <w:numFmt w:val="bullet"/>
      <w:lvlText w:val="●"/>
      <w:lvlJc w:val="left"/>
      <w:pPr>
        <w:ind w:left="1636"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322E55DB"/>
    <w:multiLevelType w:val="hybridMultilevel"/>
    <w:tmpl w:val="FD044F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B7653EF"/>
    <w:multiLevelType w:val="hybridMultilevel"/>
    <w:tmpl w:val="AB6E147E"/>
    <w:lvl w:ilvl="0" w:tplc="8D2C322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C1E08FC"/>
    <w:multiLevelType w:val="hybridMultilevel"/>
    <w:tmpl w:val="A9B62F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079345C"/>
    <w:multiLevelType w:val="hybridMultilevel"/>
    <w:tmpl w:val="DDE402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183725C"/>
    <w:multiLevelType w:val="hybridMultilevel"/>
    <w:tmpl w:val="0A2A4E22"/>
    <w:lvl w:ilvl="0" w:tplc="BE44ADE2">
      <w:start w:val="1"/>
      <w:numFmt w:val="bullet"/>
      <w:lvlText w:val=""/>
      <w:lvlJc w:val="left"/>
      <w:pPr>
        <w:ind w:left="720" w:hanging="360"/>
      </w:pPr>
      <w:rPr>
        <w:rFonts w:ascii="Symbol" w:hAnsi="Symbol" w:hint="default"/>
        <w:b/>
        <w:i w:val="0"/>
        <w:sz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2962DFE"/>
    <w:multiLevelType w:val="hybridMultilevel"/>
    <w:tmpl w:val="263E7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C37E63"/>
    <w:multiLevelType w:val="hybridMultilevel"/>
    <w:tmpl w:val="221C12C6"/>
    <w:lvl w:ilvl="0" w:tplc="463A9E36">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2E21D69"/>
    <w:multiLevelType w:val="hybridMultilevel"/>
    <w:tmpl w:val="CF822D5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nsid w:val="45A163A3"/>
    <w:multiLevelType w:val="hybridMultilevel"/>
    <w:tmpl w:val="49AA5A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76A0038"/>
    <w:multiLevelType w:val="hybridMultilevel"/>
    <w:tmpl w:val="42CAC8CE"/>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7EA1D06"/>
    <w:multiLevelType w:val="hybridMultilevel"/>
    <w:tmpl w:val="CF822D5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nsid w:val="4A171223"/>
    <w:multiLevelType w:val="hybridMultilevel"/>
    <w:tmpl w:val="34A88C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B6E6CEB"/>
    <w:multiLevelType w:val="hybridMultilevel"/>
    <w:tmpl w:val="9F5C1D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DF16330"/>
    <w:multiLevelType w:val="hybridMultilevel"/>
    <w:tmpl w:val="DE6800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3036641"/>
    <w:multiLevelType w:val="hybridMultilevel"/>
    <w:tmpl w:val="0F3A6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53A116D3"/>
    <w:multiLevelType w:val="hybridMultilevel"/>
    <w:tmpl w:val="3EF0F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C24F33"/>
    <w:multiLevelType w:val="hybridMultilevel"/>
    <w:tmpl w:val="FD044F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5A831FCD"/>
    <w:multiLevelType w:val="hybridMultilevel"/>
    <w:tmpl w:val="577EE35A"/>
    <w:lvl w:ilvl="0" w:tplc="8D2C322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00A3483"/>
    <w:multiLevelType w:val="multilevel"/>
    <w:tmpl w:val="7D362096"/>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60CC2CF6"/>
    <w:multiLevelType w:val="hybridMultilevel"/>
    <w:tmpl w:val="34A88C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63545E81"/>
    <w:multiLevelType w:val="hybridMultilevel"/>
    <w:tmpl w:val="D74C38F2"/>
    <w:lvl w:ilvl="0" w:tplc="C314896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CD45E85"/>
    <w:multiLevelType w:val="hybridMultilevel"/>
    <w:tmpl w:val="A4A4D8AA"/>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786E594E"/>
    <w:multiLevelType w:val="hybridMultilevel"/>
    <w:tmpl w:val="5D9A5B8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abstractNumId w:val="1"/>
  </w:num>
  <w:num w:numId="2">
    <w:abstractNumId w:val="23"/>
  </w:num>
  <w:num w:numId="3">
    <w:abstractNumId w:val="6"/>
  </w:num>
  <w:num w:numId="4">
    <w:abstractNumId w:val="22"/>
  </w:num>
  <w:num w:numId="5">
    <w:abstractNumId w:val="13"/>
  </w:num>
  <w:num w:numId="6">
    <w:abstractNumId w:val="24"/>
  </w:num>
  <w:num w:numId="7">
    <w:abstractNumId w:val="0"/>
  </w:num>
  <w:num w:numId="8">
    <w:abstractNumId w:val="31"/>
  </w:num>
  <w:num w:numId="9">
    <w:abstractNumId w:val="25"/>
  </w:num>
  <w:num w:numId="10">
    <w:abstractNumId w:val="15"/>
  </w:num>
  <w:num w:numId="11">
    <w:abstractNumId w:val="3"/>
  </w:num>
  <w:num w:numId="12">
    <w:abstractNumId w:val="11"/>
  </w:num>
  <w:num w:numId="13">
    <w:abstractNumId w:val="9"/>
  </w:num>
  <w:num w:numId="14">
    <w:abstractNumId w:val="12"/>
  </w:num>
  <w:num w:numId="15">
    <w:abstractNumId w:val="28"/>
  </w:num>
  <w:num w:numId="16">
    <w:abstractNumId w:val="8"/>
  </w:num>
  <w:num w:numId="17">
    <w:abstractNumId w:val="16"/>
  </w:num>
  <w:num w:numId="18">
    <w:abstractNumId w:val="4"/>
  </w:num>
  <w:num w:numId="19">
    <w:abstractNumId w:val="32"/>
  </w:num>
  <w:num w:numId="20">
    <w:abstractNumId w:val="5"/>
  </w:num>
  <w:num w:numId="21">
    <w:abstractNumId w:val="17"/>
  </w:num>
  <w:num w:numId="22">
    <w:abstractNumId w:val="14"/>
  </w:num>
  <w:num w:numId="23">
    <w:abstractNumId w:val="30"/>
  </w:num>
  <w:num w:numId="24">
    <w:abstractNumId w:val="18"/>
  </w:num>
  <w:num w:numId="25">
    <w:abstractNumId w:val="10"/>
  </w:num>
  <w:num w:numId="26">
    <w:abstractNumId w:val="26"/>
  </w:num>
  <w:num w:numId="27">
    <w:abstractNumId w:val="2"/>
  </w:num>
  <w:num w:numId="28">
    <w:abstractNumId w:val="27"/>
  </w:num>
  <w:num w:numId="29">
    <w:abstractNumId w:val="19"/>
  </w:num>
  <w:num w:numId="30">
    <w:abstractNumId w:val="21"/>
  </w:num>
  <w:num w:numId="31">
    <w:abstractNumId w:val="29"/>
  </w:num>
  <w:num w:numId="32">
    <w:abstractNumId w:val="20"/>
  </w:num>
  <w:num w:numId="33">
    <w:abstractNumId w:val="7"/>
  </w:num>
  <w:numIdMacAtCleanup w:val="2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8"/>
  <w:embedSystemFonts/>
  <w:defaultTabStop w:val="708"/>
  <w:hyphenationZone w:val="425"/>
  <w:doNotHyphenateCaps/>
  <w:characterSpacingControl w:val="doNotCompress"/>
  <w:doNotValidateAgainstSchema/>
  <w:doNotDemarcateInvalidXml/>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YxNjE3NTIEEQaGSjpKwanFxZn5eSAFhpa1AOoTBr4tAAAA"/>
  </w:docVars>
  <w:rsids>
    <w:rsidRoot w:val="00DE0CAB"/>
    <w:rsid w:val="00016E2B"/>
    <w:rsid w:val="00016FD2"/>
    <w:rsid w:val="00020D48"/>
    <w:rsid w:val="00023449"/>
    <w:rsid w:val="00024254"/>
    <w:rsid w:val="00024888"/>
    <w:rsid w:val="00024D72"/>
    <w:rsid w:val="000327FA"/>
    <w:rsid w:val="00036ECB"/>
    <w:rsid w:val="00042921"/>
    <w:rsid w:val="00046B1F"/>
    <w:rsid w:val="0004708E"/>
    <w:rsid w:val="00050CCF"/>
    <w:rsid w:val="000527F2"/>
    <w:rsid w:val="0005401A"/>
    <w:rsid w:val="00062F3E"/>
    <w:rsid w:val="0006353E"/>
    <w:rsid w:val="0006763F"/>
    <w:rsid w:val="0007114A"/>
    <w:rsid w:val="0008238C"/>
    <w:rsid w:val="00084174"/>
    <w:rsid w:val="00084B91"/>
    <w:rsid w:val="000861E2"/>
    <w:rsid w:val="000914AF"/>
    <w:rsid w:val="00092252"/>
    <w:rsid w:val="000A26EC"/>
    <w:rsid w:val="000A2898"/>
    <w:rsid w:val="000A5B71"/>
    <w:rsid w:val="000A630D"/>
    <w:rsid w:val="000B0861"/>
    <w:rsid w:val="000B0C33"/>
    <w:rsid w:val="000B6EFB"/>
    <w:rsid w:val="000B7D10"/>
    <w:rsid w:val="000C073F"/>
    <w:rsid w:val="000C1133"/>
    <w:rsid w:val="000C1752"/>
    <w:rsid w:val="000D3052"/>
    <w:rsid w:val="000D3307"/>
    <w:rsid w:val="000E103B"/>
    <w:rsid w:val="000E112A"/>
    <w:rsid w:val="000E15CD"/>
    <w:rsid w:val="000E15F1"/>
    <w:rsid w:val="000E1A65"/>
    <w:rsid w:val="000E1D8B"/>
    <w:rsid w:val="000E2E55"/>
    <w:rsid w:val="000E5987"/>
    <w:rsid w:val="000F4E7E"/>
    <w:rsid w:val="000F5F21"/>
    <w:rsid w:val="0010303A"/>
    <w:rsid w:val="0010427A"/>
    <w:rsid w:val="001101C1"/>
    <w:rsid w:val="0011142A"/>
    <w:rsid w:val="0011223C"/>
    <w:rsid w:val="00113515"/>
    <w:rsid w:val="001204F6"/>
    <w:rsid w:val="00121C5E"/>
    <w:rsid w:val="001227A3"/>
    <w:rsid w:val="00132CE8"/>
    <w:rsid w:val="00132DA4"/>
    <w:rsid w:val="00137364"/>
    <w:rsid w:val="00141BA8"/>
    <w:rsid w:val="001424EF"/>
    <w:rsid w:val="00142FF3"/>
    <w:rsid w:val="0015042B"/>
    <w:rsid w:val="00150FFB"/>
    <w:rsid w:val="00152F4D"/>
    <w:rsid w:val="00155151"/>
    <w:rsid w:val="00156BFB"/>
    <w:rsid w:val="0015731D"/>
    <w:rsid w:val="00160E78"/>
    <w:rsid w:val="0016176A"/>
    <w:rsid w:val="001617A6"/>
    <w:rsid w:val="0016340A"/>
    <w:rsid w:val="00163C99"/>
    <w:rsid w:val="00164954"/>
    <w:rsid w:val="001730A8"/>
    <w:rsid w:val="00173652"/>
    <w:rsid w:val="00176AF7"/>
    <w:rsid w:val="00176CAC"/>
    <w:rsid w:val="0018029D"/>
    <w:rsid w:val="0018169C"/>
    <w:rsid w:val="00182EBA"/>
    <w:rsid w:val="00184F7D"/>
    <w:rsid w:val="001856C7"/>
    <w:rsid w:val="00186EE2"/>
    <w:rsid w:val="0018731D"/>
    <w:rsid w:val="001917DE"/>
    <w:rsid w:val="00196DC3"/>
    <w:rsid w:val="001A2240"/>
    <w:rsid w:val="001A31BC"/>
    <w:rsid w:val="001A3C1C"/>
    <w:rsid w:val="001A5CF5"/>
    <w:rsid w:val="001B26D5"/>
    <w:rsid w:val="001B7371"/>
    <w:rsid w:val="001C07D3"/>
    <w:rsid w:val="001C23C0"/>
    <w:rsid w:val="001C6D24"/>
    <w:rsid w:val="001D2105"/>
    <w:rsid w:val="001E126E"/>
    <w:rsid w:val="001E1CE8"/>
    <w:rsid w:val="001E3233"/>
    <w:rsid w:val="001E3341"/>
    <w:rsid w:val="001E6F77"/>
    <w:rsid w:val="001E749C"/>
    <w:rsid w:val="001F7324"/>
    <w:rsid w:val="002028C3"/>
    <w:rsid w:val="00207568"/>
    <w:rsid w:val="00210D47"/>
    <w:rsid w:val="00210EEB"/>
    <w:rsid w:val="00213376"/>
    <w:rsid w:val="00214806"/>
    <w:rsid w:val="00225DE8"/>
    <w:rsid w:val="00232982"/>
    <w:rsid w:val="002360CE"/>
    <w:rsid w:val="00240E52"/>
    <w:rsid w:val="002424BA"/>
    <w:rsid w:val="002441C2"/>
    <w:rsid w:val="00246B0A"/>
    <w:rsid w:val="00247C53"/>
    <w:rsid w:val="00252D88"/>
    <w:rsid w:val="0025523D"/>
    <w:rsid w:val="0027557C"/>
    <w:rsid w:val="00275D5B"/>
    <w:rsid w:val="00277A97"/>
    <w:rsid w:val="0028686B"/>
    <w:rsid w:val="002949FD"/>
    <w:rsid w:val="00297437"/>
    <w:rsid w:val="002A2265"/>
    <w:rsid w:val="002B0D9D"/>
    <w:rsid w:val="002B4C6A"/>
    <w:rsid w:val="002C065C"/>
    <w:rsid w:val="002C28E1"/>
    <w:rsid w:val="002C40FC"/>
    <w:rsid w:val="002C6325"/>
    <w:rsid w:val="002D1CA3"/>
    <w:rsid w:val="002D5963"/>
    <w:rsid w:val="002F16A7"/>
    <w:rsid w:val="002F296A"/>
    <w:rsid w:val="002F525E"/>
    <w:rsid w:val="002F61BD"/>
    <w:rsid w:val="002F736E"/>
    <w:rsid w:val="00300017"/>
    <w:rsid w:val="00303FF7"/>
    <w:rsid w:val="003043C2"/>
    <w:rsid w:val="003214DA"/>
    <w:rsid w:val="00324866"/>
    <w:rsid w:val="00325529"/>
    <w:rsid w:val="00326A60"/>
    <w:rsid w:val="00337355"/>
    <w:rsid w:val="00337739"/>
    <w:rsid w:val="00341CB9"/>
    <w:rsid w:val="003430EB"/>
    <w:rsid w:val="00344122"/>
    <w:rsid w:val="00351782"/>
    <w:rsid w:val="00351998"/>
    <w:rsid w:val="003611D7"/>
    <w:rsid w:val="00364979"/>
    <w:rsid w:val="003657C5"/>
    <w:rsid w:val="00366B96"/>
    <w:rsid w:val="00371AB1"/>
    <w:rsid w:val="0037223B"/>
    <w:rsid w:val="00372855"/>
    <w:rsid w:val="0037393F"/>
    <w:rsid w:val="00377029"/>
    <w:rsid w:val="0039298A"/>
    <w:rsid w:val="003956C7"/>
    <w:rsid w:val="003A0A0C"/>
    <w:rsid w:val="003A42FC"/>
    <w:rsid w:val="003B2AE2"/>
    <w:rsid w:val="003C2B58"/>
    <w:rsid w:val="003C572A"/>
    <w:rsid w:val="003D0C96"/>
    <w:rsid w:val="003D76E4"/>
    <w:rsid w:val="003E0720"/>
    <w:rsid w:val="003E4660"/>
    <w:rsid w:val="003E7635"/>
    <w:rsid w:val="003E7C3B"/>
    <w:rsid w:val="003F3B58"/>
    <w:rsid w:val="003F4358"/>
    <w:rsid w:val="003F6A35"/>
    <w:rsid w:val="003F7729"/>
    <w:rsid w:val="003F7ECF"/>
    <w:rsid w:val="00402E97"/>
    <w:rsid w:val="004073AF"/>
    <w:rsid w:val="00413EF8"/>
    <w:rsid w:val="00421B5B"/>
    <w:rsid w:val="0042295C"/>
    <w:rsid w:val="00427E15"/>
    <w:rsid w:val="004365C1"/>
    <w:rsid w:val="004550D9"/>
    <w:rsid w:val="00455CFD"/>
    <w:rsid w:val="00456F31"/>
    <w:rsid w:val="00464388"/>
    <w:rsid w:val="004669EE"/>
    <w:rsid w:val="0047302D"/>
    <w:rsid w:val="004778BE"/>
    <w:rsid w:val="00477A13"/>
    <w:rsid w:val="004826E5"/>
    <w:rsid w:val="0048771F"/>
    <w:rsid w:val="0049081F"/>
    <w:rsid w:val="00490D32"/>
    <w:rsid w:val="00490F66"/>
    <w:rsid w:val="004933C3"/>
    <w:rsid w:val="0049571D"/>
    <w:rsid w:val="004A269D"/>
    <w:rsid w:val="004A5173"/>
    <w:rsid w:val="004A64E2"/>
    <w:rsid w:val="004A6914"/>
    <w:rsid w:val="004A795D"/>
    <w:rsid w:val="004B4A73"/>
    <w:rsid w:val="004C1281"/>
    <w:rsid w:val="004C29AE"/>
    <w:rsid w:val="004C6C01"/>
    <w:rsid w:val="004D079F"/>
    <w:rsid w:val="004D23CF"/>
    <w:rsid w:val="004D4940"/>
    <w:rsid w:val="004E1120"/>
    <w:rsid w:val="004E1D36"/>
    <w:rsid w:val="004E53D2"/>
    <w:rsid w:val="004E7A4E"/>
    <w:rsid w:val="004F02E5"/>
    <w:rsid w:val="004F0466"/>
    <w:rsid w:val="004F538B"/>
    <w:rsid w:val="004F706E"/>
    <w:rsid w:val="004F7B1F"/>
    <w:rsid w:val="0050240F"/>
    <w:rsid w:val="0051052E"/>
    <w:rsid w:val="00515041"/>
    <w:rsid w:val="00515181"/>
    <w:rsid w:val="00517905"/>
    <w:rsid w:val="00522036"/>
    <w:rsid w:val="005227B5"/>
    <w:rsid w:val="00524865"/>
    <w:rsid w:val="00525D3E"/>
    <w:rsid w:val="00526434"/>
    <w:rsid w:val="00526E64"/>
    <w:rsid w:val="00533E7C"/>
    <w:rsid w:val="00534930"/>
    <w:rsid w:val="00535C2B"/>
    <w:rsid w:val="00537757"/>
    <w:rsid w:val="00545141"/>
    <w:rsid w:val="005538D8"/>
    <w:rsid w:val="0055471E"/>
    <w:rsid w:val="00557597"/>
    <w:rsid w:val="0056673F"/>
    <w:rsid w:val="005679F3"/>
    <w:rsid w:val="00571397"/>
    <w:rsid w:val="00572C0A"/>
    <w:rsid w:val="0058214D"/>
    <w:rsid w:val="005850FB"/>
    <w:rsid w:val="00594599"/>
    <w:rsid w:val="00594E74"/>
    <w:rsid w:val="005962B0"/>
    <w:rsid w:val="005A77C4"/>
    <w:rsid w:val="005A7D5E"/>
    <w:rsid w:val="005B400B"/>
    <w:rsid w:val="005B4E26"/>
    <w:rsid w:val="005B7DD3"/>
    <w:rsid w:val="005B7EB2"/>
    <w:rsid w:val="005C0E3E"/>
    <w:rsid w:val="005C21A0"/>
    <w:rsid w:val="005C3235"/>
    <w:rsid w:val="005C3D14"/>
    <w:rsid w:val="005C4137"/>
    <w:rsid w:val="005C50FA"/>
    <w:rsid w:val="005C5280"/>
    <w:rsid w:val="005E23FE"/>
    <w:rsid w:val="005E2FAE"/>
    <w:rsid w:val="005E6610"/>
    <w:rsid w:val="005F193A"/>
    <w:rsid w:val="005F76B2"/>
    <w:rsid w:val="00602570"/>
    <w:rsid w:val="00605D4B"/>
    <w:rsid w:val="00606B4B"/>
    <w:rsid w:val="00606B55"/>
    <w:rsid w:val="0061146F"/>
    <w:rsid w:val="00613323"/>
    <w:rsid w:val="006134E5"/>
    <w:rsid w:val="00613F5E"/>
    <w:rsid w:val="00617B9D"/>
    <w:rsid w:val="00626620"/>
    <w:rsid w:val="006279B7"/>
    <w:rsid w:val="00633D4A"/>
    <w:rsid w:val="00645E0C"/>
    <w:rsid w:val="00645FC5"/>
    <w:rsid w:val="006506B9"/>
    <w:rsid w:val="00654F56"/>
    <w:rsid w:val="00655DF1"/>
    <w:rsid w:val="00656F6A"/>
    <w:rsid w:val="00657D77"/>
    <w:rsid w:val="006666FB"/>
    <w:rsid w:val="0067051B"/>
    <w:rsid w:val="00670DDC"/>
    <w:rsid w:val="00676A2A"/>
    <w:rsid w:val="0068010E"/>
    <w:rsid w:val="006813FA"/>
    <w:rsid w:val="006814D2"/>
    <w:rsid w:val="00682A1F"/>
    <w:rsid w:val="00686646"/>
    <w:rsid w:val="00687EAD"/>
    <w:rsid w:val="0069690C"/>
    <w:rsid w:val="00697078"/>
    <w:rsid w:val="006A1D8B"/>
    <w:rsid w:val="006B25FB"/>
    <w:rsid w:val="006C0113"/>
    <w:rsid w:val="006C6785"/>
    <w:rsid w:val="006C7C82"/>
    <w:rsid w:val="006D7123"/>
    <w:rsid w:val="006E136A"/>
    <w:rsid w:val="006E2421"/>
    <w:rsid w:val="006E2727"/>
    <w:rsid w:val="006E3494"/>
    <w:rsid w:val="006E34BC"/>
    <w:rsid w:val="006E351D"/>
    <w:rsid w:val="006E7F85"/>
    <w:rsid w:val="006F14AA"/>
    <w:rsid w:val="006F1F42"/>
    <w:rsid w:val="006F3CE9"/>
    <w:rsid w:val="006F7381"/>
    <w:rsid w:val="00700478"/>
    <w:rsid w:val="007006F8"/>
    <w:rsid w:val="0070195F"/>
    <w:rsid w:val="00706163"/>
    <w:rsid w:val="00706224"/>
    <w:rsid w:val="007100B7"/>
    <w:rsid w:val="00711F85"/>
    <w:rsid w:val="007152CA"/>
    <w:rsid w:val="007260CB"/>
    <w:rsid w:val="007304C9"/>
    <w:rsid w:val="00734D45"/>
    <w:rsid w:val="0073535D"/>
    <w:rsid w:val="00737FD1"/>
    <w:rsid w:val="0074534E"/>
    <w:rsid w:val="007519D6"/>
    <w:rsid w:val="00751C38"/>
    <w:rsid w:val="00755312"/>
    <w:rsid w:val="007559C7"/>
    <w:rsid w:val="00756B6B"/>
    <w:rsid w:val="007578E3"/>
    <w:rsid w:val="00767E43"/>
    <w:rsid w:val="00776742"/>
    <w:rsid w:val="0078432D"/>
    <w:rsid w:val="007955B5"/>
    <w:rsid w:val="00797CA8"/>
    <w:rsid w:val="007A0A45"/>
    <w:rsid w:val="007A2DB5"/>
    <w:rsid w:val="007A3B73"/>
    <w:rsid w:val="007B0314"/>
    <w:rsid w:val="007B0B3A"/>
    <w:rsid w:val="007B313F"/>
    <w:rsid w:val="007B35E1"/>
    <w:rsid w:val="007B5A09"/>
    <w:rsid w:val="007C4A76"/>
    <w:rsid w:val="007C50DD"/>
    <w:rsid w:val="007C519F"/>
    <w:rsid w:val="007C6247"/>
    <w:rsid w:val="007C6E1D"/>
    <w:rsid w:val="007C6E95"/>
    <w:rsid w:val="007C796A"/>
    <w:rsid w:val="007D64F5"/>
    <w:rsid w:val="007D79F8"/>
    <w:rsid w:val="007E38B0"/>
    <w:rsid w:val="007E48FE"/>
    <w:rsid w:val="007E6746"/>
    <w:rsid w:val="007E6AD0"/>
    <w:rsid w:val="007F0394"/>
    <w:rsid w:val="007F3CC3"/>
    <w:rsid w:val="007F52BF"/>
    <w:rsid w:val="007F5B8A"/>
    <w:rsid w:val="007F6153"/>
    <w:rsid w:val="00801213"/>
    <w:rsid w:val="0080189B"/>
    <w:rsid w:val="0080331A"/>
    <w:rsid w:val="00804BCF"/>
    <w:rsid w:val="00812A1D"/>
    <w:rsid w:val="00816A1B"/>
    <w:rsid w:val="00820477"/>
    <w:rsid w:val="00824C29"/>
    <w:rsid w:val="00827B94"/>
    <w:rsid w:val="00830669"/>
    <w:rsid w:val="008469F6"/>
    <w:rsid w:val="008473EE"/>
    <w:rsid w:val="00847B53"/>
    <w:rsid w:val="00850C03"/>
    <w:rsid w:val="008543F8"/>
    <w:rsid w:val="00854DA3"/>
    <w:rsid w:val="00860E88"/>
    <w:rsid w:val="00873045"/>
    <w:rsid w:val="008760F5"/>
    <w:rsid w:val="00880532"/>
    <w:rsid w:val="008861F1"/>
    <w:rsid w:val="00886631"/>
    <w:rsid w:val="0089195D"/>
    <w:rsid w:val="008921D4"/>
    <w:rsid w:val="00895A5F"/>
    <w:rsid w:val="008A00A3"/>
    <w:rsid w:val="008A4D5B"/>
    <w:rsid w:val="008B2FA3"/>
    <w:rsid w:val="008B58B4"/>
    <w:rsid w:val="008B7D84"/>
    <w:rsid w:val="008C35AD"/>
    <w:rsid w:val="008C5653"/>
    <w:rsid w:val="008C6D02"/>
    <w:rsid w:val="008C6D4D"/>
    <w:rsid w:val="008C72C3"/>
    <w:rsid w:val="008D152F"/>
    <w:rsid w:val="008D37CC"/>
    <w:rsid w:val="008D64BE"/>
    <w:rsid w:val="008D71F7"/>
    <w:rsid w:val="008E27B8"/>
    <w:rsid w:val="008E2ECB"/>
    <w:rsid w:val="008E45CD"/>
    <w:rsid w:val="008F4948"/>
    <w:rsid w:val="00902006"/>
    <w:rsid w:val="00904FDB"/>
    <w:rsid w:val="009135BF"/>
    <w:rsid w:val="00913DD6"/>
    <w:rsid w:val="009170B4"/>
    <w:rsid w:val="00920992"/>
    <w:rsid w:val="00920EE1"/>
    <w:rsid w:val="009233EA"/>
    <w:rsid w:val="009278BC"/>
    <w:rsid w:val="00932C4B"/>
    <w:rsid w:val="00933098"/>
    <w:rsid w:val="00934B09"/>
    <w:rsid w:val="00935725"/>
    <w:rsid w:val="00937890"/>
    <w:rsid w:val="00940321"/>
    <w:rsid w:val="00941FF1"/>
    <w:rsid w:val="00945E36"/>
    <w:rsid w:val="009532C8"/>
    <w:rsid w:val="00955EB1"/>
    <w:rsid w:val="009602AA"/>
    <w:rsid w:val="00960F05"/>
    <w:rsid w:val="0097291C"/>
    <w:rsid w:val="0097737B"/>
    <w:rsid w:val="0098072B"/>
    <w:rsid w:val="00987584"/>
    <w:rsid w:val="00987D3F"/>
    <w:rsid w:val="009922FA"/>
    <w:rsid w:val="009A0697"/>
    <w:rsid w:val="009A499A"/>
    <w:rsid w:val="009A70F7"/>
    <w:rsid w:val="009A7643"/>
    <w:rsid w:val="009A7C9C"/>
    <w:rsid w:val="009B1089"/>
    <w:rsid w:val="009B26C4"/>
    <w:rsid w:val="009B6D8F"/>
    <w:rsid w:val="009C5E3F"/>
    <w:rsid w:val="009C5FE9"/>
    <w:rsid w:val="009C6D50"/>
    <w:rsid w:val="009C757C"/>
    <w:rsid w:val="009D2AEA"/>
    <w:rsid w:val="009D3042"/>
    <w:rsid w:val="009E4F5E"/>
    <w:rsid w:val="009E6904"/>
    <w:rsid w:val="009F635F"/>
    <w:rsid w:val="009F7A9D"/>
    <w:rsid w:val="00A02539"/>
    <w:rsid w:val="00A06327"/>
    <w:rsid w:val="00A068A2"/>
    <w:rsid w:val="00A07AA3"/>
    <w:rsid w:val="00A07AAA"/>
    <w:rsid w:val="00A11A66"/>
    <w:rsid w:val="00A1391C"/>
    <w:rsid w:val="00A13DE8"/>
    <w:rsid w:val="00A2293D"/>
    <w:rsid w:val="00A23FF9"/>
    <w:rsid w:val="00A24EA7"/>
    <w:rsid w:val="00A36B55"/>
    <w:rsid w:val="00A40E6E"/>
    <w:rsid w:val="00A42D1C"/>
    <w:rsid w:val="00A4619E"/>
    <w:rsid w:val="00A466B8"/>
    <w:rsid w:val="00A53270"/>
    <w:rsid w:val="00A54140"/>
    <w:rsid w:val="00A57547"/>
    <w:rsid w:val="00A6160B"/>
    <w:rsid w:val="00A62893"/>
    <w:rsid w:val="00A636E7"/>
    <w:rsid w:val="00A6467C"/>
    <w:rsid w:val="00A65E89"/>
    <w:rsid w:val="00A719C3"/>
    <w:rsid w:val="00A766C0"/>
    <w:rsid w:val="00A80733"/>
    <w:rsid w:val="00A82BE6"/>
    <w:rsid w:val="00A830AA"/>
    <w:rsid w:val="00A90559"/>
    <w:rsid w:val="00A928BF"/>
    <w:rsid w:val="00A9456C"/>
    <w:rsid w:val="00A95CE5"/>
    <w:rsid w:val="00A96D88"/>
    <w:rsid w:val="00AA0B49"/>
    <w:rsid w:val="00AA3D6D"/>
    <w:rsid w:val="00AB625C"/>
    <w:rsid w:val="00AB6511"/>
    <w:rsid w:val="00AC15B4"/>
    <w:rsid w:val="00AC46ED"/>
    <w:rsid w:val="00AD4861"/>
    <w:rsid w:val="00AE0757"/>
    <w:rsid w:val="00AE0FA1"/>
    <w:rsid w:val="00AE1291"/>
    <w:rsid w:val="00AE5E4F"/>
    <w:rsid w:val="00AE7F62"/>
    <w:rsid w:val="00AF4026"/>
    <w:rsid w:val="00AF569B"/>
    <w:rsid w:val="00AF58E6"/>
    <w:rsid w:val="00AF5AEB"/>
    <w:rsid w:val="00AF7BB5"/>
    <w:rsid w:val="00B00C9C"/>
    <w:rsid w:val="00B06BE7"/>
    <w:rsid w:val="00B10794"/>
    <w:rsid w:val="00B11138"/>
    <w:rsid w:val="00B1315B"/>
    <w:rsid w:val="00B20C4A"/>
    <w:rsid w:val="00B24DEB"/>
    <w:rsid w:val="00B32433"/>
    <w:rsid w:val="00B32C7D"/>
    <w:rsid w:val="00B4273A"/>
    <w:rsid w:val="00B4375B"/>
    <w:rsid w:val="00B457C2"/>
    <w:rsid w:val="00B4756C"/>
    <w:rsid w:val="00B56ACE"/>
    <w:rsid w:val="00B67443"/>
    <w:rsid w:val="00B67C14"/>
    <w:rsid w:val="00B67DE2"/>
    <w:rsid w:val="00B714EA"/>
    <w:rsid w:val="00B80030"/>
    <w:rsid w:val="00B8127D"/>
    <w:rsid w:val="00B818DD"/>
    <w:rsid w:val="00B84E8A"/>
    <w:rsid w:val="00B867F0"/>
    <w:rsid w:val="00B8721D"/>
    <w:rsid w:val="00B8753C"/>
    <w:rsid w:val="00B90088"/>
    <w:rsid w:val="00B94B30"/>
    <w:rsid w:val="00BA0F59"/>
    <w:rsid w:val="00BA3D41"/>
    <w:rsid w:val="00BA7770"/>
    <w:rsid w:val="00BB7B94"/>
    <w:rsid w:val="00BC1B1C"/>
    <w:rsid w:val="00BD018B"/>
    <w:rsid w:val="00BD0ECD"/>
    <w:rsid w:val="00BD4D9F"/>
    <w:rsid w:val="00BD531D"/>
    <w:rsid w:val="00BD6C82"/>
    <w:rsid w:val="00BD7EC2"/>
    <w:rsid w:val="00BE2A4F"/>
    <w:rsid w:val="00BE2E7F"/>
    <w:rsid w:val="00BE3529"/>
    <w:rsid w:val="00BE768C"/>
    <w:rsid w:val="00BE779A"/>
    <w:rsid w:val="00BF0E33"/>
    <w:rsid w:val="00BF1584"/>
    <w:rsid w:val="00BF1E11"/>
    <w:rsid w:val="00BF5814"/>
    <w:rsid w:val="00BF5820"/>
    <w:rsid w:val="00BF6AF7"/>
    <w:rsid w:val="00BF6CDD"/>
    <w:rsid w:val="00C0181B"/>
    <w:rsid w:val="00C034F8"/>
    <w:rsid w:val="00C10351"/>
    <w:rsid w:val="00C10C31"/>
    <w:rsid w:val="00C127CE"/>
    <w:rsid w:val="00C21571"/>
    <w:rsid w:val="00C21EEC"/>
    <w:rsid w:val="00C23514"/>
    <w:rsid w:val="00C32C25"/>
    <w:rsid w:val="00C33623"/>
    <w:rsid w:val="00C41B98"/>
    <w:rsid w:val="00C443AD"/>
    <w:rsid w:val="00C50A3A"/>
    <w:rsid w:val="00C54F15"/>
    <w:rsid w:val="00C55FE1"/>
    <w:rsid w:val="00C633D0"/>
    <w:rsid w:val="00C72F66"/>
    <w:rsid w:val="00C8174F"/>
    <w:rsid w:val="00C81A91"/>
    <w:rsid w:val="00C825C7"/>
    <w:rsid w:val="00C827DA"/>
    <w:rsid w:val="00C84BC0"/>
    <w:rsid w:val="00C85F8D"/>
    <w:rsid w:val="00C8662E"/>
    <w:rsid w:val="00C87CD0"/>
    <w:rsid w:val="00C9050C"/>
    <w:rsid w:val="00C910DA"/>
    <w:rsid w:val="00C94194"/>
    <w:rsid w:val="00C95575"/>
    <w:rsid w:val="00C977D7"/>
    <w:rsid w:val="00CA101D"/>
    <w:rsid w:val="00CA776F"/>
    <w:rsid w:val="00CB2602"/>
    <w:rsid w:val="00CC256B"/>
    <w:rsid w:val="00CC4BFC"/>
    <w:rsid w:val="00CD3E67"/>
    <w:rsid w:val="00CD3F9F"/>
    <w:rsid w:val="00CD4C36"/>
    <w:rsid w:val="00CD4E1F"/>
    <w:rsid w:val="00CF0E6E"/>
    <w:rsid w:val="00CF3632"/>
    <w:rsid w:val="00CF5867"/>
    <w:rsid w:val="00D0287B"/>
    <w:rsid w:val="00D068BB"/>
    <w:rsid w:val="00D12750"/>
    <w:rsid w:val="00D14DC4"/>
    <w:rsid w:val="00D1684D"/>
    <w:rsid w:val="00D1728D"/>
    <w:rsid w:val="00D173B3"/>
    <w:rsid w:val="00D17E5C"/>
    <w:rsid w:val="00D233E3"/>
    <w:rsid w:val="00D27D2F"/>
    <w:rsid w:val="00D31556"/>
    <w:rsid w:val="00D3167E"/>
    <w:rsid w:val="00D31764"/>
    <w:rsid w:val="00D3364B"/>
    <w:rsid w:val="00D4159A"/>
    <w:rsid w:val="00D455D5"/>
    <w:rsid w:val="00D47524"/>
    <w:rsid w:val="00D57F80"/>
    <w:rsid w:val="00D61384"/>
    <w:rsid w:val="00D61D6E"/>
    <w:rsid w:val="00D65F18"/>
    <w:rsid w:val="00D70647"/>
    <w:rsid w:val="00D72167"/>
    <w:rsid w:val="00D73EAF"/>
    <w:rsid w:val="00D746E3"/>
    <w:rsid w:val="00D91AA4"/>
    <w:rsid w:val="00D930BB"/>
    <w:rsid w:val="00D93AD3"/>
    <w:rsid w:val="00D95FBB"/>
    <w:rsid w:val="00DA0136"/>
    <w:rsid w:val="00DA04F0"/>
    <w:rsid w:val="00DA5D22"/>
    <w:rsid w:val="00DB4314"/>
    <w:rsid w:val="00DC76DE"/>
    <w:rsid w:val="00DD3617"/>
    <w:rsid w:val="00DD4B58"/>
    <w:rsid w:val="00DE0CAB"/>
    <w:rsid w:val="00DE1955"/>
    <w:rsid w:val="00DE3E5A"/>
    <w:rsid w:val="00DE5D8C"/>
    <w:rsid w:val="00DE6E77"/>
    <w:rsid w:val="00DF0A5E"/>
    <w:rsid w:val="00E0077B"/>
    <w:rsid w:val="00E02C2C"/>
    <w:rsid w:val="00E0777A"/>
    <w:rsid w:val="00E13BF0"/>
    <w:rsid w:val="00E14F62"/>
    <w:rsid w:val="00E2034E"/>
    <w:rsid w:val="00E21A63"/>
    <w:rsid w:val="00E2756A"/>
    <w:rsid w:val="00E27C2A"/>
    <w:rsid w:val="00E32B5B"/>
    <w:rsid w:val="00E4006F"/>
    <w:rsid w:val="00E40CF9"/>
    <w:rsid w:val="00E40E43"/>
    <w:rsid w:val="00E44FDD"/>
    <w:rsid w:val="00E508B5"/>
    <w:rsid w:val="00E513C1"/>
    <w:rsid w:val="00E51822"/>
    <w:rsid w:val="00E61A6D"/>
    <w:rsid w:val="00E64A1E"/>
    <w:rsid w:val="00E65574"/>
    <w:rsid w:val="00E75BD6"/>
    <w:rsid w:val="00E83A1E"/>
    <w:rsid w:val="00E97C9F"/>
    <w:rsid w:val="00EA695A"/>
    <w:rsid w:val="00EA73D3"/>
    <w:rsid w:val="00EB0866"/>
    <w:rsid w:val="00EB2BE0"/>
    <w:rsid w:val="00EB65B9"/>
    <w:rsid w:val="00EC7F5F"/>
    <w:rsid w:val="00ED019A"/>
    <w:rsid w:val="00ED4575"/>
    <w:rsid w:val="00ED62AD"/>
    <w:rsid w:val="00ED62D0"/>
    <w:rsid w:val="00ED7FEF"/>
    <w:rsid w:val="00EE48BB"/>
    <w:rsid w:val="00EE56E0"/>
    <w:rsid w:val="00EE6B80"/>
    <w:rsid w:val="00EE7989"/>
    <w:rsid w:val="00EF742B"/>
    <w:rsid w:val="00F02100"/>
    <w:rsid w:val="00F03D37"/>
    <w:rsid w:val="00F046A2"/>
    <w:rsid w:val="00F05E32"/>
    <w:rsid w:val="00F1552C"/>
    <w:rsid w:val="00F210AD"/>
    <w:rsid w:val="00F2250B"/>
    <w:rsid w:val="00F323F6"/>
    <w:rsid w:val="00F3330B"/>
    <w:rsid w:val="00F33D06"/>
    <w:rsid w:val="00F45644"/>
    <w:rsid w:val="00F468A7"/>
    <w:rsid w:val="00F560B2"/>
    <w:rsid w:val="00F5773E"/>
    <w:rsid w:val="00F65775"/>
    <w:rsid w:val="00F6703D"/>
    <w:rsid w:val="00F717F1"/>
    <w:rsid w:val="00F751BE"/>
    <w:rsid w:val="00F77040"/>
    <w:rsid w:val="00F77942"/>
    <w:rsid w:val="00F805FB"/>
    <w:rsid w:val="00F83778"/>
    <w:rsid w:val="00F846AC"/>
    <w:rsid w:val="00F91429"/>
    <w:rsid w:val="00F94D06"/>
    <w:rsid w:val="00F96E58"/>
    <w:rsid w:val="00FA45FD"/>
    <w:rsid w:val="00FB0EA5"/>
    <w:rsid w:val="00FB3131"/>
    <w:rsid w:val="00FB7A8B"/>
    <w:rsid w:val="00FB7BDB"/>
    <w:rsid w:val="00FC0BD1"/>
    <w:rsid w:val="00FC3815"/>
    <w:rsid w:val="00FC465D"/>
    <w:rsid w:val="00FC61C9"/>
    <w:rsid w:val="00FD068D"/>
    <w:rsid w:val="00FE369D"/>
    <w:rsid w:val="00FE4C7B"/>
    <w:rsid w:val="00FF4DE8"/>
    <w:rsid w:val="00FF6B8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10AD"/>
    <w:pPr>
      <w:spacing w:after="200" w:line="276" w:lineRule="auto"/>
    </w:pPr>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emptablestyle">
    <w:name w:val="temp_table_style"/>
    <w:uiPriority w:val="99"/>
    <w:rsid w:val="00DE0CAB"/>
    <w:pPr>
      <w:spacing w:after="200" w:line="276" w:lineRule="auto"/>
    </w:pPr>
    <w:rPr>
      <w:lang w:val="en-US" w:eastAsia="en-US"/>
    </w:rPr>
    <w:tblPr>
      <w:tblBorders>
        <w:top w:val="single" w:sz="10" w:space="0" w:color="000000"/>
        <w:left w:val="single" w:sz="10" w:space="0" w:color="000000"/>
        <w:bottom w:val="single" w:sz="10" w:space="0" w:color="000000"/>
        <w:right w:val="single" w:sz="10" w:space="0" w:color="000000"/>
        <w:insideH w:val="single" w:sz="10" w:space="0" w:color="000000"/>
        <w:insideV w:val="single" w:sz="10" w:space="0" w:color="000000"/>
      </w:tblBorders>
      <w:tblCellMar>
        <w:top w:w="80" w:type="dxa"/>
        <w:left w:w="80" w:type="dxa"/>
        <w:bottom w:w="0" w:type="dxa"/>
        <w:right w:w="80" w:type="dxa"/>
      </w:tblCellMar>
    </w:tblPr>
  </w:style>
  <w:style w:type="paragraph" w:styleId="BalloonText">
    <w:name w:val="Balloon Text"/>
    <w:basedOn w:val="Normal"/>
    <w:link w:val="BalloonTextChar"/>
    <w:uiPriority w:val="99"/>
    <w:semiHidden/>
    <w:unhideWhenUsed/>
    <w:rsid w:val="00184F7D"/>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184F7D"/>
    <w:rPr>
      <w:rFonts w:ascii="Tahoma" w:hAnsi="Tahoma" w:cs="Tahoma"/>
      <w:sz w:val="16"/>
      <w:szCs w:val="16"/>
    </w:rPr>
  </w:style>
  <w:style w:type="paragraph" w:styleId="ListParagraph">
    <w:name w:val="List Paragraph"/>
    <w:basedOn w:val="Normal"/>
    <w:uiPriority w:val="34"/>
    <w:qFormat/>
    <w:rsid w:val="00184F7D"/>
    <w:pPr>
      <w:ind w:left="720"/>
      <w:contextualSpacing/>
    </w:pPr>
  </w:style>
  <w:style w:type="paragraph" w:styleId="Header">
    <w:name w:val="header"/>
    <w:basedOn w:val="Normal"/>
    <w:link w:val="HeaderChar"/>
    <w:unhideWhenUsed/>
    <w:rsid w:val="00210E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EEB"/>
  </w:style>
  <w:style w:type="paragraph" w:styleId="Footer">
    <w:name w:val="footer"/>
    <w:basedOn w:val="Normal"/>
    <w:link w:val="FooterChar"/>
    <w:uiPriority w:val="99"/>
    <w:unhideWhenUsed/>
    <w:rsid w:val="00210E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EEB"/>
  </w:style>
  <w:style w:type="character" w:styleId="CommentReference">
    <w:name w:val="annotation reference"/>
    <w:uiPriority w:val="99"/>
    <w:semiHidden/>
    <w:unhideWhenUsed/>
    <w:rsid w:val="0078432D"/>
    <w:rPr>
      <w:sz w:val="16"/>
      <w:szCs w:val="16"/>
    </w:rPr>
  </w:style>
  <w:style w:type="paragraph" w:styleId="CommentText">
    <w:name w:val="annotation text"/>
    <w:basedOn w:val="Normal"/>
    <w:link w:val="CommentTextChar"/>
    <w:uiPriority w:val="99"/>
    <w:semiHidden/>
    <w:unhideWhenUsed/>
    <w:rsid w:val="0078432D"/>
    <w:rPr>
      <w:rFonts w:cs="Times New Roman"/>
    </w:rPr>
  </w:style>
  <w:style w:type="character" w:customStyle="1" w:styleId="CommentTextChar">
    <w:name w:val="Comment Text Char"/>
    <w:link w:val="CommentText"/>
    <w:uiPriority w:val="99"/>
    <w:semiHidden/>
    <w:rsid w:val="0078432D"/>
    <w:rPr>
      <w:lang w:val="en-US" w:eastAsia="en-US"/>
    </w:rPr>
  </w:style>
  <w:style w:type="paragraph" w:styleId="CommentSubject">
    <w:name w:val="annotation subject"/>
    <w:basedOn w:val="CommentText"/>
    <w:next w:val="CommentText"/>
    <w:link w:val="CommentSubjectChar"/>
    <w:uiPriority w:val="99"/>
    <w:semiHidden/>
    <w:unhideWhenUsed/>
    <w:rsid w:val="0078432D"/>
    <w:rPr>
      <w:b/>
      <w:bCs/>
    </w:rPr>
  </w:style>
  <w:style w:type="character" w:customStyle="1" w:styleId="CommentSubjectChar">
    <w:name w:val="Comment Subject Char"/>
    <w:link w:val="CommentSubject"/>
    <w:uiPriority w:val="99"/>
    <w:semiHidden/>
    <w:rsid w:val="0078432D"/>
    <w:rPr>
      <w:b/>
      <w:bCs/>
      <w:lang w:val="en-US" w:eastAsia="en-US"/>
    </w:rPr>
  </w:style>
  <w:style w:type="paragraph" w:styleId="Revision">
    <w:name w:val="Revision"/>
    <w:hidden/>
    <w:uiPriority w:val="99"/>
    <w:semiHidden/>
    <w:rsid w:val="0018169C"/>
    <w:rPr>
      <w:lang w:val="en-US" w:eastAsia="en-US"/>
    </w:rPr>
  </w:style>
</w:styles>
</file>

<file path=word/webSettings.xml><?xml version="1.0" encoding="utf-8"?>
<w:webSettings xmlns:r="http://schemas.openxmlformats.org/officeDocument/2006/relationships" xmlns:w="http://schemas.openxmlformats.org/wordprocessingml/2006/main">
  <w:divs>
    <w:div w:id="677853739">
      <w:bodyDiv w:val="1"/>
      <w:marLeft w:val="0"/>
      <w:marRight w:val="0"/>
      <w:marTop w:val="0"/>
      <w:marBottom w:val="0"/>
      <w:divBdr>
        <w:top w:val="none" w:sz="0" w:space="0" w:color="auto"/>
        <w:left w:val="none" w:sz="0" w:space="0" w:color="auto"/>
        <w:bottom w:val="none" w:sz="0" w:space="0" w:color="auto"/>
        <w:right w:val="none" w:sz="0" w:space="0" w:color="auto"/>
      </w:divBdr>
      <w:divsChild>
        <w:div w:id="580070110">
          <w:marLeft w:val="-780"/>
          <w:marRight w:val="0"/>
          <w:marTop w:val="0"/>
          <w:marBottom w:val="0"/>
          <w:divBdr>
            <w:top w:val="none" w:sz="0" w:space="0" w:color="auto"/>
            <w:left w:val="none" w:sz="0" w:space="0" w:color="auto"/>
            <w:bottom w:val="none" w:sz="0" w:space="0" w:color="auto"/>
            <w:right w:val="none" w:sz="0" w:space="0" w:color="auto"/>
          </w:divBdr>
        </w:div>
      </w:divsChild>
    </w:div>
    <w:div w:id="706101704">
      <w:bodyDiv w:val="1"/>
      <w:marLeft w:val="0"/>
      <w:marRight w:val="0"/>
      <w:marTop w:val="0"/>
      <w:marBottom w:val="0"/>
      <w:divBdr>
        <w:top w:val="none" w:sz="0" w:space="0" w:color="auto"/>
        <w:left w:val="none" w:sz="0" w:space="0" w:color="auto"/>
        <w:bottom w:val="none" w:sz="0" w:space="0" w:color="auto"/>
        <w:right w:val="none" w:sz="0" w:space="0" w:color="auto"/>
      </w:divBdr>
    </w:div>
    <w:div w:id="826097938">
      <w:bodyDiv w:val="1"/>
      <w:marLeft w:val="0"/>
      <w:marRight w:val="0"/>
      <w:marTop w:val="0"/>
      <w:marBottom w:val="0"/>
      <w:divBdr>
        <w:top w:val="none" w:sz="0" w:space="0" w:color="auto"/>
        <w:left w:val="none" w:sz="0" w:space="0" w:color="auto"/>
        <w:bottom w:val="none" w:sz="0" w:space="0" w:color="auto"/>
        <w:right w:val="none" w:sz="0" w:space="0" w:color="auto"/>
      </w:divBdr>
    </w:div>
    <w:div w:id="903611342">
      <w:bodyDiv w:val="1"/>
      <w:marLeft w:val="0"/>
      <w:marRight w:val="0"/>
      <w:marTop w:val="0"/>
      <w:marBottom w:val="0"/>
      <w:divBdr>
        <w:top w:val="none" w:sz="0" w:space="0" w:color="auto"/>
        <w:left w:val="none" w:sz="0" w:space="0" w:color="auto"/>
        <w:bottom w:val="none" w:sz="0" w:space="0" w:color="auto"/>
        <w:right w:val="none" w:sz="0" w:space="0" w:color="auto"/>
      </w:divBdr>
    </w:div>
    <w:div w:id="1054430984">
      <w:bodyDiv w:val="1"/>
      <w:marLeft w:val="0"/>
      <w:marRight w:val="0"/>
      <w:marTop w:val="0"/>
      <w:marBottom w:val="0"/>
      <w:divBdr>
        <w:top w:val="none" w:sz="0" w:space="0" w:color="auto"/>
        <w:left w:val="none" w:sz="0" w:space="0" w:color="auto"/>
        <w:bottom w:val="none" w:sz="0" w:space="0" w:color="auto"/>
        <w:right w:val="none" w:sz="0" w:space="0" w:color="auto"/>
      </w:divBdr>
      <w:divsChild>
        <w:div w:id="1129280085">
          <w:marLeft w:val="-780"/>
          <w:marRight w:val="0"/>
          <w:marTop w:val="0"/>
          <w:marBottom w:val="0"/>
          <w:divBdr>
            <w:top w:val="none" w:sz="0" w:space="0" w:color="auto"/>
            <w:left w:val="none" w:sz="0" w:space="0" w:color="auto"/>
            <w:bottom w:val="none" w:sz="0" w:space="0" w:color="auto"/>
            <w:right w:val="none" w:sz="0" w:space="0" w:color="auto"/>
          </w:divBdr>
        </w:div>
      </w:divsChild>
    </w:div>
    <w:div w:id="1445611836">
      <w:bodyDiv w:val="1"/>
      <w:marLeft w:val="0"/>
      <w:marRight w:val="0"/>
      <w:marTop w:val="0"/>
      <w:marBottom w:val="0"/>
      <w:divBdr>
        <w:top w:val="none" w:sz="0" w:space="0" w:color="auto"/>
        <w:left w:val="none" w:sz="0" w:space="0" w:color="auto"/>
        <w:bottom w:val="none" w:sz="0" w:space="0" w:color="auto"/>
        <w:right w:val="none" w:sz="0" w:space="0" w:color="auto"/>
      </w:divBdr>
    </w:div>
    <w:div w:id="1605763372">
      <w:bodyDiv w:val="1"/>
      <w:marLeft w:val="0"/>
      <w:marRight w:val="0"/>
      <w:marTop w:val="0"/>
      <w:marBottom w:val="0"/>
      <w:divBdr>
        <w:top w:val="none" w:sz="0" w:space="0" w:color="auto"/>
        <w:left w:val="none" w:sz="0" w:space="0" w:color="auto"/>
        <w:bottom w:val="none" w:sz="0" w:space="0" w:color="auto"/>
        <w:right w:val="none" w:sz="0" w:space="0" w:color="auto"/>
      </w:divBdr>
    </w:div>
    <w:div w:id="1783379619">
      <w:bodyDiv w:val="1"/>
      <w:marLeft w:val="0"/>
      <w:marRight w:val="0"/>
      <w:marTop w:val="0"/>
      <w:marBottom w:val="0"/>
      <w:divBdr>
        <w:top w:val="none" w:sz="0" w:space="0" w:color="auto"/>
        <w:left w:val="none" w:sz="0" w:space="0" w:color="auto"/>
        <w:bottom w:val="none" w:sz="0" w:space="0" w:color="auto"/>
        <w:right w:val="none" w:sz="0" w:space="0" w:color="auto"/>
      </w:divBdr>
      <w:divsChild>
        <w:div w:id="676926188">
          <w:marLeft w:val="-780"/>
          <w:marRight w:val="0"/>
          <w:marTop w:val="0"/>
          <w:marBottom w:val="0"/>
          <w:divBdr>
            <w:top w:val="none" w:sz="0" w:space="0" w:color="auto"/>
            <w:left w:val="none" w:sz="0" w:space="0" w:color="auto"/>
            <w:bottom w:val="none" w:sz="0" w:space="0" w:color="auto"/>
            <w:right w:val="none" w:sz="0" w:space="0" w:color="auto"/>
          </w:divBdr>
        </w:div>
      </w:divsChild>
    </w:div>
    <w:div w:id="1980723813">
      <w:bodyDiv w:val="1"/>
      <w:marLeft w:val="0"/>
      <w:marRight w:val="0"/>
      <w:marTop w:val="0"/>
      <w:marBottom w:val="0"/>
      <w:divBdr>
        <w:top w:val="none" w:sz="0" w:space="0" w:color="auto"/>
        <w:left w:val="none" w:sz="0" w:space="0" w:color="auto"/>
        <w:bottom w:val="none" w:sz="0" w:space="0" w:color="auto"/>
        <w:right w:val="none" w:sz="0" w:space="0" w:color="auto"/>
      </w:divBdr>
      <w:divsChild>
        <w:div w:id="1679455130">
          <w:marLeft w:val="-780"/>
          <w:marRight w:val="0"/>
          <w:marTop w:val="0"/>
          <w:marBottom w:val="0"/>
          <w:divBdr>
            <w:top w:val="none" w:sz="0" w:space="0" w:color="auto"/>
            <w:left w:val="none" w:sz="0" w:space="0" w:color="auto"/>
            <w:bottom w:val="none" w:sz="0" w:space="0" w:color="auto"/>
            <w:right w:val="none" w:sz="0" w:space="0" w:color="auto"/>
          </w:divBdr>
        </w:div>
      </w:divsChild>
    </w:div>
    <w:div w:id="2084834038">
      <w:bodyDiv w:val="1"/>
      <w:marLeft w:val="0"/>
      <w:marRight w:val="0"/>
      <w:marTop w:val="0"/>
      <w:marBottom w:val="0"/>
      <w:divBdr>
        <w:top w:val="none" w:sz="0" w:space="0" w:color="auto"/>
        <w:left w:val="none" w:sz="0" w:space="0" w:color="auto"/>
        <w:bottom w:val="none" w:sz="0" w:space="0" w:color="auto"/>
        <w:right w:val="none" w:sz="0" w:space="0" w:color="auto"/>
      </w:divBdr>
      <w:divsChild>
        <w:div w:id="1948735354">
          <w:marLeft w:val="-7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0121A9-B743-4A60-80D7-CB5606F34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951</Words>
  <Characters>2822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Kotrappa</cp:lastModifiedBy>
  <cp:revision>2</cp:revision>
  <cp:lastPrinted>2023-09-26T07:05:00Z</cp:lastPrinted>
  <dcterms:created xsi:type="dcterms:W3CDTF">2023-09-28T05:28:00Z</dcterms:created>
  <dcterms:modified xsi:type="dcterms:W3CDTF">2023-09-28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742855</vt:lpwstr>
  </property>
  <property fmtid="{D5CDD505-2E9C-101B-9397-08002B2CF9AE}" pid="3" name="ProjectId">
    <vt:lpwstr>0</vt:lpwstr>
  </property>
  <property fmtid="{D5CDD505-2E9C-101B-9397-08002B2CF9AE}" pid="4" name="InsertAsFootnote">
    <vt:lpwstr>False</vt:lpwstr>
  </property>
  <property fmtid="{D5CDD505-2E9C-101B-9397-08002B2CF9AE}" pid="5" name="StyleId">
    <vt:lpwstr>http://www.zotero.org/styles/vancouver</vt:lpwstr>
  </property>
  <property fmtid="{D5CDD505-2E9C-101B-9397-08002B2CF9AE}" pid="6" name="GrammarlyDocumentId">
    <vt:lpwstr>4cf149c390252b108f21f9ec706ed248561c59ab22f0113fc7747d7ac12787fb</vt:lpwstr>
  </property>
</Properties>
</file>